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Default Extension="emf" ContentType="image/x-emf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drawings/drawing1.xml" ContentType="application/vnd.openxmlformats-officedocument.drawingml.chartshapes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charts/chart7.xml" ContentType="application/vnd.openxmlformats-officedocument.drawingml.chart+xml"/>
  <Override PartName="/word/charts/chart8.xml" ContentType="application/vnd.openxmlformats-officedocument.drawingml.chart+xml"/>
  <Override PartName="/word/charts/chart9.xml" ContentType="application/vnd.openxmlformats-officedocument.drawingml.chart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A8C2D1C" w14:textId="77777777" w:rsidR="00F64093" w:rsidRPr="00B31BCF" w:rsidRDefault="00F64093" w:rsidP="0029712B">
      <w:pPr>
        <w:suppressLineNumbers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31BCF">
        <w:rPr>
          <w:rFonts w:ascii="Times New Roman" w:hAnsi="Times New Roman" w:cs="Times New Roman"/>
          <w:b/>
          <w:sz w:val="24"/>
          <w:szCs w:val="24"/>
        </w:rPr>
        <w:t>SVEUČILIŠTE U ZAGREBU</w:t>
      </w:r>
    </w:p>
    <w:p w14:paraId="3EAB3103" w14:textId="77777777" w:rsidR="00F64093" w:rsidRPr="00B31BCF" w:rsidRDefault="00F64093" w:rsidP="00B31BC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31BCF">
        <w:rPr>
          <w:rFonts w:ascii="Times New Roman" w:hAnsi="Times New Roman" w:cs="Times New Roman"/>
          <w:b/>
          <w:sz w:val="24"/>
          <w:szCs w:val="24"/>
        </w:rPr>
        <w:t>PRIRODOSLOVNO-MATEMATIČKI FAKULTET</w:t>
      </w:r>
    </w:p>
    <w:p w14:paraId="48840F83" w14:textId="77777777" w:rsidR="00F64093" w:rsidRPr="00B31BCF" w:rsidRDefault="00F64093" w:rsidP="00B31BC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31BCF">
        <w:rPr>
          <w:rFonts w:ascii="Times New Roman" w:hAnsi="Times New Roman" w:cs="Times New Roman"/>
          <w:b/>
          <w:sz w:val="24"/>
          <w:szCs w:val="24"/>
        </w:rPr>
        <w:t>KEMIJSKI ODSJEK</w:t>
      </w:r>
    </w:p>
    <w:p w14:paraId="0D54031D" w14:textId="77777777" w:rsidR="00F64093" w:rsidRPr="00B31BCF" w:rsidRDefault="00F64093" w:rsidP="00B31B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B081FF0" w14:textId="77777777" w:rsidR="00F64093" w:rsidRPr="00B31BCF" w:rsidRDefault="00F64093" w:rsidP="00B31B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1BE2111" w14:textId="77777777" w:rsidR="00F64093" w:rsidRPr="00B31BCF" w:rsidRDefault="00F64093" w:rsidP="00B31B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6074BC9" w14:textId="77777777" w:rsidR="00F64093" w:rsidRPr="00B31BCF" w:rsidRDefault="00F64093" w:rsidP="00B31B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0F34A37" w14:textId="77777777" w:rsidR="00F64093" w:rsidRPr="00B31BCF" w:rsidRDefault="00F64093" w:rsidP="00B31B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3CC8AB6" w14:textId="77777777" w:rsidR="00F64093" w:rsidRPr="00B31BCF" w:rsidRDefault="00F64093" w:rsidP="00B31BC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31BCF">
        <w:rPr>
          <w:rFonts w:ascii="Times New Roman" w:hAnsi="Times New Roman" w:cs="Times New Roman"/>
          <w:b/>
          <w:sz w:val="24"/>
          <w:szCs w:val="24"/>
        </w:rPr>
        <w:t>Kristin Becker</w:t>
      </w:r>
    </w:p>
    <w:p w14:paraId="38F243C1" w14:textId="77777777" w:rsidR="00F64093" w:rsidRPr="00B31BCF" w:rsidRDefault="00F64093" w:rsidP="000D2F96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11E2292" w14:textId="112B88F5" w:rsidR="00F64093" w:rsidRPr="00DC3122" w:rsidRDefault="000D2F96" w:rsidP="000D2F96">
      <w:pPr>
        <w:spacing w:line="36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3122">
        <w:rPr>
          <w:rFonts w:ascii="Times New Roman" w:hAnsi="Times New Roman" w:cs="Times New Roman"/>
          <w:b/>
          <w:sz w:val="24"/>
          <w:szCs w:val="24"/>
        </w:rPr>
        <w:t>KVANTNO-KEMIJSKO MODELIRANJE</w:t>
      </w:r>
      <w:r w:rsidR="00412E22" w:rsidRPr="00DC3122">
        <w:rPr>
          <w:rFonts w:ascii="Times New Roman" w:hAnsi="Times New Roman" w:cs="Times New Roman"/>
          <w:b/>
          <w:sz w:val="24"/>
          <w:szCs w:val="24"/>
        </w:rPr>
        <w:t xml:space="preserve"> PRIJELAZOG STANJA</w:t>
      </w:r>
      <w:r w:rsidRPr="00DC312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BA35243" w14:textId="5815270F" w:rsidR="000D2F96" w:rsidRPr="00B31BCF" w:rsidRDefault="000D2F96" w:rsidP="000D2F96">
      <w:pPr>
        <w:spacing w:line="36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3122">
        <w:rPr>
          <w:rFonts w:ascii="Times New Roman" w:hAnsi="Times New Roman" w:cs="Times New Roman"/>
          <w:b/>
          <w:sz w:val="24"/>
          <w:szCs w:val="24"/>
        </w:rPr>
        <w:t>REAKCIJE HIDOLIZE ACETIL-KLORIDA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C21249D" w14:textId="77777777" w:rsidR="00F64093" w:rsidRPr="00B31BCF" w:rsidRDefault="00F64093" w:rsidP="00B31BC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E867240" w14:textId="77777777" w:rsidR="00F64093" w:rsidRPr="00B31BCF" w:rsidRDefault="00F64093" w:rsidP="00B31BCF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6D9EB92" w14:textId="77777777" w:rsidR="00F64093" w:rsidRPr="00B31BCF" w:rsidRDefault="00F64093" w:rsidP="00B31BC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12F3693" w14:textId="77777777" w:rsidR="00F64093" w:rsidRPr="00B31BCF" w:rsidRDefault="00F64093" w:rsidP="00B31B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92267A9" w14:textId="77777777" w:rsidR="00F64093" w:rsidRPr="00B31BCF" w:rsidRDefault="00F64093" w:rsidP="00B31B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7EF82A8" w14:textId="77777777" w:rsidR="00F64093" w:rsidRDefault="00F64093" w:rsidP="00B31B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362BEC8" w14:textId="77777777" w:rsidR="000D2F96" w:rsidRDefault="000D2F96" w:rsidP="00B31B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E3DADA2" w14:textId="77777777" w:rsidR="000D2F96" w:rsidRDefault="000D2F96" w:rsidP="00B31B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B18469F" w14:textId="77777777" w:rsidR="000D2F96" w:rsidRPr="00B31BCF" w:rsidRDefault="000D2F96" w:rsidP="00B31B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A742CB8" w14:textId="77777777" w:rsidR="00F64093" w:rsidRPr="00B31BCF" w:rsidRDefault="00F64093" w:rsidP="00B31B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5E43F79" w14:textId="77777777" w:rsidR="00F64093" w:rsidRPr="00B31BCF" w:rsidRDefault="00F64093" w:rsidP="00B31BC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  <w:sectPr w:rsidR="00F64093" w:rsidRPr="00B31BCF" w:rsidSect="008D4BB6">
          <w:headerReference w:type="default" r:id="rId9"/>
          <w:footerReference w:type="default" r:id="rId10"/>
          <w:footnotePr>
            <w:numFmt w:val="chicago"/>
          </w:footnotePr>
          <w:endnotePr>
            <w:numFmt w:val="decimal"/>
          </w:endnotePr>
          <w:pgSz w:w="11906" w:h="16838" w:code="9"/>
          <w:pgMar w:top="1440" w:right="1440" w:bottom="1440" w:left="1440" w:header="0" w:footer="0" w:gutter="0"/>
          <w:cols w:space="720"/>
          <w:formProt w:val="0"/>
          <w:docGrid w:linePitch="360" w:charSpace="-2049"/>
        </w:sectPr>
      </w:pPr>
      <w:r w:rsidRPr="00B31BCF">
        <w:rPr>
          <w:rFonts w:ascii="Times New Roman" w:hAnsi="Times New Roman" w:cs="Times New Roman"/>
          <w:b/>
          <w:sz w:val="24"/>
          <w:szCs w:val="24"/>
        </w:rPr>
        <w:t>Zagreb, 2018.</w:t>
      </w:r>
    </w:p>
    <w:p w14:paraId="4063DA60" w14:textId="698222A8" w:rsidR="00F64093" w:rsidRPr="00B31BCF" w:rsidRDefault="00F64093" w:rsidP="00B31BC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1BCF">
        <w:rPr>
          <w:rFonts w:ascii="Times New Roman" w:hAnsi="Times New Roman" w:cs="Times New Roman"/>
          <w:sz w:val="24"/>
          <w:szCs w:val="24"/>
        </w:rPr>
        <w:lastRenderedPageBreak/>
        <w:t>Ov</w:t>
      </w:r>
      <w:r w:rsidRPr="00DC3122">
        <w:rPr>
          <w:rFonts w:ascii="Times New Roman" w:hAnsi="Times New Roman" w:cs="Times New Roman"/>
          <w:sz w:val="24"/>
          <w:szCs w:val="24"/>
        </w:rPr>
        <w:t xml:space="preserve">aj rad izrađen je </w:t>
      </w:r>
      <w:r w:rsidR="000D2F96" w:rsidRPr="00DC3122">
        <w:rPr>
          <w:rFonts w:ascii="Times New Roman" w:hAnsi="Times New Roman" w:cs="Times New Roman"/>
          <w:sz w:val="24"/>
          <w:szCs w:val="24"/>
        </w:rPr>
        <w:t>u</w:t>
      </w:r>
      <w:r w:rsidRPr="00DC3122">
        <w:rPr>
          <w:rFonts w:ascii="Times New Roman" w:hAnsi="Times New Roman" w:cs="Times New Roman"/>
          <w:sz w:val="24"/>
          <w:szCs w:val="24"/>
        </w:rPr>
        <w:t xml:space="preserve"> Zavodu za organsku kemiju Kemijskog odsjeka </w:t>
      </w:r>
      <w:r w:rsidR="000D2F96" w:rsidRPr="00DC3122">
        <w:rPr>
          <w:rFonts w:ascii="Times New Roman" w:hAnsi="Times New Roman" w:cs="Times New Roman"/>
          <w:sz w:val="24"/>
          <w:szCs w:val="24"/>
        </w:rPr>
        <w:t>PMF-a</w:t>
      </w:r>
      <w:r w:rsidRPr="00DC3122">
        <w:rPr>
          <w:rFonts w:ascii="Times New Roman" w:hAnsi="Times New Roman" w:cs="Times New Roman"/>
          <w:sz w:val="24"/>
          <w:szCs w:val="24"/>
        </w:rPr>
        <w:t xml:space="preserve"> u Zagrebu pod mentorstvom prof. dr. sc. Zlatka Mihalića</w:t>
      </w:r>
      <w:r w:rsidRPr="00B31BCF">
        <w:rPr>
          <w:rFonts w:ascii="Times New Roman" w:hAnsi="Times New Roman" w:cs="Times New Roman"/>
          <w:sz w:val="24"/>
          <w:szCs w:val="24"/>
        </w:rPr>
        <w:t xml:space="preserve"> i neposrednim vodstvom dr. sc. Igora Rončevića, te je predan na natječaj za dodjelu Rektorove nagrade u akademskoj godini 2017./2018. </w:t>
      </w:r>
    </w:p>
    <w:p w14:paraId="51BD7169" w14:textId="77777777" w:rsidR="00F64093" w:rsidRPr="00B31BCF" w:rsidRDefault="00C07D61" w:rsidP="00B31B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31BCF">
        <w:rPr>
          <w:rFonts w:ascii="Times New Roman" w:hAnsi="Times New Roman" w:cs="Times New Roman"/>
          <w:sz w:val="24"/>
          <w:szCs w:val="24"/>
        </w:rPr>
        <w:br w:type="page"/>
      </w:r>
    </w:p>
    <w:p w14:paraId="6BB4AF7F" w14:textId="61531EB3" w:rsidR="00F64093" w:rsidRDefault="006542DB" w:rsidP="00B31BCF">
      <w:pPr>
        <w:pStyle w:val="normal2"/>
      </w:pPr>
      <w:r>
        <w:lastRenderedPageBreak/>
        <w:t>Zahvaljujem profesoru Z. Mihaliću na pruženoj prilici, znanju i ponajviše korisnim savjetima u pisanju znanstvenog rada. Posebno hvala dr.sc. Rončeviću na svim razgovorima, strpljenju, pruženom znanju, velikom optimizmu i što me zainteresirao za računalnu kemiju.</w:t>
      </w:r>
    </w:p>
    <w:p w14:paraId="21235646" w14:textId="77777777" w:rsidR="006542DB" w:rsidRPr="00B31BCF" w:rsidRDefault="006542DB" w:rsidP="00B31BCF">
      <w:pPr>
        <w:pStyle w:val="normal2"/>
      </w:pPr>
    </w:p>
    <w:p w14:paraId="0DBD79A0" w14:textId="77777777" w:rsidR="00F64093" w:rsidRPr="00B31BCF" w:rsidRDefault="00F64093" w:rsidP="00B31BCF">
      <w:pPr>
        <w:pStyle w:val="normal2"/>
      </w:pPr>
      <w:r w:rsidRPr="00B31BCF">
        <w:br w:type="page"/>
      </w:r>
      <w:bookmarkStart w:id="0" w:name="_GoBack"/>
      <w:bookmarkEnd w:id="0"/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  <w:lang w:val="hr-HR"/>
        </w:rPr>
        <w:id w:val="-341321244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noProof/>
        </w:rPr>
      </w:sdtEndPr>
      <w:sdtContent>
        <w:p w14:paraId="38EFA48D" w14:textId="77777777" w:rsidR="00F64093" w:rsidRPr="00794A95" w:rsidRDefault="00F64093" w:rsidP="00B31BCF">
          <w:pPr>
            <w:pStyle w:val="TOCHeading"/>
            <w:spacing w:line="360" w:lineRule="auto"/>
            <w:rPr>
              <w:rFonts w:ascii="Times New Roman" w:hAnsi="Times New Roman" w:cs="Times New Roman"/>
              <w:b/>
            </w:rPr>
          </w:pPr>
          <w:r w:rsidRPr="008D79E3">
            <w:rPr>
              <w:rFonts w:ascii="Times New Roman" w:hAnsi="Times New Roman" w:cs="Times New Roman"/>
              <w:b/>
            </w:rPr>
            <w:t>S</w:t>
          </w:r>
          <w:r w:rsidRPr="00794A95">
            <w:rPr>
              <w:rFonts w:ascii="Times New Roman" w:hAnsi="Times New Roman" w:cs="Times New Roman"/>
              <w:b/>
            </w:rPr>
            <w:t>adržaj</w:t>
          </w:r>
        </w:p>
        <w:p w14:paraId="07FDBAF5" w14:textId="77777777" w:rsidR="004F5C34" w:rsidRDefault="00D94B05">
          <w:pPr>
            <w:pStyle w:val="TOC1"/>
            <w:tabs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 w:rsidRPr="00794A95">
            <w:rPr>
              <w:rFonts w:ascii="Times New Roman" w:hAnsi="Times New Roman" w:cs="Times New Roman"/>
              <w:sz w:val="24"/>
              <w:szCs w:val="24"/>
              <w:highlight w:val="cyan"/>
            </w:rPr>
            <w:fldChar w:fldCharType="begin"/>
          </w:r>
          <w:r w:rsidR="00F64093" w:rsidRPr="00794A95">
            <w:rPr>
              <w:rFonts w:ascii="Times New Roman" w:hAnsi="Times New Roman" w:cs="Times New Roman"/>
              <w:sz w:val="24"/>
              <w:szCs w:val="24"/>
              <w:highlight w:val="cyan"/>
            </w:rPr>
            <w:instrText xml:space="preserve"> TOC \o "1-3" \h \z \u </w:instrText>
          </w:r>
          <w:r w:rsidRPr="00794A95">
            <w:rPr>
              <w:rFonts w:ascii="Times New Roman" w:hAnsi="Times New Roman" w:cs="Times New Roman"/>
              <w:sz w:val="24"/>
              <w:szCs w:val="24"/>
              <w:highlight w:val="cyan"/>
            </w:rPr>
            <w:fldChar w:fldCharType="separate"/>
          </w:r>
          <w:r w:rsidR="004F5C34" w:rsidRPr="009B5826">
            <w:rPr>
              <w:b/>
              <w:noProof/>
            </w:rPr>
            <w:t>Sažetak</w:t>
          </w:r>
          <w:r w:rsidR="004F5C34">
            <w:rPr>
              <w:noProof/>
            </w:rPr>
            <w:tab/>
          </w:r>
          <w:r w:rsidR="004F5C34">
            <w:rPr>
              <w:noProof/>
            </w:rPr>
            <w:fldChar w:fldCharType="begin"/>
          </w:r>
          <w:r w:rsidR="004F5C34">
            <w:rPr>
              <w:noProof/>
            </w:rPr>
            <w:instrText xml:space="preserve"> PAGEREF _Toc387060636 \h </w:instrText>
          </w:r>
          <w:r w:rsidR="004F5C34">
            <w:rPr>
              <w:noProof/>
            </w:rPr>
          </w:r>
          <w:r w:rsidR="004F5C34">
            <w:rPr>
              <w:noProof/>
            </w:rPr>
            <w:fldChar w:fldCharType="separate"/>
          </w:r>
          <w:r w:rsidR="004F5C34">
            <w:rPr>
              <w:noProof/>
            </w:rPr>
            <w:t>IV</w:t>
          </w:r>
          <w:r w:rsidR="004F5C34">
            <w:rPr>
              <w:noProof/>
            </w:rPr>
            <w:fldChar w:fldCharType="end"/>
          </w:r>
        </w:p>
        <w:p w14:paraId="2BF9F164" w14:textId="77777777" w:rsidR="004F5C34" w:rsidRDefault="004F5C34">
          <w:pPr>
            <w:pStyle w:val="TOC1"/>
            <w:tabs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 w:rsidRPr="009B5826">
            <w:rPr>
              <w:b/>
              <w:noProof/>
            </w:rPr>
            <w:t>Summary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8706063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</w:t>
          </w:r>
          <w:r>
            <w:rPr>
              <w:noProof/>
            </w:rPr>
            <w:fldChar w:fldCharType="end"/>
          </w:r>
        </w:p>
        <w:p w14:paraId="2EAE5F7F" w14:textId="77777777" w:rsidR="004F5C34" w:rsidRDefault="004F5C34">
          <w:pPr>
            <w:pStyle w:val="TOC1"/>
            <w:tabs>
              <w:tab w:val="left" w:pos="421"/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 w:rsidRPr="009B5826">
            <w:rPr>
              <w:b/>
              <w:noProof/>
            </w:rPr>
            <w:t>1.</w:t>
          </w:r>
          <w:r>
            <w:rPr>
              <w:noProof/>
              <w:sz w:val="24"/>
              <w:szCs w:val="24"/>
              <w:lang w:val="en-GB" w:eastAsia="ja-JP"/>
            </w:rPr>
            <w:tab/>
          </w:r>
          <w:r w:rsidRPr="009B5826">
            <w:rPr>
              <w:b/>
              <w:noProof/>
            </w:rPr>
            <w:t>UVOD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8706063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  <w:p w14:paraId="729260A1" w14:textId="77777777" w:rsidR="004F5C34" w:rsidRDefault="004F5C34">
          <w:pPr>
            <w:pStyle w:val="TOC1"/>
            <w:tabs>
              <w:tab w:val="left" w:pos="421"/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 w:rsidRPr="009B5826">
            <w:rPr>
              <w:b/>
              <w:noProof/>
            </w:rPr>
            <w:t>2.</w:t>
          </w:r>
          <w:r>
            <w:rPr>
              <w:noProof/>
              <w:sz w:val="24"/>
              <w:szCs w:val="24"/>
              <w:lang w:val="en-GB" w:eastAsia="ja-JP"/>
            </w:rPr>
            <w:tab/>
          </w:r>
          <w:r w:rsidRPr="009B5826">
            <w:rPr>
              <w:b/>
              <w:noProof/>
            </w:rPr>
            <w:t>Literaturni pregled i teorijska osnovica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8706063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14:paraId="7491E3FD" w14:textId="77777777" w:rsidR="004F5C34" w:rsidRDefault="004F5C34">
          <w:pPr>
            <w:pStyle w:val="TOC2"/>
            <w:tabs>
              <w:tab w:val="left" w:pos="794"/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2.1.</w:t>
          </w:r>
          <w:r>
            <w:rPr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Supstitucijske reakcije na karbonilnoj skupini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8706064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14:paraId="1BE46982" w14:textId="77777777" w:rsidR="004F5C34" w:rsidRDefault="004F5C34">
          <w:pPr>
            <w:pStyle w:val="TOC2"/>
            <w:tabs>
              <w:tab w:val="left" w:pos="961"/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2.1.1.</w:t>
          </w:r>
          <w:r>
            <w:rPr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Mogući mehanizmi hidroliz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8706064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14:paraId="24B058CD" w14:textId="77777777" w:rsidR="004F5C34" w:rsidRDefault="004F5C34">
          <w:pPr>
            <w:pStyle w:val="TOC2"/>
            <w:tabs>
              <w:tab w:val="left" w:pos="961"/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2.1.2.</w:t>
          </w:r>
          <w:r>
            <w:rPr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Kinetička i računalna istraživanja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8706064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1C4B6945" w14:textId="77777777" w:rsidR="004F5C34" w:rsidRDefault="004F5C34">
          <w:pPr>
            <w:pStyle w:val="TOC2"/>
            <w:tabs>
              <w:tab w:val="left" w:pos="794"/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2.2.</w:t>
          </w:r>
          <w:r>
            <w:rPr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Računalno modeliranje reakcijskih mehanizama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8706064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6</w:t>
          </w:r>
          <w:r>
            <w:rPr>
              <w:noProof/>
            </w:rPr>
            <w:fldChar w:fldCharType="end"/>
          </w:r>
        </w:p>
        <w:p w14:paraId="141249C5" w14:textId="77777777" w:rsidR="004F5C34" w:rsidRDefault="004F5C34">
          <w:pPr>
            <w:pStyle w:val="TOC2"/>
            <w:tabs>
              <w:tab w:val="left" w:pos="961"/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2.2.1.</w:t>
          </w:r>
          <w:r>
            <w:rPr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Modeliranje solvatacij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8706064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6</w:t>
          </w:r>
          <w:r>
            <w:rPr>
              <w:noProof/>
            </w:rPr>
            <w:fldChar w:fldCharType="end"/>
          </w:r>
        </w:p>
        <w:p w14:paraId="1CA4CBE8" w14:textId="77777777" w:rsidR="004F5C34" w:rsidRDefault="004F5C34">
          <w:pPr>
            <w:pStyle w:val="TOC2"/>
            <w:tabs>
              <w:tab w:val="left" w:pos="1128"/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2.2.1.1.</w:t>
          </w:r>
          <w:r>
            <w:rPr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Implicitni modeli solvatacij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87060645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6</w:t>
          </w:r>
          <w:r>
            <w:rPr>
              <w:noProof/>
            </w:rPr>
            <w:fldChar w:fldCharType="end"/>
          </w:r>
        </w:p>
        <w:p w14:paraId="792F45BD" w14:textId="77777777" w:rsidR="004F5C34" w:rsidRDefault="004F5C34">
          <w:pPr>
            <w:pStyle w:val="TOC2"/>
            <w:tabs>
              <w:tab w:val="left" w:pos="1128"/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2.2.1.2.</w:t>
          </w:r>
          <w:r>
            <w:rPr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Eksplicitni modeli solvatacij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87060646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7</w:t>
          </w:r>
          <w:r>
            <w:rPr>
              <w:noProof/>
            </w:rPr>
            <w:fldChar w:fldCharType="end"/>
          </w:r>
        </w:p>
        <w:p w14:paraId="25936849" w14:textId="77777777" w:rsidR="004F5C34" w:rsidRDefault="004F5C34">
          <w:pPr>
            <w:pStyle w:val="TOC2"/>
            <w:tabs>
              <w:tab w:val="left" w:pos="1128"/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2.2.1.3.</w:t>
          </w:r>
          <w:r>
            <w:rPr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Klaster-kontinuum modeli solvatacij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8706064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8</w:t>
          </w:r>
          <w:r>
            <w:rPr>
              <w:noProof/>
            </w:rPr>
            <w:fldChar w:fldCharType="end"/>
          </w:r>
        </w:p>
        <w:p w14:paraId="23147F7B" w14:textId="77777777" w:rsidR="004F5C34" w:rsidRDefault="004F5C34">
          <w:pPr>
            <w:pStyle w:val="TOC2"/>
            <w:tabs>
              <w:tab w:val="left" w:pos="794"/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2.3.</w:t>
          </w:r>
          <w:r>
            <w:rPr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NCU analiza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8706064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9</w:t>
          </w:r>
          <w:r>
            <w:rPr>
              <w:noProof/>
            </w:rPr>
            <w:fldChar w:fldCharType="end"/>
          </w:r>
        </w:p>
        <w:p w14:paraId="646B45AF" w14:textId="77777777" w:rsidR="004F5C34" w:rsidRDefault="004F5C34">
          <w:pPr>
            <w:pStyle w:val="TOC1"/>
            <w:tabs>
              <w:tab w:val="left" w:pos="421"/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 w:rsidRPr="009B5826">
            <w:rPr>
              <w:b/>
              <w:noProof/>
            </w:rPr>
            <w:t>3.</w:t>
          </w:r>
          <w:r>
            <w:rPr>
              <w:noProof/>
              <w:sz w:val="24"/>
              <w:szCs w:val="24"/>
              <w:lang w:val="en-GB" w:eastAsia="ja-JP"/>
            </w:rPr>
            <w:tab/>
          </w:r>
          <w:r w:rsidRPr="009B5826">
            <w:rPr>
              <w:b/>
              <w:noProof/>
            </w:rPr>
            <w:t>Eksperimentalni dio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8706064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0</w:t>
          </w:r>
          <w:r>
            <w:rPr>
              <w:noProof/>
            </w:rPr>
            <w:fldChar w:fldCharType="end"/>
          </w:r>
        </w:p>
        <w:p w14:paraId="025D26AA" w14:textId="77777777" w:rsidR="004F5C34" w:rsidRDefault="004F5C34">
          <w:pPr>
            <w:pStyle w:val="TOC2"/>
            <w:tabs>
              <w:tab w:val="left" w:pos="794"/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3.1.</w:t>
          </w:r>
          <w:r>
            <w:rPr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Pregled korištene metod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8706065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0</w:t>
          </w:r>
          <w:r>
            <w:rPr>
              <w:noProof/>
            </w:rPr>
            <w:fldChar w:fldCharType="end"/>
          </w:r>
        </w:p>
        <w:p w14:paraId="4AA1044D" w14:textId="77777777" w:rsidR="004F5C34" w:rsidRDefault="004F5C34">
          <w:pPr>
            <w:pStyle w:val="TOC2"/>
            <w:tabs>
              <w:tab w:val="left" w:pos="794"/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3.2.</w:t>
          </w:r>
          <w:r>
            <w:rPr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Gruba optimizacija klastera s 18 molekula vod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8706065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3</w:t>
          </w:r>
          <w:r>
            <w:rPr>
              <w:noProof/>
            </w:rPr>
            <w:fldChar w:fldCharType="end"/>
          </w:r>
        </w:p>
        <w:p w14:paraId="1E2ECED3" w14:textId="77777777" w:rsidR="004F5C34" w:rsidRDefault="004F5C34">
          <w:pPr>
            <w:pStyle w:val="TOC2"/>
            <w:tabs>
              <w:tab w:val="left" w:pos="794"/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3.3.</w:t>
          </w:r>
          <w:r>
            <w:rPr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Granična NCU analiza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8706065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3</w:t>
          </w:r>
          <w:r>
            <w:rPr>
              <w:noProof/>
            </w:rPr>
            <w:fldChar w:fldCharType="end"/>
          </w:r>
        </w:p>
        <w:p w14:paraId="04C13EC3" w14:textId="77777777" w:rsidR="004F5C34" w:rsidRDefault="004F5C34">
          <w:pPr>
            <w:pStyle w:val="TOC2"/>
            <w:tabs>
              <w:tab w:val="left" w:pos="794"/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3.4.</w:t>
          </w:r>
          <w:r>
            <w:rPr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Optimizacija klastera s pet molekula vod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8706065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3</w:t>
          </w:r>
          <w:r>
            <w:rPr>
              <w:noProof/>
            </w:rPr>
            <w:fldChar w:fldCharType="end"/>
          </w:r>
        </w:p>
        <w:p w14:paraId="0491649C" w14:textId="77777777" w:rsidR="004F5C34" w:rsidRDefault="004F5C34">
          <w:pPr>
            <w:pStyle w:val="TOC2"/>
            <w:tabs>
              <w:tab w:val="left" w:pos="794"/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 w:rsidRPr="009B5826">
            <w:rPr>
              <w:noProof/>
              <w:lang w:val="en-US"/>
            </w:rPr>
            <w:t>3.5.</w:t>
          </w:r>
          <w:r>
            <w:rPr>
              <w:noProof/>
              <w:sz w:val="24"/>
              <w:szCs w:val="24"/>
              <w:lang w:val="en-GB" w:eastAsia="ja-JP"/>
            </w:rPr>
            <w:tab/>
          </w:r>
          <w:r w:rsidRPr="009B5826">
            <w:rPr>
              <w:noProof/>
              <w:lang w:val="en-US"/>
            </w:rPr>
            <w:t>Analiza prijelaznih struktura i IRC računi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8706065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5</w:t>
          </w:r>
          <w:r>
            <w:rPr>
              <w:noProof/>
            </w:rPr>
            <w:fldChar w:fldCharType="end"/>
          </w:r>
        </w:p>
        <w:p w14:paraId="58CD56C3" w14:textId="77777777" w:rsidR="004F5C34" w:rsidRDefault="004F5C34">
          <w:pPr>
            <w:pStyle w:val="TOC2"/>
            <w:tabs>
              <w:tab w:val="left" w:pos="794"/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3.6.</w:t>
          </w:r>
          <w:r>
            <w:rPr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IRC računi i optimizacija reaktanata i produkata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87060655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5</w:t>
          </w:r>
          <w:r>
            <w:rPr>
              <w:noProof/>
            </w:rPr>
            <w:fldChar w:fldCharType="end"/>
          </w:r>
        </w:p>
        <w:p w14:paraId="5886697B" w14:textId="77777777" w:rsidR="004F5C34" w:rsidRDefault="004F5C34">
          <w:pPr>
            <w:pStyle w:val="TOC1"/>
            <w:tabs>
              <w:tab w:val="left" w:pos="421"/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 w:rsidRPr="009B5826">
            <w:rPr>
              <w:b/>
              <w:noProof/>
            </w:rPr>
            <w:t>4.</w:t>
          </w:r>
          <w:r>
            <w:rPr>
              <w:noProof/>
              <w:sz w:val="24"/>
              <w:szCs w:val="24"/>
              <w:lang w:val="en-GB" w:eastAsia="ja-JP"/>
            </w:rPr>
            <w:tab/>
          </w:r>
          <w:r w:rsidRPr="009B5826">
            <w:rPr>
              <w:b/>
              <w:noProof/>
            </w:rPr>
            <w:t>Rezultati i rasprava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87060656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6</w:t>
          </w:r>
          <w:r>
            <w:rPr>
              <w:noProof/>
            </w:rPr>
            <w:fldChar w:fldCharType="end"/>
          </w:r>
        </w:p>
        <w:p w14:paraId="37896A14" w14:textId="77777777" w:rsidR="004F5C34" w:rsidRDefault="004F5C34">
          <w:pPr>
            <w:pStyle w:val="TOC2"/>
            <w:tabs>
              <w:tab w:val="left" w:pos="794"/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4.1.</w:t>
          </w:r>
          <w:r>
            <w:rPr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Određivanje optimalnog broja molekula otapala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8706065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6</w:t>
          </w:r>
          <w:r>
            <w:rPr>
              <w:noProof/>
            </w:rPr>
            <w:fldChar w:fldCharType="end"/>
          </w:r>
        </w:p>
        <w:p w14:paraId="2DB7454D" w14:textId="77777777" w:rsidR="004F5C34" w:rsidRDefault="004F5C34">
          <w:pPr>
            <w:pStyle w:val="TOC2"/>
            <w:tabs>
              <w:tab w:val="left" w:pos="794"/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 w:rsidRPr="009B5826">
            <w:rPr>
              <w:noProof/>
              <w:lang w:val="de-DE"/>
            </w:rPr>
            <w:t>4.2.</w:t>
          </w:r>
          <w:r>
            <w:rPr>
              <w:noProof/>
              <w:sz w:val="24"/>
              <w:szCs w:val="24"/>
              <w:lang w:val="en-GB" w:eastAsia="ja-JP"/>
            </w:rPr>
            <w:tab/>
          </w:r>
          <w:r w:rsidRPr="009B5826">
            <w:rPr>
              <w:noProof/>
              <w:lang w:val="de-DE"/>
            </w:rPr>
            <w:t>Dobivanje optimiziranih struktura s pet molekula vod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8706065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1</w:t>
          </w:r>
          <w:r>
            <w:rPr>
              <w:noProof/>
            </w:rPr>
            <w:fldChar w:fldCharType="end"/>
          </w:r>
        </w:p>
        <w:p w14:paraId="6AEA721D" w14:textId="77777777" w:rsidR="004F5C34" w:rsidRDefault="004F5C34">
          <w:pPr>
            <w:pStyle w:val="TOC2"/>
            <w:tabs>
              <w:tab w:val="left" w:pos="794"/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 w:rsidRPr="009B5826">
            <w:rPr>
              <w:rFonts w:eastAsia="Times New Roman"/>
              <w:noProof/>
            </w:rPr>
            <w:t>4.3.</w:t>
          </w:r>
          <w:r>
            <w:rPr>
              <w:noProof/>
              <w:sz w:val="24"/>
              <w:szCs w:val="24"/>
              <w:lang w:val="en-GB" w:eastAsia="ja-JP"/>
            </w:rPr>
            <w:tab/>
          </w:r>
          <w:r w:rsidRPr="009B5826">
            <w:rPr>
              <w:rFonts w:eastAsia="Times New Roman"/>
              <w:noProof/>
            </w:rPr>
            <w:t>Analiza elektrostatskog potencijala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8706065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4</w:t>
          </w:r>
          <w:r>
            <w:rPr>
              <w:noProof/>
            </w:rPr>
            <w:fldChar w:fldCharType="end"/>
          </w:r>
        </w:p>
        <w:p w14:paraId="3F28A5E4" w14:textId="77777777" w:rsidR="004F5C34" w:rsidRDefault="004F5C34">
          <w:pPr>
            <w:pStyle w:val="TOC2"/>
            <w:tabs>
              <w:tab w:val="left" w:pos="794"/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4.4.</w:t>
          </w:r>
          <w:r>
            <w:rPr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Analiza geometrije prijelazne struktur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8706066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6</w:t>
          </w:r>
          <w:r>
            <w:rPr>
              <w:noProof/>
            </w:rPr>
            <w:fldChar w:fldCharType="end"/>
          </w:r>
        </w:p>
        <w:p w14:paraId="1570F046" w14:textId="77777777" w:rsidR="004F5C34" w:rsidRDefault="004F5C34">
          <w:pPr>
            <w:pStyle w:val="TOC2"/>
            <w:tabs>
              <w:tab w:val="left" w:pos="794"/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 w:rsidRPr="009B5826">
            <w:rPr>
              <w:noProof/>
              <w:lang w:val="en-US"/>
            </w:rPr>
            <w:t>4.5.</w:t>
          </w:r>
          <w:r>
            <w:rPr>
              <w:noProof/>
              <w:sz w:val="24"/>
              <w:szCs w:val="24"/>
              <w:lang w:val="en-GB" w:eastAsia="ja-JP"/>
            </w:rPr>
            <w:tab/>
          </w:r>
          <w:r w:rsidRPr="009B5826">
            <w:rPr>
              <w:noProof/>
              <w:lang w:val="en-US"/>
            </w:rPr>
            <w:t>Analiza energijskih barijera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8706066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7</w:t>
          </w:r>
          <w:r>
            <w:rPr>
              <w:noProof/>
            </w:rPr>
            <w:fldChar w:fldCharType="end"/>
          </w:r>
        </w:p>
        <w:p w14:paraId="28BE7C1B" w14:textId="77777777" w:rsidR="004F5C34" w:rsidRDefault="004F5C34">
          <w:pPr>
            <w:pStyle w:val="TOC1"/>
            <w:tabs>
              <w:tab w:val="left" w:pos="421"/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 w:rsidRPr="009B5826">
            <w:rPr>
              <w:b/>
              <w:noProof/>
            </w:rPr>
            <w:t>5.</w:t>
          </w:r>
          <w:r>
            <w:rPr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Zaključak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8706066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1</w:t>
          </w:r>
          <w:r>
            <w:rPr>
              <w:noProof/>
            </w:rPr>
            <w:fldChar w:fldCharType="end"/>
          </w:r>
        </w:p>
        <w:p w14:paraId="2EABE702" w14:textId="77777777" w:rsidR="004F5C34" w:rsidRDefault="004F5C34">
          <w:pPr>
            <w:pStyle w:val="TOC1"/>
            <w:tabs>
              <w:tab w:val="left" w:pos="421"/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 w:rsidRPr="009B5826">
            <w:rPr>
              <w:b/>
              <w:noProof/>
            </w:rPr>
            <w:t>6.</w:t>
          </w:r>
          <w:r>
            <w:rPr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Literaturni izvori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8706066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2</w:t>
          </w:r>
          <w:r>
            <w:rPr>
              <w:noProof/>
            </w:rPr>
            <w:fldChar w:fldCharType="end"/>
          </w:r>
        </w:p>
        <w:p w14:paraId="13CA1158" w14:textId="7CAFEB85" w:rsidR="004F5C34" w:rsidRDefault="004F5C34">
          <w:pPr>
            <w:pStyle w:val="TOC1"/>
            <w:tabs>
              <w:tab w:val="left" w:pos="421"/>
              <w:tab w:val="right" w:leader="dot" w:pos="9062"/>
            </w:tabs>
            <w:rPr>
              <w:noProof/>
              <w:sz w:val="24"/>
              <w:szCs w:val="24"/>
              <w:lang w:val="en-GB" w:eastAsia="ja-JP"/>
            </w:rPr>
          </w:pPr>
          <w:r w:rsidRPr="009B5826">
            <w:rPr>
              <w:b/>
              <w:noProof/>
            </w:rPr>
            <w:t>7.</w:t>
          </w:r>
          <w:r>
            <w:rPr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Životopis</w:t>
          </w:r>
          <w:r>
            <w:rPr>
              <w:noProof/>
            </w:rPr>
            <w:tab/>
            <w:t>33</w:t>
          </w:r>
        </w:p>
        <w:p w14:paraId="02042BD4" w14:textId="13CED4FD" w:rsidR="00F64093" w:rsidRPr="00DC3122" w:rsidRDefault="00D94B05" w:rsidP="00794A95">
          <w:pPr>
            <w:tabs>
              <w:tab w:val="left" w:pos="5120"/>
            </w:tabs>
            <w:spacing w:line="360" w:lineRule="auto"/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</w:pPr>
          <w:r w:rsidRPr="00794A95">
            <w:rPr>
              <w:rFonts w:ascii="Times New Roman" w:hAnsi="Times New Roman" w:cs="Times New Roman"/>
              <w:b/>
              <w:bCs/>
              <w:noProof/>
              <w:sz w:val="24"/>
              <w:szCs w:val="24"/>
              <w:highlight w:val="cyan"/>
            </w:rPr>
            <w:fldChar w:fldCharType="end"/>
          </w:r>
          <w:r w:rsidR="00794A95" w:rsidRPr="00794A95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tab/>
          </w:r>
        </w:p>
      </w:sdtContent>
    </w:sdt>
    <w:p w14:paraId="07A4B16F" w14:textId="6BD2CCA8" w:rsidR="000230C3" w:rsidRDefault="00DC3122" w:rsidP="000230C3">
      <w:pPr>
        <w:pStyle w:val="Heading1"/>
        <w:numPr>
          <w:ilvl w:val="0"/>
          <w:numId w:val="0"/>
        </w:numPr>
        <w:rPr>
          <w:b/>
        </w:rPr>
      </w:pPr>
      <w:r>
        <w:rPr>
          <w:b/>
        </w:rPr>
        <w:br w:type="page"/>
      </w:r>
    </w:p>
    <w:p w14:paraId="626F3376" w14:textId="77777777" w:rsidR="000230C3" w:rsidRDefault="000230C3" w:rsidP="008D79E3">
      <w:pPr>
        <w:pStyle w:val="Heading1"/>
        <w:numPr>
          <w:ilvl w:val="0"/>
          <w:numId w:val="0"/>
        </w:numPr>
        <w:ind w:left="357"/>
        <w:jc w:val="center"/>
        <w:rPr>
          <w:b/>
        </w:rPr>
      </w:pPr>
      <w:bookmarkStart w:id="1" w:name="_Toc387060636"/>
      <w:r>
        <w:rPr>
          <w:b/>
        </w:rPr>
        <w:lastRenderedPageBreak/>
        <w:t>Sažetak</w:t>
      </w:r>
      <w:bookmarkEnd w:id="1"/>
    </w:p>
    <w:p w14:paraId="11023C20" w14:textId="2938DC31" w:rsidR="000230C3" w:rsidRPr="000230C3" w:rsidRDefault="000230C3" w:rsidP="00794A95">
      <w:pPr>
        <w:spacing w:after="0" w:line="360" w:lineRule="exact"/>
        <w:jc w:val="center"/>
        <w:rPr>
          <w:rFonts w:ascii="Times New Roman" w:hAnsi="Times New Roman" w:cs="Times New Roman"/>
          <w:sz w:val="24"/>
          <w:szCs w:val="24"/>
        </w:rPr>
      </w:pPr>
      <w:r w:rsidRPr="000230C3">
        <w:rPr>
          <w:rFonts w:ascii="Times New Roman" w:hAnsi="Times New Roman" w:cs="Times New Roman"/>
          <w:sz w:val="24"/>
          <w:szCs w:val="24"/>
        </w:rPr>
        <w:t xml:space="preserve">KVANTNO-KEMIJSKO MODELIRANJE </w:t>
      </w:r>
      <w:r w:rsidR="00EA448C">
        <w:rPr>
          <w:rFonts w:ascii="Times New Roman" w:hAnsi="Times New Roman" w:cs="Times New Roman"/>
          <w:sz w:val="24"/>
          <w:szCs w:val="24"/>
        </w:rPr>
        <w:t xml:space="preserve">SOLVATACIJE </w:t>
      </w:r>
      <w:r w:rsidRPr="000230C3">
        <w:rPr>
          <w:rFonts w:ascii="Times New Roman" w:hAnsi="Times New Roman" w:cs="Times New Roman"/>
          <w:sz w:val="24"/>
          <w:szCs w:val="24"/>
        </w:rPr>
        <w:t>PRIJELAZOG STANJA</w:t>
      </w:r>
    </w:p>
    <w:p w14:paraId="7A070757" w14:textId="59299DEF" w:rsidR="000230C3" w:rsidRDefault="000230C3" w:rsidP="00794A95">
      <w:pPr>
        <w:spacing w:after="0" w:line="36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230C3">
        <w:rPr>
          <w:rFonts w:ascii="Times New Roman" w:hAnsi="Times New Roman" w:cs="Times New Roman"/>
          <w:sz w:val="24"/>
          <w:szCs w:val="24"/>
        </w:rPr>
        <w:t>REAKCIJE HIDOLIZE ACETIL-KLORIDA</w:t>
      </w:r>
    </w:p>
    <w:p w14:paraId="2C9CC1E7" w14:textId="77777777" w:rsidR="008D79E3" w:rsidRDefault="008D79E3" w:rsidP="008D79E3">
      <w:pPr>
        <w:spacing w:line="360" w:lineRule="exact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66D1629" w14:textId="77777777" w:rsidR="006037CD" w:rsidRDefault="008D79E3" w:rsidP="00260C42">
      <w:pPr>
        <w:pStyle w:val="normal2"/>
        <w:rPr>
          <w:rStyle w:val="normal2Char"/>
        </w:rPr>
      </w:pPr>
      <w:r>
        <w:t xml:space="preserve">U ovom radu je </w:t>
      </w:r>
      <w:r w:rsidRPr="00136EC7">
        <w:t xml:space="preserve">kvantno-mehaničkim metodama </w:t>
      </w:r>
      <w:r>
        <w:t>računalne kemije, na DFT razini teorije,</w:t>
      </w:r>
      <w:r w:rsidRPr="00136EC7">
        <w:t xml:space="preserve"> </w:t>
      </w:r>
      <w:r>
        <w:t xml:space="preserve">istražen </w:t>
      </w:r>
      <w:r w:rsidRPr="00136EC7">
        <w:t>mehanizam hidrolize acetil-klorida.</w:t>
      </w:r>
      <w:r>
        <w:t xml:space="preserve"> </w:t>
      </w:r>
      <w:r w:rsidR="00051330">
        <w:t>Korištenjem NCU (</w:t>
      </w:r>
      <w:r w:rsidR="00051330">
        <w:rPr>
          <w:i/>
        </w:rPr>
        <w:t>Natural Cluster Unit)</w:t>
      </w:r>
      <w:r w:rsidR="00051330">
        <w:t xml:space="preserve"> analize </w:t>
      </w:r>
      <w:r w:rsidR="00260C42">
        <w:t>utvrđeno</w:t>
      </w:r>
      <w:r w:rsidR="00794A95">
        <w:t xml:space="preserve"> je da je za dobar opis </w:t>
      </w:r>
      <w:r w:rsidR="00051330" w:rsidRPr="00CE3267">
        <w:t>mikrosolvatacij</w:t>
      </w:r>
      <w:r w:rsidR="00794A95">
        <w:t>e</w:t>
      </w:r>
      <w:r w:rsidR="00051330" w:rsidRPr="00CE3267">
        <w:t xml:space="preserve"> </w:t>
      </w:r>
      <w:r w:rsidR="00794A95">
        <w:t xml:space="preserve">vrste koja nastaje napadom molekule vode na </w:t>
      </w:r>
      <w:r w:rsidR="00051330" w:rsidRPr="00CE3267">
        <w:t>acetil-klorid</w:t>
      </w:r>
      <w:r w:rsidR="00794A95">
        <w:t xml:space="preserve">, </w:t>
      </w:r>
      <w:r w:rsidR="00794A95" w:rsidRPr="006749AA">
        <w:rPr>
          <w:rStyle w:val="normal2Char"/>
        </w:rPr>
        <w:t>[AcCl,H</w:t>
      </w:r>
      <w:r w:rsidR="00794A95" w:rsidRPr="006749AA">
        <w:rPr>
          <w:rStyle w:val="normal2Char"/>
          <w:vertAlign w:val="subscript"/>
        </w:rPr>
        <w:t>2</w:t>
      </w:r>
      <w:r w:rsidR="00794A95" w:rsidRPr="006749AA">
        <w:rPr>
          <w:rStyle w:val="normal2Char"/>
        </w:rPr>
        <w:t>O]</w:t>
      </w:r>
      <w:r w:rsidR="00794A95">
        <w:rPr>
          <w:rStyle w:val="normal2Char"/>
        </w:rPr>
        <w:t>, dovoljno pet dodatnih molekula vode</w:t>
      </w:r>
      <w:r w:rsidR="00051330">
        <w:t xml:space="preserve">. </w:t>
      </w:r>
      <w:r w:rsidR="00794A95">
        <w:t>Kako optimizacij</w:t>
      </w:r>
      <w:r w:rsidR="00260C42">
        <w:t>a</w:t>
      </w:r>
      <w:r w:rsidR="00441744">
        <w:t xml:space="preserve"> </w:t>
      </w:r>
      <w:r w:rsidR="00260C42">
        <w:t xml:space="preserve">takvih </w:t>
      </w:r>
      <w:r w:rsidR="00794A95">
        <w:rPr>
          <w:rStyle w:val="normal2Char"/>
        </w:rPr>
        <w:t xml:space="preserve">klastera </w:t>
      </w:r>
      <w:r w:rsidR="00260C42">
        <w:rPr>
          <w:rStyle w:val="normal2Char"/>
        </w:rPr>
        <w:t>ne daje tetraedarski međuprodukt</w:t>
      </w:r>
      <w:r w:rsidR="00794A95">
        <w:rPr>
          <w:rStyle w:val="normal2Char"/>
        </w:rPr>
        <w:t xml:space="preserve"> već prijelazn</w:t>
      </w:r>
      <w:r w:rsidR="00260C42">
        <w:rPr>
          <w:rStyle w:val="normal2Char"/>
        </w:rPr>
        <w:t>u</w:t>
      </w:r>
      <w:r w:rsidR="00794A95">
        <w:rPr>
          <w:rStyle w:val="normal2Char"/>
        </w:rPr>
        <w:t xml:space="preserve"> struktur</w:t>
      </w:r>
      <w:r w:rsidR="00260C42">
        <w:rPr>
          <w:rStyle w:val="normal2Char"/>
        </w:rPr>
        <w:t>u</w:t>
      </w:r>
      <w:r w:rsidR="00794A95">
        <w:rPr>
          <w:rStyle w:val="normal2Char"/>
        </w:rPr>
        <w:t xml:space="preserve">, zaključeno je da je </w:t>
      </w:r>
      <w:r w:rsidR="00260C42">
        <w:rPr>
          <w:rStyle w:val="normal2Char"/>
        </w:rPr>
        <w:t xml:space="preserve">spori stupanj </w:t>
      </w:r>
      <w:r w:rsidR="00794A95">
        <w:rPr>
          <w:rStyle w:val="normal2Char"/>
        </w:rPr>
        <w:t>reakcij</w:t>
      </w:r>
      <w:r w:rsidR="00260C42">
        <w:rPr>
          <w:rStyle w:val="normal2Char"/>
        </w:rPr>
        <w:t>e</w:t>
      </w:r>
      <w:r w:rsidR="00794A95">
        <w:rPr>
          <w:rStyle w:val="normal2Char"/>
        </w:rPr>
        <w:t xml:space="preserve"> </w:t>
      </w:r>
      <w:r w:rsidR="00260C42">
        <w:rPr>
          <w:rStyle w:val="normal2Char"/>
        </w:rPr>
        <w:t>hidrolize usklađena</w:t>
      </w:r>
      <w:r w:rsidR="00794A95">
        <w:rPr>
          <w:rStyle w:val="normal2Char"/>
        </w:rPr>
        <w:t xml:space="preserve"> zamjen</w:t>
      </w:r>
      <w:r w:rsidR="00260C42">
        <w:rPr>
          <w:rStyle w:val="normal2Char"/>
        </w:rPr>
        <w:t>a</w:t>
      </w:r>
      <w:r w:rsidR="00794A95">
        <w:rPr>
          <w:rStyle w:val="normal2Char"/>
        </w:rPr>
        <w:t xml:space="preserve"> at</w:t>
      </w:r>
      <w:r w:rsidR="00260C42">
        <w:rPr>
          <w:rStyle w:val="normal2Char"/>
        </w:rPr>
        <w:t xml:space="preserve">oma klora molekulom vode. </w:t>
      </w:r>
      <w:r w:rsidR="00260C42">
        <w:rPr>
          <w:lang w:val="en-US"/>
        </w:rPr>
        <w:t>Polazeći od dobivenih klastera prijelaznih struktura</w:t>
      </w:r>
      <w:r w:rsidR="00441744" w:rsidRPr="00B90629">
        <w:rPr>
          <w:lang w:val="en-US"/>
        </w:rPr>
        <w:t xml:space="preserve"> provedeni su IRC računi.</w:t>
      </w:r>
      <w:r w:rsidR="00441744">
        <w:rPr>
          <w:lang w:val="en-US"/>
        </w:rPr>
        <w:t xml:space="preserve"> </w:t>
      </w:r>
      <w:r w:rsidR="00260C42">
        <w:t>R</w:t>
      </w:r>
      <w:r w:rsidR="00441744">
        <w:t>e</w:t>
      </w:r>
      <w:r w:rsidR="00441744" w:rsidRPr="006749AA">
        <w:t xml:space="preserve">optimizacijom </w:t>
      </w:r>
      <w:r w:rsidR="00260C42">
        <w:t>krajnjih točaka dobivene su geometrije i standardne</w:t>
      </w:r>
      <w:r w:rsidR="00441744" w:rsidRPr="006749AA">
        <w:t xml:space="preserve"> Gibbsove energije reaktanata i produkata</w:t>
      </w:r>
      <w:r w:rsidR="00441744">
        <w:t xml:space="preserve">. </w:t>
      </w:r>
      <w:r w:rsidR="00260C42">
        <w:t xml:space="preserve">Standardna aktivacijska Gibbsova energija reakcije iznosi oko </w:t>
      </w:r>
      <w:r w:rsidR="00441744">
        <w:t>15 kcal</w:t>
      </w:r>
      <w:r w:rsidR="00260C42">
        <w:t>/</w:t>
      </w:r>
      <w:r w:rsidR="00441744">
        <w:t xml:space="preserve">mol. </w:t>
      </w:r>
      <w:r w:rsidR="00441744">
        <w:rPr>
          <w:rStyle w:val="normal2Char"/>
        </w:rPr>
        <w:t xml:space="preserve">Rezultati ovog istraživanja ne slažu </w:t>
      </w:r>
      <w:r w:rsidR="00260C42">
        <w:rPr>
          <w:rStyle w:val="normal2Char"/>
        </w:rPr>
        <w:t xml:space="preserve">se </w:t>
      </w:r>
      <w:r w:rsidR="00441744">
        <w:rPr>
          <w:rStyle w:val="normal2Char"/>
        </w:rPr>
        <w:t xml:space="preserve">s </w:t>
      </w:r>
      <w:r w:rsidR="00E14C91">
        <w:rPr>
          <w:rStyle w:val="normal2Char"/>
        </w:rPr>
        <w:t xml:space="preserve">adicijsko-eliminacijskim mehanizmom </w:t>
      </w:r>
      <w:r w:rsidR="00260C42">
        <w:rPr>
          <w:rStyle w:val="normal2Char"/>
        </w:rPr>
        <w:t xml:space="preserve">hidrolize acetil-klorida kakav se trenutno može naći u udžbenicima </w:t>
      </w:r>
      <w:r w:rsidR="00E14C91">
        <w:rPr>
          <w:rStyle w:val="normal2Char"/>
        </w:rPr>
        <w:t>organske kemije.</w:t>
      </w:r>
    </w:p>
    <w:p w14:paraId="782218C8" w14:textId="68349C1F" w:rsidR="00441744" w:rsidRDefault="006037CD" w:rsidP="00260C42">
      <w:pPr>
        <w:pStyle w:val="normal2"/>
      </w:pPr>
      <w:r>
        <w:rPr>
          <w:rStyle w:val="normal2Char"/>
        </w:rPr>
        <w:t>Ključne riječi: klaster-kontinuum</w:t>
      </w:r>
      <w:r w:rsidR="00BB05F9">
        <w:rPr>
          <w:rStyle w:val="normal2Char"/>
        </w:rPr>
        <w:t xml:space="preserve"> mikro</w:t>
      </w:r>
      <w:r>
        <w:rPr>
          <w:rStyle w:val="normal2Char"/>
        </w:rPr>
        <w:t>solvatacija, NCU analiza, hidroliza acetil-klorid</w:t>
      </w:r>
      <w:r w:rsidR="00BB05F9">
        <w:rPr>
          <w:rStyle w:val="normal2Char"/>
        </w:rPr>
        <w:t>a</w:t>
      </w:r>
      <w:r w:rsidR="00E14C91">
        <w:rPr>
          <w:rStyle w:val="normal2Char"/>
        </w:rPr>
        <w:t xml:space="preserve"> </w:t>
      </w:r>
    </w:p>
    <w:p w14:paraId="2F8D1279" w14:textId="77777777" w:rsidR="008D4BB6" w:rsidRDefault="008D4BB6" w:rsidP="008D4BB6">
      <w:pPr>
        <w:pStyle w:val="normal2"/>
        <w:rPr>
          <w:rStyle w:val="normal2Char"/>
        </w:rPr>
        <w:sectPr w:rsidR="008D4BB6" w:rsidSect="0029712B">
          <w:footerReference w:type="default" r:id="rId11"/>
          <w:endnotePr>
            <w:numFmt w:val="decimal"/>
          </w:endnotePr>
          <w:pgSz w:w="11906" w:h="16838"/>
          <w:pgMar w:top="1417" w:right="1417" w:bottom="1417" w:left="1417" w:header="708" w:footer="708" w:gutter="0"/>
          <w:pgNumType w:fmt="upperRoman" w:start="1"/>
          <w:cols w:space="708"/>
          <w:docGrid w:linePitch="360"/>
        </w:sectPr>
      </w:pPr>
    </w:p>
    <w:p w14:paraId="7DCED89A" w14:textId="6660EDBB" w:rsidR="00F92059" w:rsidRDefault="00F92059" w:rsidP="008D4BB6">
      <w:pPr>
        <w:pStyle w:val="normal2"/>
        <w:rPr>
          <w:rStyle w:val="normal2Char"/>
        </w:rPr>
      </w:pPr>
    </w:p>
    <w:p w14:paraId="7305AEB0" w14:textId="4AF968CC" w:rsidR="00F92059" w:rsidRDefault="00F92059" w:rsidP="00F92059">
      <w:pPr>
        <w:pStyle w:val="Heading1"/>
        <w:numPr>
          <w:ilvl w:val="0"/>
          <w:numId w:val="0"/>
        </w:numPr>
        <w:ind w:left="357"/>
        <w:jc w:val="center"/>
        <w:rPr>
          <w:b/>
        </w:rPr>
      </w:pPr>
      <w:bookmarkStart w:id="2" w:name="_Toc387060637"/>
      <w:r>
        <w:rPr>
          <w:b/>
        </w:rPr>
        <w:t>Summary</w:t>
      </w:r>
      <w:bookmarkEnd w:id="2"/>
    </w:p>
    <w:p w14:paraId="20BA3537" w14:textId="5B0C5BA6" w:rsidR="00F92059" w:rsidRDefault="00F92059" w:rsidP="00F92059">
      <w:pPr>
        <w:spacing w:line="36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ANTUM CHEM</w:t>
      </w:r>
      <w:r w:rsidR="00EA448C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CAL MODELING OF </w:t>
      </w:r>
      <w:r w:rsidR="00EA448C">
        <w:rPr>
          <w:rFonts w:ascii="Times New Roman" w:hAnsi="Times New Roman" w:cs="Times New Roman"/>
          <w:sz w:val="24"/>
          <w:szCs w:val="24"/>
        </w:rPr>
        <w:t xml:space="preserve">SOLVATION OF ACETYL CHLORIDE HYDROLYSIS </w:t>
      </w:r>
      <w:r>
        <w:rPr>
          <w:rFonts w:ascii="Times New Roman" w:hAnsi="Times New Roman" w:cs="Times New Roman"/>
          <w:sz w:val="24"/>
          <w:szCs w:val="24"/>
        </w:rPr>
        <w:t>TRANSITION STATE</w:t>
      </w:r>
    </w:p>
    <w:p w14:paraId="7A8254EF" w14:textId="77777777" w:rsidR="00441744" w:rsidRDefault="00441744" w:rsidP="00051330">
      <w:pPr>
        <w:pStyle w:val="normal2"/>
        <w:ind w:firstLine="708"/>
        <w:rPr>
          <w:rStyle w:val="normal2Char"/>
        </w:rPr>
      </w:pPr>
    </w:p>
    <w:p w14:paraId="5F286275" w14:textId="77777777" w:rsidR="0011291F" w:rsidRDefault="0011291F" w:rsidP="0011291F">
      <w:pPr>
        <w:spacing w:line="360" w:lineRule="exact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18662F6" w14:textId="625CA1EE" w:rsidR="006037CD" w:rsidRPr="00BB05F9" w:rsidRDefault="00F92059" w:rsidP="006037CD">
      <w:pPr>
        <w:pStyle w:val="normal2"/>
        <w:rPr>
          <w:lang w:val="en-US"/>
        </w:rPr>
      </w:pPr>
      <w:r w:rsidRPr="00BB05F9">
        <w:rPr>
          <w:lang w:val="en-US"/>
        </w:rPr>
        <w:t>In this work, using quantum chemi</w:t>
      </w:r>
      <w:r w:rsidR="00BB05F9">
        <w:rPr>
          <w:lang w:val="en-US"/>
        </w:rPr>
        <w:t>cal</w:t>
      </w:r>
      <w:r w:rsidRPr="00BB05F9">
        <w:rPr>
          <w:lang w:val="en-US"/>
        </w:rPr>
        <w:t xml:space="preserve"> methods of computational chemistry </w:t>
      </w:r>
      <w:r w:rsidR="00BB05F9">
        <w:rPr>
          <w:lang w:val="en-US"/>
        </w:rPr>
        <w:t>at DFT level of theory</w:t>
      </w:r>
      <w:r w:rsidRPr="00BB05F9">
        <w:rPr>
          <w:lang w:val="en-US"/>
        </w:rPr>
        <w:t xml:space="preserve">, </w:t>
      </w:r>
      <w:r w:rsidR="00E22BD4" w:rsidRPr="00BB05F9">
        <w:rPr>
          <w:lang w:val="en-US"/>
        </w:rPr>
        <w:t xml:space="preserve">the mechanism of hydrolysis of acetyl chloride was investigated. </w:t>
      </w:r>
      <w:r w:rsidR="0011291F" w:rsidRPr="00BB05F9">
        <w:rPr>
          <w:lang w:val="en-US"/>
        </w:rPr>
        <w:t xml:space="preserve">Using </w:t>
      </w:r>
      <w:r w:rsidR="008D4BB6" w:rsidRPr="00BB05F9">
        <w:rPr>
          <w:lang w:val="en-US"/>
        </w:rPr>
        <w:t xml:space="preserve">NCU </w:t>
      </w:r>
      <w:r w:rsidR="0011291F" w:rsidRPr="00BB05F9">
        <w:rPr>
          <w:lang w:val="en-US"/>
        </w:rPr>
        <w:t>(Natural Cluster Unit) analysis, it was determined that for a good description of the microsolvatation of species resulting from the reaction of water and acetyl chloride, [AcCl,H</w:t>
      </w:r>
      <w:r w:rsidR="0011291F" w:rsidRPr="00BB05F9">
        <w:rPr>
          <w:vertAlign w:val="subscript"/>
          <w:lang w:val="en-US"/>
        </w:rPr>
        <w:t>2</w:t>
      </w:r>
      <w:r w:rsidR="0011291F" w:rsidRPr="00BB05F9">
        <w:rPr>
          <w:lang w:val="en-US"/>
        </w:rPr>
        <w:t>O], five explicit molecules of water are enough. Since the optimization of such clust</w:t>
      </w:r>
      <w:r w:rsidR="008D4BB6" w:rsidRPr="00BB05F9">
        <w:rPr>
          <w:lang w:val="en-US"/>
        </w:rPr>
        <w:t>ers does not yield a tetrahedral</w:t>
      </w:r>
      <w:r w:rsidR="0011291F" w:rsidRPr="00BB05F9">
        <w:rPr>
          <w:lang w:val="en-US"/>
        </w:rPr>
        <w:t xml:space="preserve"> intermediate but a transition structure, it was concluded that the slow step in the reaction of hydrolysis is a concerted su</w:t>
      </w:r>
      <w:r w:rsidR="00BB05F9">
        <w:rPr>
          <w:lang w:val="en-US"/>
        </w:rPr>
        <w:t>b</w:t>
      </w:r>
      <w:r w:rsidR="0011291F" w:rsidRPr="00BB05F9">
        <w:rPr>
          <w:lang w:val="en-US"/>
        </w:rPr>
        <w:t xml:space="preserve">stitution of chlorine with a molecule of water. Starting from the obtained </w:t>
      </w:r>
      <w:r w:rsidR="00BB05F9">
        <w:rPr>
          <w:lang w:val="en-US"/>
        </w:rPr>
        <w:t>transition structure</w:t>
      </w:r>
      <w:r w:rsidR="00BB05F9" w:rsidRPr="00BB05F9">
        <w:rPr>
          <w:lang w:val="en-US"/>
        </w:rPr>
        <w:t xml:space="preserve"> clusters</w:t>
      </w:r>
      <w:r w:rsidR="0011291F" w:rsidRPr="00BB05F9">
        <w:rPr>
          <w:lang w:val="en-US"/>
        </w:rPr>
        <w:t>, IRC calculations were conducted. By reoptimizing the endpoints, geometries and standard Gibbs energ</w:t>
      </w:r>
      <w:r w:rsidR="00BB05F9">
        <w:rPr>
          <w:lang w:val="en-US"/>
        </w:rPr>
        <w:t>ies</w:t>
      </w:r>
      <w:r w:rsidR="0011291F" w:rsidRPr="00BB05F9">
        <w:rPr>
          <w:lang w:val="en-US"/>
        </w:rPr>
        <w:t xml:space="preserve"> of reactants and products were obtained. The </w:t>
      </w:r>
      <w:r w:rsidR="00BB05F9" w:rsidRPr="00BB05F9">
        <w:rPr>
          <w:lang w:val="en-US"/>
        </w:rPr>
        <w:t>standard</w:t>
      </w:r>
      <w:r w:rsidR="0011291F" w:rsidRPr="00BB05F9">
        <w:rPr>
          <w:lang w:val="en-US"/>
        </w:rPr>
        <w:t xml:space="preserve"> </w:t>
      </w:r>
      <w:r w:rsidR="00BB05F9">
        <w:rPr>
          <w:lang w:val="en-US"/>
        </w:rPr>
        <w:t xml:space="preserve">activation </w:t>
      </w:r>
      <w:r w:rsidR="0011291F" w:rsidRPr="00BB05F9">
        <w:rPr>
          <w:lang w:val="en-US"/>
        </w:rPr>
        <w:t>Gibbs energy is about 15 kcal/mol. The result of this research disag</w:t>
      </w:r>
      <w:r w:rsidR="00CF2FBA" w:rsidRPr="00BB05F9">
        <w:rPr>
          <w:lang w:val="en-US"/>
        </w:rPr>
        <w:t>rees with the addition-elimination mechanism of acetyl chloride hydrolysis, currently written in the textbooks of organic chemist</w:t>
      </w:r>
      <w:r w:rsidR="0029712B" w:rsidRPr="00BB05F9">
        <w:rPr>
          <w:lang w:val="en-US"/>
        </w:rPr>
        <w:t>ry</w:t>
      </w:r>
      <w:r w:rsidR="006037CD" w:rsidRPr="00BB05F9">
        <w:rPr>
          <w:lang w:val="en-US"/>
        </w:rPr>
        <w:t xml:space="preserve">. </w:t>
      </w:r>
    </w:p>
    <w:p w14:paraId="6B8F3EEC" w14:textId="58F46C38" w:rsidR="006037CD" w:rsidRPr="00BB05F9" w:rsidRDefault="006037CD" w:rsidP="006037CD">
      <w:pPr>
        <w:pStyle w:val="normal2"/>
        <w:jc w:val="left"/>
        <w:rPr>
          <w:lang w:val="en-US"/>
        </w:rPr>
        <w:sectPr w:rsidR="006037CD" w:rsidRPr="00BB05F9" w:rsidSect="0029712B">
          <w:endnotePr>
            <w:numFmt w:val="decimal"/>
          </w:endnotePr>
          <w:pgSz w:w="11906" w:h="16838"/>
          <w:pgMar w:top="1417" w:right="1417" w:bottom="1417" w:left="1417" w:header="708" w:footer="708" w:gutter="0"/>
          <w:pgNumType w:fmt="upperRoman"/>
          <w:cols w:space="708"/>
          <w:docGrid w:linePitch="360"/>
        </w:sectPr>
      </w:pPr>
      <w:r w:rsidRPr="00BB05F9">
        <w:rPr>
          <w:lang w:val="en-US"/>
        </w:rPr>
        <w:t>Key words: cluster-con</w:t>
      </w:r>
      <w:r w:rsidR="00BB05F9">
        <w:rPr>
          <w:lang w:val="en-US"/>
        </w:rPr>
        <w:t>tinuum</w:t>
      </w:r>
      <w:r w:rsidRPr="00BB05F9">
        <w:rPr>
          <w:lang w:val="en-US"/>
        </w:rPr>
        <w:t xml:space="preserve"> </w:t>
      </w:r>
      <w:r w:rsidR="00BB05F9">
        <w:rPr>
          <w:lang w:val="en-US"/>
        </w:rPr>
        <w:t>microsolvatation, NCU analysis,</w:t>
      </w:r>
      <w:r w:rsidRPr="00BB05F9">
        <w:rPr>
          <w:lang w:val="en-US"/>
        </w:rPr>
        <w:t xml:space="preserve"> acetyl</w:t>
      </w:r>
      <w:r w:rsidR="00F86F34" w:rsidRPr="00BB05F9">
        <w:rPr>
          <w:lang w:val="en-US"/>
        </w:rPr>
        <w:t xml:space="preserve"> chloride</w:t>
      </w:r>
      <w:r w:rsidR="00BB05F9">
        <w:rPr>
          <w:lang w:val="en-US"/>
        </w:rPr>
        <w:t xml:space="preserve"> </w:t>
      </w:r>
      <w:r w:rsidR="00BB05F9" w:rsidRPr="00BB05F9">
        <w:rPr>
          <w:lang w:val="en-US"/>
        </w:rPr>
        <w:t>hydrolysis</w:t>
      </w:r>
    </w:p>
    <w:p w14:paraId="223244BB" w14:textId="0B34114A" w:rsidR="006037CD" w:rsidRPr="006037CD" w:rsidRDefault="006037CD" w:rsidP="006037CD">
      <w:pPr>
        <w:pStyle w:val="Heading1"/>
        <w:rPr>
          <w:b/>
        </w:rPr>
      </w:pPr>
      <w:bookmarkStart w:id="3" w:name="_Toc387060638"/>
      <w:r w:rsidRPr="006037CD">
        <w:rPr>
          <w:b/>
        </w:rPr>
        <w:lastRenderedPageBreak/>
        <w:t>UVOD</w:t>
      </w:r>
      <w:bookmarkEnd w:id="3"/>
    </w:p>
    <w:p w14:paraId="50D41998" w14:textId="0E5931B9" w:rsidR="00B75785" w:rsidRPr="00136EC7" w:rsidRDefault="00CB5709" w:rsidP="00B31BC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6EC7">
        <w:rPr>
          <w:rFonts w:ascii="Times New Roman" w:hAnsi="Times New Roman" w:cs="Times New Roman"/>
          <w:sz w:val="24"/>
          <w:szCs w:val="24"/>
        </w:rPr>
        <w:t xml:space="preserve">Reakcije na </w:t>
      </w:r>
      <w:r w:rsidR="00A65F6B" w:rsidRPr="00136EC7">
        <w:rPr>
          <w:rFonts w:ascii="Times New Roman" w:hAnsi="Times New Roman" w:cs="Times New Roman"/>
          <w:sz w:val="24"/>
          <w:szCs w:val="24"/>
        </w:rPr>
        <w:t>k</w:t>
      </w:r>
      <w:r w:rsidRPr="00136EC7">
        <w:rPr>
          <w:rFonts w:ascii="Times New Roman" w:hAnsi="Times New Roman" w:cs="Times New Roman"/>
          <w:sz w:val="24"/>
          <w:szCs w:val="24"/>
        </w:rPr>
        <w:t>arbonilnoj skupini</w:t>
      </w:r>
      <w:r w:rsidR="00A65F6B" w:rsidRPr="00136EC7">
        <w:rPr>
          <w:rFonts w:ascii="Times New Roman" w:hAnsi="Times New Roman" w:cs="Times New Roman"/>
          <w:sz w:val="24"/>
          <w:szCs w:val="24"/>
        </w:rPr>
        <w:t xml:space="preserve"> su jedn</w:t>
      </w:r>
      <w:r w:rsidR="002E2E82" w:rsidRPr="00136EC7">
        <w:rPr>
          <w:rFonts w:ascii="Times New Roman" w:hAnsi="Times New Roman" w:cs="Times New Roman"/>
          <w:sz w:val="24"/>
          <w:szCs w:val="24"/>
        </w:rPr>
        <w:t>e</w:t>
      </w:r>
      <w:r w:rsidR="00B36972" w:rsidRPr="00136EC7">
        <w:rPr>
          <w:rFonts w:ascii="Times New Roman" w:hAnsi="Times New Roman" w:cs="Times New Roman"/>
          <w:sz w:val="24"/>
          <w:szCs w:val="24"/>
        </w:rPr>
        <w:t xml:space="preserve"> od najvažnijih </w:t>
      </w:r>
      <w:r w:rsidR="000D2F96" w:rsidRPr="00136EC7">
        <w:rPr>
          <w:rFonts w:ascii="Times New Roman" w:hAnsi="Times New Roman" w:cs="Times New Roman"/>
          <w:sz w:val="24"/>
          <w:szCs w:val="24"/>
        </w:rPr>
        <w:t xml:space="preserve">vrsta </w:t>
      </w:r>
      <w:r w:rsidR="00B36972" w:rsidRPr="00136EC7">
        <w:rPr>
          <w:rFonts w:ascii="Times New Roman" w:hAnsi="Times New Roman" w:cs="Times New Roman"/>
          <w:sz w:val="24"/>
          <w:szCs w:val="24"/>
        </w:rPr>
        <w:t>reakcija u organskoj kemiji</w:t>
      </w:r>
      <w:r w:rsidR="00DF6939" w:rsidRPr="00136EC7">
        <w:rPr>
          <w:rFonts w:ascii="Times New Roman" w:hAnsi="Times New Roman" w:cs="Times New Roman"/>
          <w:sz w:val="24"/>
          <w:szCs w:val="24"/>
        </w:rPr>
        <w:t xml:space="preserve">. </w:t>
      </w:r>
      <w:r w:rsidR="000D2F96" w:rsidRPr="00136EC7">
        <w:rPr>
          <w:rFonts w:ascii="Times New Roman" w:hAnsi="Times New Roman" w:cs="Times New Roman"/>
          <w:sz w:val="24"/>
          <w:szCs w:val="24"/>
        </w:rPr>
        <w:t xml:space="preserve">U </w:t>
      </w:r>
      <w:r w:rsidR="00DC283B" w:rsidRPr="00136EC7">
        <w:rPr>
          <w:rFonts w:ascii="Times New Roman" w:hAnsi="Times New Roman" w:cs="Times New Roman"/>
          <w:sz w:val="24"/>
          <w:szCs w:val="24"/>
        </w:rPr>
        <w:t>organskoj sintezi</w:t>
      </w:r>
      <w:r w:rsidR="00136EC7" w:rsidRPr="00136EC7">
        <w:rPr>
          <w:rFonts w:ascii="Times New Roman" w:hAnsi="Times New Roman" w:cs="Times New Roman"/>
          <w:sz w:val="24"/>
          <w:szCs w:val="24"/>
        </w:rPr>
        <w:t xml:space="preserve"> </w:t>
      </w:r>
      <w:r w:rsidR="000D2F96" w:rsidRPr="00136EC7">
        <w:rPr>
          <w:rFonts w:ascii="Times New Roman" w:hAnsi="Times New Roman" w:cs="Times New Roman"/>
          <w:sz w:val="24"/>
          <w:szCs w:val="24"/>
        </w:rPr>
        <w:t xml:space="preserve">koriste se za </w:t>
      </w:r>
      <w:r w:rsidR="00DF6939" w:rsidRPr="00136EC7">
        <w:rPr>
          <w:rFonts w:ascii="Times New Roman" w:hAnsi="Times New Roman" w:cs="Times New Roman"/>
          <w:sz w:val="24"/>
          <w:szCs w:val="24"/>
        </w:rPr>
        <w:t>priprav</w:t>
      </w:r>
      <w:r w:rsidR="000D2F96" w:rsidRPr="00136EC7">
        <w:rPr>
          <w:rFonts w:ascii="Times New Roman" w:hAnsi="Times New Roman" w:cs="Times New Roman"/>
          <w:sz w:val="24"/>
          <w:szCs w:val="24"/>
        </w:rPr>
        <w:t>u</w:t>
      </w:r>
      <w:r w:rsidR="00DF6939" w:rsidRPr="00136EC7">
        <w:rPr>
          <w:rFonts w:ascii="Times New Roman" w:hAnsi="Times New Roman" w:cs="Times New Roman"/>
          <w:sz w:val="24"/>
          <w:szCs w:val="24"/>
        </w:rPr>
        <w:t xml:space="preserve"> alkohola, alkena, cijanhidrina, imina</w:t>
      </w:r>
      <w:r w:rsidR="00347B2A" w:rsidRPr="00136EC7">
        <w:rPr>
          <w:rFonts w:ascii="Times New Roman" w:hAnsi="Times New Roman" w:cs="Times New Roman"/>
          <w:sz w:val="24"/>
          <w:szCs w:val="24"/>
        </w:rPr>
        <w:t>, različitih derivata karboksilnih kiselina</w:t>
      </w:r>
      <w:r w:rsidR="00DF6939" w:rsidRPr="00136EC7">
        <w:rPr>
          <w:rFonts w:ascii="Times New Roman" w:hAnsi="Times New Roman" w:cs="Times New Roman"/>
          <w:sz w:val="24"/>
          <w:szCs w:val="24"/>
        </w:rPr>
        <w:t xml:space="preserve"> i drug</w:t>
      </w:r>
      <w:r w:rsidR="00347B2A" w:rsidRPr="00136EC7">
        <w:rPr>
          <w:rFonts w:ascii="Times New Roman" w:hAnsi="Times New Roman" w:cs="Times New Roman"/>
          <w:sz w:val="24"/>
          <w:szCs w:val="24"/>
        </w:rPr>
        <w:t>ih spojeva</w:t>
      </w:r>
      <w:r w:rsidR="00DF6939" w:rsidRPr="00136EC7">
        <w:rPr>
          <w:rFonts w:ascii="Times New Roman" w:hAnsi="Times New Roman" w:cs="Times New Roman"/>
          <w:sz w:val="24"/>
          <w:szCs w:val="24"/>
        </w:rPr>
        <w:t>.</w:t>
      </w:r>
      <w:r w:rsidR="00DF6A2B" w:rsidRPr="00136EC7">
        <w:rPr>
          <w:rFonts w:ascii="Times New Roman" w:hAnsi="Times New Roman" w:cs="Times New Roman"/>
          <w:sz w:val="24"/>
          <w:szCs w:val="24"/>
        </w:rPr>
        <w:t xml:space="preserve"> Iz tog razlog</w:t>
      </w:r>
      <w:r w:rsidR="000D2F96" w:rsidRPr="00136EC7">
        <w:rPr>
          <w:rFonts w:ascii="Times New Roman" w:hAnsi="Times New Roman" w:cs="Times New Roman"/>
          <w:sz w:val="24"/>
          <w:szCs w:val="24"/>
        </w:rPr>
        <w:t>a vrlo</w:t>
      </w:r>
      <w:r w:rsidR="00533C2E" w:rsidRPr="00136EC7">
        <w:rPr>
          <w:rFonts w:ascii="Times New Roman" w:hAnsi="Times New Roman" w:cs="Times New Roman"/>
          <w:sz w:val="24"/>
          <w:szCs w:val="24"/>
        </w:rPr>
        <w:t xml:space="preserve"> je</w:t>
      </w:r>
      <w:r w:rsidR="000D2F96" w:rsidRPr="00136EC7">
        <w:rPr>
          <w:rFonts w:ascii="Times New Roman" w:hAnsi="Times New Roman" w:cs="Times New Roman"/>
          <w:sz w:val="24"/>
          <w:szCs w:val="24"/>
        </w:rPr>
        <w:t xml:space="preserve"> važno</w:t>
      </w:r>
      <w:r w:rsidR="00DF6A2B" w:rsidRPr="00136EC7">
        <w:rPr>
          <w:rFonts w:ascii="Times New Roman" w:hAnsi="Times New Roman" w:cs="Times New Roman"/>
          <w:sz w:val="24"/>
          <w:szCs w:val="24"/>
        </w:rPr>
        <w:t xml:space="preserve"> </w:t>
      </w:r>
      <w:r w:rsidR="00533C2E" w:rsidRPr="00136EC7">
        <w:rPr>
          <w:rFonts w:ascii="Times New Roman" w:hAnsi="Times New Roman" w:cs="Times New Roman"/>
          <w:sz w:val="24"/>
          <w:szCs w:val="24"/>
        </w:rPr>
        <w:t xml:space="preserve">u potpunosti </w:t>
      </w:r>
      <w:r w:rsidR="000D2F96" w:rsidRPr="00136EC7">
        <w:rPr>
          <w:rFonts w:ascii="Times New Roman" w:hAnsi="Times New Roman" w:cs="Times New Roman"/>
          <w:sz w:val="24"/>
          <w:szCs w:val="24"/>
        </w:rPr>
        <w:t xml:space="preserve">razumjeti </w:t>
      </w:r>
      <w:r w:rsidR="00DF6A2B" w:rsidRPr="00136EC7">
        <w:rPr>
          <w:rFonts w:ascii="Times New Roman" w:hAnsi="Times New Roman" w:cs="Times New Roman"/>
          <w:sz w:val="24"/>
          <w:szCs w:val="24"/>
        </w:rPr>
        <w:t>mehanizme kojima se odvijaju</w:t>
      </w:r>
      <w:r w:rsidR="00136EC7" w:rsidRPr="00136EC7">
        <w:rPr>
          <w:rFonts w:ascii="Times New Roman" w:hAnsi="Times New Roman" w:cs="Times New Roman"/>
          <w:sz w:val="24"/>
          <w:szCs w:val="24"/>
        </w:rPr>
        <w:t xml:space="preserve">. </w:t>
      </w:r>
      <w:r w:rsidR="00DF6A2B" w:rsidRPr="00136EC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E6B861" w14:textId="23B6112B" w:rsidR="00D97B46" w:rsidRPr="00066F01" w:rsidRDefault="00DC283B" w:rsidP="00887D18">
      <w:pPr>
        <w:pStyle w:val="Normal-justified"/>
        <w:ind w:firstLine="709"/>
        <w:rPr>
          <w:b/>
          <w:vertAlign w:val="superscript"/>
        </w:rPr>
      </w:pPr>
      <w:r w:rsidRPr="00136EC7">
        <w:t>U reakcijama</w:t>
      </w:r>
      <w:r w:rsidR="009132B4" w:rsidRPr="00136EC7">
        <w:t xml:space="preserve"> nukleofilne </w:t>
      </w:r>
      <w:r w:rsidR="00347B2A" w:rsidRPr="00136EC7">
        <w:t>supstitucije</w:t>
      </w:r>
      <w:r w:rsidR="002B13F5" w:rsidRPr="00136EC7">
        <w:t xml:space="preserve"> </w:t>
      </w:r>
      <w:r w:rsidR="009132B4" w:rsidRPr="00136EC7">
        <w:t>na karboniln</w:t>
      </w:r>
      <w:r w:rsidR="00347B2A" w:rsidRPr="00136EC7">
        <w:t>oj</w:t>
      </w:r>
      <w:r w:rsidR="009132B4" w:rsidRPr="00136EC7">
        <w:t xml:space="preserve"> skupin</w:t>
      </w:r>
      <w:r w:rsidR="00347B2A" w:rsidRPr="00136EC7">
        <w:t>i</w:t>
      </w:r>
      <w:r w:rsidRPr="00136EC7">
        <w:t xml:space="preserve"> </w:t>
      </w:r>
      <w:r w:rsidR="00347B2A" w:rsidRPr="00136EC7">
        <w:t>dolazi do napada</w:t>
      </w:r>
      <w:r w:rsidRPr="00136EC7">
        <w:t xml:space="preserve"> nukleofi</w:t>
      </w:r>
      <w:r w:rsidR="00347B2A" w:rsidRPr="00136EC7">
        <w:t>la</w:t>
      </w:r>
      <w:r w:rsidRPr="00136EC7">
        <w:t xml:space="preserve"> </w:t>
      </w:r>
      <w:r w:rsidR="00347B2A" w:rsidRPr="00136EC7">
        <w:t>na</w:t>
      </w:r>
      <w:r w:rsidR="00AB56F6" w:rsidRPr="00136EC7">
        <w:t xml:space="preserve"> </w:t>
      </w:r>
      <w:r w:rsidR="00347B2A" w:rsidRPr="00136EC7">
        <w:t xml:space="preserve">karbonilni ugljikov atom kao </w:t>
      </w:r>
      <w:r w:rsidR="00AB56F6" w:rsidRPr="00136EC7">
        <w:t>elektron-deficijentn</w:t>
      </w:r>
      <w:r w:rsidR="00AF2C86" w:rsidRPr="00136EC7">
        <w:t>i centar</w:t>
      </w:r>
      <w:r w:rsidR="00136EC7" w:rsidRPr="00136EC7">
        <w:t xml:space="preserve"> te izlaska izlazne skupine, </w:t>
      </w:r>
      <w:r w:rsidR="002B13F5" w:rsidRPr="00136EC7">
        <w:t xml:space="preserve">što se </w:t>
      </w:r>
      <w:r w:rsidR="00533C2E" w:rsidRPr="00136EC7">
        <w:t xml:space="preserve">može odvijati </w:t>
      </w:r>
      <w:r w:rsidR="002B13F5" w:rsidRPr="00136EC7">
        <w:t xml:space="preserve">putem </w:t>
      </w:r>
      <w:r w:rsidR="00A70C1D" w:rsidRPr="00136EC7">
        <w:t>tri</w:t>
      </w:r>
      <w:r w:rsidR="002B13F5" w:rsidRPr="00136EC7">
        <w:t xml:space="preserve"> mehanizma: adicijsko</w:t>
      </w:r>
      <w:r w:rsidR="002B13F5" w:rsidRPr="00136EC7">
        <w:noBreakHyphen/>
      </w:r>
      <w:r w:rsidR="009132B4" w:rsidRPr="00136EC7">
        <w:t>eliminacijsk</w:t>
      </w:r>
      <w:r w:rsidR="00A70C1D" w:rsidRPr="00136EC7">
        <w:t>og, eliminacijsko-adicijskog</w:t>
      </w:r>
      <w:r w:rsidR="009132B4" w:rsidRPr="00136EC7">
        <w:t xml:space="preserve"> ili usklađen</w:t>
      </w:r>
      <w:r w:rsidR="00A70C1D" w:rsidRPr="00136EC7">
        <w:t>og</w:t>
      </w:r>
      <w:r w:rsidR="00347B2A" w:rsidRPr="00136EC7">
        <w:t>. Određivanje točnog mehanizma bio je predmet mnogih istraživanja, kako eksperimentalnih tako i računalnih.</w:t>
      </w:r>
      <w:r w:rsidR="00E93206" w:rsidRPr="00136EC7">
        <w:t xml:space="preserve"> </w:t>
      </w:r>
      <w:r w:rsidR="00D97B46" w:rsidRPr="00136EC7">
        <w:t xml:space="preserve">Prva kinetička </w:t>
      </w:r>
      <w:r w:rsidR="00DF6939" w:rsidRPr="00136EC7">
        <w:t>mjerenja</w:t>
      </w:r>
      <w:r w:rsidR="00D97B46" w:rsidRPr="00136EC7">
        <w:t xml:space="preserve"> </w:t>
      </w:r>
      <w:r w:rsidR="002B13F5" w:rsidRPr="00136EC7">
        <w:t xml:space="preserve">bila su </w:t>
      </w:r>
      <w:r w:rsidR="00DF6939" w:rsidRPr="00136EC7">
        <w:t>u prilog ad</w:t>
      </w:r>
      <w:r w:rsidR="002B13F5" w:rsidRPr="00136EC7">
        <w:t>icijsko-eliminacijskom mehanizmu,</w:t>
      </w:r>
      <w:r w:rsidR="00D97B46" w:rsidRPr="00136EC7">
        <w:t xml:space="preserve"> dok novija ispitivanja (teorijska i eksperimentalna) </w:t>
      </w:r>
      <w:r w:rsidR="00AF2C86" w:rsidRPr="00136EC7">
        <w:t xml:space="preserve">pokazuju da se reakcije nukleofilne supstitucije odvijaju usklađenim mehanizmom </w:t>
      </w:r>
      <w:r w:rsidR="00533C2E" w:rsidRPr="00136EC7">
        <w:t xml:space="preserve">znatno </w:t>
      </w:r>
      <w:r w:rsidR="00AF2C86" w:rsidRPr="00136EC7">
        <w:t>češće nego što se mislilo</w:t>
      </w:r>
      <w:r w:rsidR="00196914" w:rsidRPr="00136EC7">
        <w:t>.</w:t>
      </w:r>
      <w:r w:rsidR="00066F01" w:rsidRPr="00136EC7">
        <w:rPr>
          <w:vertAlign w:val="superscript"/>
        </w:rPr>
        <w:t>1,3,8</w:t>
      </w:r>
    </w:p>
    <w:p w14:paraId="3BAB25ED" w14:textId="70C51B97" w:rsidR="00DF6A2B" w:rsidRDefault="00CB2014" w:rsidP="00887D18">
      <w:pPr>
        <w:pStyle w:val="Normal-justified"/>
        <w:ind w:firstLine="709"/>
      </w:pPr>
      <w:r w:rsidRPr="00136EC7">
        <w:t>Acil-</w:t>
      </w:r>
      <w:r w:rsidR="00AB56F6" w:rsidRPr="00136EC7">
        <w:t>halogenidi</w:t>
      </w:r>
      <w:r w:rsidRPr="00136EC7">
        <w:t xml:space="preserve"> </w:t>
      </w:r>
      <w:r w:rsidR="00347B2A" w:rsidRPr="00136EC7">
        <w:t xml:space="preserve">vrlo su </w:t>
      </w:r>
      <w:r w:rsidRPr="00136EC7">
        <w:t xml:space="preserve">reaktivni spojevi zbog </w:t>
      </w:r>
      <w:r w:rsidR="00347B2A" w:rsidRPr="00136EC7">
        <w:t>elektron-odvlačećeg utjecaja halogenida</w:t>
      </w:r>
      <w:r w:rsidRPr="00136EC7">
        <w:t xml:space="preserve"> i kisika vezanih za karbonilni C atom</w:t>
      </w:r>
      <w:r w:rsidR="00347B2A" w:rsidRPr="00136EC7">
        <w:t>. Osim toga, halogenidn</w:t>
      </w:r>
      <w:r w:rsidR="00DF6A2B" w:rsidRPr="00136EC7">
        <w:t xml:space="preserve">i anioni </w:t>
      </w:r>
      <w:r w:rsidR="00533C2E" w:rsidRPr="00136EC7">
        <w:t>–</w:t>
      </w:r>
      <w:r w:rsidR="00DF6A2B" w:rsidRPr="00136EC7">
        <w:t xml:space="preserve"> </w:t>
      </w:r>
      <w:r w:rsidR="00347B2A" w:rsidRPr="00136EC7">
        <w:t>osobito klorid i bromid – izvrsne su izlazne skupine.</w:t>
      </w:r>
      <w:r w:rsidRPr="00136EC7">
        <w:t xml:space="preserve"> </w:t>
      </w:r>
      <w:r w:rsidR="00533C2E" w:rsidRPr="00136EC7">
        <w:t>A</w:t>
      </w:r>
      <w:r w:rsidR="002B13F5" w:rsidRPr="00136EC7">
        <w:t>cil-halogenidi reagiraju i sa slabim nukleofilima</w:t>
      </w:r>
      <w:r w:rsidR="00DF6A2B" w:rsidRPr="00136EC7">
        <w:t xml:space="preserve"> (npr.</w:t>
      </w:r>
      <w:r w:rsidR="00533C2E" w:rsidRPr="00136EC7">
        <w:t xml:space="preserve"> </w:t>
      </w:r>
      <w:r w:rsidR="00BA11CA" w:rsidRPr="00136EC7">
        <w:t>vodom)</w:t>
      </w:r>
      <w:r w:rsidR="002B13F5" w:rsidRPr="00136EC7">
        <w:t>, dajući</w:t>
      </w:r>
      <w:r w:rsidR="00A70C1D" w:rsidRPr="00136EC7">
        <w:t xml:space="preserve"> </w:t>
      </w:r>
      <w:r w:rsidR="00533C2E" w:rsidRPr="00136EC7">
        <w:t xml:space="preserve">supstitucijske </w:t>
      </w:r>
      <w:r w:rsidR="00A70C1D" w:rsidRPr="00136EC7">
        <w:t xml:space="preserve">produkte. </w:t>
      </w:r>
      <w:r w:rsidR="00533C2E" w:rsidRPr="00136EC7">
        <w:t>Sumarna j</w:t>
      </w:r>
      <w:r w:rsidRPr="00136EC7">
        <w:t xml:space="preserve">ednadžba </w:t>
      </w:r>
      <w:r w:rsidR="00533C2E" w:rsidRPr="00136EC7">
        <w:t xml:space="preserve">reakcije </w:t>
      </w:r>
      <w:r w:rsidRPr="00136EC7">
        <w:t>prikazana je na slici 1.</w:t>
      </w:r>
    </w:p>
    <w:p w14:paraId="251A6457" w14:textId="23D19CC3" w:rsidR="00BA11CA" w:rsidRDefault="004F5C34" w:rsidP="00DF6A2B">
      <w:pPr>
        <w:pStyle w:val="ListParagraph"/>
        <w:spacing w:after="0" w:line="360" w:lineRule="auto"/>
        <w:ind w:left="0"/>
        <w:jc w:val="center"/>
      </w:pPr>
      <w:r>
        <w:pict w14:anchorId="6D0A451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0pt;height:60.65pt">
            <v:imagedata r:id="rId12" o:title=""/>
          </v:shape>
        </w:pict>
      </w:r>
    </w:p>
    <w:p w14:paraId="5AA3095D" w14:textId="77777777" w:rsidR="00DF6A2B" w:rsidRPr="00B31BCF" w:rsidRDefault="00DF6A2B" w:rsidP="00BA11CA">
      <w:pPr>
        <w:pStyle w:val="ListParagraph"/>
        <w:spacing w:after="0" w:line="360" w:lineRule="auto"/>
        <w:ind w:left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00881821" w14:textId="2C0D24C7" w:rsidR="00BA11CA" w:rsidRPr="00B31BCF" w:rsidRDefault="00BA11CA" w:rsidP="00BA11CA">
      <w:pPr>
        <w:pStyle w:val="ListParagraph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136EC7">
        <w:rPr>
          <w:rFonts w:ascii="Times New Roman" w:hAnsi="Times New Roman" w:cs="Times New Roman"/>
          <w:sz w:val="24"/>
          <w:szCs w:val="24"/>
        </w:rPr>
        <w:t>Slika 1. Nukleofilna supstitucija na karboniln</w:t>
      </w:r>
      <w:r w:rsidR="00533C2E" w:rsidRPr="00136EC7">
        <w:rPr>
          <w:rFonts w:ascii="Times New Roman" w:hAnsi="Times New Roman" w:cs="Times New Roman"/>
          <w:sz w:val="24"/>
          <w:szCs w:val="24"/>
        </w:rPr>
        <w:t>oj</w:t>
      </w:r>
      <w:r w:rsidRPr="00136EC7">
        <w:rPr>
          <w:rFonts w:ascii="Times New Roman" w:hAnsi="Times New Roman" w:cs="Times New Roman"/>
          <w:sz w:val="24"/>
          <w:szCs w:val="24"/>
        </w:rPr>
        <w:t xml:space="preserve"> skupin</w:t>
      </w:r>
      <w:r w:rsidR="00533C2E" w:rsidRPr="00136EC7">
        <w:rPr>
          <w:rFonts w:ascii="Times New Roman" w:hAnsi="Times New Roman" w:cs="Times New Roman"/>
          <w:sz w:val="24"/>
          <w:szCs w:val="24"/>
        </w:rPr>
        <w:t>i</w:t>
      </w:r>
      <w:r w:rsidRPr="00136EC7">
        <w:rPr>
          <w:rFonts w:ascii="Times New Roman" w:hAnsi="Times New Roman" w:cs="Times New Roman"/>
          <w:sz w:val="24"/>
          <w:szCs w:val="24"/>
        </w:rPr>
        <w:t xml:space="preserve"> acil-halogenid</w:t>
      </w:r>
      <w:r>
        <w:rPr>
          <w:rFonts w:ascii="Times New Roman" w:hAnsi="Times New Roman" w:cs="Times New Roman"/>
          <w:sz w:val="24"/>
          <w:szCs w:val="24"/>
        </w:rPr>
        <w:t>a.</w:t>
      </w:r>
    </w:p>
    <w:p w14:paraId="00125826" w14:textId="77777777" w:rsidR="00BA11CA" w:rsidRDefault="00BA11CA" w:rsidP="00550C94">
      <w:pPr>
        <w:pStyle w:val="NoSpacing"/>
      </w:pPr>
    </w:p>
    <w:p w14:paraId="6C827791" w14:textId="0EB54246" w:rsidR="00AB56F6" w:rsidRPr="00B31BCF" w:rsidRDefault="00AB56F6" w:rsidP="00555B7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1BCF">
        <w:rPr>
          <w:rFonts w:ascii="Times New Roman" w:hAnsi="Times New Roman" w:cs="Times New Roman"/>
          <w:sz w:val="24"/>
          <w:szCs w:val="24"/>
        </w:rPr>
        <w:tab/>
      </w:r>
      <w:r w:rsidR="00BA11CA" w:rsidRPr="00136EC7">
        <w:rPr>
          <w:rFonts w:ascii="Times New Roman" w:hAnsi="Times New Roman" w:cs="Times New Roman"/>
          <w:sz w:val="24"/>
          <w:szCs w:val="24"/>
        </w:rPr>
        <w:t>Cilj ovog rada je</w:t>
      </w:r>
      <w:r w:rsidRPr="00136EC7">
        <w:rPr>
          <w:rFonts w:ascii="Times New Roman" w:hAnsi="Times New Roman" w:cs="Times New Roman"/>
          <w:sz w:val="24"/>
          <w:szCs w:val="24"/>
        </w:rPr>
        <w:t xml:space="preserve"> </w:t>
      </w:r>
      <w:r w:rsidR="00533C2E" w:rsidRPr="00136EC7">
        <w:rPr>
          <w:rFonts w:ascii="Times New Roman" w:hAnsi="Times New Roman" w:cs="Times New Roman"/>
          <w:sz w:val="24"/>
          <w:szCs w:val="24"/>
        </w:rPr>
        <w:t xml:space="preserve">kvantno-mehaničkim </w:t>
      </w:r>
      <w:r w:rsidRPr="00136EC7">
        <w:rPr>
          <w:rFonts w:ascii="Times New Roman" w:hAnsi="Times New Roman" w:cs="Times New Roman"/>
          <w:sz w:val="24"/>
          <w:szCs w:val="24"/>
        </w:rPr>
        <w:t>metoda</w:t>
      </w:r>
      <w:r w:rsidR="00BA11CA" w:rsidRPr="00136EC7">
        <w:rPr>
          <w:rFonts w:ascii="Times New Roman" w:hAnsi="Times New Roman" w:cs="Times New Roman"/>
          <w:sz w:val="24"/>
          <w:szCs w:val="24"/>
        </w:rPr>
        <w:t xml:space="preserve">ma </w:t>
      </w:r>
      <w:r w:rsidR="00533C2E" w:rsidRPr="00136EC7">
        <w:rPr>
          <w:rFonts w:ascii="Times New Roman" w:hAnsi="Times New Roman" w:cs="Times New Roman"/>
          <w:sz w:val="24"/>
          <w:szCs w:val="24"/>
        </w:rPr>
        <w:t xml:space="preserve">računalne kemije </w:t>
      </w:r>
      <w:r w:rsidR="00BA11CA" w:rsidRPr="00136EC7">
        <w:rPr>
          <w:rFonts w:ascii="Times New Roman" w:hAnsi="Times New Roman" w:cs="Times New Roman"/>
          <w:sz w:val="24"/>
          <w:szCs w:val="24"/>
        </w:rPr>
        <w:t xml:space="preserve">istražiti mehanizam </w:t>
      </w:r>
      <w:r w:rsidRPr="00136EC7">
        <w:rPr>
          <w:rFonts w:ascii="Times New Roman" w:hAnsi="Times New Roman" w:cs="Times New Roman"/>
          <w:sz w:val="24"/>
          <w:szCs w:val="24"/>
        </w:rPr>
        <w:t>hidrolize acetil</w:t>
      </w:r>
      <w:r w:rsidR="00887D18" w:rsidRPr="00136EC7">
        <w:rPr>
          <w:rFonts w:ascii="Times New Roman" w:hAnsi="Times New Roman" w:cs="Times New Roman"/>
          <w:sz w:val="24"/>
          <w:szCs w:val="24"/>
        </w:rPr>
        <w:t>-</w:t>
      </w:r>
      <w:r w:rsidRPr="00136EC7">
        <w:rPr>
          <w:rFonts w:ascii="Times New Roman" w:hAnsi="Times New Roman" w:cs="Times New Roman"/>
          <w:sz w:val="24"/>
          <w:szCs w:val="24"/>
        </w:rPr>
        <w:t xml:space="preserve">klorida. Za opis solvatacije </w:t>
      </w:r>
      <w:r w:rsidR="00BA11CA" w:rsidRPr="00136EC7">
        <w:rPr>
          <w:rFonts w:ascii="Times New Roman" w:hAnsi="Times New Roman" w:cs="Times New Roman"/>
          <w:sz w:val="24"/>
          <w:szCs w:val="24"/>
        </w:rPr>
        <w:t xml:space="preserve">koristit će se </w:t>
      </w:r>
      <w:r w:rsidRPr="00136EC7">
        <w:rPr>
          <w:rFonts w:ascii="Times New Roman" w:hAnsi="Times New Roman" w:cs="Times New Roman"/>
          <w:sz w:val="24"/>
          <w:szCs w:val="24"/>
        </w:rPr>
        <w:t xml:space="preserve">klaster-kontinuum </w:t>
      </w:r>
      <w:r w:rsidR="00BA11CA" w:rsidRPr="00136EC7">
        <w:rPr>
          <w:rFonts w:ascii="Times New Roman" w:hAnsi="Times New Roman" w:cs="Times New Roman"/>
          <w:sz w:val="24"/>
          <w:szCs w:val="24"/>
        </w:rPr>
        <w:t>pristup</w:t>
      </w:r>
      <w:r w:rsidR="00533C2E" w:rsidRPr="00136EC7">
        <w:rPr>
          <w:rFonts w:ascii="Times New Roman" w:hAnsi="Times New Roman" w:cs="Times New Roman"/>
          <w:sz w:val="24"/>
          <w:szCs w:val="24"/>
        </w:rPr>
        <w:t xml:space="preserve"> i</w:t>
      </w:r>
      <w:r w:rsidRPr="00136EC7">
        <w:rPr>
          <w:rFonts w:ascii="Times New Roman" w:hAnsi="Times New Roman" w:cs="Times New Roman"/>
          <w:sz w:val="24"/>
          <w:szCs w:val="24"/>
        </w:rPr>
        <w:t xml:space="preserve"> NCU analiz</w:t>
      </w:r>
      <w:r w:rsidR="00533C2E" w:rsidRPr="00136EC7">
        <w:rPr>
          <w:rFonts w:ascii="Times New Roman" w:hAnsi="Times New Roman" w:cs="Times New Roman"/>
          <w:sz w:val="24"/>
          <w:szCs w:val="24"/>
        </w:rPr>
        <w:t>a</w:t>
      </w:r>
      <w:r w:rsidRPr="00136EC7">
        <w:rPr>
          <w:rFonts w:ascii="Times New Roman" w:hAnsi="Times New Roman" w:cs="Times New Roman"/>
          <w:sz w:val="24"/>
          <w:szCs w:val="24"/>
        </w:rPr>
        <w:t xml:space="preserve"> za pronalazak klastera </w:t>
      </w:r>
      <w:r w:rsidR="00533C2E" w:rsidRPr="00136EC7">
        <w:rPr>
          <w:rFonts w:ascii="Times New Roman" w:hAnsi="Times New Roman" w:cs="Times New Roman"/>
          <w:sz w:val="24"/>
          <w:szCs w:val="24"/>
        </w:rPr>
        <w:t>koji sadrže dovoljno</w:t>
      </w:r>
      <w:r w:rsidR="00AF2C86" w:rsidRPr="00136EC7">
        <w:rPr>
          <w:rFonts w:ascii="Times New Roman" w:hAnsi="Times New Roman" w:cs="Times New Roman"/>
          <w:sz w:val="24"/>
          <w:szCs w:val="24"/>
        </w:rPr>
        <w:t xml:space="preserve"> diskretni</w:t>
      </w:r>
      <w:r w:rsidR="00533C2E" w:rsidRPr="00136EC7">
        <w:rPr>
          <w:rFonts w:ascii="Times New Roman" w:hAnsi="Times New Roman" w:cs="Times New Roman"/>
          <w:sz w:val="24"/>
          <w:szCs w:val="24"/>
        </w:rPr>
        <w:t>h</w:t>
      </w:r>
      <w:r w:rsidR="00AF2C86" w:rsidRPr="00136EC7">
        <w:rPr>
          <w:rFonts w:ascii="Times New Roman" w:hAnsi="Times New Roman" w:cs="Times New Roman"/>
          <w:sz w:val="24"/>
          <w:szCs w:val="24"/>
        </w:rPr>
        <w:t xml:space="preserve"> molekula vode</w:t>
      </w:r>
      <w:r w:rsidRPr="00136EC7">
        <w:rPr>
          <w:rFonts w:ascii="Times New Roman" w:hAnsi="Times New Roman" w:cs="Times New Roman"/>
          <w:sz w:val="24"/>
          <w:szCs w:val="24"/>
        </w:rPr>
        <w:t xml:space="preserve"> </w:t>
      </w:r>
      <w:r w:rsidR="00533C2E" w:rsidRPr="00136EC7">
        <w:rPr>
          <w:rFonts w:ascii="Times New Roman" w:hAnsi="Times New Roman" w:cs="Times New Roman"/>
          <w:sz w:val="24"/>
          <w:szCs w:val="24"/>
        </w:rPr>
        <w:t xml:space="preserve">za dobar </w:t>
      </w:r>
      <w:r w:rsidR="00AF2C86" w:rsidRPr="00136EC7">
        <w:rPr>
          <w:rFonts w:ascii="Times New Roman" w:hAnsi="Times New Roman" w:cs="Times New Roman"/>
          <w:sz w:val="24"/>
          <w:szCs w:val="24"/>
        </w:rPr>
        <w:t>opis mikrosolvatacij</w:t>
      </w:r>
      <w:r w:rsidR="00533C2E" w:rsidRPr="00136EC7">
        <w:rPr>
          <w:rFonts w:ascii="Times New Roman" w:hAnsi="Times New Roman" w:cs="Times New Roman"/>
          <w:sz w:val="24"/>
          <w:szCs w:val="24"/>
        </w:rPr>
        <w:t>e</w:t>
      </w:r>
      <w:r w:rsidR="00AF2C86" w:rsidRPr="00136EC7">
        <w:rPr>
          <w:rFonts w:ascii="Times New Roman" w:hAnsi="Times New Roman" w:cs="Times New Roman"/>
          <w:sz w:val="24"/>
          <w:szCs w:val="24"/>
        </w:rPr>
        <w:t xml:space="preserve"> soluta</w:t>
      </w:r>
      <w:r w:rsidRPr="00136EC7">
        <w:rPr>
          <w:rFonts w:ascii="Times New Roman" w:hAnsi="Times New Roman" w:cs="Times New Roman"/>
          <w:sz w:val="24"/>
          <w:szCs w:val="24"/>
        </w:rPr>
        <w:t xml:space="preserve">. </w:t>
      </w:r>
      <w:r w:rsidR="0088337C" w:rsidRPr="00136EC7">
        <w:rPr>
          <w:rFonts w:ascii="Times New Roman" w:hAnsi="Times New Roman" w:cs="Times New Roman"/>
          <w:sz w:val="24"/>
          <w:szCs w:val="24"/>
        </w:rPr>
        <w:t xml:space="preserve">Analizom </w:t>
      </w:r>
      <w:r w:rsidRPr="00136EC7">
        <w:rPr>
          <w:rFonts w:ascii="Times New Roman" w:hAnsi="Times New Roman" w:cs="Times New Roman"/>
          <w:sz w:val="24"/>
          <w:szCs w:val="24"/>
        </w:rPr>
        <w:t>klastera</w:t>
      </w:r>
      <w:r w:rsidR="0088337C" w:rsidRPr="00136EC7">
        <w:rPr>
          <w:rFonts w:ascii="Times New Roman" w:hAnsi="Times New Roman" w:cs="Times New Roman"/>
          <w:sz w:val="24"/>
          <w:szCs w:val="24"/>
        </w:rPr>
        <w:t xml:space="preserve"> </w:t>
      </w:r>
      <w:r w:rsidR="00BA11CA" w:rsidRPr="00136EC7">
        <w:rPr>
          <w:rFonts w:ascii="Times New Roman" w:hAnsi="Times New Roman" w:cs="Times New Roman"/>
          <w:sz w:val="24"/>
          <w:szCs w:val="24"/>
        </w:rPr>
        <w:t>reaktanata, produkata i prijelaznih struktura</w:t>
      </w:r>
      <w:r w:rsidRPr="00136EC7">
        <w:rPr>
          <w:rFonts w:ascii="Times New Roman" w:hAnsi="Times New Roman" w:cs="Times New Roman"/>
          <w:sz w:val="24"/>
          <w:szCs w:val="24"/>
        </w:rPr>
        <w:t xml:space="preserve"> </w:t>
      </w:r>
      <w:r w:rsidR="0088337C" w:rsidRPr="00136EC7">
        <w:rPr>
          <w:rFonts w:ascii="Times New Roman" w:hAnsi="Times New Roman" w:cs="Times New Roman"/>
          <w:sz w:val="24"/>
          <w:szCs w:val="24"/>
        </w:rPr>
        <w:t>optimiziranih na DFT razini teorije</w:t>
      </w:r>
      <w:r w:rsidR="00BA11CA" w:rsidRPr="00136EC7">
        <w:rPr>
          <w:rFonts w:ascii="Times New Roman" w:hAnsi="Times New Roman" w:cs="Times New Roman"/>
          <w:sz w:val="24"/>
          <w:szCs w:val="24"/>
        </w:rPr>
        <w:t xml:space="preserve"> procijenit</w:t>
      </w:r>
      <w:r w:rsidR="0088337C" w:rsidRPr="00136EC7">
        <w:rPr>
          <w:rFonts w:ascii="Times New Roman" w:hAnsi="Times New Roman" w:cs="Times New Roman"/>
          <w:sz w:val="24"/>
          <w:szCs w:val="24"/>
        </w:rPr>
        <w:t xml:space="preserve"> će se</w:t>
      </w:r>
      <w:r w:rsidR="00BA11CA" w:rsidRPr="00136EC7">
        <w:rPr>
          <w:rFonts w:ascii="Times New Roman" w:hAnsi="Times New Roman" w:cs="Times New Roman"/>
          <w:sz w:val="24"/>
          <w:szCs w:val="24"/>
        </w:rPr>
        <w:t xml:space="preserve"> </w:t>
      </w:r>
      <w:r w:rsidR="00F5354D" w:rsidRPr="00136EC7">
        <w:rPr>
          <w:rFonts w:ascii="Times New Roman" w:hAnsi="Times New Roman" w:cs="Times New Roman"/>
          <w:sz w:val="24"/>
          <w:szCs w:val="24"/>
        </w:rPr>
        <w:t xml:space="preserve">vjerojatan mehanizam i </w:t>
      </w:r>
      <w:r w:rsidR="00BA11CA" w:rsidRPr="00136EC7">
        <w:rPr>
          <w:rFonts w:ascii="Times New Roman" w:hAnsi="Times New Roman" w:cs="Times New Roman"/>
          <w:sz w:val="24"/>
          <w:szCs w:val="24"/>
        </w:rPr>
        <w:t>energijska barijera za proučavanu reakciju</w:t>
      </w:r>
      <w:r w:rsidR="00F5354D" w:rsidRPr="00136EC7">
        <w:rPr>
          <w:rFonts w:ascii="Times New Roman" w:hAnsi="Times New Roman" w:cs="Times New Roman"/>
          <w:sz w:val="24"/>
          <w:szCs w:val="24"/>
        </w:rPr>
        <w:t>.</w:t>
      </w:r>
      <w:r w:rsidRPr="00B31BCF">
        <w:rPr>
          <w:rFonts w:ascii="Times New Roman" w:hAnsi="Times New Roman" w:cs="Times New Roman"/>
          <w:sz w:val="24"/>
          <w:szCs w:val="24"/>
        </w:rPr>
        <w:br w:type="page"/>
      </w:r>
    </w:p>
    <w:p w14:paraId="6431EFCF" w14:textId="77777777" w:rsidR="00AB56F6" w:rsidRPr="009B4E02" w:rsidRDefault="00AB56F6" w:rsidP="00B31BCF">
      <w:pPr>
        <w:pStyle w:val="Heading1"/>
        <w:rPr>
          <w:b/>
        </w:rPr>
      </w:pPr>
      <w:bookmarkStart w:id="4" w:name="_Toc387060639"/>
      <w:r w:rsidRPr="009B4E02">
        <w:rPr>
          <w:b/>
        </w:rPr>
        <w:lastRenderedPageBreak/>
        <w:t>Literaturni pregled</w:t>
      </w:r>
      <w:r w:rsidR="00D97B46" w:rsidRPr="009B4E02">
        <w:rPr>
          <w:b/>
        </w:rPr>
        <w:t xml:space="preserve"> i teorijska osnovica</w:t>
      </w:r>
      <w:bookmarkEnd w:id="4"/>
    </w:p>
    <w:p w14:paraId="6AC9B508" w14:textId="77777777" w:rsidR="00AB56F6" w:rsidRPr="00BE4CBD" w:rsidRDefault="00AB56F6" w:rsidP="00D31374">
      <w:pPr>
        <w:pStyle w:val="Heading2"/>
      </w:pPr>
      <w:r w:rsidRPr="00B31BCF">
        <w:t xml:space="preserve"> </w:t>
      </w:r>
      <w:bookmarkStart w:id="5" w:name="_Toc387060640"/>
      <w:r w:rsidR="00BC3A89" w:rsidRPr="00BE4CBD">
        <w:t>Supstitucijske reakcije na karbonilnoj skupini</w:t>
      </w:r>
      <w:bookmarkEnd w:id="5"/>
    </w:p>
    <w:p w14:paraId="5732F621" w14:textId="7E4EC32D" w:rsidR="00BC3A89" w:rsidRPr="00B31BCF" w:rsidRDefault="00550C94" w:rsidP="00D31374">
      <w:pPr>
        <w:pStyle w:val="Heading3modified"/>
      </w:pPr>
      <w:bookmarkStart w:id="6" w:name="_Toc387060641"/>
      <w:r>
        <w:t>Mogući m</w:t>
      </w:r>
      <w:r w:rsidR="00BC3A89" w:rsidRPr="00B31BCF">
        <w:t>ehanizmi</w:t>
      </w:r>
      <w:r w:rsidR="00BE4CBD">
        <w:t xml:space="preserve"> hidrolize</w:t>
      </w:r>
      <w:bookmarkEnd w:id="6"/>
      <w:r w:rsidR="00BE4CBD">
        <w:t xml:space="preserve"> </w:t>
      </w:r>
    </w:p>
    <w:p w14:paraId="1954786E" w14:textId="789780FA" w:rsidR="00555B74" w:rsidRDefault="00AB56F6" w:rsidP="00B31BC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1BCF">
        <w:rPr>
          <w:rFonts w:ascii="Times New Roman" w:hAnsi="Times New Roman" w:cs="Times New Roman"/>
          <w:sz w:val="24"/>
          <w:szCs w:val="24"/>
        </w:rPr>
        <w:t xml:space="preserve">Trenutno se smatra da </w:t>
      </w:r>
      <w:r w:rsidR="00F5354D">
        <w:rPr>
          <w:rFonts w:ascii="Times New Roman" w:hAnsi="Times New Roman" w:cs="Times New Roman"/>
          <w:sz w:val="24"/>
          <w:szCs w:val="24"/>
        </w:rPr>
        <w:t xml:space="preserve">većina </w:t>
      </w:r>
      <w:r w:rsidRPr="00B31BCF">
        <w:rPr>
          <w:rFonts w:ascii="Times New Roman" w:hAnsi="Times New Roman" w:cs="Times New Roman"/>
          <w:sz w:val="24"/>
          <w:szCs w:val="24"/>
        </w:rPr>
        <w:t>nukleofiln</w:t>
      </w:r>
      <w:r w:rsidR="00F5354D">
        <w:rPr>
          <w:rFonts w:ascii="Times New Roman" w:hAnsi="Times New Roman" w:cs="Times New Roman"/>
          <w:sz w:val="24"/>
          <w:szCs w:val="24"/>
        </w:rPr>
        <w:t>ih</w:t>
      </w:r>
      <w:r w:rsidRPr="00B31BCF">
        <w:rPr>
          <w:rFonts w:ascii="Times New Roman" w:hAnsi="Times New Roman" w:cs="Times New Roman"/>
          <w:sz w:val="24"/>
          <w:szCs w:val="24"/>
        </w:rPr>
        <w:t xml:space="preserve"> </w:t>
      </w:r>
      <w:r w:rsidR="00F5354D" w:rsidRPr="00F5354D">
        <w:rPr>
          <w:rFonts w:ascii="Times New Roman" w:hAnsi="Times New Roman" w:cs="Times New Roman"/>
          <w:sz w:val="24"/>
          <w:szCs w:val="24"/>
        </w:rPr>
        <w:t>supstitucij</w:t>
      </w:r>
      <w:r w:rsidR="00F5354D">
        <w:rPr>
          <w:rFonts w:ascii="Times New Roman" w:hAnsi="Times New Roman" w:cs="Times New Roman"/>
          <w:sz w:val="24"/>
          <w:szCs w:val="24"/>
        </w:rPr>
        <w:t>a</w:t>
      </w:r>
      <w:r w:rsidRPr="00B31BCF">
        <w:rPr>
          <w:rFonts w:ascii="Times New Roman" w:hAnsi="Times New Roman" w:cs="Times New Roman"/>
          <w:sz w:val="24"/>
          <w:szCs w:val="24"/>
        </w:rPr>
        <w:t xml:space="preserve"> na karboniln</w:t>
      </w:r>
      <w:r w:rsidR="00F5354D">
        <w:rPr>
          <w:rFonts w:ascii="Times New Roman" w:hAnsi="Times New Roman" w:cs="Times New Roman"/>
          <w:sz w:val="24"/>
          <w:szCs w:val="24"/>
        </w:rPr>
        <w:t>oj</w:t>
      </w:r>
      <w:r w:rsidRPr="00B31BCF">
        <w:rPr>
          <w:rFonts w:ascii="Times New Roman" w:hAnsi="Times New Roman" w:cs="Times New Roman"/>
          <w:sz w:val="24"/>
          <w:szCs w:val="24"/>
        </w:rPr>
        <w:t xml:space="preserve"> skupin</w:t>
      </w:r>
      <w:r w:rsidR="00F5354D">
        <w:rPr>
          <w:rFonts w:ascii="Times New Roman" w:hAnsi="Times New Roman" w:cs="Times New Roman"/>
          <w:sz w:val="24"/>
          <w:szCs w:val="24"/>
        </w:rPr>
        <w:t xml:space="preserve">i </w:t>
      </w:r>
      <w:r w:rsidRPr="00B31BCF">
        <w:rPr>
          <w:rFonts w:ascii="Times New Roman" w:hAnsi="Times New Roman" w:cs="Times New Roman"/>
          <w:sz w:val="24"/>
          <w:szCs w:val="24"/>
        </w:rPr>
        <w:t>slijede adicijsko</w:t>
      </w:r>
      <w:r w:rsidR="00F5354D">
        <w:rPr>
          <w:rFonts w:ascii="Times New Roman" w:hAnsi="Times New Roman" w:cs="Times New Roman"/>
          <w:sz w:val="24"/>
          <w:szCs w:val="24"/>
        </w:rPr>
        <w:noBreakHyphen/>
      </w:r>
      <w:r w:rsidRPr="00B31BCF">
        <w:rPr>
          <w:rFonts w:ascii="Times New Roman" w:hAnsi="Times New Roman" w:cs="Times New Roman"/>
          <w:sz w:val="24"/>
          <w:szCs w:val="24"/>
        </w:rPr>
        <w:t>e</w:t>
      </w:r>
      <w:r w:rsidR="00F5354D">
        <w:rPr>
          <w:rFonts w:ascii="Times New Roman" w:hAnsi="Times New Roman" w:cs="Times New Roman"/>
          <w:sz w:val="24"/>
          <w:szCs w:val="24"/>
        </w:rPr>
        <w:t>liminacijski mehanizam</w:t>
      </w:r>
      <w:r w:rsidRPr="00B31BCF">
        <w:rPr>
          <w:rFonts w:ascii="Times New Roman" w:hAnsi="Times New Roman" w:cs="Times New Roman"/>
          <w:sz w:val="24"/>
          <w:szCs w:val="24"/>
        </w:rPr>
        <w:t>.</w:t>
      </w:r>
      <w:r w:rsidR="00E93206">
        <w:rPr>
          <w:rFonts w:ascii="Times New Roman" w:hAnsi="Times New Roman" w:cs="Times New Roman"/>
          <w:sz w:val="24"/>
          <w:szCs w:val="24"/>
        </w:rPr>
        <w:t xml:space="preserve"> </w:t>
      </w:r>
      <w:r w:rsidR="00C724D3">
        <w:rPr>
          <w:rFonts w:ascii="Times New Roman" w:hAnsi="Times New Roman" w:cs="Times New Roman"/>
          <w:sz w:val="24"/>
          <w:szCs w:val="24"/>
        </w:rPr>
        <w:t xml:space="preserve">Razlog tome su kinetička ispitivanja radioaktivno </w:t>
      </w:r>
      <w:r w:rsidR="00C724D3" w:rsidRPr="00BE4CBD">
        <w:rPr>
          <w:rFonts w:ascii="Times New Roman" w:hAnsi="Times New Roman" w:cs="Times New Roman"/>
          <w:sz w:val="24"/>
          <w:szCs w:val="24"/>
        </w:rPr>
        <w:t>obilježenih izotopa koji su ukazali na postojanje simetričnog, tetraedarskog međuprodukta u</w:t>
      </w:r>
      <w:r w:rsidR="00C724D3">
        <w:rPr>
          <w:rFonts w:ascii="Times New Roman" w:hAnsi="Times New Roman" w:cs="Times New Roman"/>
          <w:sz w:val="24"/>
          <w:szCs w:val="24"/>
        </w:rPr>
        <w:t xml:space="preserve"> reakciji hidrolize estera, ali i drugih kiselinskih derivata</w:t>
      </w:r>
      <w:r w:rsidR="00196914">
        <w:rPr>
          <w:rFonts w:ascii="Times New Roman" w:hAnsi="Times New Roman" w:cs="Times New Roman"/>
          <w:sz w:val="24"/>
          <w:szCs w:val="24"/>
        </w:rPr>
        <w:t>.</w:t>
      </w:r>
      <w:r w:rsidR="00F56605" w:rsidRPr="00BE4CBD">
        <w:rPr>
          <w:rStyle w:val="EndnoteReference"/>
          <w:rFonts w:ascii="Times New Roman" w:hAnsi="Times New Roman" w:cs="Times New Roman"/>
          <w:sz w:val="24"/>
          <w:szCs w:val="24"/>
        </w:rPr>
        <w:endnoteReference w:id="1"/>
      </w:r>
      <w:r w:rsidR="00C724D3" w:rsidRPr="00BE4CBD">
        <w:rPr>
          <w:rFonts w:ascii="Times New Roman" w:hAnsi="Times New Roman" w:cs="Times New Roman"/>
          <w:sz w:val="24"/>
          <w:szCs w:val="24"/>
        </w:rPr>
        <w:t xml:space="preserve"> </w:t>
      </w:r>
      <w:r w:rsidRPr="00BE4CBD">
        <w:rPr>
          <w:rFonts w:ascii="Times New Roman" w:hAnsi="Times New Roman" w:cs="Times New Roman"/>
          <w:sz w:val="24"/>
          <w:szCs w:val="24"/>
        </w:rPr>
        <w:t xml:space="preserve">Napadom nukleofila na karbonilni </w:t>
      </w:r>
      <w:r w:rsidR="00F5354D" w:rsidRPr="00BB00A4">
        <w:rPr>
          <w:rFonts w:ascii="Times New Roman" w:hAnsi="Times New Roman" w:cs="Times New Roman"/>
          <w:sz w:val="24"/>
          <w:szCs w:val="24"/>
        </w:rPr>
        <w:t>ugljikov</w:t>
      </w:r>
      <w:r w:rsidRPr="00BB00A4">
        <w:rPr>
          <w:rFonts w:ascii="Times New Roman" w:hAnsi="Times New Roman" w:cs="Times New Roman"/>
          <w:sz w:val="24"/>
          <w:szCs w:val="24"/>
        </w:rPr>
        <w:t xml:space="preserve"> atom nastaje tetraedarski međuprodukt </w:t>
      </w:r>
      <w:r w:rsidR="00BE4CBD" w:rsidRPr="00BB00A4">
        <w:rPr>
          <w:rFonts w:ascii="Times New Roman" w:hAnsi="Times New Roman" w:cs="Times New Roman"/>
          <w:sz w:val="24"/>
          <w:szCs w:val="24"/>
        </w:rPr>
        <w:t>koji</w:t>
      </w:r>
      <w:r w:rsidR="00F5354D" w:rsidRPr="00BB00A4">
        <w:rPr>
          <w:rFonts w:ascii="Times New Roman" w:hAnsi="Times New Roman" w:cs="Times New Roman"/>
          <w:sz w:val="24"/>
          <w:szCs w:val="24"/>
        </w:rPr>
        <w:t xml:space="preserve"> izlaskom izlazne skupine</w:t>
      </w:r>
      <w:r w:rsidR="00BE4CBD" w:rsidRPr="00BB00A4">
        <w:rPr>
          <w:rFonts w:ascii="Times New Roman" w:hAnsi="Times New Roman" w:cs="Times New Roman"/>
          <w:sz w:val="24"/>
          <w:szCs w:val="24"/>
        </w:rPr>
        <w:t xml:space="preserve"> daje </w:t>
      </w:r>
      <w:r w:rsidR="00302AE0" w:rsidRPr="00BB00A4">
        <w:rPr>
          <w:rFonts w:ascii="Times New Roman" w:hAnsi="Times New Roman" w:cs="Times New Roman"/>
          <w:sz w:val="24"/>
          <w:szCs w:val="24"/>
        </w:rPr>
        <w:t>supstitucijski</w:t>
      </w:r>
      <w:r w:rsidR="00BE4CBD" w:rsidRPr="00BB00A4">
        <w:rPr>
          <w:rFonts w:ascii="Times New Roman" w:hAnsi="Times New Roman" w:cs="Times New Roman"/>
          <w:sz w:val="24"/>
          <w:szCs w:val="24"/>
        </w:rPr>
        <w:t xml:space="preserve"> produkt</w:t>
      </w:r>
      <w:r w:rsidRPr="00BB00A4">
        <w:rPr>
          <w:rFonts w:ascii="Times New Roman" w:hAnsi="Times New Roman" w:cs="Times New Roman"/>
          <w:sz w:val="24"/>
          <w:szCs w:val="24"/>
        </w:rPr>
        <w:t xml:space="preserve">. </w:t>
      </w:r>
      <w:r w:rsidR="00CB3474" w:rsidRPr="00BB00A4">
        <w:rPr>
          <w:rFonts w:ascii="Times New Roman" w:hAnsi="Times New Roman" w:cs="Times New Roman"/>
          <w:sz w:val="24"/>
          <w:szCs w:val="24"/>
        </w:rPr>
        <w:t>Dakle, takav</w:t>
      </w:r>
      <w:r w:rsidR="00F5354D" w:rsidRPr="00BB00A4">
        <w:rPr>
          <w:rFonts w:ascii="Times New Roman" w:hAnsi="Times New Roman" w:cs="Times New Roman"/>
          <w:sz w:val="24"/>
          <w:szCs w:val="24"/>
        </w:rPr>
        <w:t xml:space="preserve"> mehanizam sastoji se od dva </w:t>
      </w:r>
      <w:r w:rsidR="00BE4CBD" w:rsidRPr="00BB00A4">
        <w:rPr>
          <w:rFonts w:ascii="Times New Roman" w:hAnsi="Times New Roman" w:cs="Times New Roman"/>
          <w:sz w:val="24"/>
          <w:szCs w:val="24"/>
        </w:rPr>
        <w:t xml:space="preserve">glavna </w:t>
      </w:r>
      <w:r w:rsidR="00F5354D" w:rsidRPr="00BB00A4">
        <w:rPr>
          <w:rFonts w:ascii="Times New Roman" w:hAnsi="Times New Roman" w:cs="Times New Roman"/>
          <w:sz w:val="24"/>
          <w:szCs w:val="24"/>
        </w:rPr>
        <w:t xml:space="preserve">elementarna koraka, </w:t>
      </w:r>
      <w:r w:rsidRPr="00BB00A4">
        <w:rPr>
          <w:rFonts w:ascii="Times New Roman" w:hAnsi="Times New Roman" w:cs="Times New Roman"/>
          <w:sz w:val="24"/>
          <w:szCs w:val="24"/>
        </w:rPr>
        <w:t>uz nastajanje međuprodukta</w:t>
      </w:r>
      <w:r w:rsidR="00CB3474" w:rsidRPr="00BB00A4">
        <w:rPr>
          <w:rFonts w:ascii="Times New Roman" w:hAnsi="Times New Roman" w:cs="Times New Roman"/>
          <w:sz w:val="24"/>
          <w:szCs w:val="24"/>
        </w:rPr>
        <w:t xml:space="preserve"> (slika 2)</w:t>
      </w:r>
      <w:r w:rsidRPr="00BB00A4">
        <w:rPr>
          <w:rFonts w:ascii="Times New Roman" w:hAnsi="Times New Roman" w:cs="Times New Roman"/>
          <w:sz w:val="24"/>
          <w:szCs w:val="24"/>
        </w:rPr>
        <w:t xml:space="preserve">. Budući da prvi korak </w:t>
      </w:r>
      <w:r w:rsidR="00302AE0" w:rsidRPr="00BB00A4">
        <w:rPr>
          <w:rFonts w:ascii="Times New Roman" w:hAnsi="Times New Roman" w:cs="Times New Roman"/>
          <w:sz w:val="24"/>
          <w:szCs w:val="24"/>
        </w:rPr>
        <w:t>određuje ukupnu brzinu reakcije</w:t>
      </w:r>
      <w:r w:rsidRPr="00BB00A4">
        <w:rPr>
          <w:rFonts w:ascii="Times New Roman" w:hAnsi="Times New Roman" w:cs="Times New Roman"/>
          <w:sz w:val="24"/>
          <w:szCs w:val="24"/>
        </w:rPr>
        <w:t xml:space="preserve">, mehanizam </w:t>
      </w:r>
      <w:r w:rsidR="00555B74" w:rsidRPr="00BB00A4">
        <w:rPr>
          <w:rFonts w:ascii="Times New Roman" w:hAnsi="Times New Roman" w:cs="Times New Roman"/>
          <w:sz w:val="24"/>
          <w:szCs w:val="24"/>
        </w:rPr>
        <w:t xml:space="preserve">najvjerojatnije </w:t>
      </w:r>
      <w:r w:rsidRPr="00BB00A4">
        <w:rPr>
          <w:rFonts w:ascii="Times New Roman" w:hAnsi="Times New Roman" w:cs="Times New Roman"/>
          <w:sz w:val="24"/>
          <w:szCs w:val="24"/>
        </w:rPr>
        <w:t>slijedi kinetiku drugo</w:t>
      </w:r>
      <w:r w:rsidR="00F5354D" w:rsidRPr="00BB00A4">
        <w:rPr>
          <w:rFonts w:ascii="Times New Roman" w:hAnsi="Times New Roman" w:cs="Times New Roman"/>
          <w:sz w:val="24"/>
          <w:szCs w:val="24"/>
        </w:rPr>
        <w:t>g reda</w:t>
      </w:r>
      <w:r w:rsidRPr="00BB00A4">
        <w:rPr>
          <w:rFonts w:ascii="Times New Roman" w:hAnsi="Times New Roman" w:cs="Times New Roman"/>
          <w:sz w:val="24"/>
          <w:szCs w:val="24"/>
        </w:rPr>
        <w:t>.</w:t>
      </w:r>
      <w:r w:rsidR="00F5354D" w:rsidRPr="00BB00A4">
        <w:rPr>
          <w:rFonts w:ascii="Times New Roman" w:hAnsi="Times New Roman" w:cs="Times New Roman"/>
          <w:sz w:val="24"/>
          <w:szCs w:val="24"/>
        </w:rPr>
        <w:t xml:space="preserve"> </w:t>
      </w:r>
      <w:r w:rsidR="004E54CD" w:rsidRPr="00BB00A4">
        <w:rPr>
          <w:rFonts w:ascii="Times New Roman" w:hAnsi="Times New Roman" w:cs="Times New Roman"/>
          <w:sz w:val="24"/>
          <w:szCs w:val="24"/>
        </w:rPr>
        <w:t>Ako u prijelaznom stanju dolazi do</w:t>
      </w:r>
      <w:r w:rsidR="004E54CD">
        <w:rPr>
          <w:rFonts w:ascii="Times New Roman" w:hAnsi="Times New Roman" w:cs="Times New Roman"/>
          <w:sz w:val="24"/>
          <w:szCs w:val="24"/>
        </w:rPr>
        <w:t xml:space="preserve"> razvijanja naboja,</w:t>
      </w:r>
      <w:r w:rsidRPr="00F5354D">
        <w:rPr>
          <w:rFonts w:ascii="Times New Roman" w:hAnsi="Times New Roman" w:cs="Times New Roman"/>
          <w:sz w:val="24"/>
          <w:szCs w:val="24"/>
        </w:rPr>
        <w:t xml:space="preserve"> brzina reakcije </w:t>
      </w:r>
      <w:r w:rsidR="00F5354D" w:rsidRPr="00F5354D">
        <w:rPr>
          <w:rFonts w:ascii="Times New Roman" w:hAnsi="Times New Roman" w:cs="Times New Roman"/>
          <w:sz w:val="24"/>
          <w:szCs w:val="24"/>
        </w:rPr>
        <w:t xml:space="preserve">značajno </w:t>
      </w:r>
      <w:r w:rsidRPr="00F5354D">
        <w:rPr>
          <w:rFonts w:ascii="Times New Roman" w:hAnsi="Times New Roman" w:cs="Times New Roman"/>
          <w:sz w:val="24"/>
          <w:szCs w:val="24"/>
        </w:rPr>
        <w:t>ovisi o polarnosti otapala. U navedenom mehanizmu oba koraka su reverzibilna</w:t>
      </w:r>
      <w:r w:rsidR="004E54CD">
        <w:rPr>
          <w:rFonts w:ascii="Times New Roman" w:hAnsi="Times New Roman" w:cs="Times New Roman"/>
          <w:sz w:val="24"/>
          <w:szCs w:val="24"/>
        </w:rPr>
        <w:t xml:space="preserve"> i nastaje stabilniji produkt, karboksilna kiselina</w:t>
      </w:r>
      <w:r w:rsidRPr="00F5354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965CDA6" w14:textId="379CE6F1" w:rsidR="00973E5D" w:rsidRDefault="004F5C34" w:rsidP="00973E5D">
      <w:pPr>
        <w:pStyle w:val="normal2"/>
        <w:jc w:val="center"/>
      </w:pPr>
      <w:r>
        <w:pict w14:anchorId="2BA5BDEF">
          <v:shape id="_x0000_i1026" type="#_x0000_t75" style="width:450.65pt;height:73.35pt">
            <v:imagedata r:id="rId13" o:title=""/>
          </v:shape>
        </w:pict>
      </w:r>
    </w:p>
    <w:p w14:paraId="2B1FE103" w14:textId="6CF6D94C" w:rsidR="00CE3267" w:rsidRPr="00FD60F1" w:rsidRDefault="00CE3267" w:rsidP="00973E5D">
      <w:pPr>
        <w:pStyle w:val="normal2"/>
        <w:jc w:val="center"/>
      </w:pPr>
      <w:r>
        <w:t>tetraedarski međuprodukt</w:t>
      </w:r>
    </w:p>
    <w:p w14:paraId="118F2968" w14:textId="6C033DEA" w:rsidR="006C1E34" w:rsidRDefault="00BA5E54" w:rsidP="00BA5E54">
      <w:pPr>
        <w:pStyle w:val="ListParagraph"/>
        <w:tabs>
          <w:tab w:val="left" w:pos="495"/>
          <w:tab w:val="center" w:pos="4536"/>
        </w:tabs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21C61">
        <w:rPr>
          <w:noProof/>
          <w:lang w:val="en-US" w:eastAsia="en-US"/>
        </w:rPr>
        <mc:AlternateContent>
          <mc:Choice Requires="wpg">
            <w:drawing>
              <wp:anchor distT="0" distB="0" distL="114300" distR="114300" simplePos="0" relativeHeight="251688448" behindDoc="0" locked="0" layoutInCell="1" allowOverlap="1" wp14:anchorId="29CF7E9D" wp14:editId="183903F6">
                <wp:simplePos x="0" y="0"/>
                <wp:positionH relativeFrom="column">
                  <wp:posOffset>1316355</wp:posOffset>
                </wp:positionH>
                <wp:positionV relativeFrom="paragraph">
                  <wp:posOffset>271145</wp:posOffset>
                </wp:positionV>
                <wp:extent cx="3517265" cy="2242185"/>
                <wp:effectExtent l="0" t="3810" r="635" b="1905"/>
                <wp:wrapNone/>
                <wp:docPr id="24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17265" cy="2242185"/>
                          <a:chOff x="0" y="0"/>
                          <a:chExt cx="35175" cy="22424"/>
                        </a:xfrm>
                      </wpg:grpSpPr>
                      <wps:wsp>
                        <wps:cNvPr id="242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2636"/>
                            <a:ext cx="7362" cy="26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6DEF2C" w14:textId="77777777" w:rsidR="0011291F" w:rsidRPr="00EF24BC" w:rsidRDefault="0011291F">
                              <w:pPr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</w:pPr>
                              <w:r w:rsidRPr="00EF24BC"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  <w:t>reaktanti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3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5270" y="0"/>
                            <a:ext cx="10272" cy="24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79615E" w14:textId="77777777" w:rsidR="0011291F" w:rsidRPr="00EF24BC" w:rsidRDefault="0011291F" w:rsidP="00CF6B88">
                              <w:pPr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</w:pPr>
                              <w:r w:rsidRPr="00EF24BC"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  <w:t>PS za adiciju vod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4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11176" y="9080"/>
                            <a:ext cx="13116" cy="24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998C03" w14:textId="5088CCA6" w:rsidR="0011291F" w:rsidRPr="00EF24BC" w:rsidRDefault="0011291F" w:rsidP="00CF6B88">
                              <w:pPr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  <w:t>tetraedarski međuproduk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5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18161" y="4826"/>
                            <a:ext cx="10272" cy="24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BE4482" w14:textId="77777777" w:rsidR="0011291F" w:rsidRPr="00EF24BC" w:rsidRDefault="0011291F" w:rsidP="00CF6B88">
                              <w:pPr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</w:pPr>
                              <w:r w:rsidRPr="00EF24BC"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  <w:t>PS za izlaz klorid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6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27813" y="19812"/>
                            <a:ext cx="7362" cy="26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0D1C03" w14:textId="77777777" w:rsidR="0011291F" w:rsidRPr="00EF24BC" w:rsidRDefault="0011291F" w:rsidP="00CF6B88">
                              <w:pPr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</w:pPr>
                              <w:r w:rsidRPr="00EF24BC"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  <w:t>produkti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8" o:spid="_x0000_s1026" style="position:absolute;margin-left:103.65pt;margin-top:21.35pt;width:276.95pt;height:176.55pt;z-index:251688448" coordsize="35175,22424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">
                <v:shapetype id="_x0000_t202" coordsize="21600,21600" o:spt="202" path="m0,0l0,21600,21600,21600,21600,0xe">
                  <v:stroke joinstyle="miter"/>
                  <v:path gradientshapeok="t" o:connecttype="rect"/>
                </v:shapetype>
                <v:shape id="Text Box 4" o:spid="_x0000_s1027" type="#_x0000_t202" style="position:absolute;top:12636;width:7362;height:2613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+gfywxAAA&#10;ANwAAAAPAAAAZHJzL2Rvd25yZXYueG1sRI9Pa8JAFMTvBb/D8gRvza5Bi0ZXEYvQk6X+A2+P7DMJ&#10;Zt+G7Nak375bKHgcZuY3zHLd21o8qPWVYw3jRIEgzp2puNBwOu5eZyB8QDZYOyYNP+RhvRq8LDEz&#10;ruMvehxCISKEfYYayhCaTEqfl2TRJ64hjt7NtRZDlG0hTYtdhNtapkq9SYsVx4USG9qWlN8P31bD&#10;eX+7Xibqs3i306ZzvZJs51Lr0bDfLEAE6sMz/N/+MBrSSQp/Z+IRkKtf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PoH8sMQAAADcAAAADwAAAAAAAAAAAAAAAACXAgAAZHJzL2Rv&#10;d25yZXYueG1sUEsFBgAAAAAEAAQA9QAAAIgDAAAAAA==&#10;" filled="f" stroked="f">
                  <v:textbox>
                    <w:txbxContent>
                      <w:p w14:paraId="046DEF2C" w14:textId="77777777" w:rsidR="0011291F" w:rsidRPr="00EF24BC" w:rsidRDefault="0011291F">
                        <w:pPr>
                          <w:rPr>
                            <w:rFonts w:ascii="Times New Roman" w:hAnsi="Times New Roman" w:cs="Times New Roman"/>
                            <w:sz w:val="16"/>
                          </w:rPr>
                        </w:pPr>
                        <w:r w:rsidRPr="00EF24BC">
                          <w:rPr>
                            <w:rFonts w:ascii="Times New Roman" w:hAnsi="Times New Roman" w:cs="Times New Roman"/>
                            <w:sz w:val="16"/>
                          </w:rPr>
                          <w:t>reaktanti</w:t>
                        </w:r>
                      </w:p>
                    </w:txbxContent>
                  </v:textbox>
                </v:shape>
                <v:shape id="Text Box 5" o:spid="_x0000_s1028" type="#_x0000_t202" style="position:absolute;left:5270;width:10272;height:2434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RzVkrxQAA&#10;ANwAAAAPAAAAZHJzL2Rvd25yZXYueG1sRI9La8MwEITvgfwHsYHeGql5lMS1HEJCoaeE5gW9LdbG&#10;NrVWxlJj999XgUKOw8x8w6Sr3tbiRq2vHGt4GSsQxLkzFRcaTsf35wUIH5AN1o5Jwy95WGXDQYqJ&#10;cR1/0u0QChEh7BPUUIbQJFL6vCSLfuwa4uhdXWsxRNkW0rTYRbit5USpV2mx4rhQYkObkvLvw4/V&#10;cN5dvy4ztS+2dt50rleS7VJq/TTq128gAvXhEf5vfxgNk9kU7mfiEZDZHw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FHNWSvFAAAA3AAAAA8AAAAAAAAAAAAAAAAAlwIAAGRycy9k&#10;b3ducmV2LnhtbFBLBQYAAAAABAAEAPUAAACJAwAAAAA=&#10;" filled="f" stroked="f">
                  <v:textbox>
                    <w:txbxContent>
                      <w:p w14:paraId="4379615E" w14:textId="77777777" w:rsidR="0011291F" w:rsidRPr="00EF24BC" w:rsidRDefault="0011291F" w:rsidP="00CF6B88">
                        <w:pPr>
                          <w:rPr>
                            <w:rFonts w:ascii="Times New Roman" w:hAnsi="Times New Roman" w:cs="Times New Roman"/>
                            <w:sz w:val="16"/>
                          </w:rPr>
                        </w:pPr>
                        <w:r w:rsidRPr="00EF24BC">
                          <w:rPr>
                            <w:rFonts w:ascii="Times New Roman" w:hAnsi="Times New Roman" w:cs="Times New Roman"/>
                            <w:sz w:val="16"/>
                          </w:rPr>
                          <w:t>PS za adiciju vode</w:t>
                        </w:r>
                      </w:p>
                    </w:txbxContent>
                  </v:textbox>
                </v:shape>
                <v:shape id="Text Box 6" o:spid="_x0000_s1029" type="#_x0000_t202" style="position:absolute;left:11176;top:9080;width:13116;height:2432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eJMFfxAAA&#10;ANwAAAAPAAAAZHJzL2Rvd25yZXYueG1sRI9Pa8JAFMTvgt9heUJvutuQSpu6iigFTxXtH+jtkX0m&#10;odm3Ibsm8du7guBxmJnfMIvVYGvRUesrxxqeZwoEce5MxYWG76+P6SsIH5AN1o5Jw4U8rJbj0QIz&#10;43o+UHcMhYgQ9hlqKENoMil9XpJFP3MNcfROrrUYomwLaVrsI9zWMlFqLi1WHBdKbGhTUv5/PFsN&#10;P5+nv99U7YutfWl6NyjJ9k1q/TQZ1u8gAg3hEb63d0ZDkqZwOxOPgFxeA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3iTBX8QAAADcAAAADwAAAAAAAAAAAAAAAACXAgAAZHJzL2Rv&#10;d25yZXYueG1sUEsFBgAAAAAEAAQA9QAAAIgDAAAAAA==&#10;" filled="f" stroked="f">
                  <v:textbox>
                    <w:txbxContent>
                      <w:p w14:paraId="67998C03" w14:textId="5088CCA6" w:rsidR="0011291F" w:rsidRPr="00EF24BC" w:rsidRDefault="0011291F" w:rsidP="00CF6B88">
                        <w:pPr>
                          <w:rPr>
                            <w:rFonts w:ascii="Times New Roman" w:hAnsi="Times New Roman" w:cs="Times New Roman"/>
                            <w:sz w:val="16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16"/>
                          </w:rPr>
                          <w:t>tetraedarski međuprodukt</w:t>
                        </w:r>
                      </w:p>
                    </w:txbxContent>
                  </v:textbox>
                </v:shape>
                <v:shape id="Text Box 7" o:spid="_x0000_s1030" type="#_x0000_t202" style="position:absolute;left:18161;top:4826;width:10272;height:2434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xaGTExAAA&#10;ANwAAAAPAAAAZHJzL2Rvd25yZXYueG1sRI9Ba8JAFITvgv9heYXezG7FSJtmFWkRerKYtoK3R/aZ&#10;hGbfhuxq4r/vCkKPw8x8w+Tr0bbiQr1vHGt4ShQI4tKZhisN31/b2TMIH5ANto5Jw5U8rFfTSY6Z&#10;cQPv6VKESkQI+ww11CF0mZS+rMmiT1xHHL2T6y2GKPtKmh6HCLetnCu1lBYbjgs1dvRWU/lbnK2G&#10;n93peFioz+rdpt3gRiXZvkitHx/GzSuIQGP4D9/bH0bDfJHC7Uw8AnL1B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sWhkxMQAAADcAAAADwAAAAAAAAAAAAAAAACXAgAAZHJzL2Rv&#10;d25yZXYueG1sUEsFBgAAAAAEAAQA9QAAAIgDAAAAAA==&#10;" filled="f" stroked="f">
                  <v:textbox>
                    <w:txbxContent>
                      <w:p w14:paraId="15BE4482" w14:textId="77777777" w:rsidR="0011291F" w:rsidRPr="00EF24BC" w:rsidRDefault="0011291F" w:rsidP="00CF6B88">
                        <w:pPr>
                          <w:rPr>
                            <w:rFonts w:ascii="Times New Roman" w:hAnsi="Times New Roman" w:cs="Times New Roman"/>
                            <w:sz w:val="16"/>
                          </w:rPr>
                        </w:pPr>
                        <w:r w:rsidRPr="00EF24BC">
                          <w:rPr>
                            <w:rFonts w:ascii="Times New Roman" w:hAnsi="Times New Roman" w:cs="Times New Roman"/>
                            <w:sz w:val="16"/>
                          </w:rPr>
                          <w:t>PS za izlaz klorida</w:t>
                        </w:r>
                      </w:p>
                    </w:txbxContent>
                  </v:textbox>
                </v:shape>
                <v:shape id="Text Box 8" o:spid="_x0000_s1031" type="#_x0000_t202" style="position:absolute;left:27813;top:19812;width:7362;height:2612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BuvqzwwAA&#10;ANwAAAAPAAAAZHJzL2Rvd25yZXYueG1sRI9Bi8IwFITvgv8hvAVvmqyo7HaNIorgSVF3BW+P5tmW&#10;bV5KE23990YQPA4z8w0znbe2FDeqfeFYw+dAgSBOnSk40/B7XPe/QPiAbLB0TBru5GE+63ammBjX&#10;8J5uh5CJCGGfoIY8hCqR0qc5WfQDVxFH7+JqiyHKOpOmxibCbSmHSk2kxYLjQo4VLXNK/w9Xq+Fv&#10;ezmfRmqXrey4alyrJNtvqXXvo138gAjUhnf41d4YDcPRBJ5n4hGQswc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BBuvqzwwAAANwAAAAPAAAAAAAAAAAAAAAAAJcCAABkcnMvZG93&#10;bnJldi54bWxQSwUGAAAAAAQABAD1AAAAhwMAAAAA&#10;" filled="f" stroked="f">
                  <v:textbox>
                    <w:txbxContent>
                      <w:p w14:paraId="040D1C03" w14:textId="77777777" w:rsidR="0011291F" w:rsidRPr="00EF24BC" w:rsidRDefault="0011291F" w:rsidP="00CF6B88">
                        <w:pPr>
                          <w:rPr>
                            <w:rFonts w:ascii="Times New Roman" w:hAnsi="Times New Roman" w:cs="Times New Roman"/>
                            <w:sz w:val="16"/>
                          </w:rPr>
                        </w:pPr>
                        <w:r w:rsidRPr="00EF24BC">
                          <w:rPr>
                            <w:rFonts w:ascii="Times New Roman" w:hAnsi="Times New Roman" w:cs="Times New Roman"/>
                            <w:sz w:val="16"/>
                          </w:rPr>
                          <w:t>produkti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C1E34">
        <w:rPr>
          <w:noProof/>
          <w:lang w:val="en-US" w:eastAsia="en-US"/>
        </w:rPr>
        <w:drawing>
          <wp:inline distT="0" distB="0" distL="0" distR="0" wp14:anchorId="5E59AD50" wp14:editId="620F65E8">
            <wp:extent cx="4581196" cy="2743200"/>
            <wp:effectExtent l="0" t="0" r="0" b="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3C3434ED" w14:textId="6A15C659" w:rsidR="00CF6B88" w:rsidRDefault="006C1E34" w:rsidP="00DC3122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lika 2. </w:t>
      </w:r>
      <w:r w:rsidR="00BA5E54">
        <w:rPr>
          <w:rFonts w:ascii="Times New Roman" w:hAnsi="Times New Roman" w:cs="Times New Roman"/>
          <w:sz w:val="24"/>
          <w:szCs w:val="24"/>
        </w:rPr>
        <w:t>Shematski prikaz promjene potencijalne energije u adicijsko-eliminacijskom mehanizmu</w:t>
      </w:r>
      <w:r w:rsidR="00D31F8F">
        <w:rPr>
          <w:rFonts w:ascii="Times New Roman" w:hAnsi="Times New Roman" w:cs="Times New Roman"/>
          <w:sz w:val="24"/>
          <w:szCs w:val="24"/>
        </w:rPr>
        <w:t xml:space="preserve"> reakcije hidrolize acetil-klorida</w:t>
      </w:r>
      <w:r>
        <w:rPr>
          <w:rFonts w:ascii="Times New Roman" w:hAnsi="Times New Roman" w:cs="Times New Roman"/>
          <w:sz w:val="24"/>
          <w:szCs w:val="24"/>
        </w:rPr>
        <w:t>.</w:t>
      </w:r>
      <w:r w:rsidR="00CF6B88">
        <w:rPr>
          <w:rFonts w:ascii="Times New Roman" w:hAnsi="Times New Roman" w:cs="Times New Roman"/>
          <w:sz w:val="24"/>
          <w:szCs w:val="24"/>
        </w:rPr>
        <w:br w:type="page"/>
      </w:r>
    </w:p>
    <w:p w14:paraId="39DF4024" w14:textId="02EACE12" w:rsidR="00AB56F6" w:rsidRDefault="00AB56F6" w:rsidP="00B31BC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5354D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F56605">
        <w:rPr>
          <w:rFonts w:ascii="Times New Roman" w:hAnsi="Times New Roman" w:cs="Times New Roman"/>
          <w:sz w:val="24"/>
          <w:szCs w:val="24"/>
        </w:rPr>
        <w:t>N</w:t>
      </w:r>
      <w:r w:rsidR="00F56605" w:rsidRPr="00BB00A4">
        <w:rPr>
          <w:rFonts w:ascii="Times New Roman" w:hAnsi="Times New Roman" w:cs="Times New Roman"/>
          <w:sz w:val="24"/>
          <w:szCs w:val="24"/>
        </w:rPr>
        <w:t xml:space="preserve">ovija istraživanja donose sve više dokaza u prilog drugog mogućeg  mehanizma ovih reakcija. </w:t>
      </w:r>
      <w:r w:rsidR="00302AE0" w:rsidRPr="00BB00A4">
        <w:rPr>
          <w:rFonts w:ascii="Times New Roman" w:hAnsi="Times New Roman" w:cs="Times New Roman"/>
          <w:sz w:val="24"/>
          <w:szCs w:val="24"/>
        </w:rPr>
        <w:t xml:space="preserve">Radi se o </w:t>
      </w:r>
      <w:r w:rsidRPr="00BB00A4">
        <w:rPr>
          <w:rFonts w:ascii="Times New Roman" w:hAnsi="Times New Roman" w:cs="Times New Roman"/>
          <w:sz w:val="24"/>
          <w:szCs w:val="24"/>
        </w:rPr>
        <w:t>usklađen</w:t>
      </w:r>
      <w:r w:rsidR="00302AE0" w:rsidRPr="00BB00A4">
        <w:rPr>
          <w:rFonts w:ascii="Times New Roman" w:hAnsi="Times New Roman" w:cs="Times New Roman"/>
          <w:sz w:val="24"/>
          <w:szCs w:val="24"/>
        </w:rPr>
        <w:t>om</w:t>
      </w:r>
      <w:r w:rsidRPr="00BB00A4">
        <w:rPr>
          <w:rFonts w:ascii="Times New Roman" w:hAnsi="Times New Roman" w:cs="Times New Roman"/>
          <w:sz w:val="24"/>
          <w:szCs w:val="24"/>
        </w:rPr>
        <w:t xml:space="preserve"> mehaniz</w:t>
      </w:r>
      <w:r w:rsidR="00302AE0" w:rsidRPr="00BB00A4">
        <w:rPr>
          <w:rFonts w:ascii="Times New Roman" w:hAnsi="Times New Roman" w:cs="Times New Roman"/>
          <w:sz w:val="24"/>
          <w:szCs w:val="24"/>
        </w:rPr>
        <w:t>mu,</w:t>
      </w:r>
      <w:r w:rsidRPr="00BB00A4">
        <w:rPr>
          <w:rFonts w:ascii="Times New Roman" w:hAnsi="Times New Roman" w:cs="Times New Roman"/>
          <w:sz w:val="24"/>
          <w:szCs w:val="24"/>
        </w:rPr>
        <w:t xml:space="preserve"> u kojem</w:t>
      </w:r>
      <w:r w:rsidR="00302AE0" w:rsidRPr="00BB00A4">
        <w:rPr>
          <w:rFonts w:ascii="Times New Roman" w:hAnsi="Times New Roman" w:cs="Times New Roman"/>
          <w:sz w:val="24"/>
          <w:szCs w:val="24"/>
        </w:rPr>
        <w:t>u</w:t>
      </w:r>
      <w:r w:rsidRPr="00BB00A4">
        <w:rPr>
          <w:rFonts w:ascii="Times New Roman" w:hAnsi="Times New Roman" w:cs="Times New Roman"/>
          <w:sz w:val="24"/>
          <w:szCs w:val="24"/>
        </w:rPr>
        <w:t xml:space="preserve"> se pucanje i nastanak kemijsk</w:t>
      </w:r>
      <w:r w:rsidR="00302AE0" w:rsidRPr="00BB00A4">
        <w:rPr>
          <w:rFonts w:ascii="Times New Roman" w:hAnsi="Times New Roman" w:cs="Times New Roman"/>
          <w:sz w:val="24"/>
          <w:szCs w:val="24"/>
        </w:rPr>
        <w:t>e</w:t>
      </w:r>
      <w:r w:rsidRPr="00BB00A4">
        <w:rPr>
          <w:rFonts w:ascii="Times New Roman" w:hAnsi="Times New Roman" w:cs="Times New Roman"/>
          <w:sz w:val="24"/>
          <w:szCs w:val="24"/>
        </w:rPr>
        <w:t xml:space="preserve"> vez</w:t>
      </w:r>
      <w:r w:rsidR="00302AE0" w:rsidRPr="00BB00A4">
        <w:rPr>
          <w:rFonts w:ascii="Times New Roman" w:hAnsi="Times New Roman" w:cs="Times New Roman"/>
          <w:sz w:val="24"/>
          <w:szCs w:val="24"/>
        </w:rPr>
        <w:t>e</w:t>
      </w:r>
      <w:r w:rsidRPr="00BB00A4">
        <w:rPr>
          <w:rFonts w:ascii="Times New Roman" w:hAnsi="Times New Roman" w:cs="Times New Roman"/>
          <w:sz w:val="24"/>
          <w:szCs w:val="24"/>
        </w:rPr>
        <w:t xml:space="preserve"> odvija</w:t>
      </w:r>
      <w:r w:rsidR="00887D18" w:rsidRPr="00BB00A4">
        <w:rPr>
          <w:rFonts w:ascii="Times New Roman" w:hAnsi="Times New Roman" w:cs="Times New Roman"/>
          <w:sz w:val="24"/>
          <w:szCs w:val="24"/>
        </w:rPr>
        <w:t>ju</w:t>
      </w:r>
      <w:r w:rsidRPr="00BB00A4">
        <w:rPr>
          <w:rFonts w:ascii="Times New Roman" w:hAnsi="Times New Roman" w:cs="Times New Roman"/>
          <w:sz w:val="24"/>
          <w:szCs w:val="24"/>
        </w:rPr>
        <w:t xml:space="preserve"> u jednom koraku bez nastanka međuprodukta.</w:t>
      </w:r>
      <w:r w:rsidR="00120533" w:rsidRPr="00BB00A4">
        <w:rPr>
          <w:rFonts w:ascii="Times New Roman" w:hAnsi="Times New Roman" w:cs="Times New Roman"/>
          <w:sz w:val="24"/>
          <w:szCs w:val="24"/>
        </w:rPr>
        <w:t xml:space="preserve"> </w:t>
      </w:r>
      <w:r w:rsidRPr="00BB00A4">
        <w:rPr>
          <w:rFonts w:ascii="Times New Roman" w:hAnsi="Times New Roman" w:cs="Times New Roman"/>
          <w:sz w:val="24"/>
          <w:szCs w:val="24"/>
        </w:rPr>
        <w:t>Brzina takvih reakcija je također drugog reda</w:t>
      </w:r>
      <w:r w:rsidR="00F5354D" w:rsidRPr="00BB00A4">
        <w:rPr>
          <w:rFonts w:ascii="Times New Roman" w:hAnsi="Times New Roman" w:cs="Times New Roman"/>
          <w:sz w:val="24"/>
          <w:szCs w:val="24"/>
        </w:rPr>
        <w:t>.</w:t>
      </w:r>
      <w:r w:rsidRPr="00BB00A4">
        <w:rPr>
          <w:rFonts w:ascii="Times New Roman" w:hAnsi="Times New Roman" w:cs="Times New Roman"/>
          <w:sz w:val="24"/>
          <w:szCs w:val="24"/>
        </w:rPr>
        <w:t xml:space="preserve"> </w:t>
      </w:r>
      <w:r w:rsidR="00D12C49" w:rsidRPr="00BB00A4">
        <w:rPr>
          <w:rFonts w:ascii="Times New Roman" w:hAnsi="Times New Roman" w:cs="Times New Roman"/>
          <w:sz w:val="24"/>
          <w:szCs w:val="24"/>
        </w:rPr>
        <w:t>Ako nema razvijaja naboj</w:t>
      </w:r>
      <w:r w:rsidR="00302AE0" w:rsidRPr="00BB00A4">
        <w:rPr>
          <w:rFonts w:ascii="Times New Roman" w:hAnsi="Times New Roman" w:cs="Times New Roman"/>
          <w:sz w:val="24"/>
          <w:szCs w:val="24"/>
        </w:rPr>
        <w:t>a</w:t>
      </w:r>
      <w:r w:rsidR="00D12C49" w:rsidRPr="00BB00A4">
        <w:rPr>
          <w:rFonts w:ascii="Times New Roman" w:hAnsi="Times New Roman" w:cs="Times New Roman"/>
          <w:sz w:val="24"/>
          <w:szCs w:val="24"/>
        </w:rPr>
        <w:t xml:space="preserve"> u prijelaznom stanju</w:t>
      </w:r>
      <w:r w:rsidRPr="00BB00A4">
        <w:rPr>
          <w:rFonts w:ascii="Times New Roman" w:hAnsi="Times New Roman" w:cs="Times New Roman"/>
          <w:sz w:val="24"/>
          <w:szCs w:val="24"/>
        </w:rPr>
        <w:t>, brzina ne</w:t>
      </w:r>
      <w:r w:rsidR="00F5354D" w:rsidRPr="00BB00A4">
        <w:rPr>
          <w:rFonts w:ascii="Times New Roman" w:hAnsi="Times New Roman" w:cs="Times New Roman"/>
          <w:sz w:val="24"/>
          <w:szCs w:val="24"/>
        </w:rPr>
        <w:t xml:space="preserve"> </w:t>
      </w:r>
      <w:r w:rsidRPr="00BB00A4">
        <w:rPr>
          <w:rFonts w:ascii="Times New Roman" w:hAnsi="Times New Roman" w:cs="Times New Roman"/>
          <w:sz w:val="24"/>
          <w:szCs w:val="24"/>
        </w:rPr>
        <w:t>o</w:t>
      </w:r>
      <w:r w:rsidR="00D12C49" w:rsidRPr="00BB00A4">
        <w:rPr>
          <w:rFonts w:ascii="Times New Roman" w:hAnsi="Times New Roman" w:cs="Times New Roman"/>
          <w:sz w:val="24"/>
          <w:szCs w:val="24"/>
        </w:rPr>
        <w:t>visi značajn</w:t>
      </w:r>
      <w:r w:rsidR="00302AE0" w:rsidRPr="00BB00A4">
        <w:rPr>
          <w:rFonts w:ascii="Times New Roman" w:hAnsi="Times New Roman" w:cs="Times New Roman"/>
          <w:sz w:val="24"/>
          <w:szCs w:val="24"/>
        </w:rPr>
        <w:t>o</w:t>
      </w:r>
      <w:r w:rsidR="00F5354D" w:rsidRPr="00BB00A4">
        <w:rPr>
          <w:rFonts w:ascii="Times New Roman" w:hAnsi="Times New Roman" w:cs="Times New Roman"/>
          <w:sz w:val="24"/>
          <w:szCs w:val="24"/>
        </w:rPr>
        <w:t xml:space="preserve"> o</w:t>
      </w:r>
      <w:r w:rsidRPr="00BB00A4">
        <w:rPr>
          <w:rFonts w:ascii="Times New Roman" w:hAnsi="Times New Roman" w:cs="Times New Roman"/>
          <w:sz w:val="24"/>
          <w:szCs w:val="24"/>
        </w:rPr>
        <w:t xml:space="preserve"> polarnosti otapala. Ova razlika u</w:t>
      </w:r>
      <w:r w:rsidR="00F5354D" w:rsidRPr="00BB00A4">
        <w:rPr>
          <w:rFonts w:ascii="Times New Roman" w:hAnsi="Times New Roman" w:cs="Times New Roman"/>
          <w:sz w:val="24"/>
          <w:szCs w:val="24"/>
        </w:rPr>
        <w:t xml:space="preserve"> utjecaju otapala u</w:t>
      </w:r>
      <w:r w:rsidRPr="00BB00A4">
        <w:rPr>
          <w:rFonts w:ascii="Times New Roman" w:hAnsi="Times New Roman" w:cs="Times New Roman"/>
          <w:sz w:val="24"/>
          <w:szCs w:val="24"/>
        </w:rPr>
        <w:t xml:space="preserve"> navedenim mehanizmima omogućuje njihovo razlikovanje kinetičkim ispitivanjima</w:t>
      </w:r>
      <w:r w:rsidR="00F5354D" w:rsidRPr="00BB00A4">
        <w:rPr>
          <w:rFonts w:ascii="Times New Roman" w:hAnsi="Times New Roman" w:cs="Times New Roman"/>
          <w:sz w:val="24"/>
          <w:szCs w:val="24"/>
        </w:rPr>
        <w:t xml:space="preserve"> </w:t>
      </w:r>
      <w:r w:rsidRPr="00BB00A4">
        <w:rPr>
          <w:rFonts w:ascii="Times New Roman" w:hAnsi="Times New Roman" w:cs="Times New Roman"/>
          <w:sz w:val="24"/>
          <w:szCs w:val="24"/>
        </w:rPr>
        <w:t>(</w:t>
      </w:r>
      <w:r w:rsidR="00F5354D" w:rsidRPr="00BB00A4">
        <w:rPr>
          <w:rFonts w:ascii="Times New Roman" w:hAnsi="Times New Roman" w:cs="Times New Roman"/>
          <w:sz w:val="24"/>
          <w:szCs w:val="24"/>
        </w:rPr>
        <w:t xml:space="preserve">npr. </w:t>
      </w:r>
      <w:r w:rsidRPr="00BB00A4">
        <w:rPr>
          <w:rFonts w:ascii="Times New Roman" w:hAnsi="Times New Roman" w:cs="Times New Roman"/>
          <w:sz w:val="24"/>
          <w:szCs w:val="24"/>
        </w:rPr>
        <w:t>korištenjem Grundwald-Winstein</w:t>
      </w:r>
      <w:r w:rsidR="00F5354D" w:rsidRPr="00BB00A4">
        <w:rPr>
          <w:rFonts w:ascii="Times New Roman" w:hAnsi="Times New Roman" w:cs="Times New Roman"/>
          <w:sz w:val="24"/>
          <w:szCs w:val="24"/>
        </w:rPr>
        <w:t xml:space="preserve">ove jednadžbe ili </w:t>
      </w:r>
      <w:r w:rsidRPr="00BB00A4">
        <w:rPr>
          <w:rFonts w:ascii="Times New Roman" w:hAnsi="Times New Roman" w:cs="Times New Roman"/>
          <w:sz w:val="24"/>
          <w:szCs w:val="24"/>
        </w:rPr>
        <w:t>iz</w:t>
      </w:r>
      <w:r w:rsidR="00F5354D" w:rsidRPr="00BB00A4">
        <w:rPr>
          <w:rFonts w:ascii="Times New Roman" w:hAnsi="Times New Roman" w:cs="Times New Roman"/>
          <w:sz w:val="24"/>
          <w:szCs w:val="24"/>
        </w:rPr>
        <w:t>otopnim kinetičkim mjerenjima).</w:t>
      </w:r>
      <w:r w:rsidR="00120533" w:rsidRPr="00BB00A4">
        <w:rPr>
          <w:rStyle w:val="EndnoteReference"/>
          <w:rFonts w:ascii="Times New Roman" w:hAnsi="Times New Roman" w:cs="Times New Roman"/>
          <w:sz w:val="24"/>
          <w:szCs w:val="24"/>
        </w:rPr>
        <w:endnoteReference w:id="2"/>
      </w:r>
    </w:p>
    <w:p w14:paraId="44AC68F7" w14:textId="71AB9C3F" w:rsidR="009F5A88" w:rsidRPr="00FD60F1" w:rsidRDefault="00887D18" w:rsidP="009F5A88">
      <w:pPr>
        <w:pStyle w:val="normal2"/>
      </w:pPr>
      <w:r>
        <w:tab/>
      </w:r>
      <w:r w:rsidR="009F5A88">
        <w:t>Osnovna razlika navedenih mehanizama je u postoj</w:t>
      </w:r>
      <w:r w:rsidR="007C5754">
        <w:t>anju, odnosno izostanku tetraed</w:t>
      </w:r>
      <w:r w:rsidR="009F5A88">
        <w:t xml:space="preserve">arskog </w:t>
      </w:r>
      <w:r>
        <w:t>međuprodukta</w:t>
      </w:r>
      <w:r w:rsidR="00BB00A4">
        <w:t>, što je kvalitativno prikazano</w:t>
      </w:r>
      <w:r w:rsidR="009F5A88">
        <w:t xml:space="preserve"> energijskim dijagramima na slikama 2 i 3. </w:t>
      </w:r>
    </w:p>
    <w:p w14:paraId="254394F0" w14:textId="01E7EA83" w:rsidR="00CB3474" w:rsidRDefault="00887D18" w:rsidP="00550C94">
      <w:pPr>
        <w:spacing w:line="360" w:lineRule="auto"/>
        <w:jc w:val="center"/>
      </w:pPr>
      <w:r w:rsidRPr="00BA49B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29248" behindDoc="1" locked="0" layoutInCell="1" allowOverlap="1" wp14:anchorId="723B7B9F" wp14:editId="47C20248">
                <wp:simplePos x="0" y="0"/>
                <wp:positionH relativeFrom="column">
                  <wp:posOffset>2971800</wp:posOffset>
                </wp:positionH>
                <wp:positionV relativeFrom="paragraph">
                  <wp:posOffset>422910</wp:posOffset>
                </wp:positionV>
                <wp:extent cx="352425" cy="257175"/>
                <wp:effectExtent l="0" t="0" r="0" b="0"/>
                <wp:wrapNone/>
                <wp:docPr id="2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425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0F510A" w14:textId="77777777" w:rsidR="0011291F" w:rsidRPr="004B63AF" w:rsidRDefault="0011291F" w:rsidP="00CE326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B63AF">
                              <w:rPr>
                                <w:sz w:val="20"/>
                                <w:szCs w:val="20"/>
                              </w:rPr>
                              <w:t>δ</w:t>
                            </w:r>
                            <w:r w:rsidRPr="004B63AF">
                              <w:rPr>
                                <w:sz w:val="20"/>
                                <w:szCs w:val="20"/>
                                <w:vertAlign w:val="superscript"/>
                              </w:rPr>
                              <w:t>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2" type="#_x0000_t202" style="position:absolute;left:0;text-align:left;margin-left:234pt;margin-top:33.3pt;width:27.75pt;height:20.25pt;z-index:-251487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" filled="f" stroked="f">
                <v:textbox>
                  <w:txbxContent>
                    <w:p w14:paraId="240F510A" w14:textId="77777777" w:rsidR="0011291F" w:rsidRPr="004B63AF" w:rsidRDefault="0011291F" w:rsidP="00CE3267">
                      <w:pPr>
                        <w:rPr>
                          <w:sz w:val="20"/>
                          <w:szCs w:val="20"/>
                        </w:rPr>
                      </w:pPr>
                      <w:r w:rsidRPr="004B63AF">
                        <w:rPr>
                          <w:sz w:val="20"/>
                          <w:szCs w:val="20"/>
                        </w:rPr>
                        <w:t>δ</w:t>
                      </w:r>
                      <w:r w:rsidRPr="004B63AF">
                        <w:rPr>
                          <w:sz w:val="20"/>
                          <w:szCs w:val="20"/>
                          <w:vertAlign w:val="superscript"/>
                        </w:rPr>
                        <w:t>-</w:t>
                      </w:r>
                    </w:p>
                  </w:txbxContent>
                </v:textbox>
              </v:shape>
            </w:pict>
          </mc:Fallback>
        </mc:AlternateContent>
      </w:r>
      <w:r w:rsidR="00CE3267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24128" behindDoc="1" locked="0" layoutInCell="1" allowOverlap="1" wp14:anchorId="7F5FFF7C" wp14:editId="179A1F18">
                <wp:simplePos x="0" y="0"/>
                <wp:positionH relativeFrom="column">
                  <wp:posOffset>1691005</wp:posOffset>
                </wp:positionH>
                <wp:positionV relativeFrom="paragraph">
                  <wp:posOffset>1129030</wp:posOffset>
                </wp:positionV>
                <wp:extent cx="1933575" cy="428625"/>
                <wp:effectExtent l="0" t="0" r="9525" b="952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357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363750" w14:textId="52666210" w:rsidR="0011291F" w:rsidRPr="00E809B7" w:rsidRDefault="0011291F" w:rsidP="00D31F8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   </w:t>
                            </w:r>
                            <w:r w:rsidRPr="00D31F8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rijelazna struktur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3" type="#_x0000_t202" style="position:absolute;left:0;text-align:left;margin-left:133.15pt;margin-top:88.9pt;width:152.25pt;height:33.75pt;z-index:-25149235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" stroked="f">
                <v:textbox style="mso-fit-shape-to-text:t">
                  <w:txbxContent>
                    <w:p w14:paraId="25363750" w14:textId="52666210" w:rsidR="0011291F" w:rsidRPr="00E809B7" w:rsidRDefault="0011291F" w:rsidP="00D31F8F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   </w:t>
                      </w:r>
                      <w:r w:rsidRPr="00D31F8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rijelazna struktura</w:t>
                      </w:r>
                    </w:p>
                  </w:txbxContent>
                </v:textbox>
              </v:shape>
            </w:pict>
          </mc:Fallback>
        </mc:AlternateContent>
      </w:r>
      <w:r w:rsidR="00CE3267" w:rsidRPr="00BA49B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31296" behindDoc="1" locked="0" layoutInCell="1" allowOverlap="1" wp14:anchorId="1391E612" wp14:editId="1CD7B852">
                <wp:simplePos x="0" y="0"/>
                <wp:positionH relativeFrom="column">
                  <wp:posOffset>2682875</wp:posOffset>
                </wp:positionH>
                <wp:positionV relativeFrom="paragraph">
                  <wp:posOffset>725170</wp:posOffset>
                </wp:positionV>
                <wp:extent cx="352425" cy="257175"/>
                <wp:effectExtent l="0" t="0" r="0" b="0"/>
                <wp:wrapNone/>
                <wp:docPr id="2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425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50E5A2" w14:textId="34E319AA" w:rsidR="0011291F" w:rsidRPr="004B63AF" w:rsidRDefault="0011291F" w:rsidP="00CE326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B63AF">
                              <w:rPr>
                                <w:sz w:val="20"/>
                                <w:szCs w:val="20"/>
                              </w:rPr>
                              <w:t>δ</w:t>
                            </w:r>
                            <w:r>
                              <w:rPr>
                                <w:sz w:val="20"/>
                                <w:szCs w:val="20"/>
                                <w:vertAlign w:val="superscript"/>
                              </w:rPr>
                              <w:t>+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4" type="#_x0000_t202" style="position:absolute;left:0;text-align:left;margin-left:211.25pt;margin-top:57.1pt;width:27.75pt;height:20.25pt;z-index:-25148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" filled="f" stroked="f">
                <v:textbox>
                  <w:txbxContent>
                    <w:p w14:paraId="1C50E5A2" w14:textId="34E319AA" w:rsidR="0011291F" w:rsidRPr="004B63AF" w:rsidRDefault="0011291F" w:rsidP="00CE3267">
                      <w:pPr>
                        <w:rPr>
                          <w:sz w:val="20"/>
                          <w:szCs w:val="20"/>
                        </w:rPr>
                      </w:pPr>
                      <w:r w:rsidRPr="004B63AF">
                        <w:rPr>
                          <w:sz w:val="20"/>
                          <w:szCs w:val="20"/>
                        </w:rPr>
                        <w:t>δ</w:t>
                      </w:r>
                      <w:r>
                        <w:rPr>
                          <w:sz w:val="20"/>
                          <w:szCs w:val="20"/>
                          <w:vertAlign w:val="superscript"/>
                        </w:rPr>
                        <w:t>+</w:t>
                      </w:r>
                    </w:p>
                  </w:txbxContent>
                </v:textbox>
              </v:shape>
            </w:pict>
          </mc:Fallback>
        </mc:AlternateContent>
      </w:r>
      <w:r w:rsidR="004F5C34">
        <w:pict w14:anchorId="6C820910">
          <v:shape id="_x0000_i1027" type="#_x0000_t75" style="width:427.35pt;height:84pt">
            <v:imagedata r:id="rId15" o:title=""/>
          </v:shape>
        </w:pict>
      </w:r>
    </w:p>
    <w:p w14:paraId="2CB5806C" w14:textId="4BA10CFF" w:rsidR="00E809B7" w:rsidRDefault="00E809B7" w:rsidP="00D31F8F">
      <w:pPr>
        <w:spacing w:line="360" w:lineRule="auto"/>
        <w:jc w:val="both"/>
      </w:pPr>
    </w:p>
    <w:p w14:paraId="4A0C82C7" w14:textId="77777777" w:rsidR="009F5A88" w:rsidRDefault="00921C61" w:rsidP="00550C94">
      <w:pPr>
        <w:spacing w:line="360" w:lineRule="auto"/>
        <w:jc w:val="center"/>
      </w:pPr>
      <w:r>
        <w:rPr>
          <w:noProof/>
          <w:lang w:val="en-US" w:eastAsia="en-US"/>
        </w:rPr>
        <mc:AlternateContent>
          <mc:Choice Requires="wpg">
            <w:drawing>
              <wp:anchor distT="0" distB="0" distL="114300" distR="114300" simplePos="0" relativeHeight="251695616" behindDoc="0" locked="0" layoutInCell="1" allowOverlap="1" wp14:anchorId="1F9AEC04" wp14:editId="155D2182">
                <wp:simplePos x="0" y="0"/>
                <wp:positionH relativeFrom="column">
                  <wp:posOffset>1284605</wp:posOffset>
                </wp:positionH>
                <wp:positionV relativeFrom="paragraph">
                  <wp:posOffset>153670</wp:posOffset>
                </wp:positionV>
                <wp:extent cx="3568065" cy="2439035"/>
                <wp:effectExtent l="3175" t="0" r="635" b="0"/>
                <wp:wrapNone/>
                <wp:docPr id="234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68065" cy="2439035"/>
                          <a:chOff x="0" y="0"/>
                          <a:chExt cx="35683" cy="24393"/>
                        </a:xfrm>
                      </wpg:grpSpPr>
                      <wps:wsp>
                        <wps:cNvPr id="235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874"/>
                            <a:ext cx="7362" cy="26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965118" w14:textId="77777777" w:rsidR="0011291F" w:rsidRPr="00EF24BC" w:rsidRDefault="0011291F" w:rsidP="009F5A88">
                              <w:pPr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</w:pPr>
                              <w:r w:rsidRPr="00EF24BC"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  <w:t>reaktanti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8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14224" y="0"/>
                            <a:ext cx="7362" cy="26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4F9ACB" w14:textId="77777777" w:rsidR="0011291F" w:rsidRPr="00EF24BC" w:rsidRDefault="0011291F" w:rsidP="009F5A88">
                              <w:pPr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</w:pPr>
                              <w:r w:rsidRPr="00EF24BC"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  <w:t>P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0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28321" y="21780"/>
                            <a:ext cx="7362" cy="26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FBCFD8" w14:textId="77777777" w:rsidR="0011291F" w:rsidRPr="00EF24BC" w:rsidRDefault="0011291F" w:rsidP="009F5A88">
                              <w:pPr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</w:pPr>
                              <w:r w:rsidRPr="00EF24BC"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  <w:t>produkti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7" o:spid="_x0000_s1035" style="position:absolute;left:0;text-align:left;margin-left:101.15pt;margin-top:12.1pt;width:280.95pt;height:192.05pt;z-index:251695616" coordsize="35683,24393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">
                <v:shape id="Text Box 10" o:spid="_x0000_s1036" type="#_x0000_t202" style="position:absolute;top:11874;width:7362;height:2613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pbhe5wwAA&#10;ANwAAAAPAAAAZHJzL2Rvd25yZXYueG1sRI9BawIxFITvgv8hPMGbJlotdjWKWAo9KbW14O2xee4u&#10;bl6WTXTXf28EweMwM98wi1VrS3Gl2heONYyGCgRx6kzBmYa/36/BDIQPyAZLx6ThRh5Wy25ngYlx&#10;Df/QdR8yESHsE9SQh1AlUvo0J4t+6Cri6J1cbTFEWWfS1NhEuC3lWKl3abHguJBjRZuc0vP+YjUc&#10;tqfj/0Ttsk87rRrXKsn2Q2rd77XrOYhAbXiFn+1vo2H8NoXHmXgE5PIO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Dpbhe5wwAAANwAAAAPAAAAAAAAAAAAAAAAAJcCAABkcnMvZG93&#10;bnJldi54bWxQSwUGAAAAAAQABAD1AAAAhwMAAAAA&#10;" filled="f" stroked="f">
                  <v:textbox>
                    <w:txbxContent>
                      <w:p w14:paraId="65965118" w14:textId="77777777" w:rsidR="0011291F" w:rsidRPr="00EF24BC" w:rsidRDefault="0011291F" w:rsidP="009F5A88">
                        <w:pPr>
                          <w:rPr>
                            <w:rFonts w:ascii="Times New Roman" w:hAnsi="Times New Roman" w:cs="Times New Roman"/>
                            <w:sz w:val="16"/>
                          </w:rPr>
                        </w:pPr>
                        <w:r w:rsidRPr="00EF24BC">
                          <w:rPr>
                            <w:rFonts w:ascii="Times New Roman" w:hAnsi="Times New Roman" w:cs="Times New Roman"/>
                            <w:sz w:val="16"/>
                          </w:rPr>
                          <w:t>reaktanti</w:t>
                        </w:r>
                      </w:p>
                    </w:txbxContent>
                  </v:textbox>
                </v:shape>
                <v:shape id="Text Box 11" o:spid="_x0000_s1037" type="#_x0000_t202" style="position:absolute;left:14224;width:7362;height:2612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Hb7gnwAAA&#10;ANwAAAAPAAAAZHJzL2Rvd25yZXYueG1sRE9Ni8IwEL0L/ocwgrc1UXdlrUYRRfCk6O4K3oZmbIvN&#10;pDTRdv+9OQgeH+97vmxtKR5U+8KxhuFAgSBOnSk40/D7s/34BuEDssHSMWn4Jw/LRbczx8S4ho/0&#10;OIVMxBD2CWrIQ6gSKX2ak0U/cBVx5K6uthgirDNpamxiuC3lSKmJtFhwbMixonVO6e10txr+9tfL&#10;+VMdso39qhrXKsl2KrXu99rVDESgNrzFL/fOaBiN49p4Jh4BuXgC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AHb7gnwAAAANwAAAAPAAAAAAAAAAAAAAAAAJcCAABkcnMvZG93bnJl&#10;di54bWxQSwUGAAAAAAQABAD1AAAAhAMAAAAA&#10;" filled="f" stroked="f">
                  <v:textbox>
                    <w:txbxContent>
                      <w:p w14:paraId="104F9ACB" w14:textId="77777777" w:rsidR="0011291F" w:rsidRPr="00EF24BC" w:rsidRDefault="0011291F" w:rsidP="009F5A88">
                        <w:pPr>
                          <w:rPr>
                            <w:rFonts w:ascii="Times New Roman" w:hAnsi="Times New Roman" w:cs="Times New Roman"/>
                            <w:sz w:val="16"/>
                          </w:rPr>
                        </w:pPr>
                        <w:r w:rsidRPr="00EF24BC">
                          <w:rPr>
                            <w:rFonts w:ascii="Times New Roman" w:hAnsi="Times New Roman" w:cs="Times New Roman"/>
                            <w:sz w:val="16"/>
                          </w:rPr>
                          <w:t>PS</w:t>
                        </w:r>
                      </w:p>
                    </w:txbxContent>
                  </v:textbox>
                </v:shape>
                <v:shape id="Text Box 12" o:spid="_x0000_s1038" type="#_x0000_t202" style="position:absolute;left:28321;top:21780;width:7362;height:2613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hH8dcwQAA&#10;ANwAAAAPAAAAZHJzL2Rvd25yZXYueG1sRE/Pa8IwFL4P/B/CE7ytidINVxtFHMJOk+k28PZonm2x&#10;eSlN1nb/vTkIHj++3/lmtI3oqfO1Yw3zRIEgLpypudTwfdo/L0H4gGywcUwa/snDZj15yjEzbuAv&#10;6o+hFDGEfYYaqhDaTEpfVGTRJ64ljtzFdRZDhF0pTYdDDLeNXCj1Ki3WHBsqbGlXUXE9/lkNP5+X&#10;82+qDuW7fWkHNyrJ9k1qPZuO2xWIQGN4iO/uD6Nhkcb58Uw8AnJ9Aw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oR/HXMEAAADcAAAADwAAAAAAAAAAAAAAAACXAgAAZHJzL2Rvd25y&#10;ZXYueG1sUEsFBgAAAAAEAAQA9QAAAIUDAAAAAA==&#10;" filled="f" stroked="f">
                  <v:textbox>
                    <w:txbxContent>
                      <w:p w14:paraId="58FBCFD8" w14:textId="77777777" w:rsidR="0011291F" w:rsidRPr="00EF24BC" w:rsidRDefault="0011291F" w:rsidP="009F5A88">
                        <w:pPr>
                          <w:rPr>
                            <w:rFonts w:ascii="Times New Roman" w:hAnsi="Times New Roman" w:cs="Times New Roman"/>
                            <w:sz w:val="16"/>
                          </w:rPr>
                        </w:pPr>
                        <w:r w:rsidRPr="00EF24BC">
                          <w:rPr>
                            <w:rFonts w:ascii="Times New Roman" w:hAnsi="Times New Roman" w:cs="Times New Roman"/>
                            <w:sz w:val="16"/>
                          </w:rPr>
                          <w:t>produkti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F5A88">
        <w:rPr>
          <w:noProof/>
          <w:lang w:val="en-US" w:eastAsia="en-US"/>
        </w:rPr>
        <w:drawing>
          <wp:inline distT="0" distB="0" distL="0" distR="0" wp14:anchorId="30DB39B7" wp14:editId="6541F1E0">
            <wp:extent cx="4581196" cy="2743200"/>
            <wp:effectExtent l="0" t="0" r="0" b="0"/>
            <wp:docPr id="23" name="Chart 2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5D01FA70" w14:textId="1F7CC3AD" w:rsidR="00FD60F1" w:rsidRPr="00FD60F1" w:rsidRDefault="00550C94" w:rsidP="00DC3122">
      <w:pPr>
        <w:pStyle w:val="ListParagraph"/>
        <w:spacing w:after="0" w:line="240" w:lineRule="auto"/>
        <w:ind w:left="0"/>
      </w:pPr>
      <w:r>
        <w:rPr>
          <w:rFonts w:ascii="Times New Roman" w:hAnsi="Times New Roman" w:cs="Times New Roman"/>
          <w:sz w:val="24"/>
          <w:szCs w:val="24"/>
        </w:rPr>
        <w:t xml:space="preserve">Slika 3. </w:t>
      </w:r>
      <w:r w:rsidR="00D31F8F">
        <w:rPr>
          <w:rFonts w:ascii="Times New Roman" w:hAnsi="Times New Roman" w:cs="Times New Roman"/>
          <w:sz w:val="24"/>
          <w:szCs w:val="24"/>
        </w:rPr>
        <w:t>Shematski prikaz promjene potencijalne energije u usklađenom (S</w:t>
      </w:r>
      <w:r w:rsidR="00D31F8F" w:rsidRPr="00D31F8F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="00D31F8F">
        <w:rPr>
          <w:rFonts w:ascii="Times New Roman" w:hAnsi="Times New Roman" w:cs="Times New Roman"/>
          <w:sz w:val="24"/>
          <w:szCs w:val="24"/>
        </w:rPr>
        <w:t>2) mehanizmu reakcije hidrolize acetil-klorida.</w:t>
      </w:r>
      <w:r w:rsidR="009F5A88">
        <w:rPr>
          <w:rFonts w:ascii="Times New Roman" w:hAnsi="Times New Roman" w:cs="Times New Roman"/>
          <w:sz w:val="24"/>
          <w:szCs w:val="24"/>
        </w:rPr>
        <w:br w:type="page"/>
      </w:r>
    </w:p>
    <w:p w14:paraId="2FF174FA" w14:textId="77777777" w:rsidR="009F5A88" w:rsidRPr="00B31BCF" w:rsidRDefault="00843986" w:rsidP="00D31374">
      <w:pPr>
        <w:pStyle w:val="Heading3modified"/>
      </w:pPr>
      <w:bookmarkStart w:id="7" w:name="_Toc387060642"/>
      <w:r>
        <w:lastRenderedPageBreak/>
        <w:t>Kinetička i računalna istraživanja</w:t>
      </w:r>
      <w:bookmarkEnd w:id="7"/>
    </w:p>
    <w:p w14:paraId="5D216FF0" w14:textId="39F61ED2" w:rsidR="00F5354D" w:rsidRPr="00843986" w:rsidRDefault="00843986" w:rsidP="0084398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bog velike reaktivnosti acil-halogenida, njihove reakcije</w:t>
      </w:r>
      <w:r w:rsidRPr="0084398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vrlo</w:t>
      </w:r>
      <w:r w:rsidRPr="0084398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je teško pratiti kinetičkim metodama, </w:t>
      </w:r>
      <w:r w:rsidR="00196914">
        <w:rPr>
          <w:rFonts w:ascii="Times New Roman" w:hAnsi="Times New Roman" w:cs="Times New Roman"/>
          <w:sz w:val="24"/>
          <w:szCs w:val="24"/>
        </w:rPr>
        <w:t xml:space="preserve">zbog čega su </w:t>
      </w:r>
      <w:r>
        <w:rPr>
          <w:rFonts w:ascii="Times New Roman" w:hAnsi="Times New Roman" w:cs="Times New Roman"/>
          <w:sz w:val="24"/>
          <w:szCs w:val="24"/>
        </w:rPr>
        <w:t>ostale relativno neistražene. U slučaju drugih karbonilnih derivata, broj istraživanja je značajno veći. Tako je B</w:t>
      </w:r>
      <w:r w:rsidRPr="00B31BCF">
        <w:rPr>
          <w:rFonts w:ascii="Times New Roman" w:hAnsi="Times New Roman" w:cs="Times New Roman"/>
          <w:sz w:val="24"/>
          <w:szCs w:val="24"/>
        </w:rPr>
        <w:t xml:space="preserve">ender </w:t>
      </w:r>
      <w:r>
        <w:rPr>
          <w:rFonts w:ascii="Times New Roman" w:hAnsi="Times New Roman" w:cs="Times New Roman"/>
          <w:sz w:val="24"/>
          <w:szCs w:val="24"/>
        </w:rPr>
        <w:t>već</w:t>
      </w:r>
      <w:r w:rsidRPr="00B31BCF">
        <w:rPr>
          <w:rFonts w:ascii="Times New Roman" w:hAnsi="Times New Roman" w:cs="Times New Roman"/>
          <w:sz w:val="24"/>
          <w:szCs w:val="24"/>
        </w:rPr>
        <w:t xml:space="preserve"> 1951. izotopnim mjerenjima dao dokaze o postojanju </w:t>
      </w:r>
      <w:r w:rsidR="00872A03">
        <w:rPr>
          <w:rFonts w:ascii="Times New Roman" w:hAnsi="Times New Roman" w:cs="Times New Roman"/>
          <w:sz w:val="24"/>
          <w:szCs w:val="24"/>
        </w:rPr>
        <w:t xml:space="preserve"> međuprodukta </w:t>
      </w:r>
      <w:r>
        <w:rPr>
          <w:rFonts w:ascii="Times New Roman" w:hAnsi="Times New Roman" w:cs="Times New Roman"/>
          <w:sz w:val="24"/>
          <w:szCs w:val="24"/>
        </w:rPr>
        <w:t>u re</w:t>
      </w:r>
      <w:r w:rsidRPr="00B31BCF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k</w:t>
      </w:r>
      <w:r w:rsidRPr="00B31BCF">
        <w:rPr>
          <w:rFonts w:ascii="Times New Roman" w:hAnsi="Times New Roman" w:cs="Times New Roman"/>
          <w:sz w:val="24"/>
          <w:szCs w:val="24"/>
        </w:rPr>
        <w:t>cija</w:t>
      </w:r>
      <w:r>
        <w:rPr>
          <w:rFonts w:ascii="Times New Roman" w:hAnsi="Times New Roman" w:cs="Times New Roman"/>
          <w:sz w:val="24"/>
          <w:szCs w:val="24"/>
        </w:rPr>
        <w:t xml:space="preserve">ma </w:t>
      </w:r>
      <w:r w:rsidRPr="00BB00A4">
        <w:rPr>
          <w:rFonts w:ascii="Times New Roman" w:hAnsi="Times New Roman" w:cs="Times New Roman"/>
          <w:sz w:val="24"/>
          <w:szCs w:val="24"/>
        </w:rPr>
        <w:t>hidrolize velikog broja estera.</w:t>
      </w:r>
      <w:r w:rsidRPr="00BB00A4">
        <w:rPr>
          <w:rStyle w:val="EndnoteReference"/>
          <w:rFonts w:ascii="Times New Roman" w:hAnsi="Times New Roman" w:cs="Times New Roman"/>
          <w:sz w:val="24"/>
          <w:szCs w:val="24"/>
        </w:rPr>
        <w:endnoteReference w:id="3"/>
      </w:r>
      <w:r w:rsidRPr="00BB00A4">
        <w:rPr>
          <w:rFonts w:ascii="Times New Roman" w:hAnsi="Times New Roman" w:cs="Times New Roman"/>
          <w:sz w:val="24"/>
          <w:szCs w:val="24"/>
        </w:rPr>
        <w:t xml:space="preserve"> </w:t>
      </w:r>
      <w:r w:rsidR="00173BAE" w:rsidRPr="00BB00A4">
        <w:rPr>
          <w:rFonts w:ascii="Times New Roman" w:hAnsi="Times New Roman" w:cs="Times New Roman"/>
          <w:sz w:val="24"/>
          <w:szCs w:val="24"/>
        </w:rPr>
        <w:t>Z</w:t>
      </w:r>
      <w:r w:rsidR="00120533" w:rsidRPr="00BB00A4">
        <w:rPr>
          <w:rFonts w:ascii="Times New Roman" w:hAnsi="Times New Roman" w:cs="Times New Roman"/>
          <w:sz w:val="24"/>
          <w:szCs w:val="24"/>
        </w:rPr>
        <w:t xml:space="preserve">bog velike biokemijske važnosti i značaja u organskoj kemiji </w:t>
      </w:r>
      <w:r w:rsidR="00A37799" w:rsidRPr="00BB00A4">
        <w:rPr>
          <w:rFonts w:ascii="Times New Roman" w:hAnsi="Times New Roman" w:cs="Times New Roman"/>
          <w:sz w:val="24"/>
          <w:szCs w:val="24"/>
        </w:rPr>
        <w:t xml:space="preserve">na ovim reakcijama su napravljena </w:t>
      </w:r>
      <w:r w:rsidR="00120533" w:rsidRPr="00BB00A4">
        <w:rPr>
          <w:rFonts w:ascii="Times New Roman" w:hAnsi="Times New Roman" w:cs="Times New Roman"/>
          <w:sz w:val="24"/>
          <w:szCs w:val="24"/>
        </w:rPr>
        <w:t>kinetič</w:t>
      </w:r>
      <w:r w:rsidR="002824AF" w:rsidRPr="00BB00A4">
        <w:rPr>
          <w:rFonts w:ascii="Times New Roman" w:hAnsi="Times New Roman" w:cs="Times New Roman"/>
          <w:sz w:val="24"/>
          <w:szCs w:val="24"/>
        </w:rPr>
        <w:t>k</w:t>
      </w:r>
      <w:r w:rsidR="00120533" w:rsidRPr="00BB00A4">
        <w:rPr>
          <w:rFonts w:ascii="Times New Roman" w:hAnsi="Times New Roman" w:cs="Times New Roman"/>
          <w:sz w:val="24"/>
          <w:szCs w:val="24"/>
        </w:rPr>
        <w:t>a ispitivanja, istraživanja</w:t>
      </w:r>
      <w:r w:rsidR="002824AF" w:rsidRPr="00BB00A4">
        <w:rPr>
          <w:rFonts w:ascii="Times New Roman" w:hAnsi="Times New Roman" w:cs="Times New Roman"/>
          <w:sz w:val="24"/>
          <w:szCs w:val="24"/>
        </w:rPr>
        <w:t xml:space="preserve"> utjecaja strukture na reaktivnost</w:t>
      </w:r>
      <w:r w:rsidR="00120533" w:rsidRPr="00BB00A4">
        <w:rPr>
          <w:rFonts w:ascii="Times New Roman" w:hAnsi="Times New Roman" w:cs="Times New Roman"/>
          <w:sz w:val="24"/>
          <w:szCs w:val="24"/>
        </w:rPr>
        <w:t xml:space="preserve">, </w:t>
      </w:r>
      <w:r w:rsidR="00A37799" w:rsidRPr="00BB00A4">
        <w:rPr>
          <w:rFonts w:ascii="Times New Roman" w:hAnsi="Times New Roman" w:cs="Times New Roman"/>
          <w:sz w:val="24"/>
          <w:szCs w:val="24"/>
        </w:rPr>
        <w:t>proučavanja</w:t>
      </w:r>
      <w:r w:rsidR="00120533" w:rsidRPr="00BB00A4">
        <w:rPr>
          <w:rFonts w:ascii="Times New Roman" w:hAnsi="Times New Roman" w:cs="Times New Roman"/>
          <w:sz w:val="24"/>
          <w:szCs w:val="24"/>
        </w:rPr>
        <w:t xml:space="preserve"> efekt</w:t>
      </w:r>
      <w:r w:rsidR="00A37799" w:rsidRPr="00BB00A4">
        <w:rPr>
          <w:rFonts w:ascii="Times New Roman" w:hAnsi="Times New Roman" w:cs="Times New Roman"/>
          <w:sz w:val="24"/>
          <w:szCs w:val="24"/>
        </w:rPr>
        <w:t>a promjene</w:t>
      </w:r>
      <w:r w:rsidR="00120533" w:rsidRPr="00BB00A4">
        <w:rPr>
          <w:rFonts w:ascii="Times New Roman" w:hAnsi="Times New Roman" w:cs="Times New Roman"/>
          <w:sz w:val="24"/>
          <w:szCs w:val="24"/>
        </w:rPr>
        <w:t xml:space="preserve"> otapala</w:t>
      </w:r>
      <w:r w:rsidR="002824AF" w:rsidRPr="00BB00A4">
        <w:rPr>
          <w:rFonts w:ascii="Times New Roman" w:hAnsi="Times New Roman" w:cs="Times New Roman"/>
          <w:sz w:val="24"/>
          <w:szCs w:val="24"/>
        </w:rPr>
        <w:t xml:space="preserve"> i </w:t>
      </w:r>
      <w:r w:rsidR="00A37799" w:rsidRPr="00BB00A4">
        <w:rPr>
          <w:rFonts w:ascii="Times New Roman" w:hAnsi="Times New Roman" w:cs="Times New Roman"/>
          <w:sz w:val="24"/>
          <w:szCs w:val="24"/>
        </w:rPr>
        <w:t xml:space="preserve">promjena </w:t>
      </w:r>
      <w:r w:rsidR="00BB00A4" w:rsidRPr="00BB00A4">
        <w:rPr>
          <w:rFonts w:ascii="Times New Roman" w:hAnsi="Times New Roman" w:cs="Times New Roman"/>
          <w:sz w:val="24"/>
          <w:szCs w:val="24"/>
        </w:rPr>
        <w:t>stereokemije</w:t>
      </w:r>
      <w:r w:rsidR="002824AF" w:rsidRPr="00BB00A4">
        <w:rPr>
          <w:rFonts w:ascii="Times New Roman" w:hAnsi="Times New Roman" w:cs="Times New Roman"/>
          <w:sz w:val="24"/>
          <w:szCs w:val="24"/>
        </w:rPr>
        <w:t>.</w:t>
      </w:r>
      <w:r w:rsidR="002824AF" w:rsidRPr="00BB00A4">
        <w:rPr>
          <w:rStyle w:val="EndnoteReference"/>
          <w:rFonts w:ascii="Times New Roman" w:hAnsi="Times New Roman" w:cs="Times New Roman"/>
          <w:sz w:val="24"/>
          <w:szCs w:val="24"/>
        </w:rPr>
        <w:endnoteReference w:id="4"/>
      </w:r>
      <w:r w:rsidR="002824AF" w:rsidRPr="00BB00A4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 w:rsidR="002824AF" w:rsidRPr="00BB00A4">
        <w:rPr>
          <w:rStyle w:val="EndnoteReference"/>
          <w:rFonts w:ascii="Times New Roman" w:hAnsi="Times New Roman" w:cs="Times New Roman"/>
          <w:sz w:val="24"/>
          <w:szCs w:val="24"/>
        </w:rPr>
        <w:endnoteReference w:id="5"/>
      </w:r>
      <w:r w:rsidR="002824AF" w:rsidRPr="00BB00A4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 w:rsidR="002824AF" w:rsidRPr="00BB00A4">
        <w:rPr>
          <w:rStyle w:val="EndnoteReference"/>
          <w:rFonts w:ascii="Times New Roman" w:hAnsi="Times New Roman" w:cs="Times New Roman"/>
          <w:sz w:val="24"/>
          <w:szCs w:val="24"/>
        </w:rPr>
        <w:endnoteReference w:id="6"/>
      </w:r>
      <w:r w:rsidR="002824AF" w:rsidRPr="00BB00A4">
        <w:rPr>
          <w:rFonts w:ascii="Times New Roman" w:hAnsi="Times New Roman" w:cs="Times New Roman"/>
          <w:sz w:val="24"/>
          <w:szCs w:val="24"/>
        </w:rPr>
        <w:t xml:space="preserve"> </w:t>
      </w:r>
      <w:r w:rsidR="00173BAE" w:rsidRPr="00BB00A4">
        <w:rPr>
          <w:rFonts w:ascii="Times New Roman" w:hAnsi="Times New Roman" w:cs="Times New Roman"/>
          <w:sz w:val="24"/>
          <w:szCs w:val="24"/>
        </w:rPr>
        <w:t>Zaključeno je da</w:t>
      </w:r>
      <w:r w:rsidR="00F028FD" w:rsidRPr="00BB00A4">
        <w:rPr>
          <w:rFonts w:ascii="Times New Roman" w:hAnsi="Times New Roman" w:cs="Times New Roman"/>
          <w:sz w:val="24"/>
          <w:szCs w:val="24"/>
        </w:rPr>
        <w:t xml:space="preserve"> reakcije</w:t>
      </w:r>
      <w:r w:rsidR="00AB56F6" w:rsidRPr="00BB00A4">
        <w:rPr>
          <w:rFonts w:ascii="Times New Roman" w:hAnsi="Times New Roman" w:cs="Times New Roman"/>
          <w:sz w:val="24"/>
          <w:szCs w:val="24"/>
        </w:rPr>
        <w:t xml:space="preserve"> acilne grupe s jakim nukleofilima i lošim izlaznim skupinama slijede adicijsko-eliminacijski mehanizam.</w:t>
      </w:r>
      <w:r w:rsidR="002824AF" w:rsidRPr="00BB00A4">
        <w:rPr>
          <w:rFonts w:ascii="Times New Roman" w:hAnsi="Times New Roman" w:cs="Times New Roman"/>
          <w:sz w:val="24"/>
          <w:szCs w:val="24"/>
        </w:rPr>
        <w:t xml:space="preserve"> </w:t>
      </w:r>
      <w:r w:rsidRPr="00BB00A4">
        <w:rPr>
          <w:rFonts w:ascii="Times New Roman" w:hAnsi="Times New Roman" w:cs="Times New Roman"/>
          <w:sz w:val="24"/>
          <w:szCs w:val="24"/>
        </w:rPr>
        <w:t xml:space="preserve">U tom smislu, u većini današnjih udžbenika organske kemije navodi se postojanje </w:t>
      </w:r>
      <w:r w:rsidR="00A37799" w:rsidRPr="00BB00A4">
        <w:rPr>
          <w:rFonts w:ascii="Times New Roman" w:hAnsi="Times New Roman" w:cs="Times New Roman"/>
          <w:sz w:val="24"/>
          <w:szCs w:val="24"/>
        </w:rPr>
        <w:t>među</w:t>
      </w:r>
      <w:r w:rsidR="00173BAE" w:rsidRPr="00BB00A4">
        <w:rPr>
          <w:rFonts w:ascii="Times New Roman" w:hAnsi="Times New Roman" w:cs="Times New Roman"/>
          <w:sz w:val="24"/>
          <w:szCs w:val="24"/>
        </w:rPr>
        <w:t>pro</w:t>
      </w:r>
      <w:r w:rsidR="00A37799" w:rsidRPr="00BB00A4">
        <w:rPr>
          <w:rFonts w:ascii="Times New Roman" w:hAnsi="Times New Roman" w:cs="Times New Roman"/>
          <w:sz w:val="24"/>
          <w:szCs w:val="24"/>
        </w:rPr>
        <w:t>dukta</w:t>
      </w:r>
      <w:r w:rsidRPr="00B31BCF">
        <w:rPr>
          <w:rFonts w:ascii="Times New Roman" w:hAnsi="Times New Roman" w:cs="Times New Roman"/>
          <w:sz w:val="24"/>
          <w:szCs w:val="24"/>
        </w:rPr>
        <w:t xml:space="preserve"> u reakcijama nukleofilnih adicija</w:t>
      </w:r>
      <w:r>
        <w:rPr>
          <w:rFonts w:ascii="Times New Roman" w:hAnsi="Times New Roman" w:cs="Times New Roman"/>
          <w:sz w:val="24"/>
          <w:szCs w:val="24"/>
        </w:rPr>
        <w:t xml:space="preserve"> i supstitucija na karbonilnim spojevima, dok se</w:t>
      </w:r>
      <w:r w:rsidRPr="00B31BCF">
        <w:rPr>
          <w:rFonts w:ascii="Times New Roman" w:hAnsi="Times New Roman" w:cs="Times New Roman"/>
          <w:sz w:val="24"/>
          <w:szCs w:val="24"/>
        </w:rPr>
        <w:t xml:space="preserve"> S</w:t>
      </w:r>
      <w:r w:rsidRPr="00B31BCF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Pr="00B31BCF">
        <w:rPr>
          <w:rFonts w:ascii="Times New Roman" w:hAnsi="Times New Roman" w:cs="Times New Roman"/>
          <w:sz w:val="24"/>
          <w:szCs w:val="24"/>
        </w:rPr>
        <w:t xml:space="preserve">2 mehanizam </w:t>
      </w:r>
      <w:r>
        <w:rPr>
          <w:rFonts w:ascii="Times New Roman" w:hAnsi="Times New Roman" w:cs="Times New Roman"/>
          <w:sz w:val="24"/>
          <w:szCs w:val="24"/>
        </w:rPr>
        <w:t>predlaže</w:t>
      </w:r>
      <w:r w:rsidRPr="00B31BCF">
        <w:rPr>
          <w:rFonts w:ascii="Times New Roman" w:hAnsi="Times New Roman" w:cs="Times New Roman"/>
          <w:sz w:val="24"/>
          <w:szCs w:val="24"/>
        </w:rPr>
        <w:t xml:space="preserve"> samo u rijetkim slučajevima.</w:t>
      </w:r>
    </w:p>
    <w:p w14:paraId="66D03136" w14:textId="3A9C7BC4" w:rsidR="00FA7D4B" w:rsidRPr="00BB00A4" w:rsidRDefault="00FA7D4B" w:rsidP="0029712B">
      <w:pPr>
        <w:pStyle w:val="normal2"/>
        <w:ind w:firstLine="708"/>
      </w:pPr>
      <w:r>
        <w:t>Najviše korišten</w:t>
      </w:r>
      <w:r w:rsidR="00196914">
        <w:t>e</w:t>
      </w:r>
      <w:r>
        <w:t xml:space="preserve"> metod</w:t>
      </w:r>
      <w:r w:rsidR="00196914">
        <w:t>e</w:t>
      </w:r>
      <w:r>
        <w:t xml:space="preserve"> u ispitivanju mehanizama ovog tipa reakcija bila su kin</w:t>
      </w:r>
      <w:r w:rsidRPr="006037CD">
        <w:t>etička</w:t>
      </w:r>
      <w:r w:rsidR="004619E0" w:rsidRPr="006037CD">
        <w:t xml:space="preserve"> i</w:t>
      </w:r>
      <w:r w:rsidR="00A37799" w:rsidRPr="006037CD">
        <w:t xml:space="preserve"> izotop</w:t>
      </w:r>
      <w:r w:rsidR="00A37799">
        <w:t>na</w:t>
      </w:r>
      <w:r>
        <w:t xml:space="preserve"> </w:t>
      </w:r>
      <w:r w:rsidR="00196914">
        <w:t>mjerenja</w:t>
      </w:r>
      <w:r>
        <w:t xml:space="preserve">. </w:t>
      </w:r>
      <w:r w:rsidR="004939C8">
        <w:t>Izotopi su se koristili</w:t>
      </w:r>
      <w:r w:rsidR="007C5754">
        <w:t xml:space="preserve"> kako bi se lociralo</w:t>
      </w:r>
      <w:r w:rsidR="004939C8">
        <w:t xml:space="preserve"> točno mjesto</w:t>
      </w:r>
      <w:r>
        <w:t xml:space="preserve"> pucanja veze u </w:t>
      </w:r>
      <w:r w:rsidRPr="00BB00A4">
        <w:t>esteri</w:t>
      </w:r>
      <w:r w:rsidR="004939C8" w:rsidRPr="00BB00A4">
        <w:t>ma</w:t>
      </w:r>
      <w:r w:rsidRPr="00BB00A4">
        <w:t xml:space="preserve"> tijekom hidrolize.</w:t>
      </w:r>
      <w:r w:rsidRPr="00BB00A4">
        <w:rPr>
          <w:rStyle w:val="EndnoteReference"/>
        </w:rPr>
        <w:endnoteReference w:id="7"/>
      </w:r>
      <w:r w:rsidR="004939C8" w:rsidRPr="00BB00A4">
        <w:rPr>
          <w:vertAlign w:val="superscript"/>
        </w:rPr>
        <w:t>,</w:t>
      </w:r>
      <w:r w:rsidR="00E0511C" w:rsidRPr="00BB00A4">
        <w:rPr>
          <w:rStyle w:val="EndnoteReference"/>
        </w:rPr>
        <w:endnoteReference w:id="8"/>
      </w:r>
      <w:r w:rsidR="00E0511C" w:rsidRPr="00BB00A4">
        <w:t xml:space="preserve"> </w:t>
      </w:r>
      <w:r w:rsidR="004619E0" w:rsidRPr="00BB00A4">
        <w:t>Ti su</w:t>
      </w:r>
      <w:r w:rsidR="00E0511C" w:rsidRPr="00BB00A4">
        <w:t xml:space="preserve"> eksperimenti dali dokaze o postojanju izmjene karbonilnog kisika i nukleofilne vode tijekom reakcije koji su upućivali na postojanje tetredarskog međuprodukta.</w:t>
      </w:r>
    </w:p>
    <w:p w14:paraId="5BFCDB74" w14:textId="2044E14D" w:rsidR="00101610" w:rsidRPr="003740B1" w:rsidRDefault="003B27A2" w:rsidP="0029712B">
      <w:pPr>
        <w:pStyle w:val="normal2"/>
        <w:ind w:firstLine="708"/>
      </w:pPr>
      <w:r w:rsidRPr="00BB00A4">
        <w:t>Međutim, novija istraživanja su eksperimentalno i teorijski priložila dokaze</w:t>
      </w:r>
      <w:r w:rsidR="00336187" w:rsidRPr="00BB00A4">
        <w:t xml:space="preserve"> odvijanja </w:t>
      </w:r>
      <w:r w:rsidR="004619E0" w:rsidRPr="00BB00A4">
        <w:t xml:space="preserve">nekih od </w:t>
      </w:r>
      <w:r w:rsidR="00336187" w:rsidRPr="00BB00A4">
        <w:t xml:space="preserve">ovih reakcija </w:t>
      </w:r>
      <w:r w:rsidR="004619E0" w:rsidRPr="00BB00A4">
        <w:t xml:space="preserve">i </w:t>
      </w:r>
      <w:r w:rsidR="00336187" w:rsidRPr="00BB00A4">
        <w:t>putem usklađenog mehanizma</w:t>
      </w:r>
      <w:r w:rsidR="00835EE1" w:rsidRPr="00BB00A4">
        <w:t>. Još 1961</w:t>
      </w:r>
      <w:r w:rsidR="00196914" w:rsidRPr="00BB00A4">
        <w:t>.</w:t>
      </w:r>
      <w:r w:rsidR="00835EE1" w:rsidRPr="00BB00A4">
        <w:t xml:space="preserve"> su Bender </w:t>
      </w:r>
      <w:r w:rsidR="00196914" w:rsidRPr="00BB00A4">
        <w:t xml:space="preserve">i suradnici </w:t>
      </w:r>
      <w:r w:rsidR="00835EE1" w:rsidRPr="00BB00A4">
        <w:t xml:space="preserve">dokazali da kod </w:t>
      </w:r>
      <w:r w:rsidR="004619E0" w:rsidRPr="00BB00A4">
        <w:t xml:space="preserve">hidrolize </w:t>
      </w:r>
      <w:r w:rsidR="00835EE1" w:rsidRPr="00BB00A4">
        <w:t>benzil</w:t>
      </w:r>
      <w:r w:rsidR="00196914" w:rsidRPr="00BB00A4">
        <w:t>-</w:t>
      </w:r>
      <w:r w:rsidR="00835EE1" w:rsidRPr="00BB00A4">
        <w:t>benzoata, za razliku od alkil</w:t>
      </w:r>
      <w:r w:rsidR="00196914" w:rsidRPr="00BB00A4">
        <w:t>-</w:t>
      </w:r>
      <w:r w:rsidR="00835EE1" w:rsidRPr="00BB00A4">
        <w:t xml:space="preserve">benzoata, nema </w:t>
      </w:r>
      <w:r w:rsidR="004619E0" w:rsidRPr="00BB00A4">
        <w:t>izmjene</w:t>
      </w:r>
      <w:r w:rsidR="00835EE1" w:rsidRPr="00BB00A4">
        <w:t xml:space="preserve"> obilježenog kisika. McClelland je izmjerio konstante brzina hidrolize nekih estera i dobio kao rezultat ~5x10</w:t>
      </w:r>
      <w:r w:rsidR="00835EE1" w:rsidRPr="00BB00A4">
        <w:rPr>
          <w:vertAlign w:val="superscript"/>
        </w:rPr>
        <w:t>7</w:t>
      </w:r>
      <w:r w:rsidR="00835EE1" w:rsidRPr="00BB00A4">
        <w:t xml:space="preserve"> što je </w:t>
      </w:r>
      <w:r w:rsidR="004619E0" w:rsidRPr="00BB00A4">
        <w:t>znatno</w:t>
      </w:r>
      <w:r w:rsidR="000C0204">
        <w:t xml:space="preserve"> </w:t>
      </w:r>
      <w:r w:rsidR="00835EE1">
        <w:t>brže od samog prijenosa protona u otopini. To je objasnio prirodom izlazne skupine: ako je izlazna skupina bolja od alkoksida, tetredarski međuprodukt ne živi dovoljno du</w:t>
      </w:r>
      <w:r w:rsidR="00263842">
        <w:t>go i ne može ga se detektirati.</w:t>
      </w:r>
      <w:r w:rsidR="00835EE1">
        <w:rPr>
          <w:rStyle w:val="EndnoteReference"/>
        </w:rPr>
        <w:endnoteReference w:id="9"/>
      </w:r>
      <w:r w:rsidR="00835EE1">
        <w:t xml:space="preserve"> </w:t>
      </w:r>
      <w:r w:rsidR="00AC2B11" w:rsidRPr="00B31BCF">
        <w:t xml:space="preserve">Bentley </w:t>
      </w:r>
      <w:r w:rsidR="00AC2B11">
        <w:t xml:space="preserve">i suradnici </w:t>
      </w:r>
      <w:r w:rsidR="00AC2B11" w:rsidRPr="00B31BCF">
        <w:t>su proučavanjem reakcija hidro</w:t>
      </w:r>
      <w:r w:rsidR="00AC2B11">
        <w:t xml:space="preserve">lize i aminolize acetil-klorida, te određivanjem </w:t>
      </w:r>
      <w:r w:rsidR="00AC2B11" w:rsidRPr="00B31BCF">
        <w:rPr>
          <w:i/>
        </w:rPr>
        <w:t xml:space="preserve">Y </w:t>
      </w:r>
      <w:r w:rsidR="00AC2B11" w:rsidRPr="00B31BCF">
        <w:t xml:space="preserve">i </w:t>
      </w:r>
      <w:r w:rsidR="00AC2B11" w:rsidRPr="00B31BCF">
        <w:rPr>
          <w:i/>
        </w:rPr>
        <w:t>S</w:t>
      </w:r>
      <w:r w:rsidR="00AC2B11" w:rsidRPr="00B31BCF">
        <w:t xml:space="preserve"> vrijednosti u različitim otapalima dobili rezultate </w:t>
      </w:r>
      <w:r w:rsidR="00AC2B11">
        <w:t>koji upućuju na</w:t>
      </w:r>
      <w:r w:rsidR="00AC2B11" w:rsidRPr="00B31BCF">
        <w:t xml:space="preserve"> S</w:t>
      </w:r>
      <w:r w:rsidR="00AC2B11" w:rsidRPr="00B31BCF">
        <w:rPr>
          <w:vertAlign w:val="subscript"/>
        </w:rPr>
        <w:t>N</w:t>
      </w:r>
      <w:r w:rsidR="00AC2B11" w:rsidRPr="00B31BCF">
        <w:t>2 mehaniz</w:t>
      </w:r>
      <w:r w:rsidR="00AC2B11">
        <w:t>am</w:t>
      </w:r>
      <w:r w:rsidR="00AC2B11" w:rsidRPr="00B31BCF">
        <w:t>.</w:t>
      </w:r>
      <w:r w:rsidR="00AC2B11" w:rsidRPr="00B31BCF">
        <w:rPr>
          <w:rStyle w:val="EndnoteReference"/>
        </w:rPr>
        <w:endnoteReference w:id="10"/>
      </w:r>
      <w:r w:rsidR="00AC2B11">
        <w:t xml:space="preserve"> </w:t>
      </w:r>
      <w:r w:rsidR="00835EE1">
        <w:t xml:space="preserve">Još jedno </w:t>
      </w:r>
      <w:r w:rsidR="003740B1">
        <w:t xml:space="preserve">temeljito istraživanje proveli su Williams </w:t>
      </w:r>
      <w:r w:rsidR="00196914">
        <w:t>i suradnici, k</w:t>
      </w:r>
      <w:r w:rsidR="003740B1">
        <w:t>ojim su dokazali da napad fenoksida na 4-nitrofenil acetate daje linearnu Br</w:t>
      </w:r>
      <w:r w:rsidR="00196914">
        <w:t>ø</w:t>
      </w:r>
      <w:r w:rsidR="003740B1">
        <w:t>nstedovu ovisnost koja nije u skladu s mehanizmom u kojem nastaje međuprodukt.</w:t>
      </w:r>
      <w:r w:rsidR="003740B1">
        <w:rPr>
          <w:rStyle w:val="EndnoteReference"/>
        </w:rPr>
        <w:endnoteReference w:id="11"/>
      </w:r>
      <w:r w:rsidR="003740B1">
        <w:rPr>
          <w:vertAlign w:val="superscript"/>
        </w:rPr>
        <w:t>,</w:t>
      </w:r>
      <w:r w:rsidR="003740B1">
        <w:rPr>
          <w:rStyle w:val="EndnoteReference"/>
        </w:rPr>
        <w:endnoteReference w:id="12"/>
      </w:r>
      <w:r w:rsidR="003740B1">
        <w:rPr>
          <w:vertAlign w:val="superscript"/>
        </w:rPr>
        <w:t xml:space="preserve"> </w:t>
      </w:r>
    </w:p>
    <w:p w14:paraId="0E7BCE21" w14:textId="78DE64A9" w:rsidR="00495D1B" w:rsidRDefault="003740B1" w:rsidP="0029712B">
      <w:pPr>
        <w:pStyle w:val="normal2"/>
        <w:ind w:firstLine="708"/>
      </w:pPr>
      <w:r w:rsidRPr="004A140E">
        <w:t>Ranija teorijska istraživanja u plinovitoj fazi su pokazala da</w:t>
      </w:r>
      <w:r w:rsidR="004A140E" w:rsidRPr="004A140E">
        <w:t xml:space="preserve"> se</w:t>
      </w:r>
      <w:r w:rsidRPr="004A140E">
        <w:t xml:space="preserve"> </w:t>
      </w:r>
      <w:r w:rsidR="004A140E" w:rsidRPr="004A140E">
        <w:t>degenerir</w:t>
      </w:r>
      <w:r w:rsidR="004A140E" w:rsidRPr="00BB00A4">
        <w:t>ana r</w:t>
      </w:r>
      <w:r w:rsidRPr="00BB00A4">
        <w:t>eakcija acilnog prijenosa između klo</w:t>
      </w:r>
      <w:r w:rsidR="004A140E" w:rsidRPr="00BB00A4">
        <w:t xml:space="preserve">ridnog iona i acetil-klorida </w:t>
      </w:r>
      <w:r w:rsidRPr="00BB00A4">
        <w:t xml:space="preserve">odvija usklađenim mehanizmom </w:t>
      </w:r>
      <w:r w:rsidR="00E90B66" w:rsidRPr="00BB00A4">
        <w:t>bez prisutnosti</w:t>
      </w:r>
      <w:r w:rsidRPr="004A140E">
        <w:t xml:space="preserve"> međuprodukta.</w:t>
      </w:r>
      <w:r>
        <w:rPr>
          <w:rStyle w:val="EndnoteReference"/>
        </w:rPr>
        <w:endnoteReference w:id="13"/>
      </w:r>
      <w:r>
        <w:t xml:space="preserve"> Blake i Jorgensen su također </w:t>
      </w:r>
      <w:r w:rsidRPr="00196914">
        <w:rPr>
          <w:i/>
        </w:rPr>
        <w:t>ab initio</w:t>
      </w:r>
      <w:r>
        <w:t xml:space="preserve"> računima pronašli </w:t>
      </w:r>
      <w:r>
        <w:lastRenderedPageBreak/>
        <w:t>te</w:t>
      </w:r>
      <w:r w:rsidR="00267FB9">
        <w:t>t</w:t>
      </w:r>
      <w:r>
        <w:t>raedarsko prijel</w:t>
      </w:r>
      <w:r w:rsidR="00196914">
        <w:t>a</w:t>
      </w:r>
      <w:r>
        <w:t xml:space="preserve">zno stanje u reakciji izmjene kloridnog iona s </w:t>
      </w:r>
      <w:r w:rsidR="00196914">
        <w:t>formil-kloridom i acetil</w:t>
      </w:r>
      <w:r w:rsidR="00196914">
        <w:noBreakHyphen/>
      </w:r>
      <w:r w:rsidR="00220DF6">
        <w:t>kloridom.</w:t>
      </w:r>
      <w:r w:rsidR="004A140E">
        <w:rPr>
          <w:rStyle w:val="EndnoteReference"/>
        </w:rPr>
        <w:endnoteReference w:id="14"/>
      </w:r>
      <w:r w:rsidR="00220DF6">
        <w:t xml:space="preserve"> Lee i suradnici su proveli </w:t>
      </w:r>
      <w:r w:rsidR="00220DF6" w:rsidRPr="00196914">
        <w:rPr>
          <w:i/>
        </w:rPr>
        <w:t>ab init</w:t>
      </w:r>
      <w:r w:rsidR="00196914" w:rsidRPr="00196914">
        <w:rPr>
          <w:i/>
        </w:rPr>
        <w:t>io</w:t>
      </w:r>
      <w:r w:rsidR="00220DF6">
        <w:t xml:space="preserve"> račune na cijelom nizu reakcija raznih kiselinskih derivata</w:t>
      </w:r>
      <w:r w:rsidR="005F3540">
        <w:t xml:space="preserve"> (tiokarbonila, sulfonila i posforil</w:t>
      </w:r>
      <w:r w:rsidR="00EC278E">
        <w:t>nih derivata)</w:t>
      </w:r>
      <w:r w:rsidR="00220DF6">
        <w:t xml:space="preserve"> i došli do istog zaključka.</w:t>
      </w:r>
      <w:r w:rsidR="00220DF6">
        <w:rPr>
          <w:rStyle w:val="EndnoteReference"/>
        </w:rPr>
        <w:endnoteReference w:id="15"/>
      </w:r>
      <w:r w:rsidR="00220DF6">
        <w:t xml:space="preserve"> </w:t>
      </w:r>
    </w:p>
    <w:p w14:paraId="3E9F8B6D" w14:textId="374C17F4" w:rsidR="007D1BD1" w:rsidRPr="00BB00A4" w:rsidRDefault="00495D1B" w:rsidP="0029712B">
      <w:pPr>
        <w:pStyle w:val="normal2"/>
        <w:ind w:firstLine="708"/>
        <w:rPr>
          <w:color w:val="FF0000"/>
        </w:rPr>
      </w:pPr>
      <w:r>
        <w:t>Najveći problem spomenutih teorijskih ispitivanja je računanje u plinovitoj fazi. Zbog primjene u organskoj kemiji, novij</w:t>
      </w:r>
      <w:r w:rsidR="00220DF6">
        <w:t xml:space="preserve">a teorijska istraživanja bavila su se istim pitanjem, ali s fokusom na računanje u otopini. </w:t>
      </w:r>
      <w:r w:rsidR="007641A3">
        <w:t>Korištenjem DFT razine teorije proučavane su reakcije acilnog prijenosa. Reakcije kiselinskih halogenida, anhidrida i estera su proučava</w:t>
      </w:r>
      <w:r>
        <w:t>ne</w:t>
      </w:r>
      <w:r w:rsidR="007641A3">
        <w:t xml:space="preserve"> u plinovitoj fazi i u otapalu i u većini slučajeva dobiveni </w:t>
      </w:r>
      <w:r w:rsidR="007641A3" w:rsidRPr="00BB00A4">
        <w:t>rezultati</w:t>
      </w:r>
      <w:r w:rsidR="00BB00A4">
        <w:t xml:space="preserve"> potvrđuju</w:t>
      </w:r>
      <w:r w:rsidR="007641A3" w:rsidRPr="00BB00A4">
        <w:t xml:space="preserve"> </w:t>
      </w:r>
      <w:r w:rsidR="00E90B66" w:rsidRPr="00BB00A4">
        <w:t>odvija</w:t>
      </w:r>
      <w:r w:rsidR="007A2DBA" w:rsidRPr="00BB00A4">
        <w:t>nja ovih r</w:t>
      </w:r>
      <w:r w:rsidR="007A2DBA">
        <w:t xml:space="preserve">eakcija </w:t>
      </w:r>
      <w:r w:rsidR="007641A3">
        <w:t>uskla</w:t>
      </w:r>
      <w:r w:rsidR="00196914">
        <w:t>đen</w:t>
      </w:r>
      <w:r w:rsidR="007A2DBA">
        <w:t>im mehanizmom</w:t>
      </w:r>
      <w:r w:rsidR="00196914">
        <w:t>, a ne adicijsko</w:t>
      </w:r>
      <w:r w:rsidR="00196914">
        <w:noBreakHyphen/>
      </w:r>
      <w:r w:rsidR="007641A3">
        <w:t>eliminacijski</w:t>
      </w:r>
      <w:r w:rsidR="007A2DBA">
        <w:t>m</w:t>
      </w:r>
      <w:r w:rsidR="007641A3">
        <w:t>.</w:t>
      </w:r>
      <w:r w:rsidR="007641A3">
        <w:rPr>
          <w:rStyle w:val="EndnoteReference"/>
        </w:rPr>
        <w:endnoteReference w:id="16"/>
      </w:r>
      <w:r w:rsidR="007641A3">
        <w:t xml:space="preserve"> </w:t>
      </w:r>
      <w:r w:rsidR="00AC2B11">
        <w:t>Rezultati računalnih istraživanja F</w:t>
      </w:r>
      <w:r w:rsidR="00CB3474">
        <w:t>ox</w:t>
      </w:r>
      <w:r w:rsidR="00AC2B11">
        <w:t>a</w:t>
      </w:r>
      <w:r w:rsidR="00CB3474">
        <w:t xml:space="preserve"> i surad</w:t>
      </w:r>
      <w:r w:rsidR="00AC2B11">
        <w:t>nika</w:t>
      </w:r>
      <w:r w:rsidR="00AB56F6" w:rsidRPr="00B31BCF">
        <w:t xml:space="preserve"> </w:t>
      </w:r>
      <w:r w:rsidR="00AC2B11">
        <w:t>iz</w:t>
      </w:r>
      <w:r w:rsidR="00AB56F6" w:rsidRPr="00B31BCF">
        <w:t xml:space="preserve"> 2004. također </w:t>
      </w:r>
      <w:r w:rsidR="00AC2B11">
        <w:t>upućuju na S</w:t>
      </w:r>
      <w:r w:rsidR="00AC2B11" w:rsidRPr="003A5080">
        <w:rPr>
          <w:vertAlign w:val="subscript"/>
        </w:rPr>
        <w:t>N</w:t>
      </w:r>
      <w:r w:rsidR="00AC2B11">
        <w:t>2 mehaniz</w:t>
      </w:r>
      <w:r w:rsidR="003A5080">
        <w:t>am</w:t>
      </w:r>
      <w:r w:rsidR="00CB3474">
        <w:t>.</w:t>
      </w:r>
      <w:r w:rsidR="00AB56F6" w:rsidRPr="00B31BCF">
        <w:t xml:space="preserve"> </w:t>
      </w:r>
      <w:r w:rsidR="003A5080">
        <w:t>Njihovi DFT</w:t>
      </w:r>
      <w:r w:rsidR="00AB56F6" w:rsidRPr="00B31BCF">
        <w:t xml:space="preserve"> računi pokazali </w:t>
      </w:r>
      <w:r w:rsidR="00AB56F6" w:rsidRPr="007A2DBA">
        <w:t xml:space="preserve">su da se reakcija izmjene kloridnog iona u formil- i acetil-kloridu odvija uz </w:t>
      </w:r>
      <w:r w:rsidR="007A2DBA" w:rsidRPr="007A2DBA">
        <w:t xml:space="preserve">napad na </w:t>
      </w:r>
      <w:r w:rsidR="00AB56F6" w:rsidRPr="007A2DBA">
        <w:rPr>
          <w:i/>
        </w:rPr>
        <w:t>π</w:t>
      </w:r>
      <w:r w:rsidR="007A2DBA" w:rsidRPr="007A2DBA">
        <w:t xml:space="preserve"> vezu C=O sku</w:t>
      </w:r>
      <w:r w:rsidR="007A2DBA">
        <w:t>pine</w:t>
      </w:r>
      <w:r w:rsidR="00AB56F6" w:rsidRPr="00B31BCF">
        <w:t xml:space="preserve"> bez ikakvog nasta</w:t>
      </w:r>
      <w:r w:rsidR="00CB3474">
        <w:t>ja</w:t>
      </w:r>
      <w:r w:rsidR="00AB56F6" w:rsidRPr="00B31BCF">
        <w:t xml:space="preserve">nja međuprodukta. </w:t>
      </w:r>
      <w:r w:rsidR="00AC2B11">
        <w:t xml:space="preserve">Za takvu </w:t>
      </w:r>
      <w:r w:rsidR="003A5080">
        <w:t>simetričnu</w:t>
      </w:r>
      <w:r w:rsidR="00AC2B11">
        <w:t xml:space="preserve"> reakciju</w:t>
      </w:r>
      <w:r w:rsidR="003A5080">
        <w:t xml:space="preserve"> pronađena je energijska b</w:t>
      </w:r>
      <w:r w:rsidR="003A5080" w:rsidRPr="00BB00A4">
        <w:t>arijera od 8,8 kcal/mol.</w:t>
      </w:r>
      <w:r w:rsidR="003A5080" w:rsidRPr="00BB00A4">
        <w:rPr>
          <w:rStyle w:val="EndnoteReference"/>
        </w:rPr>
        <w:endnoteReference w:id="17"/>
      </w:r>
      <w:r w:rsidR="003A5080" w:rsidRPr="00BB00A4">
        <w:t xml:space="preserve"> </w:t>
      </w:r>
    </w:p>
    <w:p w14:paraId="09B49A5C" w14:textId="6835E41D" w:rsidR="00253FA8" w:rsidRPr="00B31BCF" w:rsidRDefault="007D1BD1" w:rsidP="0029712B">
      <w:pPr>
        <w:pStyle w:val="normal2"/>
        <w:ind w:firstLine="425"/>
      </w:pPr>
      <w:r w:rsidRPr="00BB00A4">
        <w:t>Odgovor na pitanje točnog mehanizma reakcij</w:t>
      </w:r>
      <w:r w:rsidR="00E90B66" w:rsidRPr="00BB00A4">
        <w:t>e</w:t>
      </w:r>
      <w:r w:rsidRPr="00BB00A4">
        <w:t xml:space="preserve"> supstitucije n</w:t>
      </w:r>
      <w:r>
        <w:t>a karbonilnom ugljiku je veoma važan zbog velikog broja reakcija u aktivnim mjestima enzima gdje dolazi do nukleofilnog napada na karbonilni ugljik u supstratu. U skladu s tim treba provesti dodatna teorijska istraživanja</w:t>
      </w:r>
      <w:r w:rsidRPr="00B31BCF">
        <w:t xml:space="preserve"> </w:t>
      </w:r>
      <w:r>
        <w:t xml:space="preserve">ovih reakcija na višim razinama </w:t>
      </w:r>
      <w:r w:rsidRPr="007A2DBA">
        <w:t>teorij</w:t>
      </w:r>
      <w:r w:rsidR="007A2DBA" w:rsidRPr="007A2DBA">
        <w:t>e</w:t>
      </w:r>
      <w:r w:rsidRPr="007A2DBA">
        <w:t>,</w:t>
      </w:r>
      <w:r>
        <w:t xml:space="preserve"> </w:t>
      </w:r>
      <w:r w:rsidR="007A2DBA">
        <w:t xml:space="preserve">proučiti jednostavnije sustave </w:t>
      </w:r>
      <w:r>
        <w:t>u različitim uvjetima (otapalima) i prikazati primjenjivost dobiv</w:t>
      </w:r>
      <w:r w:rsidRPr="007A2DBA">
        <w:t xml:space="preserve">enih </w:t>
      </w:r>
      <w:r w:rsidR="007A2DBA" w:rsidRPr="007A2DBA">
        <w:t>re</w:t>
      </w:r>
      <w:r w:rsidRPr="007A2DBA">
        <w:t>zultata n</w:t>
      </w:r>
      <w:r w:rsidR="007A2DBA" w:rsidRPr="007A2DBA">
        <w:t>a složenije</w:t>
      </w:r>
      <w:r>
        <w:t xml:space="preserve"> sustave.</w:t>
      </w:r>
      <w:r w:rsidR="00253FA8" w:rsidRPr="00B31BCF">
        <w:br w:type="page"/>
      </w:r>
    </w:p>
    <w:p w14:paraId="70927304" w14:textId="77777777" w:rsidR="00253FA8" w:rsidRPr="003135B0" w:rsidRDefault="00D97B46" w:rsidP="00D31374">
      <w:pPr>
        <w:pStyle w:val="Heading2"/>
      </w:pPr>
      <w:r w:rsidRPr="00D31374">
        <w:lastRenderedPageBreak/>
        <w:t xml:space="preserve"> </w:t>
      </w:r>
      <w:bookmarkStart w:id="8" w:name="_Toc387060643"/>
      <w:r w:rsidR="00BC3A89" w:rsidRPr="003135B0">
        <w:t>Računalno modeliranje reakcijskih mehanizama</w:t>
      </w:r>
      <w:bookmarkEnd w:id="8"/>
    </w:p>
    <w:p w14:paraId="3D53581D" w14:textId="77777777" w:rsidR="00BC3A89" w:rsidRPr="003135B0" w:rsidRDefault="00BC3A89" w:rsidP="00D31374">
      <w:pPr>
        <w:pStyle w:val="Heading3modified"/>
      </w:pPr>
      <w:bookmarkStart w:id="9" w:name="_Toc387060644"/>
      <w:r w:rsidRPr="003135B0">
        <w:t>Modeliranje solvatacije</w:t>
      </w:r>
      <w:bookmarkEnd w:id="9"/>
    </w:p>
    <w:p w14:paraId="41682D85" w14:textId="7E02519D" w:rsidR="003A5080" w:rsidRPr="003135B0" w:rsidRDefault="00453E79" w:rsidP="00453E79">
      <w:pPr>
        <w:pStyle w:val="Normal-justified"/>
        <w:spacing w:after="0"/>
      </w:pPr>
      <w:r w:rsidRPr="003135B0">
        <w:t xml:space="preserve">Utjecaj otapala je neizbježan prilikom opisa reakcija ili proučavanja strukture otopljenih tvari. </w:t>
      </w:r>
      <w:r w:rsidR="004E6A91" w:rsidRPr="003135B0">
        <w:t>Predviđanje teromdinamičkih svojstava soluta zahtjeva dobar opis njegove mikrosolvatacije. Otapalo</w:t>
      </w:r>
      <w:r w:rsidRPr="003135B0">
        <w:t xml:space="preserve"> utječe na brzinu i ravnotežu reakcije te može dovesti do </w:t>
      </w:r>
      <w:r w:rsidR="00A70C1D" w:rsidRPr="003135B0">
        <w:t>pro</w:t>
      </w:r>
      <w:r w:rsidRPr="003135B0">
        <w:t>mjene u mehanizmu kojim se reakcija odvija</w:t>
      </w:r>
      <w:r w:rsidR="00BB00A4" w:rsidRPr="003135B0">
        <w:rPr>
          <w:rStyle w:val="EndnoteReference"/>
        </w:rPr>
        <w:endnoteReference w:id="18"/>
      </w:r>
      <w:r w:rsidR="003A5080" w:rsidRPr="003135B0">
        <w:t>. Pojavljivanje nabijenih međuprodukata tijekom reakcije može dovesti do promjene konstante brzine reakcije za nekoliko redova veličine. U zadnjih nekoliko godina računalna kemija se intenzivno bavi razvijanjem modela za opis solvatacije.</w:t>
      </w:r>
      <w:r w:rsidR="003A5080" w:rsidRPr="003135B0">
        <w:rPr>
          <w:rStyle w:val="EndnoteReference"/>
        </w:rPr>
        <w:endnoteReference w:id="19"/>
      </w:r>
      <w:r w:rsidR="003A5080" w:rsidRPr="003135B0">
        <w:rPr>
          <w:vertAlign w:val="superscript"/>
        </w:rPr>
        <w:t>,</w:t>
      </w:r>
      <w:r w:rsidR="003A5080" w:rsidRPr="003135B0">
        <w:rPr>
          <w:rStyle w:val="EndnoteReference"/>
        </w:rPr>
        <w:endnoteReference w:id="20"/>
      </w:r>
      <w:r w:rsidR="003A5080" w:rsidRPr="003135B0">
        <w:t xml:space="preserve"> Dvije osnovne vrste modela za proučavanje solvatacije su implicitni i eksplicitni, te </w:t>
      </w:r>
      <w:r w:rsidR="007C38F6" w:rsidRPr="003135B0">
        <w:t xml:space="preserve">njihova kombinacija, </w:t>
      </w:r>
      <w:r w:rsidR="003A5080" w:rsidRPr="003135B0">
        <w:t>implicitno-eksplici</w:t>
      </w:r>
      <w:r w:rsidR="003135B0" w:rsidRPr="003135B0">
        <w:t xml:space="preserve">tni ili klaster-kontinuum model. </w:t>
      </w:r>
    </w:p>
    <w:p w14:paraId="54A7311D" w14:textId="77777777" w:rsidR="003A5080" w:rsidRPr="003135B0" w:rsidRDefault="003A5080" w:rsidP="00196914">
      <w:pPr>
        <w:pStyle w:val="Heading41"/>
        <w:spacing w:before="240"/>
      </w:pPr>
      <w:bookmarkStart w:id="10" w:name="_Toc387060645"/>
      <w:r w:rsidRPr="003135B0">
        <w:t>Implicitni modeli solvatacije</w:t>
      </w:r>
      <w:bookmarkEnd w:id="10"/>
    </w:p>
    <w:p w14:paraId="2D1411A8" w14:textId="769485EE" w:rsidR="004021CE" w:rsidRPr="003135B0" w:rsidRDefault="003A5080" w:rsidP="004021CE">
      <w:pPr>
        <w:pStyle w:val="normal2"/>
      </w:pPr>
      <w:r w:rsidRPr="003135B0">
        <w:t>Razvoj implicitnih modela solvatacije počeo je još osamd</w:t>
      </w:r>
      <w:r w:rsidR="00855524" w:rsidRPr="003135B0">
        <w:t>esetih godina prošloga stoljeća</w:t>
      </w:r>
      <w:r w:rsidRPr="003135B0">
        <w:t>.</w:t>
      </w:r>
      <w:r w:rsidRPr="003135B0">
        <w:rPr>
          <w:rStyle w:val="EndnoteReference"/>
        </w:rPr>
        <w:endnoteReference w:id="21"/>
      </w:r>
      <w:r w:rsidRPr="003135B0">
        <w:t xml:space="preserve"> </w:t>
      </w:r>
      <w:r w:rsidR="00855524" w:rsidRPr="003135B0">
        <w:t xml:space="preserve">Njihova glavna prednost je </w:t>
      </w:r>
      <w:r w:rsidRPr="003135B0">
        <w:t>jednostavnost i mogućnost oslanjanja na parametrizaciju koja omogućava dobru prilagođenost modela određenom tipu soluta.</w:t>
      </w:r>
      <w:r w:rsidRPr="003135B0">
        <w:rPr>
          <w:rStyle w:val="EndnoteReference"/>
        </w:rPr>
        <w:endnoteReference w:id="22"/>
      </w:r>
      <w:r w:rsidRPr="003135B0">
        <w:t xml:space="preserve"> </w:t>
      </w:r>
      <w:r w:rsidR="00855524" w:rsidRPr="003135B0">
        <w:t>Korištenjem ovih modela dobiva  se standardna Gibbsova energija solvatacije</w:t>
      </w:r>
      <w:r w:rsidR="004021CE" w:rsidRPr="003135B0">
        <w:t>. Ona je definirana kao</w:t>
      </w:r>
      <w:r w:rsidRPr="003135B0"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8"/>
        <w:gridCol w:w="5953"/>
        <w:gridCol w:w="1667"/>
      </w:tblGrid>
      <w:tr w:rsidR="003A5080" w:rsidRPr="003135B0" w14:paraId="66B791FB" w14:textId="77777777" w:rsidTr="003A5080">
        <w:tc>
          <w:tcPr>
            <w:tcW w:w="1668" w:type="dxa"/>
          </w:tcPr>
          <w:p w14:paraId="75F637FD" w14:textId="77777777" w:rsidR="003A5080" w:rsidRPr="003135B0" w:rsidRDefault="003A5080" w:rsidP="004021CE">
            <w:pPr>
              <w:pStyle w:val="normal2"/>
            </w:pPr>
          </w:p>
        </w:tc>
        <w:tc>
          <w:tcPr>
            <w:tcW w:w="5953" w:type="dxa"/>
          </w:tcPr>
          <w:p w14:paraId="01CEDC93" w14:textId="77777777" w:rsidR="003A5080" w:rsidRPr="003135B0" w:rsidRDefault="003A5080" w:rsidP="003A5080">
            <w:pPr>
              <w:pStyle w:val="normal2"/>
              <w:jc w:val="center"/>
            </w:pPr>
            <w:r w:rsidRPr="003135B0">
              <w:rPr>
                <w:sz w:val="23"/>
                <w:szCs w:val="23"/>
              </w:rPr>
              <w:t>Δ</w:t>
            </w:r>
            <w:r w:rsidRPr="003135B0">
              <w:rPr>
                <w:sz w:val="16"/>
                <w:szCs w:val="16"/>
              </w:rPr>
              <w:t>solv</w:t>
            </w:r>
            <w:r w:rsidRPr="003135B0">
              <w:rPr>
                <w:i/>
                <w:iCs/>
                <w:sz w:val="23"/>
                <w:szCs w:val="23"/>
              </w:rPr>
              <w:t>G˚ = G˚</w:t>
            </w:r>
            <w:r w:rsidRPr="003135B0">
              <w:rPr>
                <w:sz w:val="23"/>
                <w:szCs w:val="23"/>
              </w:rPr>
              <w:t xml:space="preserve">(soln) </w:t>
            </w:r>
            <w:r w:rsidRPr="003135B0">
              <w:rPr>
                <w:i/>
                <w:iCs/>
                <w:sz w:val="23"/>
                <w:szCs w:val="23"/>
              </w:rPr>
              <w:t>– G</w:t>
            </w:r>
            <w:r w:rsidRPr="003135B0">
              <w:rPr>
                <w:sz w:val="23"/>
                <w:szCs w:val="23"/>
              </w:rPr>
              <w:t>˚(g)</w:t>
            </w:r>
          </w:p>
        </w:tc>
        <w:tc>
          <w:tcPr>
            <w:tcW w:w="1667" w:type="dxa"/>
          </w:tcPr>
          <w:p w14:paraId="77F0AA06" w14:textId="77777777" w:rsidR="003A5080" w:rsidRPr="003135B0" w:rsidRDefault="003A5080" w:rsidP="003A5080">
            <w:pPr>
              <w:pStyle w:val="normal2"/>
              <w:jc w:val="right"/>
              <w:rPr>
                <w:sz w:val="23"/>
                <w:szCs w:val="23"/>
              </w:rPr>
            </w:pPr>
            <w:r w:rsidRPr="003135B0">
              <w:rPr>
                <w:sz w:val="23"/>
                <w:szCs w:val="23"/>
              </w:rPr>
              <w:t>(1)</w:t>
            </w:r>
          </w:p>
        </w:tc>
      </w:tr>
    </w:tbl>
    <w:p w14:paraId="2B682705" w14:textId="4AB785AD" w:rsidR="00C137F1" w:rsidRPr="003135B0" w:rsidRDefault="003A5080" w:rsidP="004021CE">
      <w:pPr>
        <w:pStyle w:val="normal2"/>
      </w:pPr>
      <w:r w:rsidRPr="003135B0">
        <w:t>p</w:t>
      </w:r>
      <w:r w:rsidR="004021CE" w:rsidRPr="003135B0">
        <w:t xml:space="preserve">ri čemu je G˚(soln) standardna Gibbsova </w:t>
      </w:r>
      <w:r w:rsidR="007C38F6" w:rsidRPr="003135B0">
        <w:t xml:space="preserve">energija soluta u otapalu, a G˚(g) </w:t>
      </w:r>
      <w:r w:rsidR="004021CE" w:rsidRPr="003135B0">
        <w:t>je stand</w:t>
      </w:r>
      <w:r w:rsidRPr="003135B0">
        <w:t>ard</w:t>
      </w:r>
      <w:r w:rsidR="004021CE" w:rsidRPr="003135B0">
        <w:t xml:space="preserve">na Gibbsova energija sustava u plinovitoj fazi. </w:t>
      </w:r>
      <w:r w:rsidR="00C137F1" w:rsidRPr="003135B0">
        <w:t xml:space="preserve">Ona se računalno </w:t>
      </w:r>
      <w:r w:rsidR="00855524" w:rsidRPr="003135B0">
        <w:t>dobiva</w:t>
      </w:r>
      <w:r w:rsidR="00C137F1" w:rsidRPr="003135B0">
        <w:t xml:space="preserve"> iz razlike potencijaln</w:t>
      </w:r>
      <w:r w:rsidR="00196914" w:rsidRPr="003135B0">
        <w:t>e</w:t>
      </w:r>
      <w:r w:rsidR="00C137F1" w:rsidRPr="003135B0">
        <w:t xml:space="preserve"> energij</w:t>
      </w:r>
      <w:r w:rsidR="00196914" w:rsidRPr="003135B0">
        <w:t>e</w:t>
      </w:r>
      <w:r w:rsidR="00C137F1" w:rsidRPr="003135B0">
        <w:t xml:space="preserve"> u vakuumu i u dielektričnom kontinuumu. </w:t>
      </w:r>
    </w:p>
    <w:p w14:paraId="55ADC6AD" w14:textId="06165A41" w:rsidR="0039489F" w:rsidRPr="003135B0" w:rsidRDefault="00050B8C" w:rsidP="0029712B">
      <w:pPr>
        <w:pStyle w:val="normal2"/>
        <w:ind w:firstLine="708"/>
      </w:pPr>
      <w:r w:rsidRPr="003135B0">
        <w:t xml:space="preserve">U implicitnim modelima solvatacije otapalo je kontinuum </w:t>
      </w:r>
      <w:r w:rsidR="007C38F6" w:rsidRPr="003135B0">
        <w:t>karakteriziran</w:t>
      </w:r>
      <w:r w:rsidRPr="003135B0">
        <w:t xml:space="preserve"> dielektričnom konstantom. Veliki broj interakcija i stupnjeva slobode u sustavu je reduciran. </w:t>
      </w:r>
      <w:r w:rsidR="005F57F4" w:rsidRPr="003135B0">
        <w:t>Veliki nedostatak ovih modela solvatacije, ali i prednost</w:t>
      </w:r>
      <w:r w:rsidR="007C38F6" w:rsidRPr="003135B0">
        <w:t>,</w:t>
      </w:r>
      <w:r w:rsidR="005F57F4" w:rsidRPr="003135B0">
        <w:t xml:space="preserve"> je</w:t>
      </w:r>
      <w:r w:rsidR="007C38F6" w:rsidRPr="003135B0">
        <w:t>st</w:t>
      </w:r>
      <w:r w:rsidR="005F57F4" w:rsidRPr="003135B0">
        <w:t xml:space="preserve"> parametrizacija.</w:t>
      </w:r>
      <w:r w:rsidR="00B30F48" w:rsidRPr="003135B0">
        <w:t xml:space="preserve"> </w:t>
      </w:r>
      <w:r w:rsidR="005F57F4" w:rsidRPr="003135B0">
        <w:t>Model se može brzo i „jednostavno“ p</w:t>
      </w:r>
      <w:r w:rsidR="003135B0" w:rsidRPr="003135B0">
        <w:t>rilagoditi željenom solutu, ali</w:t>
      </w:r>
      <w:r w:rsidR="005F57F4" w:rsidRPr="003135B0">
        <w:t xml:space="preserve"> je upitan za drukčije uvjete od onih kojima je prilagođen. To je problem </w:t>
      </w:r>
      <w:r w:rsidR="00B30F48" w:rsidRPr="003135B0">
        <w:t>koji su Cramer i Truhla</w:t>
      </w:r>
      <w:r w:rsidR="00A20148" w:rsidRPr="003135B0">
        <w:t>r</w:t>
      </w:r>
      <w:r w:rsidR="00B30F48" w:rsidRPr="003135B0">
        <w:t xml:space="preserve"> riješili parametrizacijom velikog skupa molekula.</w:t>
      </w:r>
      <w:r w:rsidR="00B30F48" w:rsidRPr="003135B0">
        <w:rPr>
          <w:rStyle w:val="EndnoteReference"/>
        </w:rPr>
        <w:endnoteReference w:id="23"/>
      </w:r>
      <w:r w:rsidR="00B30F48" w:rsidRPr="003135B0">
        <w:rPr>
          <w:vertAlign w:val="superscript"/>
        </w:rPr>
        <w:t>,</w:t>
      </w:r>
      <w:r w:rsidR="00B30F48" w:rsidRPr="003135B0">
        <w:rPr>
          <w:rStyle w:val="EndnoteReference"/>
        </w:rPr>
        <w:endnoteReference w:id="24"/>
      </w:r>
      <w:r w:rsidR="00B30F48" w:rsidRPr="003135B0">
        <w:rPr>
          <w:vertAlign w:val="superscript"/>
        </w:rPr>
        <w:t xml:space="preserve"> </w:t>
      </w:r>
      <w:r w:rsidR="00B30F48" w:rsidRPr="003135B0">
        <w:t xml:space="preserve">Napravili su tzv. SMx modele solvatacije (x=1-8). Skoro svi modeli </w:t>
      </w:r>
      <w:r w:rsidR="003F1F36" w:rsidRPr="003135B0">
        <w:t>pripadaju vrsti</w:t>
      </w:r>
      <w:r w:rsidR="00B30F48" w:rsidRPr="003135B0">
        <w:t xml:space="preserve"> </w:t>
      </w:r>
      <w:r w:rsidR="00B30F48" w:rsidRPr="003135B0">
        <w:rPr>
          <w:i/>
        </w:rPr>
        <w:t>Generalised Born</w:t>
      </w:r>
      <w:r w:rsidR="00B30F48" w:rsidRPr="003135B0">
        <w:t xml:space="preserve"> (GB) </w:t>
      </w:r>
      <w:r w:rsidR="003F1F36" w:rsidRPr="003135B0">
        <w:t xml:space="preserve">modela </w:t>
      </w:r>
      <w:r w:rsidR="00B30F48" w:rsidRPr="003135B0">
        <w:t xml:space="preserve">i uključuju eksplicitne parcijalne naboje. </w:t>
      </w:r>
      <w:r w:rsidR="007C38F6" w:rsidRPr="003135B0">
        <w:t xml:space="preserve">Godine </w:t>
      </w:r>
      <w:r w:rsidR="00B30F48" w:rsidRPr="003135B0">
        <w:t>2008</w:t>
      </w:r>
      <w:r w:rsidR="003F1F36" w:rsidRPr="003135B0">
        <w:t>.</w:t>
      </w:r>
      <w:r w:rsidR="00B30F48" w:rsidRPr="003135B0">
        <w:t xml:space="preserve"> predstavljaju SM8 i SMD modele </w:t>
      </w:r>
      <w:r w:rsidR="00A53EE1" w:rsidRPr="003135B0">
        <w:t>koji omogućuju primjenu na sva otapala definiranjem sedam parametara koja se odre</w:t>
      </w:r>
      <w:r w:rsidR="007C38F6" w:rsidRPr="003135B0">
        <w:t>đuju</w:t>
      </w:r>
      <w:r w:rsidR="00A53EE1" w:rsidRPr="003135B0">
        <w:t xml:space="preserve"> empirijski. </w:t>
      </w:r>
      <w:r w:rsidR="00EC6B69" w:rsidRPr="003135B0">
        <w:t>Velika prednost ovih modela je mogućnost implementacije analitičkih gradijenata koji omogućavaju optimizaciju soluta u otapalu. SMD modeli su parametrizirani korištenjem više različitih funkcionala te je tako izbjegnut problem točnosti modela s obzirom na korištenu razinu teorije.</w:t>
      </w:r>
      <w:r w:rsidR="003305B7" w:rsidRPr="003135B0">
        <w:rPr>
          <w:rStyle w:val="EndnoteReference"/>
        </w:rPr>
        <w:endnoteReference w:id="25"/>
      </w:r>
      <w:r w:rsidR="003305B7" w:rsidRPr="003135B0">
        <w:rPr>
          <w:vertAlign w:val="superscript"/>
        </w:rPr>
        <w:t>,</w:t>
      </w:r>
      <w:r w:rsidR="003305B7" w:rsidRPr="003135B0">
        <w:rPr>
          <w:rStyle w:val="EndnoteReference"/>
        </w:rPr>
        <w:endnoteReference w:id="26"/>
      </w:r>
      <w:r w:rsidR="003305B7" w:rsidRPr="003135B0">
        <w:rPr>
          <w:vertAlign w:val="superscript"/>
        </w:rPr>
        <w:t xml:space="preserve">  </w:t>
      </w:r>
      <w:r w:rsidR="003305B7" w:rsidRPr="003135B0">
        <w:t>Zbog poboljšanja elektro</w:t>
      </w:r>
      <w:r w:rsidR="00A20148" w:rsidRPr="003135B0">
        <w:t>n</w:t>
      </w:r>
      <w:r w:rsidR="003305B7" w:rsidRPr="003135B0">
        <w:t xml:space="preserve">skih </w:t>
      </w:r>
      <w:r w:rsidR="003305B7" w:rsidRPr="003135B0">
        <w:lastRenderedPageBreak/>
        <w:t xml:space="preserve">efekata u SMD modelu on se može koristiti u kombinaciji s bilo kojim DFT modelom te se zato koristio i u ovom radu. </w:t>
      </w:r>
    </w:p>
    <w:p w14:paraId="06ABCF37" w14:textId="4A5B6578" w:rsidR="003305B7" w:rsidRPr="003F1F36" w:rsidRDefault="003305B7" w:rsidP="00050B8C">
      <w:pPr>
        <w:pStyle w:val="normal2"/>
        <w:ind w:firstLine="708"/>
        <w:rPr>
          <w:color w:val="FF0000"/>
        </w:rPr>
      </w:pPr>
      <w:r w:rsidRPr="003135B0">
        <w:t>Jedan od problema vezanih uz implicitnu solvataciju, koji se pojavio i tijekom ovog teorijskog istraživanja je provođenje frekvencijsk</w:t>
      </w:r>
      <w:r w:rsidR="007C38F6" w:rsidRPr="003135B0">
        <w:t>og računa solvatiranih vrsta. R</w:t>
      </w:r>
      <w:r w:rsidRPr="003135B0">
        <w:t>ješenje koje se koristilo prilikom kasnijih izračuna Gibbsovi</w:t>
      </w:r>
      <w:r w:rsidR="007C38F6" w:rsidRPr="003135B0">
        <w:t>h</w:t>
      </w:r>
      <w:r w:rsidRPr="003135B0">
        <w:t xml:space="preserve"> energija predložili su Cramer i Truhlar 2011</w:t>
      </w:r>
      <w:r w:rsidR="003F1F36" w:rsidRPr="003135B0">
        <w:t>.</w:t>
      </w:r>
      <w:r w:rsidRPr="003135B0">
        <w:t xml:space="preserve"> godine uvođenjem kvaziharmonijske aproksimacije.</w:t>
      </w:r>
      <w:r w:rsidRPr="003135B0">
        <w:rPr>
          <w:rStyle w:val="EndnoteReference"/>
        </w:rPr>
        <w:endnoteReference w:id="27"/>
      </w:r>
      <w:r w:rsidRPr="003135B0">
        <w:t xml:space="preserve"> Unutar te aproksimacije sve vibracijske frekvencije manje od 100</w:t>
      </w:r>
      <w:r w:rsidR="003F1F36" w:rsidRPr="003135B0">
        <w:t xml:space="preserve"> </w:t>
      </w:r>
      <w:r w:rsidRPr="003135B0">
        <w:t>cm</w:t>
      </w:r>
      <w:r w:rsidRPr="003135B0">
        <w:rPr>
          <w:vertAlign w:val="superscript"/>
        </w:rPr>
        <w:t>-1</w:t>
      </w:r>
      <w:r w:rsidRPr="003135B0">
        <w:t xml:space="preserve"> zaokružuju </w:t>
      </w:r>
      <w:r w:rsidR="007C38F6" w:rsidRPr="003135B0">
        <w:t xml:space="preserve">se </w:t>
      </w:r>
      <w:r w:rsidRPr="003135B0">
        <w:t>na 100</w:t>
      </w:r>
      <w:r w:rsidR="003F1F36" w:rsidRPr="003135B0">
        <w:t xml:space="preserve"> </w:t>
      </w:r>
      <w:r w:rsidRPr="003135B0">
        <w:t>cm</w:t>
      </w:r>
      <w:r w:rsidRPr="003135B0">
        <w:rPr>
          <w:vertAlign w:val="superscript"/>
        </w:rPr>
        <w:t>-1</w:t>
      </w:r>
      <w:r w:rsidRPr="003135B0">
        <w:t xml:space="preserve">. </w:t>
      </w:r>
      <w:r w:rsidR="003135B0" w:rsidRPr="003135B0">
        <w:t>Sve frekvencije iznosa</w:t>
      </w:r>
      <w:r w:rsidR="005666F6" w:rsidRPr="003135B0">
        <w:t xml:space="preserve"> manjeg od 100 cm</w:t>
      </w:r>
      <w:r w:rsidR="005666F6" w:rsidRPr="003135B0">
        <w:rPr>
          <w:vertAlign w:val="superscript"/>
        </w:rPr>
        <w:t xml:space="preserve">-1 </w:t>
      </w:r>
      <w:r w:rsidR="005666F6" w:rsidRPr="003135B0">
        <w:t xml:space="preserve">imaju zanemariv utjecaj na entalpiju, ali </w:t>
      </w:r>
      <w:r w:rsidR="007C38F6" w:rsidRPr="003135B0">
        <w:t xml:space="preserve">nerealno </w:t>
      </w:r>
      <w:r w:rsidR="005666F6" w:rsidRPr="003135B0">
        <w:t xml:space="preserve">povećavaju </w:t>
      </w:r>
      <w:r w:rsidR="00855524" w:rsidRPr="003135B0">
        <w:t xml:space="preserve">vibracijsku </w:t>
      </w:r>
      <w:r w:rsidR="005666F6" w:rsidRPr="003135B0">
        <w:t>entropiju</w:t>
      </w:r>
      <w:r w:rsidR="00C0031F" w:rsidRPr="003135B0">
        <w:t xml:space="preserve">. </w:t>
      </w:r>
      <w:r w:rsidRPr="003135B0">
        <w:t>Za male sustave ova aproksimacija se pokazala valjanom.</w:t>
      </w:r>
      <w:r>
        <w:t xml:space="preserve"> </w:t>
      </w:r>
    </w:p>
    <w:p w14:paraId="083927D5" w14:textId="751E768E" w:rsidR="00021642" w:rsidRPr="00021642" w:rsidRDefault="00021642" w:rsidP="004021CE">
      <w:pPr>
        <w:pStyle w:val="normal2"/>
      </w:pPr>
      <w:r>
        <w:tab/>
      </w:r>
      <w:r w:rsidRPr="003135B0">
        <w:t xml:space="preserve">SMD </w:t>
      </w:r>
      <w:r w:rsidR="00855524" w:rsidRPr="003135B0">
        <w:t>model</w:t>
      </w:r>
      <w:r w:rsidRPr="003135B0">
        <w:t xml:space="preserve"> </w:t>
      </w:r>
      <w:r w:rsidR="00855524" w:rsidRPr="003135B0">
        <w:t>pronašao je</w:t>
      </w:r>
      <w:r w:rsidRPr="003135B0">
        <w:t xml:space="preserve"> široku primjenu u računalnoj kemij</w:t>
      </w:r>
      <w:r w:rsidR="003135B0" w:rsidRPr="003135B0">
        <w:t xml:space="preserve">. </w:t>
      </w:r>
      <w:r w:rsidRPr="003135B0">
        <w:t xml:space="preserve">Korišten </w:t>
      </w:r>
      <w:r w:rsidR="007C38F6" w:rsidRPr="003135B0">
        <w:t xml:space="preserve">je </w:t>
      </w:r>
      <w:r w:rsidRPr="003135B0">
        <w:t xml:space="preserve">s </w:t>
      </w:r>
      <w:r w:rsidRPr="003135B0">
        <w:rPr>
          <w:i/>
        </w:rPr>
        <w:t>coupled cluster</w:t>
      </w:r>
      <w:r w:rsidRPr="003135B0">
        <w:t xml:space="preserve"> metodom</w:t>
      </w:r>
      <w:r w:rsidR="007C38F6" w:rsidRPr="003135B0">
        <w:t>,</w:t>
      </w:r>
      <w:r w:rsidRPr="003135B0">
        <w:rPr>
          <w:rStyle w:val="EndnoteReference"/>
        </w:rPr>
        <w:endnoteReference w:id="28"/>
      </w:r>
      <w:r w:rsidRPr="003135B0">
        <w:t xml:space="preserve">  </w:t>
      </w:r>
      <w:r w:rsidR="007C38F6" w:rsidRPr="003135B0">
        <w:t xml:space="preserve">kao i </w:t>
      </w:r>
      <w:r w:rsidRPr="003135B0">
        <w:t>u biokemiji i organskoj kemiji u kombinaciji s veliki</w:t>
      </w:r>
      <w:r w:rsidR="004E6A91" w:rsidRPr="003135B0">
        <w:t>m osnovnim skupovima kao što je</w:t>
      </w:r>
      <w:r w:rsidRPr="003135B0">
        <w:t xml:space="preserve"> </w:t>
      </w:r>
      <w:r w:rsidRPr="003135B0">
        <w:rPr>
          <w:sz w:val="23"/>
          <w:szCs w:val="23"/>
        </w:rPr>
        <w:t>6-311+G(2df,2p), osnovni skup korišten u sklopu ovog istraživanja.</w:t>
      </w:r>
      <w:r>
        <w:rPr>
          <w:sz w:val="23"/>
          <w:szCs w:val="23"/>
        </w:rPr>
        <w:t xml:space="preserve"> </w:t>
      </w:r>
    </w:p>
    <w:p w14:paraId="3BD90237" w14:textId="5BB48773" w:rsidR="00AE17B7" w:rsidRPr="00AE17B7" w:rsidRDefault="00C137F1" w:rsidP="00AE17B7">
      <w:pPr>
        <w:pStyle w:val="Heading41"/>
        <w:rPr>
          <w:sz w:val="23"/>
          <w:szCs w:val="23"/>
        </w:rPr>
      </w:pPr>
      <w:bookmarkStart w:id="11" w:name="_Toc387060646"/>
      <w:r w:rsidRPr="00AE17B7">
        <w:t>Eksplicitni modeli solvatacije</w:t>
      </w:r>
      <w:bookmarkEnd w:id="11"/>
    </w:p>
    <w:p w14:paraId="37BD342C" w14:textId="0D15A6AA" w:rsidR="00AE17B7" w:rsidRDefault="00AE17B7" w:rsidP="00AE17B7">
      <w:pPr>
        <w:pStyle w:val="normal2"/>
      </w:pPr>
      <w:r>
        <w:t>U eksp</w:t>
      </w:r>
      <w:r w:rsidR="004E6A91">
        <w:t>l</w:t>
      </w:r>
      <w:r>
        <w:t>icitnim modelima solvatacije otapalo se modeli</w:t>
      </w:r>
      <w:r w:rsidR="004E6A91">
        <w:t xml:space="preserve">ra dodatkom diskretnih molekula. </w:t>
      </w:r>
      <w:r>
        <w:t>Takav model je prvi put korišten 1985. godine kada</w:t>
      </w:r>
      <w:r w:rsidR="003135B0">
        <w:t xml:space="preserve"> je</w:t>
      </w:r>
      <w:r>
        <w:t xml:space="preserve"> Kochanski objavio rezultate </w:t>
      </w:r>
      <w:r w:rsidRPr="003135B0">
        <w:t>prouča</w:t>
      </w:r>
      <w:r w:rsidR="007C38F6" w:rsidRPr="003135B0">
        <w:t>v</w:t>
      </w:r>
      <w:r w:rsidRPr="003135B0">
        <w:t>anja ok</w:t>
      </w:r>
      <w:r>
        <w:t>sonijevog iona okruženog eksplicitnim molekulama vode.</w:t>
      </w:r>
      <w:r>
        <w:rPr>
          <w:rStyle w:val="EndnoteReference"/>
        </w:rPr>
        <w:endnoteReference w:id="29"/>
      </w:r>
      <w:r>
        <w:t xml:space="preserve"> Zbog nedostatka računalnih resursa u to vrijeme nisu pronašli širu primjenu. Napredak</w:t>
      </w:r>
      <w:r w:rsidR="007C38F6">
        <w:t xml:space="preserve"> </w:t>
      </w:r>
      <w:r w:rsidR="003135B0">
        <w:t>tehnologije</w:t>
      </w:r>
      <w:r>
        <w:t xml:space="preserve"> </w:t>
      </w:r>
      <w:r w:rsidR="00EE377C">
        <w:t>u novije vrijeme omogućio je točniji opis otapala i uporabu eksplicitnih modela.</w:t>
      </w:r>
      <w:r w:rsidR="00EE377C">
        <w:rPr>
          <w:rStyle w:val="EndnoteReference"/>
        </w:rPr>
        <w:endnoteReference w:id="30"/>
      </w:r>
      <w:r w:rsidR="00EE377C">
        <w:rPr>
          <w:vertAlign w:val="superscript"/>
        </w:rPr>
        <w:t>,</w:t>
      </w:r>
      <w:r w:rsidR="00EE377C">
        <w:rPr>
          <w:rStyle w:val="EndnoteReference"/>
        </w:rPr>
        <w:endnoteReference w:id="31"/>
      </w:r>
      <w:r w:rsidR="00EE377C">
        <w:rPr>
          <w:vertAlign w:val="superscript"/>
        </w:rPr>
        <w:t>,</w:t>
      </w:r>
      <w:r w:rsidR="00EE377C">
        <w:rPr>
          <w:rStyle w:val="EndnoteReference"/>
        </w:rPr>
        <w:endnoteReference w:id="32"/>
      </w:r>
      <w:r w:rsidR="00EE377C">
        <w:t xml:space="preserve"> </w:t>
      </w:r>
    </w:p>
    <w:p w14:paraId="18491B51" w14:textId="18C48174" w:rsidR="00371D09" w:rsidRDefault="00371D09" w:rsidP="00AE17B7">
      <w:pPr>
        <w:pStyle w:val="normal2"/>
      </w:pPr>
      <w:r>
        <w:tab/>
        <w:t>Procjena svojstava kao što su gustoća, entalpija isparavanja, toplinski kap</w:t>
      </w:r>
      <w:r w:rsidR="003135B0">
        <w:t>acitet, koeficijent ekspanzije,</w:t>
      </w:r>
      <w:r>
        <w:t xml:space="preserve"> dielektrična konstanta tekućina i Gibbsova energija solvatacije organskih molekula u organskim otapalima s eksplicitnim modelima solvatacije daje informa</w:t>
      </w:r>
      <w:r w:rsidRPr="003135B0">
        <w:t>cije o prednostima i nedostacima ovi</w:t>
      </w:r>
      <w:r w:rsidR="007C38F6" w:rsidRPr="003135B0">
        <w:t>h</w:t>
      </w:r>
      <w:r w:rsidRPr="003135B0">
        <w:t xml:space="preserve"> modela.</w:t>
      </w:r>
      <w:r w:rsidRPr="003135B0">
        <w:rPr>
          <w:rStyle w:val="EndnoteReference"/>
        </w:rPr>
        <w:endnoteReference w:id="33"/>
      </w:r>
    </w:p>
    <w:p w14:paraId="3BAEBEC8" w14:textId="616BD107" w:rsidR="006254A0" w:rsidRPr="003135B0" w:rsidRDefault="006254A0" w:rsidP="00AE17B7">
      <w:pPr>
        <w:pStyle w:val="normal2"/>
      </w:pPr>
      <w:r w:rsidRPr="007C38F6">
        <w:tab/>
      </w:r>
      <w:r w:rsidR="00050B8C" w:rsidRPr="00887D18">
        <w:t>Izostavljanje</w:t>
      </w:r>
      <w:r w:rsidR="00456626" w:rsidRPr="00887D18">
        <w:t xml:space="preserve"> </w:t>
      </w:r>
      <w:r w:rsidR="00050B8C" w:rsidRPr="00887D18">
        <w:t>eksplicit</w:t>
      </w:r>
      <w:r w:rsidR="00456626" w:rsidRPr="00887D18">
        <w:t>nog opisa otapala može dovesti do nedostatka vodikovih veza u otapalu ili solutu</w:t>
      </w:r>
      <w:r w:rsidR="00050B8C" w:rsidRPr="00887D18">
        <w:t>,</w:t>
      </w:r>
      <w:r w:rsidR="00456626" w:rsidRPr="00887D18">
        <w:t xml:space="preserve"> nedostatka interakcija soluta s otapalom, ili pogrešne distribucije naboja,</w:t>
      </w:r>
      <w:r w:rsidR="00050B8C" w:rsidRPr="00887D18">
        <w:t xml:space="preserve"> ali </w:t>
      </w:r>
      <w:r w:rsidR="00456626" w:rsidRPr="00887D18">
        <w:t xml:space="preserve"> </w:t>
      </w:r>
      <w:r w:rsidR="00887D18" w:rsidRPr="00887D18">
        <w:t>donosi smanjenje</w:t>
      </w:r>
      <w:r w:rsidR="00456626" w:rsidRPr="00887D18">
        <w:t xml:space="preserve"> zahtjevnosti računa. Zato se simulacije u </w:t>
      </w:r>
      <w:r w:rsidR="00887D18" w:rsidRPr="00887D18">
        <w:t>eksplicitnim</w:t>
      </w:r>
      <w:r w:rsidR="00456626" w:rsidRPr="00887D18">
        <w:t xml:space="preserve"> modelima najčešće provode na nižim razinama teorije ili se provode </w:t>
      </w:r>
      <w:r w:rsidR="00887D18" w:rsidRPr="00887D18">
        <w:t xml:space="preserve">i </w:t>
      </w:r>
      <w:r w:rsidR="00456626" w:rsidRPr="00887D18">
        <w:t>uz korištenje implicitnih modela. Najčešće s</w:t>
      </w:r>
      <w:r w:rsidR="00456626" w:rsidRPr="003135B0">
        <w:t xml:space="preserve">e koriste kod Monte Carlo simulacija i kod simulacija molekularne dinamike. </w:t>
      </w:r>
    </w:p>
    <w:p w14:paraId="7B2BEEB1" w14:textId="00673BED" w:rsidR="006B4E60" w:rsidRDefault="006B4E60" w:rsidP="00AE17B7">
      <w:pPr>
        <w:pStyle w:val="normal2"/>
      </w:pPr>
      <w:r w:rsidRPr="003135B0">
        <w:tab/>
        <w:t>Najjednosta</w:t>
      </w:r>
      <w:r w:rsidR="007C38F6" w:rsidRPr="003135B0">
        <w:t>v</w:t>
      </w:r>
      <w:r w:rsidRPr="003135B0">
        <w:t>niji pristup eksplicitnih modela jest uvođenje Lennard-Jones interakcija. Molekule otapala (vode) su sfere unutar kojih se nalaze točkasti naboji. Potencijal u toj apoksimaciji iznosi</w:t>
      </w:r>
    </w:p>
    <w:p w14:paraId="61823CA8" w14:textId="64DED219" w:rsidR="006B4E60" w:rsidRPr="006B4E60" w:rsidRDefault="006B4E60" w:rsidP="00AE17B7">
      <w:pPr>
        <w:pStyle w:val="normal2"/>
        <w:rPr>
          <w:vertAlign w:val="superscript"/>
        </w:rPr>
      </w:pPr>
      <m:oMathPara>
        <m:oMath>
          <m:r>
            <w:rPr>
              <w:rFonts w:ascii="Cambria Math" w:hAnsi="Cambria Math"/>
            </w:rPr>
            <w:lastRenderedPageBreak/>
            <m:t>V=4ε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12</m:t>
                  </m:r>
                </m:sup>
              </m:sSup>
              <m:r>
                <w:rPr>
                  <w:rFonts w:ascii="Cambria Math" w:hAnsi="Cambria Math"/>
                </w:rPr>
                <m:t xml:space="preserve">-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6</m:t>
                  </m:r>
                </m:sup>
              </m:sSup>
            </m:e>
          </m:d>
        </m:oMath>
      </m:oMathPara>
    </w:p>
    <w:p w14:paraId="7D03564F" w14:textId="09F417E2" w:rsidR="00AE17B7" w:rsidRDefault="00A44FC0" w:rsidP="004F212C">
      <w:pPr>
        <w:pStyle w:val="normal2"/>
      </w:pPr>
      <w:r>
        <w:t xml:space="preserve">pri čemu je </w:t>
      </w:r>
      <w:r w:rsidRPr="00A44FC0">
        <w:rPr>
          <w:i/>
        </w:rPr>
        <w:t>ε</w:t>
      </w:r>
      <w:r>
        <w:t xml:space="preserve"> dubina potencijalne jame, </w:t>
      </w:r>
      <w:r w:rsidRPr="00A44FC0">
        <w:rPr>
          <w:i/>
        </w:rPr>
        <w:t>σ</w:t>
      </w:r>
      <w:r>
        <w:t xml:space="preserve"> je udaljenost na kojoj je potencijal </w:t>
      </w:r>
      <w:r>
        <w:rPr>
          <w:i/>
        </w:rPr>
        <w:t>V</w:t>
      </w:r>
      <w:r>
        <w:t xml:space="preserve"> jednak nuli, a </w:t>
      </w:r>
      <w:r>
        <w:rPr>
          <w:i/>
        </w:rPr>
        <w:t>r</w:t>
      </w:r>
      <w:r>
        <w:t xml:space="preserve"> udaljenost između dva atoma. </w:t>
      </w:r>
      <w:r w:rsidR="005D2D17">
        <w:t xml:space="preserve">Poboljšanje modela postiže se uvođenjem polarizabilnosti otapala na način da se tenzor polarizabilnosti pripiše atomima. </w:t>
      </w:r>
      <w:r>
        <w:t>Dipolni moment vode je definiran kao</w:t>
      </w:r>
    </w:p>
    <w:p w14:paraId="2D03DBAD" w14:textId="0147AAD9" w:rsidR="00A44FC0" w:rsidRPr="00A44FC0" w:rsidRDefault="004F5C34" w:rsidP="004F212C">
      <w:pPr>
        <w:pStyle w:val="normal2"/>
      </w:pPr>
      <m:oMathPara>
        <m:oMath>
          <m:acc>
            <m:accPr>
              <m:chr m:val="⃗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μ</m:t>
              </m:r>
            </m:e>
          </m:acc>
          <m:r>
            <w:rPr>
              <w:rFonts w:ascii="Cambria Math" w:hAnsi="Cambria Math"/>
            </w:rPr>
            <m:t>=q</m:t>
          </m:r>
          <m:acc>
            <m:accPr>
              <m:chr m:val="⃗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r</m:t>
              </m:r>
            </m:e>
          </m:acc>
        </m:oMath>
      </m:oMathPara>
    </w:p>
    <w:p w14:paraId="3571ECE6" w14:textId="7444E349" w:rsidR="00A44FC0" w:rsidRPr="00A44FC0" w:rsidRDefault="00A44FC0" w:rsidP="004F212C">
      <w:pPr>
        <w:pStyle w:val="normal2"/>
      </w:pPr>
      <w:r>
        <w:t xml:space="preserve">pri čemu je </w:t>
      </w:r>
      <w:r>
        <w:rPr>
          <w:i/>
        </w:rPr>
        <w:t>q</w:t>
      </w:r>
      <w:r>
        <w:t xml:space="preserve"> nabo</w:t>
      </w:r>
      <w:r w:rsidR="006749AA">
        <w:t>j</w:t>
      </w:r>
      <w:r>
        <w:t xml:space="preserve">, a </w:t>
      </w:r>
      <w:r>
        <w:rPr>
          <w:i/>
        </w:rPr>
        <w:t>r</w:t>
      </w:r>
      <w:r>
        <w:t xml:space="preserve"> udaljenost dva naboja. Molekule organskih otapala se ne mogu opisati kao Lennard-Jonesove sfere i modeli s ovom pretpostavkom su ograničeni na vodu kao otapalo. </w:t>
      </w:r>
    </w:p>
    <w:p w14:paraId="59482AD1" w14:textId="77777777" w:rsidR="003A5080" w:rsidRPr="003135B0" w:rsidRDefault="003A5080" w:rsidP="00D31374">
      <w:pPr>
        <w:pStyle w:val="Heading41"/>
        <w:rPr>
          <w:sz w:val="23"/>
          <w:szCs w:val="23"/>
        </w:rPr>
      </w:pPr>
      <w:bookmarkStart w:id="12" w:name="_Toc387060647"/>
      <w:r w:rsidRPr="003135B0">
        <w:t>Klaster-kontinuum modeli solvatacije</w:t>
      </w:r>
      <w:bookmarkEnd w:id="12"/>
    </w:p>
    <w:p w14:paraId="08CF5F48" w14:textId="069A3783" w:rsidR="00887D18" w:rsidRDefault="00BB62A8" w:rsidP="005D2D17">
      <w:pPr>
        <w:pStyle w:val="normal2"/>
      </w:pPr>
      <w:r w:rsidRPr="00BB62A8">
        <w:t>Jeda</w:t>
      </w:r>
      <w:r>
        <w:t>n od načina r</w:t>
      </w:r>
      <w:r w:rsidR="005D2D17">
        <w:t>ješavanja problema zahtjevnosti koje donose eksplicitni modeli solvatacije 2002. godine predlažu Pliego i Riveros predstavljanjem klaster-kontinuum, odnosno eksplicitno-implicitnog modela solvatacije. Ideja tih modela je implicitnom solvatacijom umjesto soluta opisati „klaster“ koji sadržava solut i relativno mali broj molekula otapala. Takav pristup opisuje najvažnije interakcije s otapalom i tako</w:t>
      </w:r>
      <w:r w:rsidR="003135B0">
        <w:t xml:space="preserve"> se</w:t>
      </w:r>
      <w:r w:rsidR="005D2D17">
        <w:t xml:space="preserve"> rješavaju pogreške dobivene korištenjem isljučivo implicitnog modela. Za razliku od eksplicitnih modela solvatacije klaster-kontinuum modeli postižu veću efikasnost zbog minimiziranja broja molekula otapala eksplicitno uključenih u proučavani sustav. To omogućuje korištenje više razine teorije i veću </w:t>
      </w:r>
      <w:r w:rsidR="00887D18">
        <w:t>točnost od eksplicitnih modela.</w:t>
      </w:r>
      <w:r w:rsidR="003135B0">
        <w:t xml:space="preserve"> Zbog navedenih prednosti, ovaj model solvatacije korišten je u ovom istraživanju.</w:t>
      </w:r>
    </w:p>
    <w:p w14:paraId="26D9F4A0" w14:textId="219BA5F3" w:rsidR="00DC3122" w:rsidRPr="00DC3122" w:rsidRDefault="00DC3122" w:rsidP="005D2D17">
      <w:pPr>
        <w:pStyle w:val="normal2"/>
      </w:pPr>
      <w:r>
        <w:tab/>
        <w:t>Povećanje efikasnosti računa može se postići modeliranjem eksplicitnih molekula otapala na nižoj razini teorije od soluta. Metode s takvim pristupom su poznatije kao „hibridne“ metode, a najčešće korištene su EFP (</w:t>
      </w:r>
      <w:r>
        <w:rPr>
          <w:i/>
        </w:rPr>
        <w:t>Effective Fragment Potential</w:t>
      </w:r>
      <w:r>
        <w:t>) metoda i ONIOM (</w:t>
      </w:r>
      <w:r>
        <w:rPr>
          <w:i/>
        </w:rPr>
        <w:t>Our own N-layered Integrated molecular Orbital</w:t>
      </w:r>
      <w:r>
        <w:t xml:space="preserve"> </w:t>
      </w:r>
      <w:r>
        <w:rPr>
          <w:i/>
        </w:rPr>
        <w:t>and nolecular Mechanics</w:t>
      </w:r>
      <w:r>
        <w:t xml:space="preserve">) metoda. EFP  semiempirijska metoda se koristi za modeliranje molekula otapala uz </w:t>
      </w:r>
      <w:r>
        <w:rPr>
          <w:i/>
        </w:rPr>
        <w:t>ab initio</w:t>
      </w:r>
      <w:r>
        <w:t xml:space="preserve"> modeliranje soluta. Usporedivaje s točnosti </w:t>
      </w:r>
      <w:r>
        <w:rPr>
          <w:i/>
        </w:rPr>
        <w:t>ab initio</w:t>
      </w:r>
      <w:r>
        <w:t xml:space="preserve"> i DFT metoda u slučajevima kada ne dolazi do značajne promjene u elektronskoj strukturi soluta.</w:t>
      </w:r>
      <w:r>
        <w:rPr>
          <w:rStyle w:val="EndnoteReference"/>
        </w:rPr>
        <w:endnoteReference w:id="34"/>
      </w:r>
      <w:r>
        <w:t xml:space="preserve"> ONIOM model kombinira kvantno-mehaničke i molekularno mehaničke računske modele i pronalazi. Kvantna mehanika se koristi za modeliranje važnijeg dijela sustava (npr. aktivnog mjesta enzima), a molekularnom mehanikom se modelira ostatak sustava (npr. ostatak proteina i otapalo). Obe metode se mogu implementirati unutar klaster-kontinuum modela. </w:t>
      </w:r>
    </w:p>
    <w:p w14:paraId="62C52E58" w14:textId="77777777" w:rsidR="003135B0" w:rsidRPr="00BB62A8" w:rsidRDefault="003135B0" w:rsidP="005D2D17">
      <w:pPr>
        <w:pStyle w:val="normal2"/>
      </w:pPr>
    </w:p>
    <w:p w14:paraId="400C00D3" w14:textId="77777777" w:rsidR="00BC3A89" w:rsidRPr="00550C94" w:rsidRDefault="00D31374" w:rsidP="00D31374">
      <w:pPr>
        <w:pStyle w:val="Heading2"/>
      </w:pPr>
      <w:r>
        <w:t xml:space="preserve"> </w:t>
      </w:r>
      <w:bookmarkStart w:id="13" w:name="_Toc387060648"/>
      <w:r w:rsidR="00BC3A89" w:rsidRPr="00550C94">
        <w:t>NCU analiza</w:t>
      </w:r>
      <w:bookmarkEnd w:id="13"/>
    </w:p>
    <w:p w14:paraId="2788641D" w14:textId="2C60E343" w:rsidR="00253FA8" w:rsidRPr="00B31BCF" w:rsidRDefault="004834FB" w:rsidP="00046DE3">
      <w:pPr>
        <w:pStyle w:val="Normal-justified"/>
      </w:pPr>
      <w:r>
        <w:t xml:space="preserve">U okviru </w:t>
      </w:r>
      <w:r w:rsidR="00253FA8" w:rsidRPr="00B31BCF">
        <w:t>Na</w:t>
      </w:r>
      <w:r>
        <w:t>tural Cluster Unit (NCU) analize</w:t>
      </w:r>
      <w:r w:rsidR="00253FA8" w:rsidRPr="00B31BCF">
        <w:t xml:space="preserve"> </w:t>
      </w:r>
      <w:r>
        <w:t>koja je dio</w:t>
      </w:r>
      <w:r w:rsidR="001252C2">
        <w:t xml:space="preserve"> NBO 6.0 programskog paketa</w:t>
      </w:r>
      <w:r w:rsidR="00671483">
        <w:t xml:space="preserve"> </w:t>
      </w:r>
      <w:r w:rsidR="001252C2">
        <w:t>atomi</w:t>
      </w:r>
      <w:r w:rsidR="00671483">
        <w:t xml:space="preserve"> </w:t>
      </w:r>
      <w:r w:rsidR="001252C2">
        <w:t xml:space="preserve">u </w:t>
      </w:r>
      <w:r w:rsidR="00671483">
        <w:t xml:space="preserve">promatranom sustavu </w:t>
      </w:r>
      <w:r w:rsidR="001252C2">
        <w:t xml:space="preserve">se </w:t>
      </w:r>
      <w:r w:rsidR="00671483">
        <w:t xml:space="preserve">postepeno povezuju </w:t>
      </w:r>
      <w:r w:rsidR="00253FA8" w:rsidRPr="00B31BCF">
        <w:t xml:space="preserve">u sve veće </w:t>
      </w:r>
      <w:r w:rsidR="00671483">
        <w:t>agregacijske</w:t>
      </w:r>
      <w:r w:rsidR="00253FA8" w:rsidRPr="00B31BCF">
        <w:t xml:space="preserve"> </w:t>
      </w:r>
      <w:r w:rsidR="00671483">
        <w:t>jedinice, povezane sve slabijim interakcijama</w:t>
      </w:r>
      <w:r w:rsidR="00253FA8" w:rsidRPr="00B31BCF">
        <w:t>:</w:t>
      </w:r>
    </w:p>
    <w:p w14:paraId="36756E9F" w14:textId="11D04B7A" w:rsidR="00253FA8" w:rsidRPr="00B31BCF" w:rsidRDefault="00253FA8" w:rsidP="00723067">
      <w:pPr>
        <w:pStyle w:val="Normal-justified"/>
        <w:jc w:val="center"/>
      </w:pPr>
      <w:r w:rsidRPr="00DC3122">
        <w:t xml:space="preserve">atomi </w:t>
      </w:r>
      <w:r w:rsidR="00671483" w:rsidRPr="00DC3122">
        <w:t>…</w:t>
      </w:r>
      <w:r w:rsidRPr="00DC3122">
        <w:t xml:space="preserve"> molekule </w:t>
      </w:r>
      <w:r w:rsidR="00671483" w:rsidRPr="00DC3122">
        <w:t>…</w:t>
      </w:r>
      <w:r w:rsidRPr="00DC3122">
        <w:t xml:space="preserve"> supramolekularni klasteri</w:t>
      </w:r>
    </w:p>
    <w:p w14:paraId="5221AB8B" w14:textId="46EE17DB" w:rsidR="00253FA8" w:rsidRPr="00DC3122" w:rsidRDefault="00671483" w:rsidP="006037CD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nkretno</w:t>
      </w:r>
      <w:r w:rsidRPr="00EB60D9">
        <w:rPr>
          <w:rFonts w:ascii="Times New Roman" w:hAnsi="Times New Roman" w:cs="Times New Roman"/>
          <w:sz w:val="24"/>
          <w:szCs w:val="24"/>
        </w:rPr>
        <w:t>,</w:t>
      </w:r>
      <w:r w:rsidR="00253FA8" w:rsidRPr="00EB60D9">
        <w:rPr>
          <w:rFonts w:ascii="Times New Roman" w:hAnsi="Times New Roman" w:cs="Times New Roman"/>
          <w:sz w:val="24"/>
          <w:szCs w:val="24"/>
        </w:rPr>
        <w:t xml:space="preserve"> NCU analiza </w:t>
      </w:r>
      <w:r w:rsidRPr="00EB60D9">
        <w:rPr>
          <w:rFonts w:ascii="Times New Roman" w:hAnsi="Times New Roman" w:cs="Times New Roman"/>
          <w:sz w:val="24"/>
          <w:szCs w:val="24"/>
        </w:rPr>
        <w:t>računa</w:t>
      </w:r>
      <w:r w:rsidR="00253FA8" w:rsidRPr="00EB60D9">
        <w:rPr>
          <w:rFonts w:ascii="Times New Roman" w:hAnsi="Times New Roman" w:cs="Times New Roman"/>
          <w:sz w:val="24"/>
          <w:szCs w:val="24"/>
        </w:rPr>
        <w:t xml:space="preserve"> bezdimenzijsk</w:t>
      </w:r>
      <w:r w:rsidRPr="00EB60D9">
        <w:rPr>
          <w:rFonts w:ascii="Times New Roman" w:hAnsi="Times New Roman" w:cs="Times New Roman"/>
          <w:sz w:val="24"/>
          <w:szCs w:val="24"/>
        </w:rPr>
        <w:t>i</w:t>
      </w:r>
      <w:r w:rsidR="00253FA8" w:rsidRPr="00EB60D9">
        <w:rPr>
          <w:rFonts w:ascii="Times New Roman" w:hAnsi="Times New Roman" w:cs="Times New Roman"/>
          <w:sz w:val="24"/>
          <w:szCs w:val="24"/>
        </w:rPr>
        <w:t xml:space="preserve"> </w:t>
      </w:r>
      <w:r w:rsidRPr="00EB60D9">
        <w:rPr>
          <w:rFonts w:ascii="Times New Roman" w:hAnsi="Times New Roman" w:cs="Times New Roman"/>
          <w:sz w:val="24"/>
          <w:szCs w:val="24"/>
        </w:rPr>
        <w:t>interakcijski parametar</w:t>
      </w:r>
      <w:r w:rsidR="00253FA8" w:rsidRPr="00EB60D9">
        <w:rPr>
          <w:rFonts w:ascii="Times New Roman" w:hAnsi="Times New Roman" w:cs="Times New Roman"/>
          <w:sz w:val="24"/>
          <w:szCs w:val="24"/>
        </w:rPr>
        <w:t xml:space="preserve"> </w:t>
      </w:r>
      <w:r w:rsidR="00253FA8" w:rsidRPr="00EB60D9">
        <w:rPr>
          <w:rFonts w:ascii="Times New Roman" w:hAnsi="Times New Roman" w:cs="Times New Roman"/>
          <w:i/>
          <w:sz w:val="24"/>
          <w:szCs w:val="24"/>
        </w:rPr>
        <w:t>τ</w:t>
      </w:r>
      <w:r w:rsidR="00253FA8" w:rsidRPr="00EB60D9">
        <w:rPr>
          <w:rFonts w:ascii="Times New Roman" w:hAnsi="Times New Roman" w:cs="Times New Roman"/>
          <w:sz w:val="24"/>
          <w:szCs w:val="24"/>
          <w:vertAlign w:val="subscript"/>
        </w:rPr>
        <w:t>NCU</w:t>
      </w:r>
      <w:r w:rsidRPr="00EB60D9">
        <w:rPr>
          <w:rFonts w:ascii="Times New Roman" w:hAnsi="Times New Roman" w:cs="Times New Roman"/>
          <w:sz w:val="24"/>
          <w:szCs w:val="24"/>
        </w:rPr>
        <w:t xml:space="preserve"> i pridružuje</w:t>
      </w:r>
      <w:r w:rsidR="00253FA8" w:rsidRPr="00EB60D9">
        <w:rPr>
          <w:rFonts w:ascii="Times New Roman" w:hAnsi="Times New Roman" w:cs="Times New Roman"/>
          <w:sz w:val="24"/>
          <w:szCs w:val="24"/>
        </w:rPr>
        <w:t xml:space="preserve"> t</w:t>
      </w:r>
      <w:r w:rsidRPr="00EB60D9">
        <w:rPr>
          <w:rFonts w:ascii="Times New Roman" w:hAnsi="Times New Roman" w:cs="Times New Roman"/>
          <w:sz w:val="24"/>
          <w:szCs w:val="24"/>
        </w:rPr>
        <w:t>aj</w:t>
      </w:r>
      <w:r w:rsidR="00253FA8" w:rsidRPr="00EB60D9">
        <w:rPr>
          <w:rFonts w:ascii="Times New Roman" w:hAnsi="Times New Roman" w:cs="Times New Roman"/>
          <w:sz w:val="24"/>
          <w:szCs w:val="24"/>
        </w:rPr>
        <w:t xml:space="preserve"> parameta</w:t>
      </w:r>
      <w:r w:rsidRPr="00EB60D9">
        <w:rPr>
          <w:rFonts w:ascii="Times New Roman" w:hAnsi="Times New Roman" w:cs="Times New Roman"/>
          <w:sz w:val="24"/>
          <w:szCs w:val="24"/>
        </w:rPr>
        <w:t>r</w:t>
      </w:r>
      <w:r w:rsidR="00253FA8" w:rsidRPr="00EB60D9">
        <w:rPr>
          <w:rFonts w:ascii="Times New Roman" w:hAnsi="Times New Roman" w:cs="Times New Roman"/>
          <w:sz w:val="24"/>
          <w:szCs w:val="24"/>
        </w:rPr>
        <w:t xml:space="preserve"> određenoj agregacijskoj jedinici</w:t>
      </w:r>
      <w:r w:rsidRPr="00EB60D9">
        <w:rPr>
          <w:rFonts w:ascii="Times New Roman" w:hAnsi="Times New Roman" w:cs="Times New Roman"/>
          <w:sz w:val="24"/>
          <w:szCs w:val="24"/>
        </w:rPr>
        <w:t>,</w:t>
      </w:r>
      <w:r w:rsidR="001126EA" w:rsidRPr="00EB60D9">
        <w:rPr>
          <w:rFonts w:ascii="Times New Roman" w:hAnsi="Times New Roman" w:cs="Times New Roman"/>
          <w:sz w:val="24"/>
          <w:szCs w:val="24"/>
        </w:rPr>
        <w:t xml:space="preserve"> u našem slučaju klastera soluta i okolnih molekula vode.</w:t>
      </w:r>
      <w:r w:rsidR="00253FA8" w:rsidRPr="00EB60D9">
        <w:rPr>
          <w:rFonts w:ascii="Times New Roman" w:hAnsi="Times New Roman" w:cs="Times New Roman"/>
          <w:sz w:val="24"/>
          <w:szCs w:val="24"/>
        </w:rPr>
        <w:t xml:space="preserve"> Minimalna vrijednost </w:t>
      </w:r>
      <w:r w:rsidRPr="00EB60D9">
        <w:rPr>
          <w:rFonts w:ascii="Times New Roman" w:hAnsi="Times New Roman" w:cs="Times New Roman"/>
          <w:i/>
          <w:sz w:val="24"/>
          <w:szCs w:val="24"/>
        </w:rPr>
        <w:t>τ</w:t>
      </w:r>
      <w:r w:rsidRPr="00EB60D9">
        <w:rPr>
          <w:rFonts w:ascii="Times New Roman" w:hAnsi="Times New Roman" w:cs="Times New Roman"/>
          <w:sz w:val="24"/>
          <w:szCs w:val="24"/>
          <w:vertAlign w:val="subscript"/>
        </w:rPr>
        <w:t>NCU</w:t>
      </w:r>
      <w:r w:rsidRPr="00EB60D9">
        <w:rPr>
          <w:rFonts w:ascii="Times New Roman" w:hAnsi="Times New Roman" w:cs="Times New Roman"/>
          <w:sz w:val="24"/>
          <w:szCs w:val="24"/>
        </w:rPr>
        <w:t xml:space="preserve"> </w:t>
      </w:r>
      <w:r w:rsidR="00253FA8" w:rsidRPr="00EB60D9">
        <w:rPr>
          <w:rFonts w:ascii="Times New Roman" w:hAnsi="Times New Roman" w:cs="Times New Roman"/>
          <w:sz w:val="24"/>
          <w:szCs w:val="24"/>
        </w:rPr>
        <w:t>parametra je 0</w:t>
      </w:r>
      <w:r w:rsidRPr="00EB60D9">
        <w:rPr>
          <w:rFonts w:ascii="Times New Roman" w:hAnsi="Times New Roman" w:cs="Times New Roman"/>
          <w:sz w:val="24"/>
          <w:szCs w:val="24"/>
        </w:rPr>
        <w:t>, a toj vrijednosti</w:t>
      </w:r>
      <w:r w:rsidR="00253FA8" w:rsidRPr="00EB60D9">
        <w:rPr>
          <w:rFonts w:ascii="Times New Roman" w:hAnsi="Times New Roman" w:cs="Times New Roman"/>
          <w:sz w:val="24"/>
          <w:szCs w:val="24"/>
        </w:rPr>
        <w:t xml:space="preserve"> je pridružena </w:t>
      </w:r>
      <w:r w:rsidRPr="00EB60D9">
        <w:rPr>
          <w:rFonts w:ascii="Times New Roman" w:hAnsi="Times New Roman" w:cs="Times New Roman"/>
          <w:sz w:val="24"/>
          <w:szCs w:val="24"/>
        </w:rPr>
        <w:t xml:space="preserve">jedna agregacijska jedinica koja sadrži </w:t>
      </w:r>
      <w:r w:rsidR="00253FA8" w:rsidRPr="00EB60D9">
        <w:rPr>
          <w:rFonts w:ascii="Times New Roman" w:hAnsi="Times New Roman" w:cs="Times New Roman"/>
          <w:sz w:val="24"/>
          <w:szCs w:val="24"/>
        </w:rPr>
        <w:t>sv</w:t>
      </w:r>
      <w:r w:rsidRPr="00EB60D9">
        <w:rPr>
          <w:rFonts w:ascii="Times New Roman" w:hAnsi="Times New Roman" w:cs="Times New Roman"/>
          <w:sz w:val="24"/>
          <w:szCs w:val="24"/>
        </w:rPr>
        <w:t>e</w:t>
      </w:r>
      <w:r w:rsidR="00253FA8" w:rsidRPr="00EB60D9">
        <w:rPr>
          <w:rFonts w:ascii="Times New Roman" w:hAnsi="Times New Roman" w:cs="Times New Roman"/>
          <w:sz w:val="24"/>
          <w:szCs w:val="24"/>
        </w:rPr>
        <w:t xml:space="preserve"> </w:t>
      </w:r>
      <w:r w:rsidR="001126EA" w:rsidRPr="00EB60D9">
        <w:rPr>
          <w:rFonts w:ascii="Times New Roman" w:hAnsi="Times New Roman" w:cs="Times New Roman"/>
          <w:sz w:val="24"/>
          <w:szCs w:val="24"/>
        </w:rPr>
        <w:t>atome</w:t>
      </w:r>
      <w:r w:rsidR="00253FA8" w:rsidRPr="00EB60D9">
        <w:rPr>
          <w:rFonts w:ascii="Times New Roman" w:hAnsi="Times New Roman" w:cs="Times New Roman"/>
          <w:sz w:val="24"/>
          <w:szCs w:val="24"/>
        </w:rPr>
        <w:t xml:space="preserve"> u </w:t>
      </w:r>
      <w:r w:rsidRPr="00EB60D9">
        <w:rPr>
          <w:rFonts w:ascii="Times New Roman" w:hAnsi="Times New Roman" w:cs="Times New Roman"/>
          <w:sz w:val="24"/>
          <w:szCs w:val="24"/>
        </w:rPr>
        <w:t>sustavu. N</w:t>
      </w:r>
      <w:r w:rsidR="00253FA8" w:rsidRPr="00EB60D9">
        <w:rPr>
          <w:rFonts w:ascii="Times New Roman" w:hAnsi="Times New Roman" w:cs="Times New Roman"/>
          <w:sz w:val="24"/>
          <w:szCs w:val="24"/>
        </w:rPr>
        <w:t>ajv</w:t>
      </w:r>
      <w:r w:rsidR="00253FA8" w:rsidRPr="00B31BCF">
        <w:rPr>
          <w:rFonts w:ascii="Times New Roman" w:hAnsi="Times New Roman" w:cs="Times New Roman"/>
          <w:sz w:val="24"/>
          <w:szCs w:val="24"/>
        </w:rPr>
        <w:t xml:space="preserve">eća </w:t>
      </w:r>
      <w:r w:rsidRPr="00B31BCF">
        <w:rPr>
          <w:rFonts w:ascii="Times New Roman" w:hAnsi="Times New Roman" w:cs="Times New Roman"/>
          <w:i/>
          <w:sz w:val="24"/>
          <w:szCs w:val="24"/>
        </w:rPr>
        <w:t>τ</w:t>
      </w:r>
      <w:r w:rsidRPr="009603EB">
        <w:rPr>
          <w:rFonts w:ascii="Times New Roman" w:hAnsi="Times New Roman" w:cs="Times New Roman"/>
          <w:sz w:val="24"/>
          <w:szCs w:val="24"/>
          <w:vertAlign w:val="subscript"/>
        </w:rPr>
        <w:t>NCU</w:t>
      </w:r>
      <w:r w:rsidRPr="00B31BCF">
        <w:rPr>
          <w:rFonts w:ascii="Times New Roman" w:hAnsi="Times New Roman" w:cs="Times New Roman"/>
          <w:sz w:val="24"/>
          <w:szCs w:val="24"/>
        </w:rPr>
        <w:t xml:space="preserve"> </w:t>
      </w:r>
      <w:r w:rsidR="00253FA8" w:rsidRPr="00B31BCF">
        <w:rPr>
          <w:rFonts w:ascii="Times New Roman" w:hAnsi="Times New Roman" w:cs="Times New Roman"/>
          <w:sz w:val="24"/>
          <w:szCs w:val="24"/>
        </w:rPr>
        <w:t>vrijednost je 1</w:t>
      </w:r>
      <w:r>
        <w:rPr>
          <w:rFonts w:ascii="Times New Roman" w:hAnsi="Times New Roman" w:cs="Times New Roman"/>
          <w:sz w:val="24"/>
          <w:szCs w:val="24"/>
        </w:rPr>
        <w:t>,</w:t>
      </w:r>
      <w:r w:rsidR="00253FA8" w:rsidRPr="00B31BCF">
        <w:rPr>
          <w:rFonts w:ascii="Times New Roman" w:hAnsi="Times New Roman" w:cs="Times New Roman"/>
          <w:sz w:val="24"/>
          <w:szCs w:val="24"/>
        </w:rPr>
        <w:t xml:space="preserve"> pri </w:t>
      </w:r>
      <w:r w:rsidR="009603EB">
        <w:rPr>
          <w:rFonts w:ascii="Times New Roman" w:hAnsi="Times New Roman" w:cs="Times New Roman"/>
          <w:sz w:val="24"/>
          <w:szCs w:val="24"/>
        </w:rPr>
        <w:t>kojoj su svi atomi „</w:t>
      </w:r>
      <w:r>
        <w:rPr>
          <w:rFonts w:ascii="Times New Roman" w:hAnsi="Times New Roman" w:cs="Times New Roman"/>
          <w:sz w:val="24"/>
          <w:szCs w:val="24"/>
        </w:rPr>
        <w:t>disocir</w:t>
      </w:r>
      <w:r w:rsidRPr="00DC3122">
        <w:rPr>
          <w:rFonts w:ascii="Times New Roman" w:hAnsi="Times New Roman" w:cs="Times New Roman"/>
          <w:sz w:val="24"/>
          <w:szCs w:val="24"/>
        </w:rPr>
        <w:t>ani</w:t>
      </w:r>
      <w:r w:rsidR="009603EB" w:rsidRPr="00DC3122">
        <w:rPr>
          <w:rFonts w:ascii="Times New Roman" w:hAnsi="Times New Roman" w:cs="Times New Roman"/>
          <w:sz w:val="24"/>
          <w:szCs w:val="24"/>
        </w:rPr>
        <w:t>“</w:t>
      </w:r>
      <w:r w:rsidR="001126EA" w:rsidRPr="00DC3122">
        <w:rPr>
          <w:rFonts w:ascii="Times New Roman" w:hAnsi="Times New Roman" w:cs="Times New Roman"/>
          <w:sz w:val="24"/>
          <w:szCs w:val="24"/>
        </w:rPr>
        <w:t>.</w:t>
      </w:r>
      <w:r w:rsidR="00723067" w:rsidRPr="00DC3122">
        <w:rPr>
          <w:rFonts w:ascii="Times New Roman" w:hAnsi="Times New Roman" w:cs="Times New Roman"/>
          <w:sz w:val="24"/>
          <w:szCs w:val="24"/>
        </w:rPr>
        <w:t xml:space="preserve"> </w:t>
      </w:r>
      <w:r w:rsidR="00EB60D9" w:rsidRPr="00DC3122">
        <w:rPr>
          <w:rFonts w:ascii="Times New Roman" w:hAnsi="Times New Roman" w:cs="Times New Roman"/>
          <w:sz w:val="24"/>
          <w:szCs w:val="24"/>
        </w:rPr>
        <w:t>Param</w:t>
      </w:r>
      <w:r w:rsidR="00EB60D9">
        <w:rPr>
          <w:rFonts w:ascii="Times New Roman" w:hAnsi="Times New Roman" w:cs="Times New Roman"/>
          <w:sz w:val="24"/>
          <w:szCs w:val="24"/>
        </w:rPr>
        <w:t xml:space="preserve">etar </w:t>
      </w:r>
      <w:r w:rsidR="00253FA8" w:rsidRPr="00B31BCF">
        <w:rPr>
          <w:rFonts w:ascii="Times New Roman" w:hAnsi="Times New Roman" w:cs="Times New Roman"/>
          <w:i/>
          <w:sz w:val="24"/>
          <w:szCs w:val="24"/>
        </w:rPr>
        <w:t>τ</w:t>
      </w:r>
      <w:r w:rsidR="00253FA8" w:rsidRPr="009603EB">
        <w:rPr>
          <w:rFonts w:ascii="Times New Roman" w:hAnsi="Times New Roman" w:cs="Times New Roman"/>
          <w:sz w:val="24"/>
          <w:szCs w:val="24"/>
          <w:vertAlign w:val="subscript"/>
        </w:rPr>
        <w:t>NCU</w:t>
      </w:r>
      <w:r>
        <w:rPr>
          <w:rFonts w:ascii="Times New Roman" w:hAnsi="Times New Roman" w:cs="Times New Roman"/>
          <w:sz w:val="24"/>
          <w:szCs w:val="24"/>
        </w:rPr>
        <w:t xml:space="preserve"> se može prom</w:t>
      </w:r>
      <w:r w:rsidR="00253FA8" w:rsidRPr="00B31BCF">
        <w:rPr>
          <w:rFonts w:ascii="Times New Roman" w:hAnsi="Times New Roman" w:cs="Times New Roman"/>
          <w:sz w:val="24"/>
          <w:szCs w:val="24"/>
        </w:rPr>
        <w:t>atrati kao</w:t>
      </w:r>
      <w:r>
        <w:rPr>
          <w:rFonts w:ascii="Times New Roman" w:hAnsi="Times New Roman" w:cs="Times New Roman"/>
          <w:sz w:val="24"/>
          <w:szCs w:val="24"/>
        </w:rPr>
        <w:t xml:space="preserve"> karakteristična temperatura </w:t>
      </w:r>
      <w:r w:rsidRPr="00EB60D9">
        <w:rPr>
          <w:rFonts w:ascii="Times New Roman" w:hAnsi="Times New Roman" w:cs="Times New Roman"/>
          <w:sz w:val="24"/>
          <w:szCs w:val="24"/>
        </w:rPr>
        <w:t xml:space="preserve">– </w:t>
      </w:r>
      <w:r w:rsidR="00253FA8" w:rsidRPr="00EB60D9">
        <w:rPr>
          <w:rFonts w:ascii="Times New Roman" w:hAnsi="Times New Roman" w:cs="Times New Roman"/>
          <w:sz w:val="24"/>
          <w:szCs w:val="24"/>
        </w:rPr>
        <w:t>njeg</w:t>
      </w:r>
      <w:r w:rsidR="00253FA8" w:rsidRPr="00DC3122">
        <w:rPr>
          <w:rFonts w:ascii="Times New Roman" w:hAnsi="Times New Roman" w:cs="Times New Roman"/>
          <w:sz w:val="24"/>
          <w:szCs w:val="24"/>
        </w:rPr>
        <w:t>ovim</w:t>
      </w:r>
      <w:r w:rsidR="00EB60D9" w:rsidRPr="00DC3122">
        <w:rPr>
          <w:rFonts w:ascii="Times New Roman" w:hAnsi="Times New Roman" w:cs="Times New Roman"/>
          <w:sz w:val="24"/>
          <w:szCs w:val="24"/>
        </w:rPr>
        <w:t xml:space="preserve"> se povećanjem kidaju sve jače interakcije u prmatranom sustavu rezultirajući sve većim brojem agregacijskih jedinica. </w:t>
      </w:r>
      <w:r w:rsidR="00253FA8" w:rsidRPr="00DC3122">
        <w:rPr>
          <w:rFonts w:ascii="Times New Roman" w:hAnsi="Times New Roman" w:cs="Times New Roman"/>
          <w:sz w:val="24"/>
          <w:szCs w:val="24"/>
        </w:rPr>
        <w:t>Ono što je zanimljivo pratiti je „trend“</w:t>
      </w:r>
      <w:r w:rsidR="00887D18" w:rsidRPr="00DC3122">
        <w:rPr>
          <w:rFonts w:ascii="Times New Roman" w:hAnsi="Times New Roman" w:cs="Times New Roman"/>
          <w:sz w:val="24"/>
          <w:szCs w:val="24"/>
        </w:rPr>
        <w:t xml:space="preserve"> </w:t>
      </w:r>
      <w:r w:rsidR="00723067" w:rsidRPr="00DC3122">
        <w:rPr>
          <w:rFonts w:ascii="Times New Roman" w:hAnsi="Times New Roman" w:cs="Times New Roman"/>
          <w:sz w:val="24"/>
          <w:szCs w:val="24"/>
        </w:rPr>
        <w:t xml:space="preserve">koji se događa postupnim smanjenjem </w:t>
      </w:r>
      <w:r w:rsidR="00253FA8" w:rsidRPr="00DC3122">
        <w:rPr>
          <w:rFonts w:ascii="Times New Roman" w:hAnsi="Times New Roman" w:cs="Times New Roman"/>
          <w:i/>
          <w:sz w:val="24"/>
          <w:szCs w:val="24"/>
        </w:rPr>
        <w:t>τ</w:t>
      </w:r>
      <w:r w:rsidR="00253FA8" w:rsidRPr="00DC3122">
        <w:rPr>
          <w:rFonts w:ascii="Times New Roman" w:hAnsi="Times New Roman" w:cs="Times New Roman"/>
          <w:sz w:val="24"/>
          <w:szCs w:val="24"/>
          <w:vertAlign w:val="subscript"/>
        </w:rPr>
        <w:t xml:space="preserve">NCU </w:t>
      </w:r>
      <w:r w:rsidR="00253FA8" w:rsidRPr="00DC3122">
        <w:rPr>
          <w:rFonts w:ascii="Times New Roman" w:hAnsi="Times New Roman" w:cs="Times New Roman"/>
          <w:sz w:val="24"/>
          <w:szCs w:val="24"/>
        </w:rPr>
        <w:t xml:space="preserve">parametra. </w:t>
      </w:r>
      <w:r w:rsidR="00EB60D9" w:rsidRPr="00DC3122">
        <w:rPr>
          <w:rFonts w:ascii="Times New Roman" w:hAnsi="Times New Roman" w:cs="Times New Roman"/>
          <w:sz w:val="24"/>
          <w:szCs w:val="24"/>
        </w:rPr>
        <w:t>Velika</w:t>
      </w:r>
      <w:r w:rsidR="00253FA8" w:rsidRPr="00DC3122">
        <w:rPr>
          <w:rFonts w:ascii="Times New Roman" w:hAnsi="Times New Roman" w:cs="Times New Roman"/>
          <w:sz w:val="24"/>
          <w:szCs w:val="24"/>
        </w:rPr>
        <w:t xml:space="preserve"> razlika </w:t>
      </w:r>
      <w:r w:rsidR="00EB60D9" w:rsidRPr="00DC3122">
        <w:rPr>
          <w:rFonts w:ascii="Times New Roman" w:hAnsi="Times New Roman" w:cs="Times New Roman"/>
          <w:sz w:val="24"/>
          <w:szCs w:val="24"/>
        </w:rPr>
        <w:t xml:space="preserve">u </w:t>
      </w:r>
      <w:r w:rsidR="00253FA8" w:rsidRPr="00DC3122">
        <w:rPr>
          <w:rFonts w:ascii="Times New Roman" w:hAnsi="Times New Roman" w:cs="Times New Roman"/>
          <w:i/>
          <w:sz w:val="24"/>
          <w:szCs w:val="24"/>
        </w:rPr>
        <w:t>τ</w:t>
      </w:r>
      <w:r w:rsidR="00253FA8" w:rsidRPr="00DC3122">
        <w:rPr>
          <w:rFonts w:ascii="Times New Roman" w:hAnsi="Times New Roman" w:cs="Times New Roman"/>
          <w:sz w:val="24"/>
          <w:szCs w:val="24"/>
          <w:vertAlign w:val="subscript"/>
        </w:rPr>
        <w:t>NCU</w:t>
      </w:r>
      <w:r w:rsidR="00EB60D9" w:rsidRPr="00DC3122">
        <w:rPr>
          <w:rFonts w:ascii="Times New Roman" w:hAnsi="Times New Roman" w:cs="Times New Roman"/>
          <w:sz w:val="24"/>
          <w:szCs w:val="24"/>
        </w:rPr>
        <w:t xml:space="preserve"> parametrima</w:t>
      </w:r>
      <w:r w:rsidR="002312F0" w:rsidRPr="00DC3122">
        <w:rPr>
          <w:rFonts w:ascii="Times New Roman" w:hAnsi="Times New Roman" w:cs="Times New Roman"/>
          <w:sz w:val="24"/>
          <w:szCs w:val="24"/>
        </w:rPr>
        <w:t xml:space="preserve"> ukazuje na različitu prirodu interakcija među agregacijskim jedinicama</w:t>
      </w:r>
      <w:r w:rsidR="00EB60D9" w:rsidRPr="00DC3122">
        <w:rPr>
          <w:rFonts w:ascii="Times New Roman" w:hAnsi="Times New Roman" w:cs="Times New Roman"/>
          <w:sz w:val="24"/>
          <w:szCs w:val="24"/>
        </w:rPr>
        <w:t>.</w:t>
      </w:r>
    </w:p>
    <w:p w14:paraId="70BECEE8" w14:textId="35DB0376" w:rsidR="002A72F0" w:rsidRDefault="00253FA8" w:rsidP="002A72F0">
      <w:pPr>
        <w:pStyle w:val="Normal-justified"/>
      </w:pPr>
      <w:r w:rsidRPr="00DC3122">
        <w:tab/>
        <w:t xml:space="preserve">U ovom radu NCU analiza </w:t>
      </w:r>
      <w:r w:rsidR="001E12F0" w:rsidRPr="00DC3122">
        <w:t xml:space="preserve">se </w:t>
      </w:r>
      <w:r w:rsidR="002312F0" w:rsidRPr="00DC3122">
        <w:t>koristi</w:t>
      </w:r>
      <w:r w:rsidRPr="00DC3122">
        <w:t xml:space="preserve"> za pronalažen</w:t>
      </w:r>
      <w:r w:rsidRPr="00B31BCF">
        <w:t xml:space="preserve">je molekula </w:t>
      </w:r>
      <w:r w:rsidR="001E12F0">
        <w:t>otapala (vode)</w:t>
      </w:r>
      <w:r w:rsidRPr="00B31BCF">
        <w:t xml:space="preserve"> koje su </w:t>
      </w:r>
      <w:r w:rsidRPr="00EB60D9">
        <w:t>bitne</w:t>
      </w:r>
      <w:r w:rsidR="00EB60D9" w:rsidRPr="00EB60D9">
        <w:t xml:space="preserve"> za opis mikrosolvatacije proučavanog soluta.</w:t>
      </w:r>
      <w:r w:rsidR="001E12F0" w:rsidRPr="00EB60D9">
        <w:t xml:space="preserve"> NCU analizom pronalazimo sve molekule otapala vezane u agregacijsku jedinicu soluta jačim interakcijama od nekog kriterija. U ovom radu, korišten kriterij s</w:t>
      </w:r>
      <w:r w:rsidR="001E12F0" w:rsidRPr="00DC3122">
        <w:t xml:space="preserve">u interakcije </w:t>
      </w:r>
      <w:r w:rsidR="00723067" w:rsidRPr="00DC3122">
        <w:t xml:space="preserve">između molekule vode </w:t>
      </w:r>
      <w:r w:rsidR="001E12F0" w:rsidRPr="00DC3122">
        <w:t>unutar dime</w:t>
      </w:r>
      <w:r w:rsidR="001E12F0" w:rsidRPr="00EB60D9">
        <w:t xml:space="preserve">ra </w:t>
      </w:r>
      <w:r w:rsidR="00EB60D9" w:rsidRPr="00EB60D9">
        <w:t>vode. Im</w:t>
      </w:r>
      <w:r w:rsidR="00A20148" w:rsidRPr="00EB60D9">
        <w:t xml:space="preserve">plicitno </w:t>
      </w:r>
      <w:r w:rsidR="00A20148" w:rsidRPr="00DC3122">
        <w:t>otapalo dovoljno dobro opisuje</w:t>
      </w:r>
      <w:r w:rsidR="00EB60D9" w:rsidRPr="00DC3122">
        <w:t xml:space="preserve"> solvataciju </w:t>
      </w:r>
      <w:r w:rsidR="00A20148" w:rsidRPr="00DC3122">
        <w:t>dimera vode, pa želimo eksplicitnim otapalom opisati interakcije jače od onih ostvarenih u dimeru</w:t>
      </w:r>
      <w:r w:rsidR="009603EB" w:rsidRPr="00DC3122">
        <w:t>.</w:t>
      </w:r>
      <w:r w:rsidR="001E12F0" w:rsidRPr="00DC3122">
        <w:t xml:space="preserve"> </w:t>
      </w:r>
      <w:r w:rsidR="002A72F0" w:rsidRPr="00DC3122">
        <w:t xml:space="preserve">Prema tome, </w:t>
      </w:r>
      <w:r w:rsidR="00723067" w:rsidRPr="00DC3122">
        <w:t xml:space="preserve">one </w:t>
      </w:r>
      <w:r w:rsidR="002A72F0" w:rsidRPr="00DC3122">
        <w:t>mo</w:t>
      </w:r>
      <w:r w:rsidR="002312F0" w:rsidRPr="00DC3122">
        <w:t>lekule vode su bile proglašene „bitnima“</w:t>
      </w:r>
      <w:r w:rsidR="001E12F0" w:rsidRPr="00DC3122">
        <w:t xml:space="preserve"> za opis mikrosolvatacije</w:t>
      </w:r>
      <w:r w:rsidR="002312F0" w:rsidRPr="00DC3122">
        <w:t xml:space="preserve"> </w:t>
      </w:r>
      <w:r w:rsidR="00723067" w:rsidRPr="00DC3122">
        <w:t xml:space="preserve">čije su </w:t>
      </w:r>
      <w:r w:rsidR="002312F0" w:rsidRPr="00DC3122">
        <w:t xml:space="preserve">interakcije s agregacijskom jedinicom </w:t>
      </w:r>
      <w:r w:rsidR="002A72F0" w:rsidRPr="00DC3122">
        <w:t>koja sadržava</w:t>
      </w:r>
      <w:r w:rsidR="002312F0" w:rsidRPr="00DC3122">
        <w:t xml:space="preserve"> solut bile jače (na većoj </w:t>
      </w:r>
      <w:r w:rsidR="002312F0" w:rsidRPr="00DC3122">
        <w:rPr>
          <w:i/>
        </w:rPr>
        <w:t>τ</w:t>
      </w:r>
      <w:r w:rsidR="002312F0" w:rsidRPr="00DC3122">
        <w:rPr>
          <w:vertAlign w:val="subscript"/>
        </w:rPr>
        <w:t>NCU</w:t>
      </w:r>
      <w:r w:rsidR="002312F0" w:rsidRPr="00DC3122">
        <w:t xml:space="preserve"> vrijednosti) od </w:t>
      </w:r>
      <w:r w:rsidRPr="00DC3122">
        <w:t>interakcij</w:t>
      </w:r>
      <w:r w:rsidR="002312F0" w:rsidRPr="00DC3122">
        <w:t>a</w:t>
      </w:r>
      <w:r w:rsidR="002A72F0" w:rsidRPr="00DC3122">
        <w:t xml:space="preserve"> (odnosno pripadajuće </w:t>
      </w:r>
      <w:r w:rsidRPr="00DC3122">
        <w:t xml:space="preserve"> </w:t>
      </w:r>
      <w:r w:rsidR="002A72F0" w:rsidRPr="00DC3122">
        <w:rPr>
          <w:i/>
        </w:rPr>
        <w:t>τ</w:t>
      </w:r>
      <w:r w:rsidR="002A72F0" w:rsidRPr="00DC3122">
        <w:rPr>
          <w:i/>
          <w:vertAlign w:val="subscript"/>
        </w:rPr>
        <w:t>NCU</w:t>
      </w:r>
      <w:r w:rsidR="002A72F0" w:rsidRPr="00DC3122">
        <w:t xml:space="preserve"> vrijednosti) </w:t>
      </w:r>
      <w:r w:rsidR="002312F0" w:rsidRPr="00DC3122">
        <w:t>u</w:t>
      </w:r>
      <w:r w:rsidRPr="00DC3122">
        <w:t xml:space="preserve"> dimer</w:t>
      </w:r>
      <w:r w:rsidR="002312F0" w:rsidRPr="00DC3122">
        <w:t>u vode</w:t>
      </w:r>
      <w:r w:rsidRPr="00DC3122">
        <w:t>.</w:t>
      </w:r>
      <w:r w:rsidR="00A20148">
        <w:t xml:space="preserve"> </w:t>
      </w:r>
    </w:p>
    <w:p w14:paraId="63148B32" w14:textId="77777777" w:rsidR="00F35368" w:rsidRDefault="002312F0" w:rsidP="006037CD">
      <w:pPr>
        <w:pStyle w:val="Normal-justified"/>
        <w:ind w:firstLine="357"/>
      </w:pPr>
      <w:r>
        <w:t xml:space="preserve">Dakle, prilikom promatranja opadanja </w:t>
      </w:r>
      <w:r w:rsidRPr="00B31BCF">
        <w:rPr>
          <w:i/>
        </w:rPr>
        <w:t>τ</w:t>
      </w:r>
      <w:r w:rsidRPr="009603EB">
        <w:rPr>
          <w:vertAlign w:val="subscript"/>
        </w:rPr>
        <w:t>NCU</w:t>
      </w:r>
      <w:r w:rsidRPr="00B31BCF">
        <w:t xml:space="preserve"> parametara</w:t>
      </w:r>
      <w:r>
        <w:t>, s</w:t>
      </w:r>
      <w:r w:rsidR="00253FA8" w:rsidRPr="00B31BCF">
        <w:t>ve molekule vode</w:t>
      </w:r>
      <w:r w:rsidR="00E37C49" w:rsidRPr="00E37C49">
        <w:t xml:space="preserve"> koje se nalaze u istoj agrega</w:t>
      </w:r>
      <w:r w:rsidR="00E37C49">
        <w:t xml:space="preserve">cijskoj jedinici kao i </w:t>
      </w:r>
      <w:r w:rsidR="00405967">
        <w:t xml:space="preserve">acetil-klorid </w:t>
      </w:r>
      <w:r w:rsidR="00253FA8" w:rsidRPr="00B31BCF">
        <w:t>prije nastanka prvog dimera u sustavu se smatraju bitnima</w:t>
      </w:r>
      <w:r>
        <w:t xml:space="preserve">, </w:t>
      </w:r>
      <w:r w:rsidR="00253FA8" w:rsidRPr="00B31BCF">
        <w:t xml:space="preserve">jer </w:t>
      </w:r>
      <w:r>
        <w:t>o</w:t>
      </w:r>
      <w:r w:rsidR="00253FA8" w:rsidRPr="00B31BCF">
        <w:t>stvar</w:t>
      </w:r>
      <w:r>
        <w:t>u</w:t>
      </w:r>
      <w:r w:rsidR="00253FA8" w:rsidRPr="00B31BCF">
        <w:t xml:space="preserve">ju jače interakcije od interakcija u dimeru vode. </w:t>
      </w:r>
      <w:r w:rsidR="001E12F0">
        <w:t xml:space="preserve">Ovaj je postupak </w:t>
      </w:r>
      <w:r w:rsidR="002A72F0">
        <w:t>detaljnije</w:t>
      </w:r>
      <w:r w:rsidR="001E12F0">
        <w:t xml:space="preserve"> objašnjen u poglavlju </w:t>
      </w:r>
      <w:r w:rsidR="00405967">
        <w:t>4.1.</w:t>
      </w:r>
      <w:r w:rsidR="00F35368">
        <w:br w:type="page"/>
      </w:r>
    </w:p>
    <w:p w14:paraId="262CF32E" w14:textId="77777777" w:rsidR="00253FA8" w:rsidRPr="009B4E02" w:rsidRDefault="00AB56F6" w:rsidP="00D66401">
      <w:pPr>
        <w:pStyle w:val="Heading1"/>
        <w:rPr>
          <w:b/>
        </w:rPr>
      </w:pPr>
      <w:bookmarkStart w:id="14" w:name="_Toc387060649"/>
      <w:r w:rsidRPr="009B4E02">
        <w:rPr>
          <w:b/>
        </w:rPr>
        <w:lastRenderedPageBreak/>
        <w:t>Eksperimentalni dio</w:t>
      </w:r>
      <w:bookmarkEnd w:id="14"/>
    </w:p>
    <w:p w14:paraId="2579E269" w14:textId="77777777" w:rsidR="00253FA8" w:rsidRPr="00DC3122" w:rsidRDefault="00A66C03" w:rsidP="00D31374">
      <w:pPr>
        <w:pStyle w:val="Heading2"/>
      </w:pPr>
      <w:r w:rsidRPr="00B31BCF">
        <w:t xml:space="preserve"> </w:t>
      </w:r>
      <w:bookmarkStart w:id="15" w:name="_Toc387060650"/>
      <w:r w:rsidR="00253FA8" w:rsidRPr="00DC3122">
        <w:t>Pregled korištene metode</w:t>
      </w:r>
      <w:bookmarkEnd w:id="15"/>
    </w:p>
    <w:p w14:paraId="4FEFA08C" w14:textId="246BC9C3" w:rsidR="002A72F0" w:rsidRDefault="002A72F0" w:rsidP="00046DE3">
      <w:pPr>
        <w:pStyle w:val="Normal-justified"/>
      </w:pPr>
      <w:r w:rsidRPr="00DC3122">
        <w:t xml:space="preserve">Primarni interes ovog rada je određivanje </w:t>
      </w:r>
      <w:r w:rsidR="00723067" w:rsidRPr="00DC3122">
        <w:t xml:space="preserve">karaktera </w:t>
      </w:r>
      <w:r w:rsidR="00987F73" w:rsidRPr="00DC3122">
        <w:t>visokoenergetske vrste</w:t>
      </w:r>
      <w:r w:rsidRPr="00DC3122">
        <w:t xml:space="preserve"> (</w:t>
      </w:r>
      <w:r w:rsidR="00723067" w:rsidRPr="00DC3122">
        <w:t xml:space="preserve">bez obzira, </w:t>
      </w:r>
      <w:r w:rsidRPr="00DC3122">
        <w:t>bio on međuprodukt ili prijelazna struktura)</w:t>
      </w:r>
      <w:r w:rsidR="00987F73" w:rsidRPr="00DC3122">
        <w:t xml:space="preserve"> </w:t>
      </w:r>
      <w:r w:rsidR="001905A6" w:rsidRPr="00DC3122">
        <w:t>[AcCl,H</w:t>
      </w:r>
      <w:r w:rsidR="001905A6" w:rsidRPr="00DC3122">
        <w:rPr>
          <w:vertAlign w:val="subscript"/>
        </w:rPr>
        <w:t>2</w:t>
      </w:r>
      <w:r w:rsidR="001905A6" w:rsidRPr="00DC3122">
        <w:t>O]</w:t>
      </w:r>
      <w:r w:rsidR="00987F73" w:rsidRPr="00DC3122">
        <w:t xml:space="preserve"> prikazane</w:t>
      </w:r>
      <w:r w:rsidRPr="00DC3122">
        <w:t xml:space="preserve"> na slici 4. </w:t>
      </w:r>
      <w:r w:rsidR="00AB56F6" w:rsidRPr="00DC3122">
        <w:t xml:space="preserve">U ovom poglavlju bit će dan kratak pregled </w:t>
      </w:r>
      <w:r w:rsidRPr="00DC3122">
        <w:t>određivanja optimalnog broja molekula otapala potrebnog za opis solvatacije</w:t>
      </w:r>
      <w:r w:rsidR="00723067" w:rsidRPr="00DC3122">
        <w:t xml:space="preserve"> vrste</w:t>
      </w:r>
      <w:r w:rsidRPr="00DC3122">
        <w:t xml:space="preserve"> </w:t>
      </w:r>
      <w:r w:rsidR="001905A6" w:rsidRPr="00DC3122">
        <w:t>[AcCl,H</w:t>
      </w:r>
      <w:r w:rsidR="001905A6" w:rsidRPr="00DC3122">
        <w:rPr>
          <w:vertAlign w:val="subscript"/>
        </w:rPr>
        <w:t>2</w:t>
      </w:r>
      <w:r w:rsidR="001905A6" w:rsidRPr="00DC3122">
        <w:t>O]</w:t>
      </w:r>
      <w:r w:rsidR="00AF4C9F" w:rsidRPr="00DC3122">
        <w:t xml:space="preserve">, </w:t>
      </w:r>
      <w:r w:rsidRPr="00DC3122">
        <w:t xml:space="preserve">optimizacije dobivenih klastera </w:t>
      </w:r>
      <w:r w:rsidR="00AF4C9F" w:rsidRPr="00DC3122">
        <w:t>te</w:t>
      </w:r>
      <w:r w:rsidRPr="00DC3122">
        <w:t xml:space="preserve"> određivanja </w:t>
      </w:r>
      <w:r w:rsidR="00723067" w:rsidRPr="00DC3122">
        <w:t xml:space="preserve">njihove relativne </w:t>
      </w:r>
      <w:r w:rsidR="00AF4C9F" w:rsidRPr="00DC3122">
        <w:t>energije</w:t>
      </w:r>
      <w:r w:rsidR="00DC3122" w:rsidRPr="00DC3122">
        <w:t xml:space="preserve">, </w:t>
      </w:r>
      <w:r w:rsidR="00AF4C9F" w:rsidRPr="00DC3122">
        <w:t>u odnosu na reaktante i produkte.</w:t>
      </w:r>
      <w:r w:rsidR="00AF4C9F">
        <w:t xml:space="preserve"> </w:t>
      </w:r>
    </w:p>
    <w:p w14:paraId="36EF02DC" w14:textId="77777777" w:rsidR="00A123B8" w:rsidRPr="00B31BCF" w:rsidRDefault="00A123B8" w:rsidP="002A72F0">
      <w:pPr>
        <w:pStyle w:val="Normal-justified"/>
        <w:spacing w:after="0"/>
        <w:jc w:val="center"/>
      </w:pPr>
      <w:r w:rsidRPr="00B31BCF">
        <w:rPr>
          <w:noProof/>
          <w:lang w:val="en-US" w:eastAsia="en-US"/>
        </w:rPr>
        <w:drawing>
          <wp:inline distT="0" distB="0" distL="0" distR="0" wp14:anchorId="2DE91AC2" wp14:editId="62B44C08">
            <wp:extent cx="2590800" cy="24669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cCl+H2O.tif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52" t="9927" r="12424" b="16617"/>
                    <a:stretch/>
                  </pic:blipFill>
                  <pic:spPr bwMode="auto">
                    <a:xfrm>
                      <a:off x="0" y="0"/>
                      <a:ext cx="2591602" cy="24677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4D9043" w14:textId="452672A1" w:rsidR="00A05A74" w:rsidRPr="00B31BCF" w:rsidRDefault="00A05A74" w:rsidP="002A72F0">
      <w:pPr>
        <w:pStyle w:val="Normal-justified"/>
        <w:jc w:val="center"/>
      </w:pPr>
      <w:r w:rsidRPr="00B31BCF">
        <w:t>Slika</w:t>
      </w:r>
      <w:r w:rsidR="002312F0">
        <w:t xml:space="preserve"> 4.</w:t>
      </w:r>
      <w:r w:rsidR="00E74EBA">
        <w:t xml:space="preserve"> Proučavana vrsta</w:t>
      </w:r>
      <w:r w:rsidRPr="00B31BCF">
        <w:t xml:space="preserve"> </w:t>
      </w:r>
      <w:r w:rsidR="001905A6">
        <w:t>[AcCl,</w:t>
      </w:r>
      <w:r w:rsidRPr="00B31BCF">
        <w:t>H</w:t>
      </w:r>
      <w:r w:rsidRPr="00B31BCF">
        <w:rPr>
          <w:vertAlign w:val="subscript"/>
        </w:rPr>
        <w:t>2</w:t>
      </w:r>
      <w:r w:rsidRPr="00B31BCF">
        <w:t>O</w:t>
      </w:r>
      <w:r w:rsidR="001905A6">
        <w:t>]</w:t>
      </w:r>
      <w:r w:rsidRPr="00B31BCF">
        <w:t>.</w:t>
      </w:r>
    </w:p>
    <w:p w14:paraId="5CA401C0" w14:textId="562804F2" w:rsidR="00AF4C9F" w:rsidRPr="00B31BCF" w:rsidRDefault="00AF4C9F" w:rsidP="006037CD">
      <w:pPr>
        <w:pStyle w:val="Normal-justified"/>
        <w:ind w:firstLine="708"/>
      </w:pPr>
      <w:r>
        <w:t xml:space="preserve">U tablici 1 nalazi se pregled </w:t>
      </w:r>
      <w:r w:rsidR="00723067">
        <w:t xml:space="preserve">provedenih </w:t>
      </w:r>
      <w:r>
        <w:t xml:space="preserve">računa po koracima, detaljnije opisanih u naznačenim poglavljima. Slikovit prikaz rezultata tih računa prikazan je na slici 5. </w:t>
      </w:r>
      <w:r w:rsidRPr="00B31BCF">
        <w:t xml:space="preserve">U svim koracima korišten je Gaussian </w:t>
      </w:r>
      <w:r>
        <w:t>16</w:t>
      </w:r>
      <w:r w:rsidR="007A2DBA">
        <w:t xml:space="preserve"> programski paket.</w:t>
      </w:r>
    </w:p>
    <w:p w14:paraId="1AE4116C" w14:textId="77777777" w:rsidR="005A7AC2" w:rsidRDefault="005A7AC2" w:rsidP="00046DE3">
      <w:pPr>
        <w:pStyle w:val="Normal-justified"/>
      </w:pPr>
    </w:p>
    <w:p w14:paraId="3A7D1A93" w14:textId="77777777" w:rsidR="00E37189" w:rsidRPr="00B31BCF" w:rsidRDefault="00E37189" w:rsidP="00046DE3">
      <w:pPr>
        <w:pStyle w:val="Normal-justified"/>
      </w:pPr>
    </w:p>
    <w:p w14:paraId="6C715809" w14:textId="77777777" w:rsidR="005A7AC2" w:rsidRPr="00B31BCF" w:rsidRDefault="005A7AC2" w:rsidP="00046DE3">
      <w:pPr>
        <w:pStyle w:val="Normal-justified"/>
      </w:pPr>
    </w:p>
    <w:p w14:paraId="534B3AEB" w14:textId="77777777" w:rsidR="005A7AC2" w:rsidRPr="00B31BCF" w:rsidRDefault="005A7AC2" w:rsidP="00046DE3">
      <w:pPr>
        <w:pStyle w:val="Normal-justified"/>
      </w:pPr>
    </w:p>
    <w:p w14:paraId="082027B6" w14:textId="77777777" w:rsidR="005A7AC2" w:rsidRPr="00B31BCF" w:rsidRDefault="005A7AC2" w:rsidP="00046DE3">
      <w:pPr>
        <w:pStyle w:val="Normal-justified"/>
      </w:pPr>
    </w:p>
    <w:p w14:paraId="54A01887" w14:textId="77777777" w:rsidR="005A7AC2" w:rsidRDefault="005A7AC2" w:rsidP="00046DE3">
      <w:pPr>
        <w:pStyle w:val="Normal-justified"/>
      </w:pPr>
    </w:p>
    <w:p w14:paraId="52DFB0E9" w14:textId="77777777" w:rsidR="00005A79" w:rsidRDefault="00005A79" w:rsidP="00046DE3">
      <w:pPr>
        <w:pStyle w:val="Normal-justified"/>
      </w:pPr>
    </w:p>
    <w:p w14:paraId="6A92B8D4" w14:textId="62BBCBE4" w:rsidR="00005A79" w:rsidRDefault="00005A79" w:rsidP="00046DE3">
      <w:pPr>
        <w:pStyle w:val="Normal-justified"/>
      </w:pPr>
      <w:r>
        <w:br w:type="page"/>
      </w:r>
    </w:p>
    <w:p w14:paraId="5989CDC8" w14:textId="77777777" w:rsidR="00005A79" w:rsidRPr="00B31BCF" w:rsidRDefault="00005A79" w:rsidP="00046DE3">
      <w:pPr>
        <w:pStyle w:val="Normal-justified"/>
      </w:pPr>
    </w:p>
    <w:p w14:paraId="6DB4E7D1" w14:textId="3DA08A20" w:rsidR="00A123B8" w:rsidRPr="00B31BCF" w:rsidRDefault="00AF4C9F" w:rsidP="00005A79">
      <w:pPr>
        <w:pStyle w:val="Normal-justified"/>
      </w:pPr>
      <w:r>
        <w:t>Tablica 1. Pregled e</w:t>
      </w:r>
      <w:r w:rsidR="00413D8D" w:rsidRPr="00B31BCF">
        <w:t>ksperim</w:t>
      </w:r>
      <w:r w:rsidR="00A80295" w:rsidRPr="00B31BCF">
        <w:t>e</w:t>
      </w:r>
      <w:r w:rsidR="00413D8D" w:rsidRPr="00B31BCF">
        <w:t>n</w:t>
      </w:r>
      <w:r w:rsidR="00A80295" w:rsidRPr="00B31BCF">
        <w:t>t</w:t>
      </w:r>
      <w:r>
        <w:t>alnog</w:t>
      </w:r>
      <w:r w:rsidR="00413D8D" w:rsidRPr="00B31BCF">
        <w:t xml:space="preserve"> d</w:t>
      </w:r>
      <w:r>
        <w:t>ijela.</w:t>
      </w:r>
    </w:p>
    <w:tbl>
      <w:tblPr>
        <w:tblStyle w:val="TableGrid"/>
        <w:tblW w:w="977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3543"/>
        <w:gridCol w:w="3402"/>
        <w:gridCol w:w="2408"/>
      </w:tblGrid>
      <w:tr w:rsidR="000C24C1" w:rsidRPr="00211EBA" w14:paraId="28CEA576" w14:textId="77777777" w:rsidTr="00A97498">
        <w:trPr>
          <w:trHeight w:val="718"/>
          <w:jc w:val="center"/>
        </w:trPr>
        <w:tc>
          <w:tcPr>
            <w:tcW w:w="426" w:type="dxa"/>
            <w:shd w:val="clear" w:color="auto" w:fill="DBE5F1" w:themeFill="accent1" w:themeFillTint="33"/>
            <w:vAlign w:val="center"/>
          </w:tcPr>
          <w:p w14:paraId="502E41EC" w14:textId="77777777" w:rsidR="000C24C1" w:rsidRPr="00DC3122" w:rsidRDefault="00C303E3" w:rsidP="00046DE3">
            <w:pPr>
              <w:pStyle w:val="Normal-justified"/>
              <w:rPr>
                <w:sz w:val="20"/>
              </w:rPr>
            </w:pPr>
            <w:r w:rsidRPr="00DC3122">
              <w:rPr>
                <w:sz w:val="20"/>
              </w:rPr>
              <w:t>#</w:t>
            </w:r>
          </w:p>
        </w:tc>
        <w:tc>
          <w:tcPr>
            <w:tcW w:w="3543" w:type="dxa"/>
            <w:shd w:val="clear" w:color="auto" w:fill="DBE5F1" w:themeFill="accent1" w:themeFillTint="33"/>
            <w:vAlign w:val="center"/>
          </w:tcPr>
          <w:p w14:paraId="19A3E476" w14:textId="77777777" w:rsidR="000C24C1" w:rsidRPr="00DC3122" w:rsidRDefault="000C24C1" w:rsidP="00046DE3">
            <w:pPr>
              <w:pStyle w:val="Normal-justified"/>
            </w:pPr>
            <w:r w:rsidRPr="00DC3122">
              <w:t>Opis</w:t>
            </w:r>
          </w:p>
        </w:tc>
        <w:tc>
          <w:tcPr>
            <w:tcW w:w="3402" w:type="dxa"/>
            <w:shd w:val="clear" w:color="auto" w:fill="DBE5F1" w:themeFill="accent1" w:themeFillTint="33"/>
            <w:vAlign w:val="center"/>
          </w:tcPr>
          <w:p w14:paraId="3F8041A8" w14:textId="77777777" w:rsidR="000C24C1" w:rsidRPr="00DC3122" w:rsidRDefault="000C24C1" w:rsidP="00A97498">
            <w:pPr>
              <w:pStyle w:val="Normal-justified"/>
              <w:ind w:right="-249"/>
            </w:pPr>
            <w:r w:rsidRPr="00DC3122">
              <w:t>Razina teorije</w:t>
            </w:r>
          </w:p>
        </w:tc>
        <w:tc>
          <w:tcPr>
            <w:tcW w:w="2408" w:type="dxa"/>
            <w:shd w:val="clear" w:color="auto" w:fill="DBE5F1" w:themeFill="accent1" w:themeFillTint="33"/>
            <w:vAlign w:val="center"/>
          </w:tcPr>
          <w:p w14:paraId="00FAC22F" w14:textId="77777777" w:rsidR="00A97498" w:rsidRPr="00DC3122" w:rsidRDefault="00471281" w:rsidP="00A97498">
            <w:pPr>
              <w:pStyle w:val="Normal-justified"/>
              <w:spacing w:line="276" w:lineRule="auto"/>
              <w:jc w:val="center"/>
            </w:pPr>
            <w:r w:rsidRPr="00DC3122">
              <w:t>Det</w:t>
            </w:r>
            <w:r w:rsidR="000C24C1" w:rsidRPr="00DC3122">
              <w:t>aljnije</w:t>
            </w:r>
          </w:p>
          <w:p w14:paraId="3663AC1D" w14:textId="2EF83C39" w:rsidR="000C24C1" w:rsidRPr="00DC3122" w:rsidRDefault="000C24C1" w:rsidP="00A97498">
            <w:pPr>
              <w:pStyle w:val="Normal-justified"/>
              <w:spacing w:line="276" w:lineRule="auto"/>
              <w:jc w:val="center"/>
            </w:pPr>
            <w:r w:rsidRPr="00DC3122">
              <w:t xml:space="preserve">u </w:t>
            </w:r>
            <w:r w:rsidR="00971FA2" w:rsidRPr="00DC3122">
              <w:t>poglavlju</w:t>
            </w:r>
          </w:p>
        </w:tc>
      </w:tr>
      <w:tr w:rsidR="00971FA2" w:rsidRPr="00005A79" w14:paraId="453D88DF" w14:textId="77777777" w:rsidTr="00A97498">
        <w:trPr>
          <w:trHeight w:val="896"/>
          <w:jc w:val="center"/>
        </w:trPr>
        <w:tc>
          <w:tcPr>
            <w:tcW w:w="426" w:type="dxa"/>
            <w:shd w:val="clear" w:color="auto" w:fill="EEECE1" w:themeFill="background2"/>
          </w:tcPr>
          <w:p w14:paraId="07C9CB81" w14:textId="5A56AD76" w:rsidR="00971FA2" w:rsidRPr="00DC3122" w:rsidRDefault="00971FA2" w:rsidP="00005A79">
            <w:pPr>
              <w:pStyle w:val="Normal-justified"/>
              <w:jc w:val="center"/>
              <w:rPr>
                <w:sz w:val="22"/>
                <w:szCs w:val="22"/>
              </w:rPr>
            </w:pPr>
            <w:r w:rsidRPr="00DC3122">
              <w:rPr>
                <w:sz w:val="22"/>
                <w:szCs w:val="22"/>
              </w:rPr>
              <w:t>0.</w:t>
            </w:r>
          </w:p>
        </w:tc>
        <w:tc>
          <w:tcPr>
            <w:tcW w:w="3543" w:type="dxa"/>
            <w:shd w:val="clear" w:color="auto" w:fill="EEECE1" w:themeFill="background2"/>
            <w:vAlign w:val="center"/>
          </w:tcPr>
          <w:p w14:paraId="6390BBB9" w14:textId="5852A037" w:rsidR="00971FA2" w:rsidRPr="00DC3122" w:rsidRDefault="00971FA2" w:rsidP="0072306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DC3122">
              <w:rPr>
                <w:rFonts w:ascii="Times New Roman" w:hAnsi="Times New Roman" w:cs="Times New Roman"/>
              </w:rPr>
              <w:t>Iz doktorske disertacije dr.sc. Rončevića</w:t>
            </w:r>
            <w:r w:rsidR="00723067" w:rsidRPr="00DC3122">
              <w:rPr>
                <w:rFonts w:ascii="Times New Roman" w:hAnsi="Times New Roman" w:cs="Times New Roman"/>
              </w:rPr>
              <w:t xml:space="preserve"> preuzeto je 113 [AcCl,H</w:t>
            </w:r>
            <w:r w:rsidR="00723067" w:rsidRPr="00DC3122">
              <w:rPr>
                <w:rFonts w:ascii="Times New Roman" w:hAnsi="Times New Roman" w:cs="Times New Roman"/>
                <w:vertAlign w:val="subscript"/>
              </w:rPr>
              <w:t>2</w:t>
            </w:r>
            <w:r w:rsidR="00723067" w:rsidRPr="00DC3122">
              <w:rPr>
                <w:rFonts w:ascii="Times New Roman" w:hAnsi="Times New Roman" w:cs="Times New Roman"/>
              </w:rPr>
              <w:t>O]</w:t>
            </w:r>
            <w:r w:rsidR="00723067" w:rsidRPr="00DC3122">
              <w:rPr>
                <w:rFonts w:ascii="Times New Roman" w:hAnsi="Times New Roman" w:cs="Times New Roman"/>
                <w:vertAlign w:val="subscript"/>
              </w:rPr>
              <w:t>18</w:t>
            </w:r>
            <w:r w:rsidR="00723067" w:rsidRPr="00DC3122">
              <w:rPr>
                <w:rFonts w:ascii="Times New Roman" w:hAnsi="Times New Roman" w:cs="Times New Roman"/>
              </w:rPr>
              <w:t xml:space="preserve"> klastera</w:t>
            </w:r>
          </w:p>
        </w:tc>
        <w:tc>
          <w:tcPr>
            <w:tcW w:w="3402" w:type="dxa"/>
            <w:shd w:val="clear" w:color="auto" w:fill="EEECE1" w:themeFill="background2"/>
            <w:vAlign w:val="center"/>
          </w:tcPr>
          <w:p w14:paraId="7ACCE51F" w14:textId="77777777" w:rsidR="00DA5AD0" w:rsidRPr="00DC3122" w:rsidRDefault="00DA5AD0" w:rsidP="00A97498">
            <w:pPr>
              <w:pStyle w:val="Normal-justified"/>
              <w:ind w:right="-249"/>
              <w:rPr>
                <w:sz w:val="22"/>
                <w:szCs w:val="22"/>
              </w:rPr>
            </w:pPr>
          </w:p>
          <w:p w14:paraId="217EBF50" w14:textId="77777777" w:rsidR="00DA5AD0" w:rsidRPr="00DC3122" w:rsidRDefault="00DA5AD0" w:rsidP="00A97498">
            <w:pPr>
              <w:pStyle w:val="Normal-justified"/>
              <w:ind w:right="-249"/>
              <w:rPr>
                <w:sz w:val="22"/>
                <w:szCs w:val="22"/>
              </w:rPr>
            </w:pPr>
          </w:p>
          <w:p w14:paraId="427E9A53" w14:textId="167E2CDE" w:rsidR="00971FA2" w:rsidRPr="00DC3122" w:rsidRDefault="00971FA2" w:rsidP="00A97498">
            <w:pPr>
              <w:pStyle w:val="Normal-justified"/>
              <w:ind w:right="-249"/>
              <w:rPr>
                <w:sz w:val="22"/>
                <w:szCs w:val="22"/>
              </w:rPr>
            </w:pPr>
          </w:p>
        </w:tc>
        <w:tc>
          <w:tcPr>
            <w:tcW w:w="2408" w:type="dxa"/>
            <w:shd w:val="clear" w:color="auto" w:fill="EEECE1" w:themeFill="background2"/>
            <w:vAlign w:val="center"/>
          </w:tcPr>
          <w:p w14:paraId="0DF32E22" w14:textId="018BFB19" w:rsidR="00971FA2" w:rsidRPr="00DC3122" w:rsidRDefault="00971FA2" w:rsidP="00A97498">
            <w:pPr>
              <w:pStyle w:val="Normal-justified"/>
              <w:jc w:val="center"/>
              <w:rPr>
                <w:sz w:val="22"/>
                <w:szCs w:val="22"/>
              </w:rPr>
            </w:pPr>
          </w:p>
        </w:tc>
      </w:tr>
      <w:tr w:rsidR="000C24C1" w:rsidRPr="00005A79" w14:paraId="76EABD3D" w14:textId="77777777" w:rsidTr="00A97498">
        <w:trPr>
          <w:trHeight w:val="896"/>
          <w:jc w:val="center"/>
        </w:trPr>
        <w:tc>
          <w:tcPr>
            <w:tcW w:w="426" w:type="dxa"/>
          </w:tcPr>
          <w:p w14:paraId="1AAE59F0" w14:textId="77777777" w:rsidR="000C24C1" w:rsidRPr="00DC3122" w:rsidRDefault="00413D8D" w:rsidP="00005A79">
            <w:pPr>
              <w:pStyle w:val="Normal-justified"/>
              <w:jc w:val="center"/>
              <w:rPr>
                <w:sz w:val="22"/>
                <w:szCs w:val="22"/>
              </w:rPr>
            </w:pPr>
            <w:r w:rsidRPr="00DC3122">
              <w:rPr>
                <w:sz w:val="22"/>
                <w:szCs w:val="22"/>
              </w:rPr>
              <w:t>1.</w:t>
            </w:r>
          </w:p>
        </w:tc>
        <w:tc>
          <w:tcPr>
            <w:tcW w:w="3543" w:type="dxa"/>
            <w:vAlign w:val="center"/>
          </w:tcPr>
          <w:p w14:paraId="2DBD1D43" w14:textId="4D2FB03C" w:rsidR="000C24C1" w:rsidRPr="00DC3122" w:rsidRDefault="00413D8D" w:rsidP="0072306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DC3122">
              <w:rPr>
                <w:rFonts w:ascii="Times New Roman" w:hAnsi="Times New Roman" w:cs="Times New Roman"/>
              </w:rPr>
              <w:t xml:space="preserve">Gruba optimizacija </w:t>
            </w:r>
            <w:r w:rsidR="00E37189" w:rsidRPr="00DC3122">
              <w:rPr>
                <w:rFonts w:ascii="Times New Roman" w:hAnsi="Times New Roman" w:cs="Times New Roman"/>
              </w:rPr>
              <w:t>početnih</w:t>
            </w:r>
            <w:r w:rsidRPr="00DC3122">
              <w:rPr>
                <w:rFonts w:ascii="Times New Roman" w:hAnsi="Times New Roman" w:cs="Times New Roman"/>
              </w:rPr>
              <w:t xml:space="preserve"> klastera </w:t>
            </w:r>
            <w:r w:rsidR="001905A6" w:rsidRPr="00DC3122">
              <w:rPr>
                <w:rFonts w:ascii="Times New Roman" w:hAnsi="Times New Roman" w:cs="Times New Roman"/>
              </w:rPr>
              <w:t>[AcCl,H</w:t>
            </w:r>
            <w:r w:rsidR="001905A6" w:rsidRPr="00DC3122">
              <w:rPr>
                <w:rFonts w:ascii="Times New Roman" w:hAnsi="Times New Roman" w:cs="Times New Roman"/>
                <w:vertAlign w:val="subscript"/>
              </w:rPr>
              <w:t>2</w:t>
            </w:r>
            <w:r w:rsidR="001905A6" w:rsidRPr="00DC3122">
              <w:rPr>
                <w:rFonts w:ascii="Times New Roman" w:hAnsi="Times New Roman" w:cs="Times New Roman"/>
              </w:rPr>
              <w:t>O]</w:t>
            </w:r>
            <w:r w:rsidR="00C027DC" w:rsidRPr="00DC3122">
              <w:rPr>
                <w:rFonts w:ascii="Times New Roman" w:hAnsi="Times New Roman" w:cs="Times New Roman"/>
              </w:rPr>
              <w:t xml:space="preserve"> s 18 molekula vode</w:t>
            </w:r>
          </w:p>
        </w:tc>
        <w:tc>
          <w:tcPr>
            <w:tcW w:w="3402" w:type="dxa"/>
            <w:vAlign w:val="center"/>
          </w:tcPr>
          <w:p w14:paraId="4B185B58" w14:textId="1C5324C5" w:rsidR="000C24C1" w:rsidRPr="00DC3122" w:rsidRDefault="00E85FF4" w:rsidP="00A97498">
            <w:pPr>
              <w:pStyle w:val="Normal-justified"/>
              <w:ind w:right="-249"/>
              <w:rPr>
                <w:sz w:val="22"/>
                <w:szCs w:val="22"/>
              </w:rPr>
            </w:pPr>
            <w:r w:rsidRPr="00DC3122">
              <w:rPr>
                <w:sz w:val="22"/>
                <w:szCs w:val="22"/>
              </w:rPr>
              <w:t>ωB</w:t>
            </w:r>
            <w:r w:rsidR="000C05F9" w:rsidRPr="00DC3122">
              <w:rPr>
                <w:sz w:val="22"/>
                <w:szCs w:val="22"/>
              </w:rPr>
              <w:t>97</w:t>
            </w:r>
            <w:r w:rsidRPr="00DC3122">
              <w:rPr>
                <w:sz w:val="22"/>
                <w:szCs w:val="22"/>
              </w:rPr>
              <w:t>X</w:t>
            </w:r>
            <w:r w:rsidR="00A97498" w:rsidRPr="00DC3122">
              <w:rPr>
                <w:sz w:val="22"/>
                <w:szCs w:val="22"/>
              </w:rPr>
              <w:t>-</w:t>
            </w:r>
            <w:r w:rsidRPr="00DC3122">
              <w:rPr>
                <w:sz w:val="22"/>
                <w:szCs w:val="22"/>
              </w:rPr>
              <w:t>D/6</w:t>
            </w:r>
            <w:r w:rsidR="00A97498" w:rsidRPr="00DC3122">
              <w:rPr>
                <w:sz w:val="22"/>
                <w:szCs w:val="22"/>
              </w:rPr>
              <w:t>-</w:t>
            </w:r>
            <w:r w:rsidRPr="00DC3122">
              <w:rPr>
                <w:sz w:val="22"/>
                <w:szCs w:val="22"/>
              </w:rPr>
              <w:t>31+G</w:t>
            </w:r>
            <w:r w:rsidR="000C05F9" w:rsidRPr="00DC3122">
              <w:rPr>
                <w:sz w:val="22"/>
                <w:szCs w:val="22"/>
              </w:rPr>
              <w:t>(d,p)/SMD</w:t>
            </w:r>
          </w:p>
          <w:p w14:paraId="00752E2B" w14:textId="77777777" w:rsidR="000C05F9" w:rsidRPr="00DC3122" w:rsidRDefault="000C05F9" w:rsidP="00A97498">
            <w:pPr>
              <w:pStyle w:val="Normal-justified"/>
              <w:ind w:right="-249"/>
              <w:rPr>
                <w:sz w:val="22"/>
                <w:szCs w:val="22"/>
              </w:rPr>
            </w:pPr>
            <w:r w:rsidRPr="00DC3122">
              <w:rPr>
                <w:sz w:val="22"/>
                <w:szCs w:val="22"/>
              </w:rPr>
              <w:t xml:space="preserve">25 </w:t>
            </w:r>
            <w:r w:rsidR="00E37189" w:rsidRPr="00DC3122">
              <w:rPr>
                <w:sz w:val="22"/>
                <w:szCs w:val="22"/>
              </w:rPr>
              <w:t>koraka</w:t>
            </w:r>
          </w:p>
        </w:tc>
        <w:tc>
          <w:tcPr>
            <w:tcW w:w="2408" w:type="dxa"/>
            <w:vAlign w:val="center"/>
          </w:tcPr>
          <w:p w14:paraId="2A78CA04" w14:textId="77777777" w:rsidR="000C24C1" w:rsidRPr="00DC3122" w:rsidRDefault="00570018" w:rsidP="00A97498">
            <w:pPr>
              <w:pStyle w:val="Normal-justified"/>
              <w:jc w:val="center"/>
              <w:rPr>
                <w:sz w:val="22"/>
                <w:szCs w:val="22"/>
              </w:rPr>
            </w:pPr>
            <w:r w:rsidRPr="00DC3122">
              <w:rPr>
                <w:sz w:val="22"/>
                <w:szCs w:val="22"/>
              </w:rPr>
              <w:t>3.2</w:t>
            </w:r>
          </w:p>
        </w:tc>
      </w:tr>
      <w:tr w:rsidR="000C24C1" w:rsidRPr="00005A79" w14:paraId="638A35FD" w14:textId="77777777" w:rsidTr="00A97498">
        <w:trPr>
          <w:trHeight w:val="896"/>
          <w:jc w:val="center"/>
        </w:trPr>
        <w:tc>
          <w:tcPr>
            <w:tcW w:w="426" w:type="dxa"/>
            <w:shd w:val="clear" w:color="auto" w:fill="EEECE1" w:themeFill="background2"/>
          </w:tcPr>
          <w:p w14:paraId="266AC4EF" w14:textId="77777777" w:rsidR="000C24C1" w:rsidRPr="00DC3122" w:rsidRDefault="00413D8D" w:rsidP="00005A79">
            <w:pPr>
              <w:pStyle w:val="Normal-justified"/>
              <w:jc w:val="center"/>
              <w:rPr>
                <w:sz w:val="22"/>
                <w:szCs w:val="22"/>
              </w:rPr>
            </w:pPr>
            <w:r w:rsidRPr="00DC3122">
              <w:rPr>
                <w:sz w:val="22"/>
                <w:szCs w:val="22"/>
              </w:rPr>
              <w:t>2.</w:t>
            </w:r>
          </w:p>
        </w:tc>
        <w:tc>
          <w:tcPr>
            <w:tcW w:w="3543" w:type="dxa"/>
            <w:shd w:val="clear" w:color="auto" w:fill="EEECE1" w:themeFill="background2"/>
            <w:vAlign w:val="center"/>
          </w:tcPr>
          <w:p w14:paraId="6911D91E" w14:textId="34DBFCF7" w:rsidR="000C24C1" w:rsidRPr="00DC3122" w:rsidRDefault="000C05F9" w:rsidP="0072306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DC3122">
              <w:rPr>
                <w:rFonts w:ascii="Times New Roman" w:hAnsi="Times New Roman" w:cs="Times New Roman"/>
                <w:i/>
              </w:rPr>
              <w:t>Single point</w:t>
            </w:r>
            <w:r w:rsidRPr="00DC3122">
              <w:rPr>
                <w:rFonts w:ascii="Times New Roman" w:hAnsi="Times New Roman" w:cs="Times New Roman"/>
              </w:rPr>
              <w:t xml:space="preserve"> računi i o</w:t>
            </w:r>
            <w:r w:rsidR="00413D8D" w:rsidRPr="00DC3122">
              <w:rPr>
                <w:rFonts w:ascii="Times New Roman" w:hAnsi="Times New Roman" w:cs="Times New Roman"/>
              </w:rPr>
              <w:t xml:space="preserve">dređivanje optimalnog broja molekula vode u </w:t>
            </w:r>
            <w:r w:rsidR="001905A6" w:rsidRPr="00DC3122">
              <w:rPr>
                <w:rFonts w:ascii="Times New Roman" w:hAnsi="Times New Roman" w:cs="Times New Roman"/>
              </w:rPr>
              <w:t>[AcCl,H</w:t>
            </w:r>
            <w:r w:rsidR="001905A6" w:rsidRPr="00DC3122">
              <w:rPr>
                <w:rFonts w:ascii="Times New Roman" w:hAnsi="Times New Roman" w:cs="Times New Roman"/>
                <w:vertAlign w:val="subscript"/>
              </w:rPr>
              <w:t>2</w:t>
            </w:r>
            <w:r w:rsidR="001905A6" w:rsidRPr="00DC3122">
              <w:rPr>
                <w:rFonts w:ascii="Times New Roman" w:hAnsi="Times New Roman" w:cs="Times New Roman"/>
              </w:rPr>
              <w:t>O]</w:t>
            </w:r>
            <w:r w:rsidR="00413D8D" w:rsidRPr="00DC3122">
              <w:rPr>
                <w:rFonts w:ascii="Times New Roman" w:hAnsi="Times New Roman" w:cs="Times New Roman"/>
              </w:rPr>
              <w:t xml:space="preserve"> klasteru uz pomoć</w:t>
            </w:r>
            <w:r w:rsidR="00723067" w:rsidRPr="00DC3122">
              <w:rPr>
                <w:rFonts w:ascii="Times New Roman" w:hAnsi="Times New Roman" w:cs="Times New Roman"/>
              </w:rPr>
              <w:t xml:space="preserve"> </w:t>
            </w:r>
            <w:r w:rsidR="00413D8D" w:rsidRPr="00DC3122">
              <w:rPr>
                <w:rFonts w:ascii="Times New Roman" w:hAnsi="Times New Roman" w:cs="Times New Roman"/>
              </w:rPr>
              <w:t>NCU analize</w:t>
            </w:r>
          </w:p>
        </w:tc>
        <w:tc>
          <w:tcPr>
            <w:tcW w:w="3402" w:type="dxa"/>
            <w:shd w:val="clear" w:color="auto" w:fill="EEECE1" w:themeFill="background2"/>
            <w:vAlign w:val="center"/>
          </w:tcPr>
          <w:p w14:paraId="6CC33AFF" w14:textId="0FA45CE1" w:rsidR="000C24C1" w:rsidRPr="00DC3122" w:rsidRDefault="000C05F9" w:rsidP="00A97498">
            <w:pPr>
              <w:pStyle w:val="Normal-justified"/>
              <w:ind w:right="-249"/>
              <w:rPr>
                <w:sz w:val="22"/>
                <w:szCs w:val="22"/>
              </w:rPr>
            </w:pPr>
            <w:r w:rsidRPr="00DC3122">
              <w:rPr>
                <w:sz w:val="22"/>
                <w:szCs w:val="22"/>
              </w:rPr>
              <w:t>ω</w:t>
            </w:r>
            <w:r w:rsidR="00E85FF4" w:rsidRPr="00DC3122">
              <w:rPr>
                <w:sz w:val="22"/>
                <w:szCs w:val="22"/>
              </w:rPr>
              <w:t>B</w:t>
            </w:r>
            <w:r w:rsidRPr="00DC3122">
              <w:rPr>
                <w:sz w:val="22"/>
                <w:szCs w:val="22"/>
              </w:rPr>
              <w:t>97</w:t>
            </w:r>
            <w:r w:rsidR="00E85FF4" w:rsidRPr="00DC3122">
              <w:rPr>
                <w:sz w:val="22"/>
                <w:szCs w:val="22"/>
              </w:rPr>
              <w:t>X</w:t>
            </w:r>
            <w:r w:rsidR="00A97498" w:rsidRPr="00DC3122">
              <w:rPr>
                <w:sz w:val="22"/>
                <w:szCs w:val="22"/>
              </w:rPr>
              <w:t>-</w:t>
            </w:r>
            <w:r w:rsidRPr="00DC3122">
              <w:rPr>
                <w:sz w:val="22"/>
                <w:szCs w:val="22"/>
              </w:rPr>
              <w:t>D/6</w:t>
            </w:r>
            <w:r w:rsidR="00A97498" w:rsidRPr="00DC3122">
              <w:rPr>
                <w:sz w:val="22"/>
                <w:szCs w:val="22"/>
              </w:rPr>
              <w:t>-</w:t>
            </w:r>
            <w:r w:rsidRPr="00DC3122">
              <w:rPr>
                <w:sz w:val="22"/>
                <w:szCs w:val="22"/>
              </w:rPr>
              <w:t>311+</w:t>
            </w:r>
            <w:r w:rsidR="00E85FF4" w:rsidRPr="00DC3122">
              <w:rPr>
                <w:sz w:val="22"/>
                <w:szCs w:val="22"/>
              </w:rPr>
              <w:t>G</w:t>
            </w:r>
            <w:r w:rsidRPr="00DC3122">
              <w:rPr>
                <w:sz w:val="22"/>
                <w:szCs w:val="22"/>
              </w:rPr>
              <w:t>(d,p)/SMD</w:t>
            </w:r>
          </w:p>
        </w:tc>
        <w:tc>
          <w:tcPr>
            <w:tcW w:w="2408" w:type="dxa"/>
            <w:shd w:val="clear" w:color="auto" w:fill="EEECE1" w:themeFill="background2"/>
            <w:vAlign w:val="center"/>
          </w:tcPr>
          <w:p w14:paraId="18BB4672" w14:textId="77777777" w:rsidR="000C24C1" w:rsidRPr="00DC3122" w:rsidRDefault="008C441B" w:rsidP="00A97498">
            <w:pPr>
              <w:pStyle w:val="Normal-justified"/>
              <w:jc w:val="center"/>
              <w:rPr>
                <w:sz w:val="22"/>
                <w:szCs w:val="22"/>
              </w:rPr>
            </w:pPr>
            <w:r w:rsidRPr="00DC3122">
              <w:rPr>
                <w:sz w:val="22"/>
                <w:szCs w:val="22"/>
              </w:rPr>
              <w:t>3.3</w:t>
            </w:r>
          </w:p>
        </w:tc>
      </w:tr>
      <w:tr w:rsidR="008C441B" w:rsidRPr="00005A79" w14:paraId="52CD1334" w14:textId="77777777" w:rsidTr="00A97498">
        <w:trPr>
          <w:trHeight w:val="896"/>
          <w:jc w:val="center"/>
        </w:trPr>
        <w:tc>
          <w:tcPr>
            <w:tcW w:w="426" w:type="dxa"/>
            <w:shd w:val="clear" w:color="auto" w:fill="FFFFFF" w:themeFill="background1"/>
          </w:tcPr>
          <w:p w14:paraId="48461C0D" w14:textId="77777777" w:rsidR="008C441B" w:rsidRPr="00DC3122" w:rsidRDefault="008C441B" w:rsidP="00005A79">
            <w:pPr>
              <w:jc w:val="center"/>
            </w:pPr>
            <w:r w:rsidRPr="00DC3122">
              <w:t>3.</w:t>
            </w:r>
          </w:p>
        </w:tc>
        <w:tc>
          <w:tcPr>
            <w:tcW w:w="3543" w:type="dxa"/>
            <w:shd w:val="clear" w:color="auto" w:fill="FFFFFF" w:themeFill="background1"/>
            <w:vAlign w:val="center"/>
          </w:tcPr>
          <w:p w14:paraId="44AF0334" w14:textId="50D2D7B6" w:rsidR="008C441B" w:rsidRPr="00DC3122" w:rsidRDefault="008C441B" w:rsidP="0072306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DC3122">
              <w:rPr>
                <w:rFonts w:ascii="Times New Roman" w:hAnsi="Times New Roman" w:cs="Times New Roman"/>
              </w:rPr>
              <w:t xml:space="preserve">Djelomično zakočena optimizacija geometrija svih </w:t>
            </w:r>
            <w:r w:rsidR="001905A6" w:rsidRPr="00DC3122">
              <w:rPr>
                <w:rFonts w:ascii="Times New Roman" w:hAnsi="Times New Roman" w:cs="Times New Roman"/>
              </w:rPr>
              <w:t>[AcCl,H</w:t>
            </w:r>
            <w:r w:rsidR="001905A6" w:rsidRPr="00DC3122">
              <w:rPr>
                <w:rFonts w:ascii="Times New Roman" w:hAnsi="Times New Roman" w:cs="Times New Roman"/>
                <w:vertAlign w:val="subscript"/>
              </w:rPr>
              <w:t>2</w:t>
            </w:r>
            <w:r w:rsidR="001905A6" w:rsidRPr="00DC3122">
              <w:rPr>
                <w:rFonts w:ascii="Times New Roman" w:hAnsi="Times New Roman" w:cs="Times New Roman"/>
              </w:rPr>
              <w:t>O]</w:t>
            </w:r>
            <w:r w:rsidRPr="00DC3122">
              <w:rPr>
                <w:rFonts w:ascii="Times New Roman" w:hAnsi="Times New Roman" w:cs="Times New Roman"/>
              </w:rPr>
              <w:t xml:space="preserve"> klastera s </w:t>
            </w:r>
            <w:r w:rsidR="00723067" w:rsidRPr="00DC3122">
              <w:rPr>
                <w:rFonts w:ascii="Times New Roman" w:hAnsi="Times New Roman" w:cs="Times New Roman"/>
              </w:rPr>
              <w:t xml:space="preserve">prethodno pronađenim </w:t>
            </w:r>
            <w:r w:rsidRPr="00DC3122">
              <w:rPr>
                <w:rFonts w:ascii="Times New Roman" w:hAnsi="Times New Roman" w:cs="Times New Roman"/>
              </w:rPr>
              <w:t>optimalnim brojem</w:t>
            </w:r>
            <w:r w:rsidR="00E37189" w:rsidRPr="00DC3122">
              <w:rPr>
                <w:rFonts w:ascii="Times New Roman" w:hAnsi="Times New Roman" w:cs="Times New Roman"/>
              </w:rPr>
              <w:t xml:space="preserve"> (5) molekula vode</w:t>
            </w:r>
          </w:p>
        </w:tc>
        <w:tc>
          <w:tcPr>
            <w:tcW w:w="3402" w:type="dxa"/>
            <w:shd w:val="clear" w:color="auto" w:fill="FFFFFF" w:themeFill="background1"/>
            <w:vAlign w:val="center"/>
          </w:tcPr>
          <w:p w14:paraId="091AABA0" w14:textId="2F8E5F03" w:rsidR="008C441B" w:rsidRPr="00DC3122" w:rsidRDefault="008C441B" w:rsidP="00A97498">
            <w:pPr>
              <w:pStyle w:val="Normal-justified"/>
              <w:ind w:right="-249"/>
              <w:rPr>
                <w:sz w:val="22"/>
                <w:szCs w:val="22"/>
              </w:rPr>
            </w:pPr>
            <w:r w:rsidRPr="00DC3122">
              <w:rPr>
                <w:sz w:val="22"/>
                <w:szCs w:val="22"/>
              </w:rPr>
              <w:t>ω</w:t>
            </w:r>
            <w:r w:rsidR="00E85FF4" w:rsidRPr="00DC3122">
              <w:rPr>
                <w:sz w:val="22"/>
                <w:szCs w:val="22"/>
              </w:rPr>
              <w:t>B97X-D/6-311+G</w:t>
            </w:r>
            <w:r w:rsidRPr="00DC3122">
              <w:rPr>
                <w:sz w:val="22"/>
                <w:szCs w:val="22"/>
              </w:rPr>
              <w:t>(2df,2p)/SMD</w:t>
            </w:r>
          </w:p>
        </w:tc>
        <w:tc>
          <w:tcPr>
            <w:tcW w:w="2408" w:type="dxa"/>
            <w:shd w:val="clear" w:color="auto" w:fill="FFFFFF" w:themeFill="background1"/>
            <w:vAlign w:val="center"/>
          </w:tcPr>
          <w:p w14:paraId="5F36C269" w14:textId="77777777" w:rsidR="008C441B" w:rsidRPr="00DC3122" w:rsidRDefault="008C441B" w:rsidP="00A97498">
            <w:pPr>
              <w:pStyle w:val="Normal-justified"/>
              <w:jc w:val="center"/>
              <w:rPr>
                <w:sz w:val="22"/>
                <w:szCs w:val="22"/>
              </w:rPr>
            </w:pPr>
            <w:r w:rsidRPr="00DC3122">
              <w:rPr>
                <w:sz w:val="22"/>
                <w:szCs w:val="22"/>
              </w:rPr>
              <w:t>3.4</w:t>
            </w:r>
          </w:p>
        </w:tc>
      </w:tr>
      <w:tr w:rsidR="008C441B" w:rsidRPr="00005A79" w14:paraId="293E9E93" w14:textId="77777777" w:rsidTr="00A97498">
        <w:trPr>
          <w:trHeight w:val="896"/>
          <w:jc w:val="center"/>
        </w:trPr>
        <w:tc>
          <w:tcPr>
            <w:tcW w:w="426" w:type="dxa"/>
            <w:shd w:val="clear" w:color="auto" w:fill="EEECE1" w:themeFill="background2"/>
          </w:tcPr>
          <w:p w14:paraId="2066A2A9" w14:textId="77777777" w:rsidR="008C441B" w:rsidRPr="00DC3122" w:rsidRDefault="008C441B" w:rsidP="00005A7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DC3122"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3543" w:type="dxa"/>
            <w:shd w:val="clear" w:color="auto" w:fill="EEECE1" w:themeFill="background2"/>
            <w:vAlign w:val="center"/>
          </w:tcPr>
          <w:p w14:paraId="1C7AEF09" w14:textId="6B0B924A" w:rsidR="008C441B" w:rsidRPr="00DC3122" w:rsidRDefault="008C441B" w:rsidP="00A9749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DC3122">
              <w:rPr>
                <w:rFonts w:ascii="Times New Roman" w:hAnsi="Times New Roman" w:cs="Times New Roman"/>
              </w:rPr>
              <w:t xml:space="preserve">Optimizacija geometrija </w:t>
            </w:r>
            <w:r w:rsidR="001905A6" w:rsidRPr="00DC3122">
              <w:rPr>
                <w:rFonts w:ascii="Times New Roman" w:hAnsi="Times New Roman" w:cs="Times New Roman"/>
              </w:rPr>
              <w:t>[AcCl,H</w:t>
            </w:r>
            <w:r w:rsidR="001905A6" w:rsidRPr="00DC3122">
              <w:rPr>
                <w:rFonts w:ascii="Times New Roman" w:hAnsi="Times New Roman" w:cs="Times New Roman"/>
                <w:vertAlign w:val="subscript"/>
              </w:rPr>
              <w:t>2</w:t>
            </w:r>
            <w:r w:rsidR="001905A6" w:rsidRPr="00DC3122">
              <w:rPr>
                <w:rFonts w:ascii="Times New Roman" w:hAnsi="Times New Roman" w:cs="Times New Roman"/>
              </w:rPr>
              <w:t>O]</w:t>
            </w:r>
            <w:r w:rsidRPr="00DC3122">
              <w:rPr>
                <w:rFonts w:ascii="Times New Roman" w:hAnsi="Times New Roman" w:cs="Times New Roman"/>
              </w:rPr>
              <w:t xml:space="preserve"> klastera, pokušaj dobivanja minimuma na PES, odnosno prijelaznih struktura</w:t>
            </w:r>
          </w:p>
        </w:tc>
        <w:tc>
          <w:tcPr>
            <w:tcW w:w="3402" w:type="dxa"/>
            <w:shd w:val="clear" w:color="auto" w:fill="EEECE1" w:themeFill="background2"/>
            <w:vAlign w:val="center"/>
          </w:tcPr>
          <w:p w14:paraId="3330E43E" w14:textId="08C01471" w:rsidR="008C441B" w:rsidRPr="00DC3122" w:rsidRDefault="008C441B" w:rsidP="00A97498">
            <w:pPr>
              <w:pStyle w:val="Normal-justified"/>
              <w:ind w:right="-249"/>
              <w:rPr>
                <w:sz w:val="22"/>
                <w:szCs w:val="22"/>
              </w:rPr>
            </w:pPr>
            <w:r w:rsidRPr="00DC3122">
              <w:rPr>
                <w:sz w:val="22"/>
                <w:szCs w:val="22"/>
              </w:rPr>
              <w:t>ω</w:t>
            </w:r>
            <w:r w:rsidR="00E85FF4" w:rsidRPr="00DC3122">
              <w:rPr>
                <w:sz w:val="22"/>
                <w:szCs w:val="22"/>
              </w:rPr>
              <w:t>B97X-D/6-311+G</w:t>
            </w:r>
            <w:r w:rsidRPr="00DC3122">
              <w:rPr>
                <w:sz w:val="22"/>
                <w:szCs w:val="22"/>
              </w:rPr>
              <w:t>(2df,2p)/SMD,</w:t>
            </w:r>
          </w:p>
          <w:p w14:paraId="75B0EC4C" w14:textId="532B4460" w:rsidR="008C441B" w:rsidRPr="00DC3122" w:rsidRDefault="008C441B" w:rsidP="00A97498">
            <w:pPr>
              <w:pStyle w:val="Normal-justified"/>
              <w:ind w:right="-249"/>
              <w:rPr>
                <w:sz w:val="22"/>
                <w:szCs w:val="22"/>
              </w:rPr>
            </w:pPr>
            <w:r w:rsidRPr="00DC3122">
              <w:rPr>
                <w:sz w:val="22"/>
                <w:szCs w:val="22"/>
              </w:rPr>
              <w:t>10 koraka</w:t>
            </w:r>
          </w:p>
        </w:tc>
        <w:tc>
          <w:tcPr>
            <w:tcW w:w="2408" w:type="dxa"/>
            <w:shd w:val="clear" w:color="auto" w:fill="EEECE1" w:themeFill="background2"/>
            <w:vAlign w:val="center"/>
          </w:tcPr>
          <w:p w14:paraId="1F660E48" w14:textId="77777777" w:rsidR="008C441B" w:rsidRPr="00DC3122" w:rsidRDefault="008C441B" w:rsidP="00A97498">
            <w:pPr>
              <w:pStyle w:val="Normal-justified"/>
              <w:jc w:val="center"/>
              <w:rPr>
                <w:sz w:val="22"/>
                <w:szCs w:val="22"/>
              </w:rPr>
            </w:pPr>
            <w:r w:rsidRPr="00DC3122">
              <w:rPr>
                <w:sz w:val="22"/>
                <w:szCs w:val="22"/>
              </w:rPr>
              <w:t>3.4</w:t>
            </w:r>
          </w:p>
        </w:tc>
      </w:tr>
      <w:tr w:rsidR="008C441B" w:rsidRPr="00005A79" w14:paraId="1D91E678" w14:textId="77777777" w:rsidTr="00A97498">
        <w:trPr>
          <w:trHeight w:val="896"/>
          <w:jc w:val="center"/>
        </w:trPr>
        <w:tc>
          <w:tcPr>
            <w:tcW w:w="426" w:type="dxa"/>
            <w:shd w:val="clear" w:color="auto" w:fill="auto"/>
          </w:tcPr>
          <w:p w14:paraId="2FC86B5F" w14:textId="77777777" w:rsidR="008C441B" w:rsidRPr="00DC3122" w:rsidRDefault="008C441B" w:rsidP="00005A7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DC3122"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36CBD7D4" w14:textId="77777777" w:rsidR="008C441B" w:rsidRPr="00DC3122" w:rsidRDefault="00E37189" w:rsidP="00A9749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DC3122">
              <w:rPr>
                <w:rFonts w:ascii="Times New Roman" w:hAnsi="Times New Roman" w:cs="Times New Roman"/>
              </w:rPr>
              <w:t xml:space="preserve">Puna optimizacija dobivenih </w:t>
            </w:r>
            <w:r w:rsidR="008C441B" w:rsidRPr="00DC3122">
              <w:rPr>
                <w:rFonts w:ascii="Times New Roman" w:hAnsi="Times New Roman" w:cs="Times New Roman"/>
              </w:rPr>
              <w:t>prijelazni</w:t>
            </w:r>
            <w:r w:rsidRPr="00DC3122">
              <w:rPr>
                <w:rFonts w:ascii="Times New Roman" w:hAnsi="Times New Roman" w:cs="Times New Roman"/>
              </w:rPr>
              <w:t>h struktura i računi frekvencija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4523C252" w14:textId="06265CBB" w:rsidR="008C441B" w:rsidRPr="00DC3122" w:rsidRDefault="008C441B" w:rsidP="00A97498">
            <w:pPr>
              <w:pStyle w:val="Normal-justified"/>
              <w:ind w:right="-249"/>
              <w:rPr>
                <w:sz w:val="22"/>
                <w:szCs w:val="22"/>
              </w:rPr>
            </w:pPr>
            <w:r w:rsidRPr="00DC3122">
              <w:rPr>
                <w:sz w:val="22"/>
                <w:szCs w:val="22"/>
              </w:rPr>
              <w:t>ω</w:t>
            </w:r>
            <w:r w:rsidR="00E85FF4" w:rsidRPr="00DC3122">
              <w:rPr>
                <w:sz w:val="22"/>
                <w:szCs w:val="22"/>
              </w:rPr>
              <w:t>B97X-D/6-311+G</w:t>
            </w:r>
            <w:r w:rsidRPr="00DC3122">
              <w:rPr>
                <w:sz w:val="22"/>
                <w:szCs w:val="22"/>
                <w:lang w:val="en-US"/>
              </w:rPr>
              <w:t>(2df,2p)/SMD</w:t>
            </w:r>
          </w:p>
        </w:tc>
        <w:tc>
          <w:tcPr>
            <w:tcW w:w="2408" w:type="dxa"/>
            <w:shd w:val="clear" w:color="auto" w:fill="auto"/>
            <w:vAlign w:val="center"/>
          </w:tcPr>
          <w:p w14:paraId="07E2A99F" w14:textId="77777777" w:rsidR="008C441B" w:rsidRPr="00DC3122" w:rsidRDefault="008C441B" w:rsidP="00A97498">
            <w:pPr>
              <w:pStyle w:val="Normal-justified"/>
              <w:jc w:val="center"/>
              <w:rPr>
                <w:sz w:val="22"/>
                <w:szCs w:val="22"/>
              </w:rPr>
            </w:pPr>
            <w:r w:rsidRPr="00DC3122">
              <w:rPr>
                <w:sz w:val="22"/>
                <w:szCs w:val="22"/>
              </w:rPr>
              <w:t>3.</w:t>
            </w:r>
            <w:r w:rsidR="00F24CD9" w:rsidRPr="00DC3122">
              <w:rPr>
                <w:sz w:val="22"/>
                <w:szCs w:val="22"/>
              </w:rPr>
              <w:t>5</w:t>
            </w:r>
          </w:p>
        </w:tc>
      </w:tr>
      <w:tr w:rsidR="008C441B" w:rsidRPr="00005A79" w14:paraId="305D91DE" w14:textId="77777777" w:rsidTr="00A97498">
        <w:trPr>
          <w:trHeight w:val="896"/>
          <w:jc w:val="center"/>
        </w:trPr>
        <w:tc>
          <w:tcPr>
            <w:tcW w:w="426" w:type="dxa"/>
            <w:shd w:val="clear" w:color="auto" w:fill="EEECE1" w:themeFill="background2"/>
          </w:tcPr>
          <w:p w14:paraId="01435BCB" w14:textId="77777777" w:rsidR="008C441B" w:rsidRPr="00DC3122" w:rsidRDefault="008C441B" w:rsidP="00005A7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DC3122">
              <w:rPr>
                <w:rFonts w:ascii="Times New Roman" w:hAnsi="Times New Roman" w:cs="Times New Roman"/>
              </w:rPr>
              <w:t>6.</w:t>
            </w:r>
          </w:p>
        </w:tc>
        <w:tc>
          <w:tcPr>
            <w:tcW w:w="3543" w:type="dxa"/>
            <w:shd w:val="clear" w:color="auto" w:fill="EEECE1" w:themeFill="background2"/>
            <w:vAlign w:val="center"/>
          </w:tcPr>
          <w:p w14:paraId="10253831" w14:textId="77777777" w:rsidR="008C441B" w:rsidRPr="00DC3122" w:rsidRDefault="008C441B" w:rsidP="00A9749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DC3122">
              <w:rPr>
                <w:rFonts w:ascii="Times New Roman" w:hAnsi="Times New Roman" w:cs="Times New Roman"/>
              </w:rPr>
              <w:t xml:space="preserve">Provedba IRC računa na </w:t>
            </w:r>
            <w:r w:rsidR="00F24CD9" w:rsidRPr="00DC3122">
              <w:rPr>
                <w:rFonts w:ascii="Times New Roman" w:hAnsi="Times New Roman" w:cs="Times New Roman"/>
              </w:rPr>
              <w:t xml:space="preserve">optimiziranim </w:t>
            </w:r>
            <w:r w:rsidRPr="00DC3122">
              <w:rPr>
                <w:rFonts w:ascii="Times New Roman" w:hAnsi="Times New Roman" w:cs="Times New Roman"/>
              </w:rPr>
              <w:t>prijelaznim strukturama</w:t>
            </w:r>
          </w:p>
        </w:tc>
        <w:tc>
          <w:tcPr>
            <w:tcW w:w="3402" w:type="dxa"/>
            <w:shd w:val="clear" w:color="auto" w:fill="EEECE1" w:themeFill="background2"/>
            <w:vAlign w:val="center"/>
          </w:tcPr>
          <w:p w14:paraId="7EE9612D" w14:textId="042B2490" w:rsidR="008C441B" w:rsidRPr="00DC3122" w:rsidRDefault="008C441B" w:rsidP="00A97498">
            <w:pPr>
              <w:pStyle w:val="Normal-justified"/>
              <w:ind w:right="-249"/>
              <w:rPr>
                <w:sz w:val="22"/>
                <w:szCs w:val="22"/>
              </w:rPr>
            </w:pPr>
            <w:r w:rsidRPr="00DC3122">
              <w:rPr>
                <w:sz w:val="22"/>
                <w:szCs w:val="22"/>
              </w:rPr>
              <w:t>ω</w:t>
            </w:r>
            <w:r w:rsidR="00E85FF4" w:rsidRPr="00DC3122">
              <w:rPr>
                <w:sz w:val="22"/>
                <w:szCs w:val="22"/>
              </w:rPr>
              <w:t>B97X-D/6-311+G</w:t>
            </w:r>
            <w:r w:rsidRPr="00DC3122">
              <w:rPr>
                <w:sz w:val="22"/>
                <w:szCs w:val="22"/>
              </w:rPr>
              <w:t>(2df,2p)/SMD</w:t>
            </w:r>
          </w:p>
        </w:tc>
        <w:tc>
          <w:tcPr>
            <w:tcW w:w="2408" w:type="dxa"/>
            <w:shd w:val="clear" w:color="auto" w:fill="EEECE1" w:themeFill="background2"/>
            <w:vAlign w:val="center"/>
          </w:tcPr>
          <w:p w14:paraId="5A41FB96" w14:textId="77777777" w:rsidR="008C441B" w:rsidRPr="00DC3122" w:rsidRDefault="008C441B" w:rsidP="00A97498">
            <w:pPr>
              <w:pStyle w:val="Normal-justified"/>
              <w:jc w:val="center"/>
              <w:rPr>
                <w:sz w:val="22"/>
                <w:szCs w:val="22"/>
              </w:rPr>
            </w:pPr>
            <w:r w:rsidRPr="00DC3122">
              <w:rPr>
                <w:sz w:val="22"/>
                <w:szCs w:val="22"/>
              </w:rPr>
              <w:t>3.</w:t>
            </w:r>
            <w:r w:rsidR="00F24CD9" w:rsidRPr="00DC3122">
              <w:rPr>
                <w:sz w:val="22"/>
                <w:szCs w:val="22"/>
              </w:rPr>
              <w:t>6</w:t>
            </w:r>
          </w:p>
        </w:tc>
      </w:tr>
      <w:tr w:rsidR="008C441B" w:rsidRPr="00005A79" w14:paraId="1C8C8983" w14:textId="77777777" w:rsidTr="00A97498">
        <w:trPr>
          <w:trHeight w:val="896"/>
          <w:jc w:val="center"/>
        </w:trPr>
        <w:tc>
          <w:tcPr>
            <w:tcW w:w="426" w:type="dxa"/>
            <w:shd w:val="clear" w:color="auto" w:fill="auto"/>
          </w:tcPr>
          <w:p w14:paraId="10B1CC77" w14:textId="77777777" w:rsidR="008C441B" w:rsidRPr="00DC3122" w:rsidRDefault="008C441B" w:rsidP="00005A7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DC3122">
              <w:rPr>
                <w:rFonts w:ascii="Times New Roman" w:hAnsi="Times New Roman" w:cs="Times New Roman"/>
              </w:rPr>
              <w:t>7.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0FFDAA67" w14:textId="1973D417" w:rsidR="008C441B" w:rsidRPr="00DC3122" w:rsidRDefault="008C441B" w:rsidP="00A9749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DC3122">
              <w:rPr>
                <w:rFonts w:ascii="Times New Roman" w:hAnsi="Times New Roman" w:cs="Times New Roman"/>
              </w:rPr>
              <w:t xml:space="preserve">Optimizacija geometrija produkata i reaktanata </w:t>
            </w:r>
            <w:r w:rsidR="00E37189" w:rsidRPr="00DC3122">
              <w:rPr>
                <w:rFonts w:ascii="Times New Roman" w:hAnsi="Times New Roman" w:cs="Times New Roman"/>
              </w:rPr>
              <w:t xml:space="preserve">iz </w:t>
            </w:r>
            <w:r w:rsidRPr="00DC3122">
              <w:rPr>
                <w:rFonts w:ascii="Times New Roman" w:hAnsi="Times New Roman" w:cs="Times New Roman"/>
              </w:rPr>
              <w:t>dobivenih IRC račun</w:t>
            </w:r>
            <w:r w:rsidR="00A97498" w:rsidRPr="00DC3122">
              <w:rPr>
                <w:rFonts w:ascii="Times New Roman" w:hAnsi="Times New Roman" w:cs="Times New Roman"/>
              </w:rPr>
              <w:t>a</w:t>
            </w:r>
            <w:r w:rsidRPr="00DC3122">
              <w:rPr>
                <w:rFonts w:ascii="Times New Roman" w:hAnsi="Times New Roman" w:cs="Times New Roman"/>
              </w:rPr>
              <w:t xml:space="preserve"> te računanje </w:t>
            </w:r>
            <w:r w:rsidR="00A97498" w:rsidRPr="00DC3122">
              <w:rPr>
                <w:rFonts w:ascii="Times New Roman" w:hAnsi="Times New Roman" w:cs="Times New Roman"/>
              </w:rPr>
              <w:t>energijskih</w:t>
            </w:r>
            <w:r w:rsidRPr="00DC3122">
              <w:rPr>
                <w:rFonts w:ascii="Times New Roman" w:hAnsi="Times New Roman" w:cs="Times New Roman"/>
              </w:rPr>
              <w:t xml:space="preserve"> barijera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117EFB9A" w14:textId="4BDCEC1C" w:rsidR="008C441B" w:rsidRPr="00DC3122" w:rsidRDefault="008C441B" w:rsidP="00A97498">
            <w:pPr>
              <w:pStyle w:val="Normal-justified"/>
              <w:ind w:right="-249"/>
              <w:rPr>
                <w:sz w:val="22"/>
                <w:szCs w:val="22"/>
              </w:rPr>
            </w:pPr>
            <w:r w:rsidRPr="00DC3122">
              <w:rPr>
                <w:sz w:val="22"/>
                <w:szCs w:val="22"/>
              </w:rPr>
              <w:t>ω</w:t>
            </w:r>
            <w:r w:rsidR="00E85FF4" w:rsidRPr="00DC3122">
              <w:rPr>
                <w:sz w:val="22"/>
                <w:szCs w:val="22"/>
              </w:rPr>
              <w:t>B97X-D/6-311+G</w:t>
            </w:r>
            <w:r w:rsidRPr="00DC3122">
              <w:rPr>
                <w:sz w:val="22"/>
                <w:szCs w:val="22"/>
              </w:rPr>
              <w:t>(2df,2p)/SMD</w:t>
            </w:r>
          </w:p>
          <w:p w14:paraId="4F86EFAD" w14:textId="79386D1D" w:rsidR="008C441B" w:rsidRPr="00DC3122" w:rsidRDefault="008C441B" w:rsidP="00A97498">
            <w:pPr>
              <w:pStyle w:val="Normal-justified"/>
              <w:ind w:right="-249"/>
              <w:rPr>
                <w:sz w:val="22"/>
                <w:szCs w:val="22"/>
              </w:rPr>
            </w:pPr>
            <w:r w:rsidRPr="00DC3122">
              <w:rPr>
                <w:sz w:val="22"/>
                <w:szCs w:val="22"/>
              </w:rPr>
              <w:t xml:space="preserve">20 </w:t>
            </w:r>
            <w:r w:rsidR="00D736D5" w:rsidRPr="00DC3122">
              <w:rPr>
                <w:sz w:val="22"/>
                <w:szCs w:val="22"/>
              </w:rPr>
              <w:t xml:space="preserve">IRC </w:t>
            </w:r>
            <w:r w:rsidRPr="00DC3122">
              <w:rPr>
                <w:sz w:val="22"/>
                <w:szCs w:val="22"/>
              </w:rPr>
              <w:t>koraka</w:t>
            </w:r>
          </w:p>
        </w:tc>
        <w:tc>
          <w:tcPr>
            <w:tcW w:w="2408" w:type="dxa"/>
            <w:shd w:val="clear" w:color="auto" w:fill="auto"/>
            <w:vAlign w:val="center"/>
          </w:tcPr>
          <w:p w14:paraId="06A5AA8D" w14:textId="77777777" w:rsidR="008C441B" w:rsidRPr="00DC3122" w:rsidRDefault="008C441B" w:rsidP="00A97498">
            <w:pPr>
              <w:pStyle w:val="Normal-justified"/>
              <w:jc w:val="center"/>
              <w:rPr>
                <w:sz w:val="22"/>
                <w:szCs w:val="22"/>
              </w:rPr>
            </w:pPr>
            <w:r w:rsidRPr="00DC3122">
              <w:rPr>
                <w:sz w:val="22"/>
                <w:szCs w:val="22"/>
              </w:rPr>
              <w:t>3.6</w:t>
            </w:r>
          </w:p>
        </w:tc>
      </w:tr>
    </w:tbl>
    <w:p w14:paraId="56843976" w14:textId="77777777" w:rsidR="00E86882" w:rsidRPr="00005A79" w:rsidRDefault="00E86882" w:rsidP="00B31BCF">
      <w:pPr>
        <w:pStyle w:val="NoSpacing"/>
        <w:spacing w:line="360" w:lineRule="auto"/>
        <w:rPr>
          <w:rFonts w:ascii="Times New Roman" w:hAnsi="Times New Roman" w:cs="Times New Roman"/>
        </w:rPr>
      </w:pPr>
    </w:p>
    <w:p w14:paraId="299D39A9" w14:textId="77777777" w:rsidR="00B31BCF" w:rsidRPr="00005A79" w:rsidRDefault="00E86882" w:rsidP="00E86882">
      <w:pPr>
        <w:rPr>
          <w:rFonts w:ascii="Times New Roman" w:hAnsi="Times New Roman" w:cs="Times New Roman"/>
          <w:noProof/>
        </w:rPr>
      </w:pPr>
      <w:r w:rsidRPr="00005A79">
        <w:rPr>
          <w:rFonts w:ascii="Times New Roman" w:hAnsi="Times New Roman" w:cs="Times New Roman"/>
        </w:rPr>
        <w:br w:type="page"/>
      </w:r>
    </w:p>
    <w:p w14:paraId="0FB9E16A" w14:textId="77777777" w:rsidR="00AF4C9F" w:rsidRPr="00C303E3" w:rsidRDefault="00921C61" w:rsidP="00AF4C9F">
      <w:pPr>
        <w:pStyle w:val="Normal-justified"/>
        <w:rPr>
          <w:noProof/>
          <w:sz w:val="26"/>
          <w:szCs w:val="26"/>
        </w:rPr>
      </w:pPr>
      <w:r>
        <w:rPr>
          <w:noProof/>
          <w:sz w:val="26"/>
          <w:szCs w:val="26"/>
          <w:lang w:val="en-US" w:eastAsia="en-US"/>
        </w:rPr>
        <w:lastRenderedPageBreak/>
        <mc:AlternateContent>
          <mc:Choice Requires="wps">
            <w:drawing>
              <wp:anchor distT="45720" distB="45720" distL="114300" distR="114300" simplePos="0" relativeHeight="251616767" behindDoc="0" locked="0" layoutInCell="1" allowOverlap="1" wp14:anchorId="39D5BAA7" wp14:editId="57667A26">
                <wp:simplePos x="0" y="0"/>
                <wp:positionH relativeFrom="column">
                  <wp:posOffset>2998470</wp:posOffset>
                </wp:positionH>
                <wp:positionV relativeFrom="paragraph">
                  <wp:posOffset>1964055</wp:posOffset>
                </wp:positionV>
                <wp:extent cx="356870" cy="330200"/>
                <wp:effectExtent l="0" t="0" r="0" b="0"/>
                <wp:wrapNone/>
                <wp:docPr id="2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87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6F6F93" w14:textId="77777777" w:rsidR="0011291F" w:rsidRPr="00C303E3" w:rsidRDefault="0011291F" w:rsidP="00C303E3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r w:rsidRPr="00C303E3">
                              <w:rPr>
                                <w:sz w:val="26"/>
                                <w:szCs w:val="26"/>
                              </w:rPr>
                              <w:t>d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9" type="#_x0000_t202" style="position:absolute;left:0;text-align:left;margin-left:236.1pt;margin-top:154.65pt;width:28.1pt;height:26pt;z-index:25161676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" stroked="f">
                <v:textbox>
                  <w:txbxContent>
                    <w:p w14:paraId="696F6F93" w14:textId="77777777" w:rsidR="0011291F" w:rsidRPr="00C303E3" w:rsidRDefault="0011291F" w:rsidP="00C303E3">
                      <w:pPr>
                        <w:rPr>
                          <w:sz w:val="26"/>
                          <w:szCs w:val="26"/>
                        </w:rPr>
                      </w:pPr>
                      <w:r w:rsidRPr="00C303E3">
                        <w:rPr>
                          <w:sz w:val="26"/>
                          <w:szCs w:val="26"/>
                        </w:rPr>
                        <w:t>d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6"/>
          <w:szCs w:val="26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793408" behindDoc="0" locked="0" layoutInCell="1" allowOverlap="1" wp14:anchorId="1168E9B6" wp14:editId="00DA9FCC">
                <wp:simplePos x="0" y="0"/>
                <wp:positionH relativeFrom="margin">
                  <wp:posOffset>2714625</wp:posOffset>
                </wp:positionH>
                <wp:positionV relativeFrom="paragraph">
                  <wp:posOffset>661670</wp:posOffset>
                </wp:positionV>
                <wp:extent cx="405130" cy="284480"/>
                <wp:effectExtent l="0" t="0" r="0" b="0"/>
                <wp:wrapNone/>
                <wp:docPr id="2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5130" cy="284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E0B175" w14:textId="77777777" w:rsidR="0011291F" w:rsidRPr="00C303E3" w:rsidRDefault="0011291F" w:rsidP="00C303E3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r w:rsidRPr="00C303E3">
                              <w:rPr>
                                <w:sz w:val="26"/>
                                <w:szCs w:val="26"/>
                              </w:rPr>
                              <w:t>b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0" type="#_x0000_t202" style="position:absolute;left:0;text-align:left;margin-left:213.75pt;margin-top:52.1pt;width:31.9pt;height:22.4pt;z-index:251793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" stroked="f">
                <v:textbox>
                  <w:txbxContent>
                    <w:p w14:paraId="03E0B175" w14:textId="77777777" w:rsidR="0011291F" w:rsidRPr="00C303E3" w:rsidRDefault="0011291F" w:rsidP="00C303E3">
                      <w:pPr>
                        <w:rPr>
                          <w:sz w:val="26"/>
                          <w:szCs w:val="26"/>
                        </w:rPr>
                      </w:pPr>
                      <w:r w:rsidRPr="00C303E3">
                        <w:rPr>
                          <w:sz w:val="26"/>
                          <w:szCs w:val="26"/>
                        </w:rPr>
                        <w:t>b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sz w:val="26"/>
          <w:szCs w:val="26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770880" behindDoc="0" locked="0" layoutInCell="1" allowOverlap="1" wp14:anchorId="5E30FCD2" wp14:editId="185FE879">
                <wp:simplePos x="0" y="0"/>
                <wp:positionH relativeFrom="column">
                  <wp:posOffset>3395980</wp:posOffset>
                </wp:positionH>
                <wp:positionV relativeFrom="paragraph">
                  <wp:posOffset>135255</wp:posOffset>
                </wp:positionV>
                <wp:extent cx="387985" cy="370840"/>
                <wp:effectExtent l="0" t="0" r="0" b="0"/>
                <wp:wrapNone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985" cy="370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8C67ED" w14:textId="77777777" w:rsidR="0011291F" w:rsidRPr="00C303E3" w:rsidRDefault="0011291F" w:rsidP="00E86882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r w:rsidRPr="00C303E3">
                              <w:rPr>
                                <w:sz w:val="26"/>
                                <w:szCs w:val="26"/>
                              </w:rPr>
                              <w:t>c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1" type="#_x0000_t202" style="position:absolute;left:0;text-align:left;margin-left:267.4pt;margin-top:10.65pt;width:30.55pt;height:29.2pt;z-index:251770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" stroked="f">
                <v:textbox>
                  <w:txbxContent>
                    <w:p w14:paraId="6D8C67ED" w14:textId="77777777" w:rsidR="0011291F" w:rsidRPr="00C303E3" w:rsidRDefault="0011291F" w:rsidP="00E86882">
                      <w:pPr>
                        <w:rPr>
                          <w:sz w:val="26"/>
                          <w:szCs w:val="26"/>
                        </w:rPr>
                      </w:pPr>
                      <w:r w:rsidRPr="00C303E3">
                        <w:rPr>
                          <w:sz w:val="26"/>
                          <w:szCs w:val="26"/>
                        </w:rPr>
                        <w:t>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6"/>
          <w:szCs w:val="26"/>
          <w:lang w:val="en-US" w:eastAsia="en-US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32662347" wp14:editId="136432E9">
                <wp:simplePos x="0" y="0"/>
                <wp:positionH relativeFrom="column">
                  <wp:posOffset>3034030</wp:posOffset>
                </wp:positionH>
                <wp:positionV relativeFrom="paragraph">
                  <wp:posOffset>2185670</wp:posOffset>
                </wp:positionV>
                <wp:extent cx="545465" cy="206375"/>
                <wp:effectExtent l="0" t="171450" r="0" b="136525"/>
                <wp:wrapNone/>
                <wp:docPr id="223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7344738">
                          <a:off x="0" y="0"/>
                          <a:ext cx="545465" cy="206375"/>
                        </a:xfrm>
                        <a:prstGeom prst="rightArrow">
                          <a:avLst>
                            <a:gd name="adj1" fmla="val 50000"/>
                            <a:gd name="adj2" fmla="val 58111"/>
                          </a:avLst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utoShape 19" o:spid="_x0000_s1026" type="#_x0000_t13" style="position:absolute;margin-left:238.9pt;margin-top:172.1pt;width:42.95pt;height:16.25pt;rotation:8022412fd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" adj="16851" fillcolor="#95b3d7 [1940]"/>
            </w:pict>
          </mc:Fallback>
        </mc:AlternateContent>
      </w:r>
      <w:r w:rsidR="00C303E3" w:rsidRPr="00C303E3">
        <w:rPr>
          <w:noProof/>
          <w:sz w:val="26"/>
          <w:szCs w:val="26"/>
          <w:lang w:val="en-US" w:eastAsia="en-US"/>
        </w:rPr>
        <w:drawing>
          <wp:anchor distT="0" distB="0" distL="114300" distR="114300" simplePos="0" relativeHeight="251781120" behindDoc="1" locked="0" layoutInCell="1" allowOverlap="1" wp14:anchorId="0601DF80" wp14:editId="10E7F696">
            <wp:simplePos x="0" y="0"/>
            <wp:positionH relativeFrom="column">
              <wp:posOffset>3544259</wp:posOffset>
            </wp:positionH>
            <wp:positionV relativeFrom="paragraph">
              <wp:posOffset>1603</wp:posOffset>
            </wp:positionV>
            <wp:extent cx="2126120" cy="2081506"/>
            <wp:effectExtent l="0" t="0" r="7620" b="0"/>
            <wp:wrapNone/>
            <wp:docPr id="289" name="Picture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s 5 voda+18.tif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70" t="12770" b="5782"/>
                    <a:stretch/>
                  </pic:blipFill>
                  <pic:spPr bwMode="auto">
                    <a:xfrm>
                      <a:off x="0" y="0"/>
                      <a:ext cx="2126120" cy="20815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sz w:val="26"/>
          <w:szCs w:val="26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768832" behindDoc="0" locked="0" layoutInCell="1" allowOverlap="1" wp14:anchorId="2DEB9E1A" wp14:editId="431D1B78">
                <wp:simplePos x="0" y="0"/>
                <wp:positionH relativeFrom="column">
                  <wp:posOffset>498475</wp:posOffset>
                </wp:positionH>
                <wp:positionV relativeFrom="paragraph">
                  <wp:posOffset>128270</wp:posOffset>
                </wp:positionV>
                <wp:extent cx="325120" cy="286385"/>
                <wp:effectExtent l="0" t="0" r="0" b="0"/>
                <wp:wrapNone/>
                <wp:docPr id="2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120" cy="286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CFA5D0" w14:textId="77777777" w:rsidR="0011291F" w:rsidRPr="00C303E3" w:rsidRDefault="0011291F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r w:rsidRPr="00C303E3">
                              <w:rPr>
                                <w:sz w:val="26"/>
                                <w:szCs w:val="26"/>
                              </w:rPr>
                              <w:t>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2" type="#_x0000_t202" style="position:absolute;left:0;text-align:left;margin-left:39.25pt;margin-top:10.1pt;width:25.6pt;height:22.55pt;z-index:251768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" stroked="f">
                <v:textbox>
                  <w:txbxContent>
                    <w:p w14:paraId="2ECFA5D0" w14:textId="77777777" w:rsidR="0011291F" w:rsidRPr="00C303E3" w:rsidRDefault="0011291F">
                      <w:pPr>
                        <w:rPr>
                          <w:sz w:val="26"/>
                          <w:szCs w:val="26"/>
                        </w:rPr>
                      </w:pPr>
                      <w:r w:rsidRPr="00C303E3">
                        <w:rPr>
                          <w:sz w:val="26"/>
                          <w:szCs w:val="26"/>
                        </w:rPr>
                        <w:t>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6"/>
          <w:szCs w:val="26"/>
          <w:lang w:val="en-US" w:eastAsia="en-US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4EB3A422" wp14:editId="5CAC8883">
                <wp:simplePos x="0" y="0"/>
                <wp:positionH relativeFrom="column">
                  <wp:posOffset>2635885</wp:posOffset>
                </wp:positionH>
                <wp:positionV relativeFrom="paragraph">
                  <wp:posOffset>984885</wp:posOffset>
                </wp:positionV>
                <wp:extent cx="545465" cy="206375"/>
                <wp:effectExtent l="0" t="19050" r="26035" b="22225"/>
                <wp:wrapNone/>
                <wp:docPr id="228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5465" cy="206375"/>
                        </a:xfrm>
                        <a:prstGeom prst="rightArrow">
                          <a:avLst>
                            <a:gd name="adj1" fmla="val 50000"/>
                            <a:gd name="adj2" fmla="val 58111"/>
                          </a:avLst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9" o:spid="_x0000_s1026" type="#_x0000_t13" style="position:absolute;margin-left:207.55pt;margin-top:77.55pt;width:42.95pt;height:16.25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" adj="16851" fillcolor="#95b3d7 [1940]"/>
            </w:pict>
          </mc:Fallback>
        </mc:AlternateContent>
      </w:r>
      <w:r w:rsidR="009A26F3" w:rsidRPr="00C303E3">
        <w:rPr>
          <w:noProof/>
          <w:sz w:val="26"/>
          <w:szCs w:val="26"/>
        </w:rPr>
        <w:t xml:space="preserve">           </w:t>
      </w:r>
      <w:r w:rsidR="00AF4C9F" w:rsidRPr="00C303E3">
        <w:rPr>
          <w:noProof/>
          <w:sz w:val="26"/>
          <w:szCs w:val="26"/>
          <w:lang w:val="en-US" w:eastAsia="en-US"/>
        </w:rPr>
        <w:drawing>
          <wp:inline distT="0" distB="0" distL="0" distR="0" wp14:anchorId="61FDF376" wp14:editId="6671E8F4">
            <wp:extent cx="2103681" cy="2256122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s 18 voda.tif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24" t="11930" r="9256" b="10175"/>
                    <a:stretch/>
                  </pic:blipFill>
                  <pic:spPr bwMode="auto">
                    <a:xfrm>
                      <a:off x="0" y="0"/>
                      <a:ext cx="2114445" cy="22676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F4C9F" w:rsidRPr="00C303E3">
        <w:rPr>
          <w:noProof/>
          <w:sz w:val="26"/>
          <w:szCs w:val="26"/>
        </w:rPr>
        <w:t xml:space="preserve">                          </w:t>
      </w:r>
    </w:p>
    <w:p w14:paraId="69094AE4" w14:textId="77777777" w:rsidR="00AF4C9F" w:rsidRPr="00C303E3" w:rsidRDefault="00C303E3" w:rsidP="00AF4C9F">
      <w:pPr>
        <w:pStyle w:val="Normal-justified"/>
        <w:rPr>
          <w:noProof/>
          <w:sz w:val="26"/>
          <w:szCs w:val="26"/>
        </w:rPr>
      </w:pPr>
      <w:r w:rsidRPr="00C303E3">
        <w:rPr>
          <w:noProof/>
          <w:sz w:val="26"/>
          <w:szCs w:val="26"/>
          <w:lang w:val="en-US" w:eastAsia="en-US"/>
        </w:rPr>
        <w:drawing>
          <wp:anchor distT="0" distB="0" distL="114300" distR="114300" simplePos="0" relativeHeight="251773952" behindDoc="1" locked="0" layoutInCell="1" allowOverlap="1" wp14:anchorId="3B02D8D8" wp14:editId="7745A823">
            <wp:simplePos x="0" y="0"/>
            <wp:positionH relativeFrom="margin">
              <wp:align>center</wp:align>
            </wp:positionH>
            <wp:positionV relativeFrom="paragraph">
              <wp:posOffset>11586</wp:posOffset>
            </wp:positionV>
            <wp:extent cx="2648310" cy="1870455"/>
            <wp:effectExtent l="0" t="0" r="0" b="0"/>
            <wp:wrapNone/>
            <wp:docPr id="293" name="Picture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s 5 voda.tif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01" t="19735" r="10545" b="23779"/>
                    <a:stretch/>
                  </pic:blipFill>
                  <pic:spPr bwMode="auto">
                    <a:xfrm>
                      <a:off x="0" y="0"/>
                      <a:ext cx="2648310" cy="18704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21C61">
        <w:rPr>
          <w:noProof/>
          <w:sz w:val="26"/>
          <w:szCs w:val="26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772928" behindDoc="0" locked="0" layoutInCell="1" allowOverlap="1" wp14:anchorId="46504678" wp14:editId="10AC37E6">
                <wp:simplePos x="0" y="0"/>
                <wp:positionH relativeFrom="column">
                  <wp:posOffset>1923415</wp:posOffset>
                </wp:positionH>
                <wp:positionV relativeFrom="paragraph">
                  <wp:posOffset>124460</wp:posOffset>
                </wp:positionV>
                <wp:extent cx="370205" cy="269240"/>
                <wp:effectExtent l="0" t="0" r="0" b="0"/>
                <wp:wrapNone/>
                <wp:docPr id="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0205" cy="269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4D039E" w14:textId="77777777" w:rsidR="0011291F" w:rsidRPr="00C303E3" w:rsidRDefault="0011291F" w:rsidP="00E86882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r w:rsidRPr="00C303E3">
                              <w:rPr>
                                <w:sz w:val="26"/>
                                <w:szCs w:val="26"/>
                              </w:rPr>
                              <w:t>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3" type="#_x0000_t202" style="position:absolute;left:0;text-align:left;margin-left:151.45pt;margin-top:9.8pt;width:29.15pt;height:21.2pt;z-index:251772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" stroked="f">
                <v:textbox>
                  <w:txbxContent>
                    <w:p w14:paraId="2B4D039E" w14:textId="77777777" w:rsidR="0011291F" w:rsidRPr="00C303E3" w:rsidRDefault="0011291F" w:rsidP="00E86882">
                      <w:pPr>
                        <w:rPr>
                          <w:sz w:val="26"/>
                          <w:szCs w:val="26"/>
                        </w:rPr>
                      </w:pPr>
                      <w:r w:rsidRPr="00C303E3">
                        <w:rPr>
                          <w:sz w:val="26"/>
                          <w:szCs w:val="26"/>
                        </w:rPr>
                        <w:t>e)</w:t>
                      </w:r>
                    </w:p>
                  </w:txbxContent>
                </v:textbox>
              </v:shape>
            </w:pict>
          </mc:Fallback>
        </mc:AlternateContent>
      </w:r>
    </w:p>
    <w:p w14:paraId="248AED30" w14:textId="77777777" w:rsidR="00AF4C9F" w:rsidRPr="00C303E3" w:rsidRDefault="00AF4C9F" w:rsidP="00AF4C9F">
      <w:pPr>
        <w:pStyle w:val="Normal-justified"/>
        <w:rPr>
          <w:noProof/>
          <w:sz w:val="26"/>
          <w:szCs w:val="26"/>
        </w:rPr>
      </w:pPr>
      <w:r w:rsidRPr="00C303E3">
        <w:rPr>
          <w:noProof/>
          <w:sz w:val="26"/>
          <w:szCs w:val="26"/>
        </w:rPr>
        <w:t xml:space="preserve">                                                                                    </w:t>
      </w:r>
    </w:p>
    <w:p w14:paraId="00BA148C" w14:textId="77777777" w:rsidR="00AF4C9F" w:rsidRPr="00C303E3" w:rsidRDefault="00AF4C9F" w:rsidP="00AF4C9F">
      <w:pPr>
        <w:pStyle w:val="Normal-justified"/>
        <w:rPr>
          <w:noProof/>
          <w:sz w:val="26"/>
          <w:szCs w:val="26"/>
        </w:rPr>
      </w:pPr>
    </w:p>
    <w:p w14:paraId="7DB2E49F" w14:textId="77777777" w:rsidR="009A26F3" w:rsidRPr="00C303E3" w:rsidRDefault="009A26F3" w:rsidP="00AF4C9F">
      <w:pPr>
        <w:pStyle w:val="Normal-justified"/>
        <w:rPr>
          <w:noProof/>
          <w:sz w:val="26"/>
          <w:szCs w:val="26"/>
        </w:rPr>
      </w:pPr>
    </w:p>
    <w:p w14:paraId="52F99695" w14:textId="77777777" w:rsidR="009A26F3" w:rsidRPr="00C303E3" w:rsidRDefault="00921C61" w:rsidP="00AF4C9F">
      <w:pPr>
        <w:pStyle w:val="Normal-justified"/>
        <w:rPr>
          <w:noProof/>
          <w:sz w:val="26"/>
          <w:szCs w:val="26"/>
        </w:rPr>
      </w:pPr>
      <w:r>
        <w:rPr>
          <w:noProof/>
          <w:sz w:val="26"/>
          <w:szCs w:val="26"/>
          <w:lang w:val="en-US" w:eastAsia="en-US"/>
        </w:rPr>
        <mc:AlternateContent>
          <mc:Choice Requires="wpg">
            <w:drawing>
              <wp:anchor distT="0" distB="0" distL="114300" distR="114300" simplePos="0" relativeHeight="251791360" behindDoc="0" locked="0" layoutInCell="1" allowOverlap="1" wp14:anchorId="39E91EEA" wp14:editId="3F53BEDD">
                <wp:simplePos x="0" y="0"/>
                <wp:positionH relativeFrom="column">
                  <wp:posOffset>1843405</wp:posOffset>
                </wp:positionH>
                <wp:positionV relativeFrom="paragraph">
                  <wp:posOffset>48260</wp:posOffset>
                </wp:positionV>
                <wp:extent cx="2275840" cy="1818005"/>
                <wp:effectExtent l="0" t="5080" r="635" b="0"/>
                <wp:wrapNone/>
                <wp:docPr id="27" name="Group 2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75840" cy="1818005"/>
                          <a:chOff x="0" y="0"/>
                          <a:chExt cx="22756" cy="18178"/>
                        </a:xfrm>
                      </wpg:grpSpPr>
                      <wps:wsp>
                        <wps:cNvPr id="28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5348" y="7690"/>
                            <a:ext cx="9873" cy="3663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9A36C62" w14:textId="77777777" w:rsidR="0011291F" w:rsidRPr="00FB09D7" w:rsidRDefault="0011291F" w:rsidP="00AF4C9F">
                              <w:pPr>
                                <w:shd w:val="clear" w:color="auto" w:fill="95B3D7" w:themeFill="accent1" w:themeFillTint="99"/>
                                <w:jc w:val="center"/>
                                <w:rPr>
                                  <w:color w:val="000000" w:themeColor="text1"/>
                                  <w:sz w:val="32"/>
                                  <w:szCs w:val="32"/>
                                </w:rPr>
                              </w:pPr>
                              <w:r w:rsidRPr="00FB09D7">
                                <w:rPr>
                                  <w:color w:val="000000" w:themeColor="text1"/>
                                  <w:sz w:val="32"/>
                                  <w:szCs w:val="32"/>
                                </w:rPr>
                                <w:t>IRC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2607"/>
                            <a:ext cx="4813" cy="294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BEE0E9" w14:textId="77777777" w:rsidR="0011291F" w:rsidRPr="00FB09D7" w:rsidRDefault="0011291F" w:rsidP="00AF4C9F">
                              <w:pPr>
                                <w:rPr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sz w:val="26"/>
                                  <w:szCs w:val="26"/>
                                </w:rPr>
                                <w:t>g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Text Box 37"/>
                        <wps:cNvSpPr txBox="1">
                          <a:spLocks noChangeArrowheads="1"/>
                        </wps:cNvSpPr>
                        <wps:spPr bwMode="auto">
                          <a:xfrm>
                            <a:off x="10955" y="703"/>
                            <a:ext cx="3175" cy="294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0E3558" w14:textId="77777777" w:rsidR="0011291F" w:rsidRPr="00FB09D7" w:rsidRDefault="0011291F" w:rsidP="00AF4C9F">
                              <w:pPr>
                                <w:rPr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sz w:val="26"/>
                                  <w:szCs w:val="26"/>
                                </w:rPr>
                                <w:t>f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Text Box 30"/>
                        <wps:cNvSpPr txBox="1">
                          <a:spLocks noChangeArrowheads="1"/>
                        </wps:cNvSpPr>
                        <wps:spPr bwMode="auto">
                          <a:xfrm>
                            <a:off x="17942" y="12607"/>
                            <a:ext cx="4814" cy="294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EC5C9E" w14:textId="77777777" w:rsidR="0011291F" w:rsidRPr="00FB09D7" w:rsidRDefault="0011291F" w:rsidP="00AF4C9F">
                              <w:pPr>
                                <w:rPr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sz w:val="26"/>
                                  <w:szCs w:val="26"/>
                                </w:rPr>
                                <w:t>h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4" name="AutoShape 23"/>
                        <wps:cNvSpPr>
                          <a:spLocks noChangeArrowheads="1"/>
                        </wps:cNvSpPr>
                        <wps:spPr bwMode="auto">
                          <a:xfrm rot="14255262" flipH="1">
                            <a:off x="14579" y="14160"/>
                            <a:ext cx="5454" cy="2063"/>
                          </a:xfrm>
                          <a:prstGeom prst="rightArrow">
                            <a:avLst>
                              <a:gd name="adj1" fmla="val 50000"/>
                              <a:gd name="adj2" fmla="val 58125"/>
                            </a:avLst>
                          </a:pr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6" name="AutoShape 24"/>
                        <wps:cNvSpPr>
                          <a:spLocks noChangeArrowheads="1"/>
                        </wps:cNvSpPr>
                        <wps:spPr bwMode="auto">
                          <a:xfrm rot="5400000">
                            <a:off x="7462" y="1695"/>
                            <a:ext cx="5454" cy="2064"/>
                          </a:xfrm>
                          <a:prstGeom prst="rightArrow">
                            <a:avLst>
                              <a:gd name="adj1" fmla="val 50000"/>
                              <a:gd name="adj2" fmla="val 58097"/>
                            </a:avLst>
                          </a:pr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7" name="AutoShape 25"/>
                        <wps:cNvSpPr>
                          <a:spLocks noChangeArrowheads="1"/>
                        </wps:cNvSpPr>
                        <wps:spPr bwMode="auto">
                          <a:xfrm rot="7344738">
                            <a:off x="603" y="14419"/>
                            <a:ext cx="5455" cy="2064"/>
                          </a:xfrm>
                          <a:prstGeom prst="rightArrow">
                            <a:avLst>
                              <a:gd name="adj1" fmla="val 50000"/>
                              <a:gd name="adj2" fmla="val 58108"/>
                            </a:avLst>
                          </a:pr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29" o:spid="_x0000_s1044" style="position:absolute;left:0;text-align:left;margin-left:145.15pt;margin-top:3.8pt;width:179.2pt;height:143.15pt;z-index:251791360" coordsize="22756,18178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">
                <v:shape id="Text Box 19" o:spid="_x0000_s1045" type="#_x0000_t202" style="position:absolute;left:5348;top:7690;width:9873;height:3663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RQPvEwAAA&#10;ANsAAAAPAAAAZHJzL2Rvd25yZXYueG1sRE/LagIxFN0X/Idwhe5qxoHaMhpFbIV2Ifio+8vkOhlM&#10;bsYk6vTvm4XQ5eG8Z4veWXGjEFvPCsajAgRx7XXLjYKfw/rlHURMyBqtZ1LwSxEW88HTDCvt77yj&#10;2z41IodwrFCBSamrpIy1IYdx5DvizJ18cJgyDI3UAe853FlZFsVEOmw5NxjsaGWoPu+vTsG3fTua&#10;w/bDXHbbzacuX+0kdFap52G/nIJI1Kd/8cP9pRWUeWz+kn+AnP8B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CRQPvEwAAAANsAAAAPAAAAAAAAAAAAAAAAAJcCAABkcnMvZG93bnJl&#10;di54bWxQSwUGAAAAAAQABAD1AAAAhAMAAAAA&#10;" fillcolor="#95b3d7 [1940]">
                  <v:textbox>
                    <w:txbxContent>
                      <w:p w14:paraId="79A36C62" w14:textId="77777777" w:rsidR="0011291F" w:rsidRPr="00FB09D7" w:rsidRDefault="0011291F" w:rsidP="00AF4C9F">
                        <w:pPr>
                          <w:shd w:val="clear" w:color="auto" w:fill="95B3D7" w:themeFill="accent1" w:themeFillTint="99"/>
                          <w:jc w:val="center"/>
                          <w:rPr>
                            <w:color w:val="000000" w:themeColor="text1"/>
                            <w:sz w:val="32"/>
                            <w:szCs w:val="32"/>
                          </w:rPr>
                        </w:pPr>
                        <w:r w:rsidRPr="00FB09D7">
                          <w:rPr>
                            <w:color w:val="000000" w:themeColor="text1"/>
                            <w:sz w:val="32"/>
                            <w:szCs w:val="32"/>
                          </w:rPr>
                          <w:t>IRC</w:t>
                        </w:r>
                      </w:p>
                    </w:txbxContent>
                  </v:textbox>
                </v:shape>
                <v:shape id="Text Box 31" o:spid="_x0000_s1046" type="#_x0000_t202" style="position:absolute;top:12607;width:4813;height:2947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SN5hdwQAA&#10;ANsAAAAPAAAAZHJzL2Rvd25yZXYueG1sRI/dqsIwEITvBd8hrOCNaKp4/KlGUUHx1p8HWJu1LTab&#10;0kRb394IwrkcZuYbZrluTCFeVLncsoLhIAJBnFidc6rgetn3ZyCcR9ZYWCYFb3KwXrVbS4y1rflE&#10;r7NPRYCwi1FB5n0ZS+mSjAy6gS2Jg3e3lUEfZJVKXWEd4KaQoyiaSIM5h4UMS9pllDzOT6Pgfqx7&#10;f/P6dvDX6Wk82WI+vdm3Ut1Os1mA8NT4//CvfdQKRnP4fgk/QK4+AA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0jeYXcEAAADbAAAADwAAAAAAAAAAAAAAAACXAgAAZHJzL2Rvd25y&#10;ZXYueG1sUEsFBgAAAAAEAAQA9QAAAIUDAAAAAA==&#10;" stroked="f">
                  <v:textbox>
                    <w:txbxContent>
                      <w:p w14:paraId="4ABEE0E9" w14:textId="77777777" w:rsidR="0011291F" w:rsidRPr="00FB09D7" w:rsidRDefault="0011291F" w:rsidP="00AF4C9F">
                        <w:pPr>
                          <w:rPr>
                            <w:sz w:val="26"/>
                            <w:szCs w:val="26"/>
                          </w:rPr>
                        </w:pPr>
                        <w:r>
                          <w:rPr>
                            <w:sz w:val="26"/>
                            <w:szCs w:val="26"/>
                          </w:rPr>
                          <w:t>g)</w:t>
                        </w:r>
                      </w:p>
                    </w:txbxContent>
                  </v:textbox>
                </v:shape>
                <v:shape id="Text Box 37" o:spid="_x0000_s1047" type="#_x0000_t202" style="position:absolute;left:10955;top:703;width:3175;height:2946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" stroked="f">
                  <v:textbox>
                    <w:txbxContent>
                      <w:p w14:paraId="510E3558" w14:textId="77777777" w:rsidR="0011291F" w:rsidRPr="00FB09D7" w:rsidRDefault="0011291F" w:rsidP="00AF4C9F">
                        <w:pPr>
                          <w:rPr>
                            <w:sz w:val="26"/>
                            <w:szCs w:val="26"/>
                          </w:rPr>
                        </w:pPr>
                        <w:r>
                          <w:rPr>
                            <w:sz w:val="26"/>
                            <w:szCs w:val="26"/>
                          </w:rPr>
                          <w:t>f)</w:t>
                        </w:r>
                      </w:p>
                    </w:txbxContent>
                  </v:textbox>
                </v:shape>
                <v:shape id="Text Box 30" o:spid="_x0000_s1048" type="#_x0000_t202" style="position:absolute;left:17942;top:12607;width:4814;height:2947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pmAKGwwAA&#10;ANsAAAAPAAAAZHJzL2Rvd25yZXYueG1sRI/ZasMwFETfC/kHcQt9KbGctNmcKCEtpOQ1ywfcWNcL&#10;ta6MpXj5+6hQyOMwM2eYza43lWipcaVlBZMoBkGcWl1yruB6OYyXIJxH1lhZJgUDOdhtRy8bTLTt&#10;+ETt2eciQNglqKDwvk6kdGlBBl1ka+LgZbYx6INscqkb7ALcVHIax3NpsOSwUGBN3wWlv+e7UZAd&#10;u/fZqrv9+Ovi9Dn/wnJxs4NSb6/9fg3CU++f4f/2USv4mMDfl/AD5PYB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CpmAKGwwAAANsAAAAPAAAAAAAAAAAAAAAAAJcCAABkcnMvZG93&#10;bnJldi54bWxQSwUGAAAAAAQABAD1AAAAhwMAAAAA&#10;" stroked="f">
                  <v:textbox>
                    <w:txbxContent>
                      <w:p w14:paraId="7CEC5C9E" w14:textId="77777777" w:rsidR="0011291F" w:rsidRPr="00FB09D7" w:rsidRDefault="0011291F" w:rsidP="00AF4C9F">
                        <w:pPr>
                          <w:rPr>
                            <w:sz w:val="26"/>
                            <w:szCs w:val="26"/>
                          </w:rPr>
                        </w:pPr>
                        <w:r>
                          <w:rPr>
                            <w:sz w:val="26"/>
                            <w:szCs w:val="26"/>
                          </w:rPr>
                          <w:t>h)</w:t>
                        </w:r>
                      </w:p>
                    </w:txbxContent>
                  </v:textbox>
                </v:shape>
                <v:shapetype id="_x0000_t13" coordsize="21600,21600" o:spt="13" adj="16200,5400" path="m@0,0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utoShape 23" o:spid="_x0000_s1049" type="#_x0000_t13" style="position:absolute;left:14579;top:14160;width:5454;height:2063;rotation:8022412fd;flip:x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QzrJDxQAA&#10;ANwAAAAPAAAAZHJzL2Rvd25yZXYueG1sRI/RasJAFETfBf9huULfdNMgItFVQkHaPkip8QMu2dsk&#10;NXs37q4m+vVuoeDjMDNnmPV2MK24kvONZQWvswQEcWl1w5WCY7GbLkH4gKyxtUwKbuRhuxmP1php&#10;2/M3XQ+hEhHCPkMFdQhdJqUvazLoZ7Yjjt6PdQZDlK6S2mEf4aaVaZIspMGG40KNHb3VVJ4OF6Og&#10;+HXv+3yR9/Pd+ZSfj1+X+2cgpV4mQ74CEWgIz/B/+0MrSNM5/J2JR0BuHg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BDOskPFAAAA3AAAAA8AAAAAAAAAAAAAAAAAlwIAAGRycy9k&#10;b3ducmV2LnhtbFBLBQYAAAAABAAEAPUAAACJAwAAAAA=&#10;" adj="16851" fillcolor="#95b3d7 [1940]"/>
                <v:shape id="AutoShape 24" o:spid="_x0000_s1050" type="#_x0000_t13" style="position:absolute;left:7462;top:1695;width:5454;height:2064;rotation:9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" adj="16851" fillcolor="#95b3d7 [1940]"/>
                <v:shape id="AutoShape 25" o:spid="_x0000_s1051" type="#_x0000_t13" style="position:absolute;left:603;top:14419;width:5455;height:2064;rotation:8022412fd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AXBwmxAAA&#10;ANwAAAAPAAAAZHJzL2Rvd25yZXYueG1sRI9Ba8JAFITvBf/D8oRegm6Stlqia5AWwWtSwesj+5oE&#10;s2/D7qppf323UOhxmJlvmG05mUHcyPnesoJsmYIgbqzuuVVw+jgsXkH4gKxxsEwKvshDuZs9bLHQ&#10;9s4V3erQighhX6CCLoSxkNI3HRn0SzsSR+/TOoMhStdK7fAe4WaQeZqupMGe40KHI7111Fzqq1Fw&#10;sIn7fj+eX1JTPZFJ6myVPw9KPc6n/QZEoCn8h//aR60gz9fweyYeAbn7A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gFwcJsQAAADcAAAADwAAAAAAAAAAAAAAAACXAgAAZHJzL2Rv&#10;d25yZXYueG1sUEsFBgAAAAAEAAQA9QAAAIgDAAAAAA==&#10;" adj="16851" fillcolor="#95b3d7 [1940]"/>
              </v:group>
            </w:pict>
          </mc:Fallback>
        </mc:AlternateContent>
      </w:r>
    </w:p>
    <w:p w14:paraId="4C12AA05" w14:textId="77777777" w:rsidR="009A26F3" w:rsidRPr="00C303E3" w:rsidRDefault="009A26F3" w:rsidP="00AF4C9F">
      <w:pPr>
        <w:pStyle w:val="Normal-justified"/>
        <w:jc w:val="right"/>
        <w:rPr>
          <w:noProof/>
          <w:sz w:val="26"/>
          <w:szCs w:val="26"/>
        </w:rPr>
      </w:pPr>
    </w:p>
    <w:p w14:paraId="03115E22" w14:textId="77777777" w:rsidR="009A26F3" w:rsidRPr="00C303E3" w:rsidRDefault="009A26F3" w:rsidP="00AF4C9F">
      <w:pPr>
        <w:pStyle w:val="Normal-justified"/>
        <w:jc w:val="right"/>
        <w:rPr>
          <w:noProof/>
          <w:sz w:val="26"/>
          <w:szCs w:val="26"/>
        </w:rPr>
      </w:pPr>
    </w:p>
    <w:p w14:paraId="4C54E96F" w14:textId="77777777" w:rsidR="009A26F3" w:rsidRPr="00C303E3" w:rsidRDefault="009A26F3" w:rsidP="00AF4C9F">
      <w:pPr>
        <w:pStyle w:val="Normal-justified"/>
        <w:jc w:val="right"/>
        <w:rPr>
          <w:noProof/>
          <w:sz w:val="26"/>
          <w:szCs w:val="26"/>
        </w:rPr>
      </w:pPr>
    </w:p>
    <w:p w14:paraId="708C322C" w14:textId="77777777" w:rsidR="009A26F3" w:rsidRPr="00C303E3" w:rsidRDefault="00E103D2" w:rsidP="00E103D2">
      <w:pPr>
        <w:pStyle w:val="Normal-justified"/>
        <w:jc w:val="right"/>
        <w:rPr>
          <w:noProof/>
          <w:sz w:val="26"/>
          <w:szCs w:val="26"/>
        </w:rPr>
      </w:pPr>
      <w:r w:rsidRPr="00C303E3">
        <w:rPr>
          <w:noProof/>
          <w:sz w:val="26"/>
          <w:szCs w:val="26"/>
          <w:lang w:val="en-US" w:eastAsia="en-US"/>
        </w:rPr>
        <w:drawing>
          <wp:anchor distT="0" distB="0" distL="114300" distR="114300" simplePos="0" relativeHeight="251778048" behindDoc="0" locked="0" layoutInCell="1" allowOverlap="1" wp14:anchorId="0ACE058C" wp14:editId="1CB7767F">
            <wp:simplePos x="0" y="0"/>
            <wp:positionH relativeFrom="margin">
              <wp:posOffset>-28575</wp:posOffset>
            </wp:positionH>
            <wp:positionV relativeFrom="paragraph">
              <wp:posOffset>142444</wp:posOffset>
            </wp:positionV>
            <wp:extent cx="2351314" cy="1620520"/>
            <wp:effectExtent l="0" t="0" r="0" b="0"/>
            <wp:wrapNone/>
            <wp:docPr id="299" name="Picture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ktant.tif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75" t="21815" r="10470" b="22815"/>
                    <a:stretch/>
                  </pic:blipFill>
                  <pic:spPr bwMode="auto">
                    <a:xfrm>
                      <a:off x="0" y="0"/>
                      <a:ext cx="2351314" cy="1620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21C61">
        <w:rPr>
          <w:noProof/>
          <w:sz w:val="26"/>
          <w:szCs w:val="26"/>
          <w:lang w:val="en-US" w:eastAsia="en-US"/>
        </w:rPr>
        <w:drawing>
          <wp:anchor distT="0" distB="0" distL="114300" distR="114300" simplePos="0" relativeHeight="251789312" behindDoc="0" locked="0" layoutInCell="1" allowOverlap="1" wp14:anchorId="4549A72D" wp14:editId="359F364D">
            <wp:simplePos x="0" y="0"/>
            <wp:positionH relativeFrom="column">
              <wp:posOffset>3416935</wp:posOffset>
            </wp:positionH>
            <wp:positionV relativeFrom="paragraph">
              <wp:posOffset>232410</wp:posOffset>
            </wp:positionV>
            <wp:extent cx="2055495" cy="1550035"/>
            <wp:effectExtent l="0" t="0" r="0" b="0"/>
            <wp:wrapNone/>
            <wp:docPr id="60" name="Picture 60" descr="sli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 descr="slika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27" t="18303" r="14052" b="20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5495" cy="15500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6DB393" w14:textId="77777777" w:rsidR="009A26F3" w:rsidRPr="00C303E3" w:rsidRDefault="009A26F3" w:rsidP="00AF4C9F">
      <w:pPr>
        <w:pStyle w:val="Normal-justified"/>
        <w:rPr>
          <w:noProof/>
          <w:sz w:val="26"/>
          <w:szCs w:val="26"/>
        </w:rPr>
      </w:pPr>
    </w:p>
    <w:p w14:paraId="048EF655" w14:textId="77777777" w:rsidR="009A26F3" w:rsidRDefault="009A26F3" w:rsidP="00AF4C9F">
      <w:pPr>
        <w:pStyle w:val="Normal-justified"/>
        <w:rPr>
          <w:noProof/>
        </w:rPr>
      </w:pPr>
    </w:p>
    <w:p w14:paraId="7B8CCBE1" w14:textId="77777777" w:rsidR="00E103D2" w:rsidRDefault="00E103D2" w:rsidP="00AF4C9F">
      <w:pPr>
        <w:pStyle w:val="Normal-justified"/>
        <w:rPr>
          <w:noProof/>
        </w:rPr>
      </w:pPr>
    </w:p>
    <w:p w14:paraId="63766EFF" w14:textId="77777777" w:rsidR="00E103D2" w:rsidRDefault="00E103D2" w:rsidP="00AF4C9F">
      <w:pPr>
        <w:pStyle w:val="Normal-justified"/>
        <w:rPr>
          <w:noProof/>
        </w:rPr>
      </w:pPr>
    </w:p>
    <w:p w14:paraId="518D1B01" w14:textId="29874944" w:rsidR="00AF4C9F" w:rsidRPr="00C303E3" w:rsidRDefault="00AF4C9F" w:rsidP="00211EBA">
      <w:pPr>
        <w:pStyle w:val="Normal-justified"/>
        <w:spacing w:line="240" w:lineRule="auto"/>
        <w:rPr>
          <w:noProof/>
        </w:rPr>
      </w:pPr>
      <w:r w:rsidRPr="00DC3122">
        <w:rPr>
          <w:noProof/>
        </w:rPr>
        <w:t xml:space="preserve">Slika 5. Pregled </w:t>
      </w:r>
      <w:r w:rsidR="00E103D2" w:rsidRPr="00DC3122">
        <w:rPr>
          <w:noProof/>
        </w:rPr>
        <w:t>dobivenih geometrija</w:t>
      </w:r>
      <w:r w:rsidRPr="00DC3122">
        <w:rPr>
          <w:noProof/>
        </w:rPr>
        <w:t xml:space="preserve">. a) Klaster soluta </w:t>
      </w:r>
      <w:r w:rsidR="001905A6" w:rsidRPr="00DC3122">
        <w:rPr>
          <w:noProof/>
        </w:rPr>
        <w:t>[AcCl,H</w:t>
      </w:r>
      <w:r w:rsidR="001905A6" w:rsidRPr="00DC3122">
        <w:rPr>
          <w:noProof/>
          <w:vertAlign w:val="subscript"/>
        </w:rPr>
        <w:t>2</w:t>
      </w:r>
      <w:r w:rsidR="001905A6" w:rsidRPr="00DC3122">
        <w:rPr>
          <w:noProof/>
        </w:rPr>
        <w:t>O]</w:t>
      </w:r>
      <w:r w:rsidR="00C303E3" w:rsidRPr="00DC3122">
        <w:t>(H</w:t>
      </w:r>
      <w:r w:rsidR="00C303E3" w:rsidRPr="00DC3122">
        <w:rPr>
          <w:vertAlign w:val="subscript"/>
        </w:rPr>
        <w:t>2</w:t>
      </w:r>
      <w:r w:rsidR="00C303E3" w:rsidRPr="00DC3122">
        <w:t>O)</w:t>
      </w:r>
      <w:r w:rsidR="00C303E3" w:rsidRPr="00DC3122">
        <w:rPr>
          <w:vertAlign w:val="subscript"/>
        </w:rPr>
        <w:t>18</w:t>
      </w:r>
      <w:r w:rsidR="00C303E3" w:rsidRPr="00DC3122">
        <w:t>. b) Gruba optimizacija i NCU analiza.</w:t>
      </w:r>
      <w:r w:rsidRPr="00DC3122">
        <w:rPr>
          <w:noProof/>
        </w:rPr>
        <w:t xml:space="preserve"> </w:t>
      </w:r>
      <w:r w:rsidR="00C303E3" w:rsidRPr="00DC3122">
        <w:rPr>
          <w:noProof/>
        </w:rPr>
        <w:t>c</w:t>
      </w:r>
      <w:r w:rsidRPr="00DC3122">
        <w:rPr>
          <w:noProof/>
        </w:rPr>
        <w:t xml:space="preserve">) </w:t>
      </w:r>
      <w:r w:rsidR="00C303E3" w:rsidRPr="00DC3122">
        <w:rPr>
          <w:noProof/>
        </w:rPr>
        <w:t xml:space="preserve">Klaster soluta </w:t>
      </w:r>
      <w:r w:rsidR="001905A6" w:rsidRPr="00DC3122">
        <w:rPr>
          <w:noProof/>
        </w:rPr>
        <w:t>[AcCl,H</w:t>
      </w:r>
      <w:r w:rsidR="001905A6" w:rsidRPr="00DC3122">
        <w:rPr>
          <w:noProof/>
          <w:vertAlign w:val="subscript"/>
        </w:rPr>
        <w:t>2</w:t>
      </w:r>
      <w:r w:rsidR="001905A6" w:rsidRPr="00DC3122">
        <w:rPr>
          <w:noProof/>
        </w:rPr>
        <w:t>O]</w:t>
      </w:r>
      <w:r w:rsidR="00C303E3" w:rsidRPr="00DC3122">
        <w:t>(H</w:t>
      </w:r>
      <w:r w:rsidR="00C303E3" w:rsidRPr="00DC3122">
        <w:rPr>
          <w:vertAlign w:val="subscript"/>
        </w:rPr>
        <w:t>2</w:t>
      </w:r>
      <w:r w:rsidR="00C303E3" w:rsidRPr="00DC3122">
        <w:t>O)</w:t>
      </w:r>
      <w:r w:rsidR="00C303E3" w:rsidRPr="00DC3122">
        <w:rPr>
          <w:vertAlign w:val="subscript"/>
        </w:rPr>
        <w:t>18</w:t>
      </w:r>
      <w:r w:rsidR="00C303E3" w:rsidRPr="00DC3122">
        <w:t xml:space="preserve"> nakon NCU analize. Molekule vode važne za solvataciju su istaknute</w:t>
      </w:r>
      <w:r w:rsidR="00C303E3" w:rsidRPr="00DC3122">
        <w:rPr>
          <w:noProof/>
        </w:rPr>
        <w:t xml:space="preserve">. d) Optimizacija </w:t>
      </w:r>
      <w:r w:rsidR="001905A6" w:rsidRPr="00DC3122">
        <w:rPr>
          <w:noProof/>
        </w:rPr>
        <w:t>[AcCl,H</w:t>
      </w:r>
      <w:r w:rsidR="001905A6" w:rsidRPr="00DC3122">
        <w:rPr>
          <w:noProof/>
          <w:vertAlign w:val="subscript"/>
        </w:rPr>
        <w:t>2</w:t>
      </w:r>
      <w:r w:rsidR="001905A6" w:rsidRPr="00DC3122">
        <w:rPr>
          <w:noProof/>
        </w:rPr>
        <w:t>O]</w:t>
      </w:r>
      <w:r w:rsidR="00C303E3" w:rsidRPr="00DC3122">
        <w:t>(H</w:t>
      </w:r>
      <w:r w:rsidR="00C303E3" w:rsidRPr="00DC3122">
        <w:rPr>
          <w:vertAlign w:val="subscript"/>
        </w:rPr>
        <w:t>2</w:t>
      </w:r>
      <w:r w:rsidR="00C303E3" w:rsidRPr="00DC3122">
        <w:t>O)</w:t>
      </w:r>
      <w:r w:rsidR="00C303E3" w:rsidRPr="00DC3122">
        <w:rPr>
          <w:vertAlign w:val="subscript"/>
        </w:rPr>
        <w:t>5</w:t>
      </w:r>
      <w:r w:rsidR="00C303E3" w:rsidRPr="00DC3122">
        <w:t xml:space="preserve"> u minimum (neuspješno), odnosno prijelaznu strukturu (uspješno). e) Dobivena prijelazna struktura. f) </w:t>
      </w:r>
      <w:r w:rsidR="00135BE3" w:rsidRPr="00DC3122">
        <w:t>IRC račun u oba smjera. g) Optimizacija reaktanata iz jedne krajnje točke IRC-a. h) Optimizacija produkata iz druge krajnje točke IRC-a.</w:t>
      </w:r>
    </w:p>
    <w:p w14:paraId="2D51E48F" w14:textId="77777777" w:rsidR="00AF4C9F" w:rsidRDefault="00AF4C9F" w:rsidP="00AF4C9F"/>
    <w:p w14:paraId="39BA0AB5" w14:textId="77777777" w:rsidR="008D10C5" w:rsidRPr="00046DE3" w:rsidRDefault="00A66C03" w:rsidP="00D31374">
      <w:pPr>
        <w:pStyle w:val="Heading2"/>
      </w:pPr>
      <w:r w:rsidRPr="00046DE3">
        <w:t xml:space="preserve"> </w:t>
      </w:r>
      <w:bookmarkStart w:id="16" w:name="_Toc387060651"/>
      <w:r w:rsidR="00AB56F6" w:rsidRPr="00046DE3">
        <w:t>Gruba optimizacija klastera s 18 molekula vode</w:t>
      </w:r>
      <w:bookmarkEnd w:id="16"/>
    </w:p>
    <w:p w14:paraId="3139838B" w14:textId="6C1D119F" w:rsidR="00A66C03" w:rsidRPr="00B31BCF" w:rsidRDefault="00AB56F6" w:rsidP="00046DE3">
      <w:pPr>
        <w:pStyle w:val="Normal-justified"/>
      </w:pPr>
      <w:r w:rsidRPr="00B31BCF">
        <w:t>Iz doktorske disertacije dr.sc. Rončevića preuzeto je 113</w:t>
      </w:r>
      <w:r w:rsidR="00E37189" w:rsidRPr="00E37189">
        <w:t xml:space="preserve"> </w:t>
      </w:r>
      <w:r w:rsidR="00E37189">
        <w:t>različitih</w:t>
      </w:r>
      <w:r w:rsidRPr="00B31BCF">
        <w:t xml:space="preserve"> </w:t>
      </w:r>
      <w:r w:rsidR="001905A6">
        <w:t>[AcCl,H</w:t>
      </w:r>
      <w:r w:rsidR="001905A6" w:rsidRPr="001905A6">
        <w:rPr>
          <w:vertAlign w:val="subscript"/>
        </w:rPr>
        <w:t>2</w:t>
      </w:r>
      <w:r w:rsidR="001905A6">
        <w:t>O]</w:t>
      </w:r>
      <w:r w:rsidRPr="00B31BCF">
        <w:t xml:space="preserve"> klastera</w:t>
      </w:r>
      <w:r w:rsidR="00E37189">
        <w:t xml:space="preserve"> s 18 molekula vode</w:t>
      </w:r>
      <w:r w:rsidRPr="00B31BCF">
        <w:t xml:space="preserve">. U </w:t>
      </w:r>
      <w:r w:rsidR="00A66C03" w:rsidRPr="00B31BCF">
        <w:t>tim</w:t>
      </w:r>
      <w:r w:rsidRPr="00B31BCF">
        <w:t xml:space="preserve"> klasterima</w:t>
      </w:r>
      <w:r w:rsidR="00A66C03" w:rsidRPr="00B31BCF">
        <w:t>,</w:t>
      </w:r>
      <w:r w:rsidR="00E37189">
        <w:t xml:space="preserve"> sve molekule vode nalazile su se unutar solvatacijskog bazena konstruiranog kao unija </w:t>
      </w:r>
      <w:r w:rsidR="00A80295" w:rsidRPr="00B31BCF">
        <w:t>dvaju solvatacijskih sfera.</w:t>
      </w:r>
      <w:r w:rsidR="00DB1789">
        <w:t xml:space="preserve"> </w:t>
      </w:r>
      <w:r w:rsidR="00E37189">
        <w:t>Prva</w:t>
      </w:r>
      <w:r w:rsidR="00A80295" w:rsidRPr="00B31BCF">
        <w:t xml:space="preserve"> solvatacijska sfera </w:t>
      </w:r>
      <w:r w:rsidR="00E37189">
        <w:t xml:space="preserve">bila </w:t>
      </w:r>
      <w:r w:rsidR="00A80295" w:rsidRPr="00B31BCF">
        <w:t>je centrirana na karbo</w:t>
      </w:r>
      <w:r w:rsidR="00E37189">
        <w:t>nilnom kisiku s radijusom 5,3 Å, a</w:t>
      </w:r>
      <w:r w:rsidR="00A80295" w:rsidRPr="00B31BCF">
        <w:t xml:space="preserve"> </w:t>
      </w:r>
      <w:r w:rsidR="00E37189">
        <w:t>d</w:t>
      </w:r>
      <w:r w:rsidR="00A80295" w:rsidRPr="00B31BCF">
        <w:t xml:space="preserve">ruga </w:t>
      </w:r>
      <w:r w:rsidR="00E37189">
        <w:t xml:space="preserve">na </w:t>
      </w:r>
      <w:r w:rsidR="00A80295" w:rsidRPr="00B31BCF">
        <w:t>kisiku vode</w:t>
      </w:r>
      <w:r w:rsidR="00E37189">
        <w:t xml:space="preserve"> koja se ponaša kao nukleofil s radijusom od </w:t>
      </w:r>
      <w:r w:rsidR="00A80295" w:rsidRPr="00B31BCF">
        <w:t>5,3 Å.</w:t>
      </w:r>
      <w:r w:rsidR="00A66C03" w:rsidRPr="00B31BCF">
        <w:t xml:space="preserve"> </w:t>
      </w:r>
    </w:p>
    <w:p w14:paraId="06783168" w14:textId="4D493BFD" w:rsidR="00AB56F6" w:rsidRDefault="00E37189" w:rsidP="006037CD">
      <w:pPr>
        <w:pStyle w:val="Normal-justified"/>
        <w:ind w:firstLine="425"/>
      </w:pPr>
      <w:r>
        <w:t xml:space="preserve">Ti klasteri </w:t>
      </w:r>
      <w:r w:rsidR="00AB56F6" w:rsidRPr="00B31BCF">
        <w:t xml:space="preserve">grubo </w:t>
      </w:r>
      <w:r>
        <w:t xml:space="preserve">su </w:t>
      </w:r>
      <w:r w:rsidR="00AB56F6" w:rsidRPr="00B31BCF">
        <w:t xml:space="preserve">optimizirani DFT modelom na </w:t>
      </w:r>
      <w:r w:rsidR="00A66C03" w:rsidRPr="00B31BCF">
        <w:t>ω</w:t>
      </w:r>
      <w:r w:rsidRPr="00DC3122">
        <w:t>B</w:t>
      </w:r>
      <w:r w:rsidR="00AB56F6" w:rsidRPr="00DC3122">
        <w:t>97</w:t>
      </w:r>
      <w:r w:rsidRPr="00DC3122">
        <w:t>X</w:t>
      </w:r>
      <w:r w:rsidR="00A97498" w:rsidRPr="00DC3122">
        <w:t>-</w:t>
      </w:r>
      <w:r w:rsidR="00A66C03" w:rsidRPr="00DC3122">
        <w:t>D/6</w:t>
      </w:r>
      <w:r w:rsidR="00A97498" w:rsidRPr="00DC3122">
        <w:t>-</w:t>
      </w:r>
      <w:r w:rsidR="00AB56F6" w:rsidRPr="00DC3122">
        <w:t>3</w:t>
      </w:r>
      <w:r w:rsidR="00AB56F6" w:rsidRPr="00B31BCF">
        <w:t>1+g(d,p)/S</w:t>
      </w:r>
      <w:r w:rsidR="00F450A6" w:rsidRPr="00B31BCF">
        <w:t xml:space="preserve">MD razini teorije s 25 koraka. </w:t>
      </w:r>
      <w:r w:rsidR="00AB56F6" w:rsidRPr="00B31BCF">
        <w:t xml:space="preserve">Tijekom tih optimizacija sve udaljenosti u </w:t>
      </w:r>
      <w:r w:rsidR="001905A6">
        <w:t>[AcCl,</w:t>
      </w:r>
      <w:r w:rsidR="00AB56F6" w:rsidRPr="00B31BCF">
        <w:t>H</w:t>
      </w:r>
      <w:r w:rsidR="00AB56F6" w:rsidRPr="00046DE3">
        <w:rPr>
          <w:vertAlign w:val="subscript"/>
        </w:rPr>
        <w:t>2</w:t>
      </w:r>
      <w:r w:rsidR="00AB56F6" w:rsidRPr="00B31BCF">
        <w:t>O</w:t>
      </w:r>
      <w:r w:rsidR="001905A6">
        <w:t>]</w:t>
      </w:r>
      <w:r w:rsidR="00AB56F6" w:rsidRPr="00B31BCF">
        <w:t xml:space="preserve"> klasteru su zakočene kako </w:t>
      </w:r>
      <w:r w:rsidR="00AB56F6" w:rsidRPr="00046DE3">
        <w:t>bi se spriječilo moguće raspadanje kompleksa koji nastaje tijekom hidrolize (prijel</w:t>
      </w:r>
      <w:r w:rsidR="00F450A6" w:rsidRPr="00046DE3">
        <w:t>azna</w:t>
      </w:r>
      <w:r w:rsidR="00F450A6" w:rsidRPr="00B31BCF">
        <w:t xml:space="preserve"> </w:t>
      </w:r>
      <w:r w:rsidR="00F450A6" w:rsidRPr="00046DE3">
        <w:t>struktura ili međuprodukt)</w:t>
      </w:r>
      <w:r w:rsidR="00AB56F6" w:rsidRPr="00046DE3">
        <w:t xml:space="preserve">. </w:t>
      </w:r>
    </w:p>
    <w:p w14:paraId="4C0C2850" w14:textId="77777777" w:rsidR="00046DE3" w:rsidRPr="00046DE3" w:rsidRDefault="00046DE3" w:rsidP="00046DE3">
      <w:pPr>
        <w:pStyle w:val="NoSpacing"/>
      </w:pPr>
    </w:p>
    <w:p w14:paraId="0973747C" w14:textId="77777777" w:rsidR="008D10C5" w:rsidRPr="00046DE3" w:rsidRDefault="00A66C03" w:rsidP="00D31374">
      <w:pPr>
        <w:pStyle w:val="Heading2"/>
      </w:pPr>
      <w:r w:rsidRPr="00046DE3">
        <w:t xml:space="preserve"> </w:t>
      </w:r>
      <w:bookmarkStart w:id="17" w:name="_Toc387060652"/>
      <w:r w:rsidR="00B065C9" w:rsidRPr="00046DE3">
        <w:t xml:space="preserve">Granična </w:t>
      </w:r>
      <w:r w:rsidR="00AB56F6" w:rsidRPr="00046DE3">
        <w:t>NCU analiza</w:t>
      </w:r>
      <w:bookmarkEnd w:id="17"/>
    </w:p>
    <w:p w14:paraId="2D487058" w14:textId="40072E2E" w:rsidR="00AB56F6" w:rsidRPr="00B31BCF" w:rsidRDefault="00570018" w:rsidP="00046DE3">
      <w:pPr>
        <w:pStyle w:val="Normal-justified"/>
      </w:pPr>
      <w:r w:rsidRPr="00046DE3">
        <w:t>Provođenjem</w:t>
      </w:r>
      <w:r w:rsidR="00AB56F6" w:rsidRPr="00046DE3">
        <w:t xml:space="preserve"> </w:t>
      </w:r>
      <w:r w:rsidR="00F450A6" w:rsidRPr="00046DE3">
        <w:t xml:space="preserve">granične </w:t>
      </w:r>
      <w:r w:rsidRPr="00046DE3">
        <w:t xml:space="preserve">NCU analize  na geometrijama dobivenim u poglavlju 3.2 </w:t>
      </w:r>
      <w:r w:rsidR="00AB56F6" w:rsidRPr="00046DE3">
        <w:t>dobivaju se</w:t>
      </w:r>
      <w:r w:rsidR="00AB56F6" w:rsidRPr="00B31BCF">
        <w:t xml:space="preserve"> klasteri</w:t>
      </w:r>
      <w:r w:rsidR="00E37189">
        <w:t xml:space="preserve"> </w:t>
      </w:r>
      <w:r w:rsidR="001905A6">
        <w:t>[AcCl,H</w:t>
      </w:r>
      <w:r w:rsidR="001905A6" w:rsidRPr="001905A6">
        <w:rPr>
          <w:vertAlign w:val="subscript"/>
        </w:rPr>
        <w:t>2</w:t>
      </w:r>
      <w:r w:rsidR="001905A6">
        <w:t>O]</w:t>
      </w:r>
      <w:r w:rsidRPr="00B31BCF">
        <w:t xml:space="preserve"> </w:t>
      </w:r>
      <w:r w:rsidR="00B065C9">
        <w:t xml:space="preserve">s optimalnim brojem molekula vode koje su dovoljne za opis mikrosolvatacije soluta. </w:t>
      </w:r>
    </w:p>
    <w:p w14:paraId="4F0ABBC1" w14:textId="2526E656" w:rsidR="00AB56F6" w:rsidRPr="00B31BCF" w:rsidRDefault="00AB56F6" w:rsidP="00C9650E">
      <w:pPr>
        <w:pStyle w:val="Normal-justified"/>
        <w:ind w:firstLine="567"/>
      </w:pPr>
      <w:r w:rsidRPr="00B31BCF">
        <w:t xml:space="preserve">Za svaku od 113 geometrija </w:t>
      </w:r>
      <w:r w:rsidR="00A66C03" w:rsidRPr="00B31BCF">
        <w:t xml:space="preserve">iz </w:t>
      </w:r>
      <w:r w:rsidRPr="00B31BCF">
        <w:t>poglavlj</w:t>
      </w:r>
      <w:r w:rsidR="00A66C03" w:rsidRPr="00B31BCF">
        <w:t>a</w:t>
      </w:r>
      <w:r w:rsidRPr="00B31BCF">
        <w:t xml:space="preserve"> 3.1 napravljen je </w:t>
      </w:r>
      <w:r w:rsidRPr="00B31BCF">
        <w:rPr>
          <w:i/>
        </w:rPr>
        <w:t>single point</w:t>
      </w:r>
      <w:r w:rsidRPr="00B31BCF">
        <w:t xml:space="preserve"> račun energija na </w:t>
      </w:r>
      <w:r w:rsidR="00A66C03" w:rsidRPr="00B31BCF">
        <w:t>ω</w:t>
      </w:r>
      <w:r w:rsidR="00E85FF4">
        <w:t>B97X-D/6-311+G</w:t>
      </w:r>
      <w:r w:rsidRPr="00B31BCF">
        <w:t xml:space="preserve">(d,p)/SMD razini teorije.  Na dobivenim </w:t>
      </w:r>
      <w:r w:rsidRPr="00B31BCF">
        <w:rPr>
          <w:i/>
        </w:rPr>
        <w:t>single point</w:t>
      </w:r>
      <w:r w:rsidRPr="00B31BCF">
        <w:t xml:space="preserve"> računima provedena je NCU analiza u sklopu NBO6 programskog paketa s ključnom riječi </w:t>
      </w:r>
      <w:r w:rsidRPr="00B31BCF">
        <w:rPr>
          <w:i/>
        </w:rPr>
        <w:t>pop=nbo6read</w:t>
      </w:r>
      <w:r w:rsidRPr="00B31BCF">
        <w:t xml:space="preserve">. U 107 od 113 geometrija (94%) </w:t>
      </w:r>
      <w:r w:rsidR="00046DE3">
        <w:t>pet molekula</w:t>
      </w:r>
      <w:r w:rsidRPr="00B31BCF">
        <w:t xml:space="preserve"> voda </w:t>
      </w:r>
      <w:r w:rsidR="00046DE3">
        <w:t>nalazilo se u agregacijskom klaster</w:t>
      </w:r>
      <w:r w:rsidRPr="00B31BCF">
        <w:t>u</w:t>
      </w:r>
      <w:r w:rsidR="00046DE3">
        <w:t xml:space="preserve"> s </w:t>
      </w:r>
      <w:r w:rsidR="001905A6">
        <w:t>[AcCl,H</w:t>
      </w:r>
      <w:r w:rsidR="001905A6" w:rsidRPr="001905A6">
        <w:rPr>
          <w:vertAlign w:val="subscript"/>
        </w:rPr>
        <w:t>2</w:t>
      </w:r>
      <w:r w:rsidR="001905A6">
        <w:t>O]</w:t>
      </w:r>
      <w:r w:rsidRPr="00B31BCF">
        <w:t xml:space="preserve"> prije nastanka prvog dimera vode</w:t>
      </w:r>
      <w:r w:rsidR="00046DE3">
        <w:t>, što je korišten kao kriterij u graničnoj NCU analiza</w:t>
      </w:r>
      <w:r w:rsidRPr="00B31BCF">
        <w:t xml:space="preserve">. </w:t>
      </w:r>
      <w:r w:rsidR="00046DE3">
        <w:t xml:space="preserve">Sukladno s time, pet je određen kao optimalan broj molekula vode za opis klastera </w:t>
      </w:r>
      <w:r w:rsidR="001905A6">
        <w:t>[AcCl,H</w:t>
      </w:r>
      <w:r w:rsidR="001905A6" w:rsidRPr="001905A6">
        <w:rPr>
          <w:vertAlign w:val="subscript"/>
        </w:rPr>
        <w:t>2</w:t>
      </w:r>
      <w:r w:rsidR="001905A6">
        <w:t>O]</w:t>
      </w:r>
      <w:r w:rsidR="00046DE3">
        <w:t xml:space="preserve"> te je pet najbolje rangiranih molekula vode zadržano u proučavanim geometrijama, dok su ostale </w:t>
      </w:r>
      <w:r w:rsidRPr="00B31BCF">
        <w:t xml:space="preserve">eliminirane. </w:t>
      </w:r>
      <w:r w:rsidR="00046DE3">
        <w:t>Detaljna rasprava provedene granične NCU analize nalazi se u poglavlju 4.1.</w:t>
      </w:r>
    </w:p>
    <w:p w14:paraId="69D1C882" w14:textId="77777777" w:rsidR="00B065C9" w:rsidRPr="00046DE3" w:rsidRDefault="00B065C9" w:rsidP="00046DE3">
      <w:pPr>
        <w:pStyle w:val="NoSpacing"/>
      </w:pPr>
    </w:p>
    <w:p w14:paraId="3006048F" w14:textId="77777777" w:rsidR="00AB56F6" w:rsidRPr="00046DE3" w:rsidRDefault="00A66C03" w:rsidP="00D31374">
      <w:pPr>
        <w:pStyle w:val="Heading2"/>
      </w:pPr>
      <w:r w:rsidRPr="00046DE3">
        <w:t xml:space="preserve"> </w:t>
      </w:r>
      <w:bookmarkStart w:id="18" w:name="_Toc387060653"/>
      <w:r w:rsidR="00AB56F6" w:rsidRPr="00046DE3">
        <w:t xml:space="preserve">Optimizacija klastera </w:t>
      </w:r>
      <w:r w:rsidR="00D736D5">
        <w:t>s pet molekula vode</w:t>
      </w:r>
      <w:bookmarkEnd w:id="18"/>
      <w:r w:rsidR="00D736D5">
        <w:t xml:space="preserve"> </w:t>
      </w:r>
    </w:p>
    <w:p w14:paraId="71E9B9EA" w14:textId="429C78A1" w:rsidR="00AB56F6" w:rsidRDefault="00AB56F6" w:rsidP="00046DE3">
      <w:pPr>
        <w:pStyle w:val="Normal-justified"/>
      </w:pPr>
      <w:r w:rsidRPr="00B31BCF">
        <w:t xml:space="preserve">Klasteri </w:t>
      </w:r>
      <w:r w:rsidR="001905A6">
        <w:t>[AcCl,H</w:t>
      </w:r>
      <w:r w:rsidR="001905A6" w:rsidRPr="001905A6">
        <w:rPr>
          <w:vertAlign w:val="subscript"/>
        </w:rPr>
        <w:t>2</w:t>
      </w:r>
      <w:r w:rsidR="001905A6">
        <w:t>O]</w:t>
      </w:r>
      <w:r w:rsidRPr="00B31BCF">
        <w:t xml:space="preserve"> s optimalnim brojem </w:t>
      </w:r>
      <w:r w:rsidR="00046DE3">
        <w:t>molekula vode</w:t>
      </w:r>
      <w:r w:rsidRPr="00B31BCF">
        <w:t xml:space="preserve"> reoptimizirani su na</w:t>
      </w:r>
      <w:r w:rsidR="00A67A04" w:rsidRPr="00B31BCF">
        <w:t xml:space="preserve"> r</w:t>
      </w:r>
      <w:r w:rsidRPr="00B31BCF">
        <w:t xml:space="preserve">azini teorije </w:t>
      </w:r>
      <w:r w:rsidR="00A66C03" w:rsidRPr="00B31BCF">
        <w:t>ω</w:t>
      </w:r>
      <w:r w:rsidR="00E85FF4">
        <w:t>B97X-D/6-311+G</w:t>
      </w:r>
      <w:r w:rsidR="00046DE3">
        <w:t xml:space="preserve">(2df,2p)/SMD. Tijekom optimizacije, u svim slučajevima je dolazilo do disocijacije klorida iz početnog klastera. Kako bi se to spriječilo, određene </w:t>
      </w:r>
      <w:r w:rsidRPr="00B31BCF">
        <w:t>veza</w:t>
      </w:r>
      <w:r w:rsidR="00046DE3">
        <w:t>ma i kutovi</w:t>
      </w:r>
      <w:r w:rsidR="00D736D5">
        <w:t xml:space="preserve">, prikazani na Slici </w:t>
      </w:r>
      <w:r w:rsidR="00135BE3">
        <w:t>6</w:t>
      </w:r>
      <w:r w:rsidR="00D736D5">
        <w:t xml:space="preserve">, </w:t>
      </w:r>
      <w:r w:rsidR="00046DE3">
        <w:t>su zamrznuti korištenjem ključne riječi</w:t>
      </w:r>
      <w:r w:rsidRPr="00B31BCF">
        <w:t xml:space="preserve"> </w:t>
      </w:r>
      <w:r w:rsidRPr="00B31BCF">
        <w:rPr>
          <w:i/>
        </w:rPr>
        <w:t>opt=modredundant</w:t>
      </w:r>
      <w:r w:rsidRPr="00B31BCF">
        <w:t xml:space="preserve">. Na </w:t>
      </w:r>
      <w:r w:rsidRPr="00B31BCF">
        <w:lastRenderedPageBreak/>
        <w:t>dobivenim  geometrijama je napravljena optimizacija u minimum</w:t>
      </w:r>
      <w:r w:rsidR="00D736D5">
        <w:t>,</w:t>
      </w:r>
      <w:r w:rsidRPr="00B31BCF">
        <w:t xml:space="preserve"> i u p</w:t>
      </w:r>
      <w:r w:rsidR="00F855A9">
        <w:t xml:space="preserve">rijelaznu strukturu na </w:t>
      </w:r>
      <w:r w:rsidR="00DB1789">
        <w:t>ω</w:t>
      </w:r>
      <w:r w:rsidR="00E85FF4">
        <w:t>B97X-D/6-311+G</w:t>
      </w:r>
      <w:r w:rsidR="00F855A9" w:rsidRPr="00B31BCF">
        <w:t>(2df,2p)/SMD</w:t>
      </w:r>
      <w:r w:rsidR="00F855A9">
        <w:t xml:space="preserve"> razini teorije.</w:t>
      </w:r>
    </w:p>
    <w:p w14:paraId="2E8E294A" w14:textId="4A27AB38" w:rsidR="00D736D5" w:rsidRPr="00B31BCF" w:rsidRDefault="00D736D5" w:rsidP="00DC312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 wp14:anchorId="37F2F05B" wp14:editId="7DFB985D">
            <wp:extent cx="5229225" cy="29241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zamrznute veze.tif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00" t="23838" r="4898" b="28639"/>
                    <a:stretch/>
                  </pic:blipFill>
                  <pic:spPr bwMode="auto">
                    <a:xfrm>
                      <a:off x="0" y="0"/>
                      <a:ext cx="5230844" cy="29250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31BCF">
        <w:rPr>
          <w:rFonts w:ascii="Times New Roman" w:hAnsi="Times New Roman" w:cs="Times New Roman"/>
          <w:sz w:val="24"/>
          <w:szCs w:val="24"/>
        </w:rPr>
        <w:br w:type="textWrapping" w:clear="all"/>
        <w:t xml:space="preserve">Slika </w:t>
      </w:r>
      <w:r w:rsidR="00135BE3">
        <w:rPr>
          <w:rFonts w:ascii="Times New Roman" w:hAnsi="Times New Roman" w:cs="Times New Roman"/>
          <w:sz w:val="24"/>
          <w:szCs w:val="24"/>
        </w:rPr>
        <w:t>6</w:t>
      </w:r>
      <w:r w:rsidRPr="00B31BCF">
        <w:rPr>
          <w:rFonts w:ascii="Times New Roman" w:hAnsi="Times New Roman" w:cs="Times New Roman"/>
          <w:sz w:val="24"/>
          <w:szCs w:val="24"/>
        </w:rPr>
        <w:t xml:space="preserve">. Klaster </w:t>
      </w:r>
      <w:r w:rsidR="001905A6">
        <w:rPr>
          <w:rFonts w:ascii="Times New Roman" w:hAnsi="Times New Roman" w:cs="Times New Roman"/>
          <w:sz w:val="24"/>
          <w:szCs w:val="24"/>
        </w:rPr>
        <w:t>[AcCl,</w:t>
      </w:r>
      <w:r w:rsidRPr="00B31BCF">
        <w:rPr>
          <w:rFonts w:ascii="Times New Roman" w:hAnsi="Times New Roman" w:cs="Times New Roman"/>
          <w:sz w:val="24"/>
          <w:szCs w:val="24"/>
        </w:rPr>
        <w:t>H</w:t>
      </w:r>
      <w:r w:rsidRPr="00B31BC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31BCF">
        <w:rPr>
          <w:rFonts w:ascii="Times New Roman" w:hAnsi="Times New Roman" w:cs="Times New Roman"/>
          <w:sz w:val="24"/>
          <w:szCs w:val="24"/>
        </w:rPr>
        <w:t>O</w:t>
      </w:r>
      <w:r w:rsidR="001905A6">
        <w:rPr>
          <w:rFonts w:ascii="Times New Roman" w:hAnsi="Times New Roman" w:cs="Times New Roman"/>
          <w:sz w:val="24"/>
          <w:szCs w:val="24"/>
        </w:rPr>
        <w:t>](</w:t>
      </w:r>
      <w:r w:rsidRPr="00B31BCF">
        <w:rPr>
          <w:rFonts w:ascii="Times New Roman" w:hAnsi="Times New Roman" w:cs="Times New Roman"/>
          <w:sz w:val="24"/>
          <w:szCs w:val="24"/>
        </w:rPr>
        <w:t>H</w:t>
      </w:r>
      <w:r w:rsidRPr="00B31BC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31BCF">
        <w:rPr>
          <w:rFonts w:ascii="Times New Roman" w:hAnsi="Times New Roman" w:cs="Times New Roman"/>
          <w:sz w:val="24"/>
          <w:szCs w:val="24"/>
        </w:rPr>
        <w:t>O</w:t>
      </w:r>
      <w:r w:rsidR="001905A6">
        <w:rPr>
          <w:rFonts w:ascii="Times New Roman" w:hAnsi="Times New Roman" w:cs="Times New Roman"/>
          <w:sz w:val="24"/>
          <w:szCs w:val="24"/>
        </w:rPr>
        <w:t>)</w:t>
      </w:r>
      <w:r w:rsidR="001905A6" w:rsidRPr="001905A6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Pr="00B31BCF">
        <w:rPr>
          <w:rFonts w:ascii="Times New Roman" w:hAnsi="Times New Roman" w:cs="Times New Roman"/>
          <w:sz w:val="24"/>
          <w:szCs w:val="24"/>
        </w:rPr>
        <w:t xml:space="preserve"> s označenim zamrznutim vezama (iscrtkano) i zamrznutim kutevima </w:t>
      </w:r>
      <w:r w:rsidRPr="00B31BCF">
        <w:rPr>
          <w:rStyle w:val="tgc"/>
          <w:rFonts w:ascii="Cambria Math" w:hAnsi="Cambria Math" w:cs="Cambria Math"/>
          <w:sz w:val="24"/>
          <w:szCs w:val="24"/>
        </w:rPr>
        <w:t>∠</w:t>
      </w:r>
      <w:r w:rsidRPr="00B31BCF">
        <w:rPr>
          <w:rStyle w:val="tgc"/>
          <w:rFonts w:ascii="Times New Roman" w:hAnsi="Times New Roman" w:cs="Times New Roman"/>
          <w:sz w:val="24"/>
          <w:szCs w:val="24"/>
        </w:rPr>
        <w:t xml:space="preserve">415, </w:t>
      </w:r>
      <w:r w:rsidRPr="00B31BCF">
        <w:rPr>
          <w:rStyle w:val="tgc"/>
          <w:rFonts w:ascii="Cambria Math" w:hAnsi="Cambria Math" w:cs="Cambria Math"/>
          <w:sz w:val="24"/>
          <w:szCs w:val="24"/>
        </w:rPr>
        <w:t>∠</w:t>
      </w:r>
      <w:r w:rsidRPr="00B31BCF">
        <w:rPr>
          <w:rStyle w:val="tgc"/>
          <w:rFonts w:ascii="Times New Roman" w:hAnsi="Times New Roman" w:cs="Times New Roman"/>
          <w:sz w:val="24"/>
          <w:szCs w:val="24"/>
        </w:rPr>
        <w:t xml:space="preserve">315 i </w:t>
      </w:r>
      <w:r w:rsidRPr="00B31BCF">
        <w:rPr>
          <w:rStyle w:val="tgc"/>
          <w:rFonts w:ascii="Cambria Math" w:hAnsi="Cambria Math" w:cs="Cambria Math"/>
          <w:sz w:val="24"/>
          <w:szCs w:val="24"/>
        </w:rPr>
        <w:t>∠</w:t>
      </w:r>
      <w:r w:rsidRPr="00B31BCF">
        <w:rPr>
          <w:rStyle w:val="tgc"/>
          <w:rFonts w:ascii="Times New Roman" w:hAnsi="Times New Roman" w:cs="Times New Roman"/>
          <w:sz w:val="24"/>
          <w:szCs w:val="24"/>
        </w:rPr>
        <w:t xml:space="preserve"> 215.</w:t>
      </w:r>
    </w:p>
    <w:p w14:paraId="1ED2C949" w14:textId="77777777" w:rsidR="00D736D5" w:rsidRDefault="00D736D5" w:rsidP="00D736D5">
      <w:pPr>
        <w:pStyle w:val="NoSpacing"/>
      </w:pPr>
    </w:p>
    <w:p w14:paraId="1780C15A" w14:textId="495004C9" w:rsidR="00AB56F6" w:rsidRPr="00B31BCF" w:rsidRDefault="00AB56F6" w:rsidP="006037CD">
      <w:pPr>
        <w:pStyle w:val="Normal-justified"/>
        <w:spacing w:after="120"/>
        <w:ind w:firstLine="708"/>
        <w:rPr>
          <w:b/>
        </w:rPr>
      </w:pPr>
      <w:r w:rsidRPr="00B31BCF">
        <w:t xml:space="preserve">Optimizacija </w:t>
      </w:r>
      <w:r w:rsidR="00F855A9">
        <w:t xml:space="preserve">klastera </w:t>
      </w:r>
      <w:r w:rsidRPr="00B31BCF">
        <w:t xml:space="preserve">u minimum završila je neuspješno. Rezultat optimizacije </w:t>
      </w:r>
      <w:r w:rsidR="00D736D5">
        <w:t xml:space="preserve">bila </w:t>
      </w:r>
      <w:r w:rsidRPr="00B31BCF">
        <w:t>je ili disocijac</w:t>
      </w:r>
      <w:r w:rsidR="00D736D5">
        <w:t>ija nuklefilne vode iz klastera, čime se dobiva</w:t>
      </w:r>
      <w:r w:rsidRPr="00B31BCF">
        <w:t xml:space="preserve"> AcCl</w:t>
      </w:r>
      <w:r w:rsidR="00D736D5">
        <w:t>,</w:t>
      </w:r>
      <w:r w:rsidR="00A97498">
        <w:t xml:space="preserve"> </w:t>
      </w:r>
      <w:r w:rsidRPr="00B31BCF">
        <w:t>ili</w:t>
      </w:r>
      <w:r w:rsidR="00D736D5" w:rsidRPr="00D736D5">
        <w:t xml:space="preserve"> </w:t>
      </w:r>
      <w:r w:rsidR="00D736D5">
        <w:t xml:space="preserve">disocijacija klorida čime dobivamo </w:t>
      </w:r>
      <w:r w:rsidRPr="00B31BCF">
        <w:t>AcOH</w:t>
      </w:r>
      <w:r w:rsidRPr="00B31BCF">
        <w:rPr>
          <w:vertAlign w:val="subscript"/>
        </w:rPr>
        <w:t>2</w:t>
      </w:r>
      <w:r w:rsidRPr="00B31BCF">
        <w:rPr>
          <w:vertAlign w:val="superscript"/>
        </w:rPr>
        <w:t>+</w:t>
      </w:r>
      <w:r w:rsidR="00D736D5">
        <w:t xml:space="preserve">. </w:t>
      </w:r>
    </w:p>
    <w:p w14:paraId="41864647" w14:textId="77777777" w:rsidR="00D736D5" w:rsidRPr="00D736D5" w:rsidRDefault="00AB56F6" w:rsidP="006037CD">
      <w:pPr>
        <w:pStyle w:val="Normal-justified"/>
        <w:ind w:firstLine="708"/>
      </w:pPr>
      <w:r w:rsidRPr="00B31BCF">
        <w:t>Optimizacija</w:t>
      </w:r>
      <w:r w:rsidR="00F855A9">
        <w:t xml:space="preserve"> </w:t>
      </w:r>
      <w:r w:rsidR="00D736D5">
        <w:t xml:space="preserve">u </w:t>
      </w:r>
      <w:r w:rsidRPr="00B31BCF">
        <w:t>prijelaznu struk</w:t>
      </w:r>
      <w:r w:rsidR="00B31BCF">
        <w:t xml:space="preserve">turu, </w:t>
      </w:r>
      <w:r w:rsidR="00D736D5">
        <w:t>uz ključne riječi</w:t>
      </w:r>
      <w:r w:rsidR="00B31BCF">
        <w:t xml:space="preserve"> </w:t>
      </w:r>
      <w:r w:rsidRPr="00B31BCF">
        <w:rPr>
          <w:i/>
        </w:rPr>
        <w:t>opt=</w:t>
      </w:r>
      <w:r w:rsidR="00F450A6" w:rsidRPr="00B31BCF">
        <w:rPr>
          <w:i/>
        </w:rPr>
        <w:t>(</w:t>
      </w:r>
      <w:r w:rsidRPr="00B31BCF">
        <w:rPr>
          <w:i/>
        </w:rPr>
        <w:t>calcfc,ts</w:t>
      </w:r>
      <w:r w:rsidR="00D736D5">
        <w:rPr>
          <w:i/>
        </w:rPr>
        <w:t>,noeigentest</w:t>
      </w:r>
      <w:r w:rsidR="00F450A6" w:rsidRPr="00B31BCF">
        <w:rPr>
          <w:i/>
        </w:rPr>
        <w:t>)</w:t>
      </w:r>
      <w:r w:rsidR="00F855A9">
        <w:rPr>
          <w:i/>
        </w:rPr>
        <w:t xml:space="preserve"> </w:t>
      </w:r>
      <w:r w:rsidR="00D736D5">
        <w:t>dala je bolje rezultate</w:t>
      </w:r>
      <w:r w:rsidRPr="00B31BCF">
        <w:t xml:space="preserve">. U slučaju prekida računa ili </w:t>
      </w:r>
      <w:r w:rsidR="00D736D5">
        <w:t xml:space="preserve">oscilacije energije, optimizacija je nastavljena s </w:t>
      </w:r>
      <w:r w:rsidRPr="00B31BCF">
        <w:t xml:space="preserve">ključnim riječima </w:t>
      </w:r>
      <w:r w:rsidR="00D736D5" w:rsidRPr="00D736D5">
        <w:rPr>
          <w:i/>
        </w:rPr>
        <w:t>opt=</w:t>
      </w:r>
      <w:r w:rsidR="00D736D5">
        <w:t>(</w:t>
      </w:r>
      <w:r w:rsidRPr="00B31BCF">
        <w:rPr>
          <w:i/>
        </w:rPr>
        <w:t>recalcfc=3,cartesian,maxstep=15</w:t>
      </w:r>
      <w:r w:rsidR="00F855A9">
        <w:t xml:space="preserve">). </w:t>
      </w:r>
      <w:r w:rsidRPr="00B31BCF">
        <w:t xml:space="preserve">Ključnom riječju </w:t>
      </w:r>
      <w:r w:rsidRPr="00B31BCF">
        <w:rPr>
          <w:i/>
        </w:rPr>
        <w:t>recalcfc=3</w:t>
      </w:r>
      <w:r w:rsidRPr="00B31BCF">
        <w:t xml:space="preserve"> se prilikom </w:t>
      </w:r>
      <w:r w:rsidR="00D736D5">
        <w:t xml:space="preserve">svakog 3. optimizacijskog koraka </w:t>
      </w:r>
      <w:r w:rsidR="00D736D5" w:rsidRPr="00B31BCF">
        <w:t>ponovno računa Hesseo</w:t>
      </w:r>
      <w:r w:rsidR="00D736D5">
        <w:t>va matrica.</w:t>
      </w:r>
    </w:p>
    <w:p w14:paraId="5742EE8E" w14:textId="1645B080" w:rsidR="00AB56F6" w:rsidRPr="00B31BCF" w:rsidRDefault="00B6316E" w:rsidP="00760464">
      <w:pPr>
        <w:pStyle w:val="Normal-justified"/>
      </w:pPr>
      <w:r>
        <w:t>Račun</w:t>
      </w:r>
      <w:r w:rsidR="00D736D5">
        <w:t>i</w:t>
      </w:r>
      <w:r>
        <w:t xml:space="preserve"> frekvencija </w:t>
      </w:r>
      <w:r w:rsidR="00D736D5">
        <w:t>pokazali su kako dobivene geometrije</w:t>
      </w:r>
      <w:r w:rsidR="00F855A9">
        <w:t xml:space="preserve"> </w:t>
      </w:r>
      <w:r w:rsidR="00D736D5">
        <w:t>imaju</w:t>
      </w:r>
      <w:r w:rsidR="00F855A9">
        <w:t xml:space="preserve"> jednu </w:t>
      </w:r>
      <w:r>
        <w:t xml:space="preserve">vibraciju s pripadnom imaginarnom frekvencijom </w:t>
      </w:r>
      <w:r w:rsidR="00F855A9">
        <w:t>relativno velikog iznosa (oko 300 cm</w:t>
      </w:r>
      <w:r w:rsidR="00F855A9" w:rsidRPr="00F855A9">
        <w:rPr>
          <w:vertAlign w:val="superscript"/>
        </w:rPr>
        <w:t>-1</w:t>
      </w:r>
      <w:r w:rsidR="00F855A9">
        <w:t>)</w:t>
      </w:r>
      <w:r>
        <w:t xml:space="preserve">. U dvije strukture dobiveno je još vibracija s pripadnim </w:t>
      </w:r>
      <w:r w:rsidRPr="00B6316E">
        <w:t>imaginarnim frekvencijama, ali vrlo malog iznosa (manje o</w:t>
      </w:r>
      <w:r w:rsidRPr="00DC3122">
        <w:t>d 60 cm</w:t>
      </w:r>
      <w:r w:rsidR="00D736D5" w:rsidRPr="00DC3122">
        <w:rPr>
          <w:vertAlign w:val="superscript"/>
        </w:rPr>
        <w:noBreakHyphen/>
      </w:r>
      <w:r w:rsidRPr="00DC3122">
        <w:rPr>
          <w:vertAlign w:val="superscript"/>
        </w:rPr>
        <w:t>1</w:t>
      </w:r>
      <w:r w:rsidR="00A97498" w:rsidRPr="00DC3122">
        <w:t xml:space="preserve">), za koje se može pretpostaviti da bi strožom optimizacijom </w:t>
      </w:r>
      <w:r w:rsidR="00211EBA" w:rsidRPr="00DC3122">
        <w:t>postale realne</w:t>
      </w:r>
      <w:r w:rsidR="00A97498" w:rsidRPr="00DC3122">
        <w:t>.</w:t>
      </w:r>
    </w:p>
    <w:p w14:paraId="3DC6927B" w14:textId="72CE9079" w:rsidR="00AB56F6" w:rsidRPr="00760464" w:rsidRDefault="00760464" w:rsidP="006037CD">
      <w:pPr>
        <w:pStyle w:val="Normal-justified"/>
        <w:ind w:firstLine="425"/>
      </w:pPr>
      <w:r>
        <w:t xml:space="preserve">Dobivene prijelazne strukture zatim su dodatno </w:t>
      </w:r>
      <w:r w:rsidR="00AB56F6" w:rsidRPr="00B31BCF">
        <w:t xml:space="preserve">optimizirane </w:t>
      </w:r>
      <w:r>
        <w:t>(</w:t>
      </w:r>
      <w:r w:rsidR="00AB56F6" w:rsidRPr="00B31BCF">
        <w:t>bez zamrzavanja kuteva</w:t>
      </w:r>
      <w:r>
        <w:t xml:space="preserve"> i </w:t>
      </w:r>
      <w:r w:rsidR="00AB56F6" w:rsidRPr="00B31BCF">
        <w:t>veza</w:t>
      </w:r>
      <w:r>
        <w:t>)</w:t>
      </w:r>
      <w:r w:rsidR="00AB56F6" w:rsidRPr="00B31BCF">
        <w:t xml:space="preserve"> </w:t>
      </w:r>
      <w:r w:rsidR="00AB56F6" w:rsidRPr="00760464">
        <w:t xml:space="preserve">na </w:t>
      </w:r>
      <w:r w:rsidRPr="00760464">
        <w:t>istoj</w:t>
      </w:r>
      <w:r w:rsidR="00AB56F6" w:rsidRPr="00760464">
        <w:t xml:space="preserve"> razini teorije </w:t>
      </w:r>
      <w:r w:rsidR="00A66C03" w:rsidRPr="00760464">
        <w:t>ω</w:t>
      </w:r>
      <w:r w:rsidR="00E85FF4">
        <w:t>B97X-D/6-311+G</w:t>
      </w:r>
      <w:r w:rsidR="00AB56F6" w:rsidRPr="00760464">
        <w:t>(2df,2p)/SMD</w:t>
      </w:r>
      <w:r w:rsidRPr="00760464">
        <w:t>.</w:t>
      </w:r>
      <w:r w:rsidR="00AB56F6" w:rsidRPr="00760464">
        <w:t xml:space="preserve"> </w:t>
      </w:r>
    </w:p>
    <w:p w14:paraId="05EE4ACF" w14:textId="77777777" w:rsidR="00A66C03" w:rsidRPr="00B31BCF" w:rsidRDefault="00A66C03" w:rsidP="00B31BCF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1B89DAD" w14:textId="77777777" w:rsidR="00AB56F6" w:rsidRPr="00B31BCF" w:rsidRDefault="008F32B5" w:rsidP="00D31374">
      <w:pPr>
        <w:pStyle w:val="Heading2"/>
        <w:rPr>
          <w:lang w:val="en-US"/>
        </w:rPr>
      </w:pPr>
      <w:r w:rsidRPr="00DB1789">
        <w:lastRenderedPageBreak/>
        <w:t xml:space="preserve"> </w:t>
      </w:r>
      <w:bookmarkStart w:id="19" w:name="_Toc387060654"/>
      <w:r w:rsidR="00AB56F6" w:rsidRPr="00B31BCF">
        <w:rPr>
          <w:lang w:val="en-US"/>
        </w:rPr>
        <w:t>Analiza prijelaznih struktura i IRC računi</w:t>
      </w:r>
      <w:bookmarkEnd w:id="19"/>
      <w:r w:rsidR="00AB56F6" w:rsidRPr="00B31BCF">
        <w:rPr>
          <w:lang w:val="en-US"/>
        </w:rPr>
        <w:t xml:space="preserve"> </w:t>
      </w:r>
    </w:p>
    <w:p w14:paraId="4285AB59" w14:textId="03CECE30" w:rsidR="000721F3" w:rsidRDefault="00760464" w:rsidP="00046DE3">
      <w:pPr>
        <w:pStyle w:val="Normal-justified"/>
        <w:rPr>
          <w:bCs/>
        </w:rPr>
      </w:pPr>
      <w:r w:rsidRPr="00760464">
        <w:t>Nakon konačnih optimizacija provedenih u prošlom koraku, ponovljeni su r</w:t>
      </w:r>
      <w:r w:rsidR="00AB56F6" w:rsidRPr="00760464">
        <w:t>ačun</w:t>
      </w:r>
      <w:r w:rsidRPr="00760464">
        <w:t>i</w:t>
      </w:r>
      <w:r w:rsidR="00AB56F6" w:rsidRPr="00760464">
        <w:t xml:space="preserve"> frekvencija  na </w:t>
      </w:r>
      <w:r w:rsidRPr="00760464">
        <w:t>istoj</w:t>
      </w:r>
      <w:r>
        <w:t xml:space="preserve"> razini teorije, koji su </w:t>
      </w:r>
      <w:r w:rsidRPr="00760464">
        <w:t>potvrdili da se radi o prijelaznim strukturama za S</w:t>
      </w:r>
      <w:r w:rsidRPr="00760464">
        <w:rPr>
          <w:vertAlign w:val="subscript"/>
        </w:rPr>
        <w:t>N</w:t>
      </w:r>
      <w:r w:rsidRPr="00760464">
        <w:t>2 reakciju</w:t>
      </w:r>
      <w:r>
        <w:t>.</w:t>
      </w:r>
      <w:r w:rsidR="000721F3" w:rsidRPr="00760464">
        <w:t xml:space="preserve"> </w:t>
      </w:r>
      <w:r w:rsidR="00D64971">
        <w:t xml:space="preserve">Četiri </w:t>
      </w:r>
      <w:r>
        <w:t>dobivenih struktura</w:t>
      </w:r>
      <w:r w:rsidR="000721F3" w:rsidRPr="00760464">
        <w:t xml:space="preserve"> imal</w:t>
      </w:r>
      <w:r>
        <w:t>o je po</w:t>
      </w:r>
      <w:r w:rsidR="000721F3" w:rsidRPr="00760464">
        <w:t xml:space="preserve"> jednu vibraciju s pripadnom imaginarnom frekvencijom </w:t>
      </w:r>
      <w:r w:rsidR="000721F3" w:rsidRPr="00B90629">
        <w:t>relativno velikog iznosa (oko 300 cm</w:t>
      </w:r>
      <w:r w:rsidR="000721F3" w:rsidRPr="00B90629">
        <w:rPr>
          <w:vertAlign w:val="superscript"/>
        </w:rPr>
        <w:t>-1</w:t>
      </w:r>
      <w:r w:rsidR="000721F3" w:rsidRPr="00B90629">
        <w:t xml:space="preserve">). U dvije strukture dobiveno je još vibracija s pripadnim imaginarnim frekvencijama, ali </w:t>
      </w:r>
      <w:r w:rsidR="00B90629" w:rsidRPr="00B90629">
        <w:t>malog iznosa (manje od 5</w:t>
      </w:r>
      <w:r w:rsidR="000721F3" w:rsidRPr="00B90629">
        <w:t>0 cm</w:t>
      </w:r>
      <w:r w:rsidR="000721F3" w:rsidRPr="00B90629">
        <w:rPr>
          <w:vertAlign w:val="superscript"/>
        </w:rPr>
        <w:t>-1</w:t>
      </w:r>
      <w:r w:rsidR="00483686" w:rsidRPr="00B90629">
        <w:t xml:space="preserve">). </w:t>
      </w:r>
      <w:r w:rsidR="00A97498" w:rsidRPr="00B90629">
        <w:t xml:space="preserve">Kod </w:t>
      </w:r>
      <w:r w:rsidR="00483686" w:rsidRPr="00B90629">
        <w:t xml:space="preserve">svih </w:t>
      </w:r>
      <w:r w:rsidR="00B90629" w:rsidRPr="00B90629">
        <w:t>četiri</w:t>
      </w:r>
      <w:r w:rsidR="00483686" w:rsidRPr="00B90629">
        <w:t xml:space="preserve"> </w:t>
      </w:r>
      <w:r w:rsidR="000721F3" w:rsidRPr="00B90629">
        <w:t>optimiziranih struktura imaginarna frekvencija najvećeg iznosa odgovara</w:t>
      </w:r>
      <w:r w:rsidRPr="00B90629">
        <w:t>l</w:t>
      </w:r>
      <w:r w:rsidR="00A97498" w:rsidRPr="00B90629">
        <w:t>a</w:t>
      </w:r>
      <w:r w:rsidRPr="00B90629">
        <w:t xml:space="preserve"> je</w:t>
      </w:r>
      <w:r w:rsidR="000721F3" w:rsidRPr="00B90629">
        <w:t xml:space="preserve"> vibraciji </w:t>
      </w:r>
      <w:r w:rsidRPr="00B90629">
        <w:t>koja opisuje S</w:t>
      </w:r>
      <w:r w:rsidRPr="00B90629">
        <w:rPr>
          <w:vertAlign w:val="subscript"/>
        </w:rPr>
        <w:t>N</w:t>
      </w:r>
      <w:r w:rsidRPr="00B90629">
        <w:t>2 reakciju</w:t>
      </w:r>
      <w:r w:rsidR="000721F3" w:rsidRPr="00B90629">
        <w:t>. U sluča</w:t>
      </w:r>
      <w:r w:rsidR="00483686" w:rsidRPr="00B90629">
        <w:t xml:space="preserve">ju ostalih </w:t>
      </w:r>
      <w:r w:rsidR="000721F3" w:rsidRPr="00B90629">
        <w:t>geometrija</w:t>
      </w:r>
      <w:r w:rsidRPr="00B90629">
        <w:t>,</w:t>
      </w:r>
      <w:r w:rsidR="000721F3" w:rsidRPr="00B90629">
        <w:t xml:space="preserve"> </w:t>
      </w:r>
      <w:r w:rsidR="000721F3" w:rsidRPr="00B90629">
        <w:rPr>
          <w:bCs/>
        </w:rPr>
        <w:t>dobivene su ili vibracije malih iznosa imaginarn</w:t>
      </w:r>
      <w:r w:rsidRPr="00B90629">
        <w:rPr>
          <w:bCs/>
        </w:rPr>
        <w:t>ih frekvencija</w:t>
      </w:r>
      <w:r w:rsidR="009B4E02" w:rsidRPr="00B90629">
        <w:rPr>
          <w:bCs/>
        </w:rPr>
        <w:t>,</w:t>
      </w:r>
      <w:r w:rsidRPr="00B90629">
        <w:rPr>
          <w:bCs/>
        </w:rPr>
        <w:t xml:space="preserve"> ili vibracija s </w:t>
      </w:r>
      <w:r w:rsidR="000721F3" w:rsidRPr="00B90629">
        <w:rPr>
          <w:bCs/>
        </w:rPr>
        <w:t xml:space="preserve">frekvencijom najvećeg iznosa </w:t>
      </w:r>
      <w:r w:rsidR="009B4E02" w:rsidRPr="00B90629">
        <w:rPr>
          <w:bCs/>
        </w:rPr>
        <w:t>nije</w:t>
      </w:r>
      <w:r w:rsidR="000721F3" w:rsidRPr="00B90629">
        <w:rPr>
          <w:bCs/>
        </w:rPr>
        <w:t xml:space="preserve"> odgovara</w:t>
      </w:r>
      <w:r w:rsidR="009B4E02" w:rsidRPr="00B90629">
        <w:rPr>
          <w:bCs/>
        </w:rPr>
        <w:t>la</w:t>
      </w:r>
      <w:r w:rsidR="000721F3" w:rsidRPr="00B90629">
        <w:rPr>
          <w:bCs/>
        </w:rPr>
        <w:t xml:space="preserve"> </w:t>
      </w:r>
      <w:r w:rsidR="009B4E02" w:rsidRPr="00B90629">
        <w:rPr>
          <w:bCs/>
        </w:rPr>
        <w:t>proučavanoj reakciji</w:t>
      </w:r>
      <w:r w:rsidR="000721F3" w:rsidRPr="00B90629">
        <w:rPr>
          <w:bCs/>
        </w:rPr>
        <w:t>.</w:t>
      </w:r>
      <w:r w:rsidR="000721F3" w:rsidRPr="00760464">
        <w:rPr>
          <w:bCs/>
        </w:rPr>
        <w:t xml:space="preserve"> </w:t>
      </w:r>
    </w:p>
    <w:p w14:paraId="1D0B4356" w14:textId="77777777" w:rsidR="009B4E02" w:rsidRPr="00760464" w:rsidRDefault="009B4E02" w:rsidP="009B4E02">
      <w:pPr>
        <w:pStyle w:val="NoSpacing"/>
      </w:pPr>
    </w:p>
    <w:p w14:paraId="5422F117" w14:textId="77777777" w:rsidR="008F32B5" w:rsidRPr="009B4E02" w:rsidRDefault="008F32B5" w:rsidP="00D31374">
      <w:pPr>
        <w:pStyle w:val="Heading2"/>
      </w:pPr>
      <w:r w:rsidRPr="009B4E02">
        <w:t xml:space="preserve"> </w:t>
      </w:r>
      <w:bookmarkStart w:id="20" w:name="_Toc387060655"/>
      <w:r w:rsidRPr="009B4E02">
        <w:t>IRC računi i optimizacija reaktanata i produkata</w:t>
      </w:r>
      <w:bookmarkEnd w:id="20"/>
    </w:p>
    <w:p w14:paraId="5B87D7B2" w14:textId="24FC6DF6" w:rsidR="00135BE3" w:rsidRDefault="00AB56F6" w:rsidP="00046DE3">
      <w:pPr>
        <w:pStyle w:val="Normal-justified"/>
      </w:pPr>
      <w:r w:rsidRPr="00B31BCF">
        <w:t>Za određivanje geometrija reaktanata i produkata odgovarajućih prijalaznih struktura napravljeni su IRC (</w:t>
      </w:r>
      <w:r w:rsidRPr="00B31BCF">
        <w:rPr>
          <w:i/>
        </w:rPr>
        <w:t>intrinsic reaction coordinate)</w:t>
      </w:r>
      <w:r w:rsidRPr="00B31BCF">
        <w:t xml:space="preserve"> računi uz korištenje </w:t>
      </w:r>
      <w:r w:rsidR="00A66C03" w:rsidRPr="00B31BCF">
        <w:t>ω</w:t>
      </w:r>
      <w:r w:rsidR="00E85FF4">
        <w:t>B97X-D/6-311+G</w:t>
      </w:r>
      <w:r w:rsidRPr="00B31BCF">
        <w:t>(2df,2p)/SMD razine teorije uz ključne riječi (</w:t>
      </w:r>
      <w:r w:rsidRPr="00B31BCF">
        <w:rPr>
          <w:i/>
        </w:rPr>
        <w:t>irc=calcfc,maxpoints=10</w:t>
      </w:r>
      <w:r w:rsidRPr="00B31BCF">
        <w:t xml:space="preserve">). </w:t>
      </w:r>
      <w:r w:rsidR="009B4E02">
        <w:t xml:space="preserve">Krajnje točke (reaktanti, odnosno produkti) s obje strane </w:t>
      </w:r>
      <w:r w:rsidRPr="00B31BCF">
        <w:t>IRC račun</w:t>
      </w:r>
      <w:r w:rsidR="009B4E02">
        <w:t>a</w:t>
      </w:r>
      <w:r w:rsidRPr="00B31BCF">
        <w:t xml:space="preserve"> optimizirane su </w:t>
      </w:r>
      <w:r w:rsidR="009B4E02">
        <w:t>istom</w:t>
      </w:r>
      <w:r w:rsidRPr="00B31BCF">
        <w:t xml:space="preserve"> razinom teorije u uz ključnu riječ </w:t>
      </w:r>
      <w:r w:rsidRPr="00B31BCF">
        <w:rPr>
          <w:i/>
        </w:rPr>
        <w:t>opt=cartesian</w:t>
      </w:r>
      <w:r w:rsidR="00FB09D7">
        <w:t>.</w:t>
      </w:r>
    </w:p>
    <w:p w14:paraId="056AA76D" w14:textId="77777777" w:rsidR="00135BE3" w:rsidRDefault="00135BE3">
      <w:pPr>
        <w:rPr>
          <w:rFonts w:ascii="Times New Roman" w:hAnsi="Times New Roman" w:cs="Times New Roman"/>
          <w:sz w:val="24"/>
          <w:szCs w:val="24"/>
        </w:rPr>
      </w:pPr>
      <w:r>
        <w:br w:type="page"/>
      </w:r>
    </w:p>
    <w:p w14:paraId="67A5B951" w14:textId="77777777" w:rsidR="00AB56F6" w:rsidRPr="009B4E02" w:rsidRDefault="00AB56F6" w:rsidP="008D10C5">
      <w:pPr>
        <w:pStyle w:val="Heading1"/>
        <w:rPr>
          <w:b/>
        </w:rPr>
      </w:pPr>
      <w:bookmarkStart w:id="21" w:name="_Toc387060656"/>
      <w:r w:rsidRPr="009B4E02">
        <w:rPr>
          <w:b/>
        </w:rPr>
        <w:lastRenderedPageBreak/>
        <w:t>Rezultati i rasprava</w:t>
      </w:r>
      <w:bookmarkEnd w:id="21"/>
    </w:p>
    <w:p w14:paraId="5BC34585" w14:textId="77777777" w:rsidR="00AB56F6" w:rsidRPr="008D10C5" w:rsidRDefault="008D10C5" w:rsidP="00D31374">
      <w:pPr>
        <w:pStyle w:val="Heading2"/>
      </w:pPr>
      <w:r>
        <w:t xml:space="preserve"> </w:t>
      </w:r>
      <w:bookmarkStart w:id="22" w:name="_Toc387060657"/>
      <w:r w:rsidR="00135BE3">
        <w:t>Određivanje optimalnog broja molekula otapala</w:t>
      </w:r>
      <w:bookmarkEnd w:id="22"/>
    </w:p>
    <w:p w14:paraId="6D4EEB23" w14:textId="4DA3775C" w:rsidR="00AB56F6" w:rsidRDefault="00AB56F6" w:rsidP="00046DE3">
      <w:pPr>
        <w:pStyle w:val="Normal-justified"/>
      </w:pPr>
      <w:r w:rsidRPr="00B31BCF">
        <w:t xml:space="preserve">Cilj NCU analize u ovom radu </w:t>
      </w:r>
      <w:r w:rsidR="00C9650E">
        <w:t xml:space="preserve">bio </w:t>
      </w:r>
      <w:r w:rsidRPr="00B31BCF">
        <w:t xml:space="preserve">je </w:t>
      </w:r>
      <w:r w:rsidR="00022A7A">
        <w:t xml:space="preserve">procijeniti </w:t>
      </w:r>
      <w:r w:rsidR="00C9650E">
        <w:t xml:space="preserve">optimalan </w:t>
      </w:r>
      <w:r w:rsidR="00022A7A">
        <w:t>broj molekula vode potreban za opis mikrosolvatacije</w:t>
      </w:r>
      <w:r w:rsidR="00135BE3">
        <w:t xml:space="preserve"> tetraedarskog</w:t>
      </w:r>
      <w:r w:rsidR="00022A7A">
        <w:t xml:space="preserve"> soluta </w:t>
      </w:r>
      <w:r w:rsidR="001905A6">
        <w:t>[AcCl,H</w:t>
      </w:r>
      <w:r w:rsidR="001905A6" w:rsidRPr="00BD351A">
        <w:rPr>
          <w:vertAlign w:val="subscript"/>
        </w:rPr>
        <w:t>2</w:t>
      </w:r>
      <w:r w:rsidR="001905A6">
        <w:t>O]</w:t>
      </w:r>
      <w:r w:rsidR="00022A7A">
        <w:t xml:space="preserve">, </w:t>
      </w:r>
      <w:r w:rsidR="009B4E02">
        <w:t>visokoenergetske vrste koja sudjeluje</w:t>
      </w:r>
      <w:r w:rsidR="00022A7A">
        <w:t xml:space="preserve"> u reak</w:t>
      </w:r>
      <w:r w:rsidR="004728CB">
        <w:t>ciji hidrolize acetil-klo</w:t>
      </w:r>
      <w:r w:rsidR="00C9650E">
        <w:t xml:space="preserve">rida. </w:t>
      </w:r>
      <w:r w:rsidR="001F504B">
        <w:t xml:space="preserve">Sam postupak </w:t>
      </w:r>
      <w:r w:rsidR="00C97387">
        <w:t>korištene</w:t>
      </w:r>
      <w:r w:rsidR="004728CB">
        <w:t xml:space="preserve"> NCU analize, odnosno pronalaska </w:t>
      </w:r>
      <w:r w:rsidR="00C9650E">
        <w:t xml:space="preserve">optimalnog broja </w:t>
      </w:r>
      <w:r w:rsidR="004728CB" w:rsidRPr="004728CB">
        <w:t>(</w:t>
      </w:r>
      <w:r w:rsidR="004728CB">
        <w:rPr>
          <w:i/>
        </w:rPr>
        <w:t>N</w:t>
      </w:r>
      <w:r w:rsidR="004728CB" w:rsidRPr="004728CB">
        <w:t>)</w:t>
      </w:r>
      <w:r w:rsidR="008458AE">
        <w:t xml:space="preserve"> molekula vode </w:t>
      </w:r>
      <w:r w:rsidR="001F504B">
        <w:t>može se podijeliti na 3 koraka:</w:t>
      </w:r>
    </w:p>
    <w:p w14:paraId="079F862B" w14:textId="77777777" w:rsidR="001F504B" w:rsidRDefault="001F504B" w:rsidP="00C9650E">
      <w:pPr>
        <w:pStyle w:val="Normal-justified"/>
        <w:numPr>
          <w:ilvl w:val="0"/>
          <w:numId w:val="31"/>
        </w:numPr>
        <w:spacing w:after="0"/>
      </w:pPr>
      <w:r>
        <w:t xml:space="preserve">Optimizacija klastera </w:t>
      </w:r>
      <w:r w:rsidR="00C9650E">
        <w:t xml:space="preserve">soluta </w:t>
      </w:r>
      <w:r w:rsidR="00C97387">
        <w:t>s</w:t>
      </w:r>
      <w:r w:rsidR="00C9650E">
        <w:t xml:space="preserve"> već</w:t>
      </w:r>
      <w:r w:rsidR="00C97387">
        <w:t>im</w:t>
      </w:r>
      <w:r w:rsidR="00C9650E">
        <w:t xml:space="preserve"> bro</w:t>
      </w:r>
      <w:r w:rsidR="00C97387">
        <w:t xml:space="preserve">jem (18) molekula otapala </w:t>
      </w:r>
      <w:r w:rsidR="00C9650E">
        <w:t>(vod</w:t>
      </w:r>
      <w:r>
        <w:t>e</w:t>
      </w:r>
      <w:r w:rsidR="00C9650E">
        <w:t>)</w:t>
      </w:r>
    </w:p>
    <w:p w14:paraId="0DEADB31" w14:textId="77777777" w:rsidR="001F504B" w:rsidRDefault="001F504B" w:rsidP="00C9650E">
      <w:pPr>
        <w:pStyle w:val="Normal-justified"/>
        <w:numPr>
          <w:ilvl w:val="0"/>
          <w:numId w:val="31"/>
        </w:numPr>
        <w:spacing w:after="0"/>
      </w:pPr>
      <w:r>
        <w:t>NCU analiza optimiziranih klastera</w:t>
      </w:r>
    </w:p>
    <w:p w14:paraId="05E7A9CA" w14:textId="5E2C4A63" w:rsidR="00C97387" w:rsidRPr="00CE3267" w:rsidRDefault="001F504B" w:rsidP="00C97387">
      <w:pPr>
        <w:pStyle w:val="Normal-justified"/>
        <w:numPr>
          <w:ilvl w:val="0"/>
          <w:numId w:val="31"/>
        </w:numPr>
      </w:pPr>
      <w:r w:rsidRPr="00CE3267">
        <w:t xml:space="preserve">Određivanje broja molekula otapala </w:t>
      </w:r>
      <w:r w:rsidR="008458AE" w:rsidRPr="00CE3267">
        <w:rPr>
          <w:i/>
        </w:rPr>
        <w:t>N</w:t>
      </w:r>
      <w:r w:rsidR="008458AE" w:rsidRPr="00CE3267">
        <w:t xml:space="preserve"> </w:t>
      </w:r>
      <w:r w:rsidR="008D7D3F" w:rsidRPr="00CE3267">
        <w:t>potrebnog za mikrosolvataciju acetil-klorida</w:t>
      </w:r>
    </w:p>
    <w:p w14:paraId="23696CB2" w14:textId="77777777" w:rsidR="004728CB" w:rsidRDefault="00C9650E" w:rsidP="006037CD">
      <w:pPr>
        <w:pStyle w:val="Normal-justified"/>
        <w:ind w:firstLine="360"/>
      </w:pPr>
      <w:r>
        <w:t>U prvom koraku optimizacija je nužna kako bi interakcije u analiziranim geometrijama bile realne</w:t>
      </w:r>
      <w:r w:rsidR="004728CB">
        <w:t>,</w:t>
      </w:r>
      <w:r>
        <w:t xml:space="preserve"> da bi se mogle izravno uspoređivati. </w:t>
      </w:r>
      <w:r w:rsidR="004728CB">
        <w:t>Zatim se provodi NCU analiza, prikazan</w:t>
      </w:r>
      <w:r w:rsidR="00C97387">
        <w:t>a</w:t>
      </w:r>
      <w:r w:rsidR="004728CB">
        <w:t xml:space="preserve"> u tablici 2. </w:t>
      </w:r>
    </w:p>
    <w:p w14:paraId="1E7BB8FD" w14:textId="495EC53A" w:rsidR="00263842" w:rsidRPr="00F20DC9" w:rsidRDefault="00B15CAA" w:rsidP="00A97498">
      <w:pPr>
        <w:pStyle w:val="Normal-justified"/>
        <w:ind w:firstLine="709"/>
        <w:rPr>
          <w:rFonts w:eastAsia="Times New Roman"/>
        </w:rPr>
      </w:pPr>
      <w:r w:rsidRPr="00E67E13">
        <w:t xml:space="preserve">Kao što je već navedeno u poglavlju 2.3., agregati </w:t>
      </w:r>
      <w:r w:rsidR="00E67E13">
        <w:t>karaterizirani</w:t>
      </w:r>
      <w:r w:rsidR="003E27DE" w:rsidRPr="00E67E13">
        <w:t xml:space="preserve"> </w:t>
      </w:r>
      <w:r w:rsidRPr="00E67E13">
        <w:t xml:space="preserve">većim </w:t>
      </w:r>
      <w:r w:rsidRPr="00E67E13">
        <w:rPr>
          <w:rFonts w:ascii="Symbol" w:hAnsi="Symbol"/>
          <w:i/>
        </w:rPr>
        <w:t></w:t>
      </w:r>
      <w:r w:rsidRPr="00E67E13">
        <w:rPr>
          <w:vertAlign w:val="subscript"/>
        </w:rPr>
        <w:t>NCU</w:t>
      </w:r>
      <w:r w:rsidRPr="00E67E13">
        <w:t xml:space="preserve"> vrijednostima vezani su jačim interakcijama</w:t>
      </w:r>
      <w:r w:rsidR="008D7D3F" w:rsidRPr="00E67E13">
        <w:t xml:space="preserve">. </w:t>
      </w:r>
      <w:r w:rsidR="00C97387" w:rsidRPr="00E67E13">
        <w:t xml:space="preserve">To znači da one molekule vode koje </w:t>
      </w:r>
      <w:r w:rsidRPr="00E67E13">
        <w:t xml:space="preserve">sa solutom </w:t>
      </w:r>
      <w:r w:rsidR="00C97387" w:rsidRPr="00E67E13">
        <w:t xml:space="preserve">agregiraju pri većim </w:t>
      </w:r>
      <w:r w:rsidR="00C97387" w:rsidRPr="00E67E13">
        <w:rPr>
          <w:rFonts w:ascii="Symbol" w:hAnsi="Symbol"/>
          <w:i/>
        </w:rPr>
        <w:t></w:t>
      </w:r>
      <w:r w:rsidR="00C97387" w:rsidRPr="00E67E13">
        <w:rPr>
          <w:i/>
          <w:vertAlign w:val="subscript"/>
        </w:rPr>
        <w:t>NCU</w:t>
      </w:r>
      <w:r w:rsidR="00C97387" w:rsidRPr="00E67E13">
        <w:rPr>
          <w:vertAlign w:val="subscript"/>
        </w:rPr>
        <w:t xml:space="preserve"> </w:t>
      </w:r>
      <w:r w:rsidR="00C97387" w:rsidRPr="00E67E13">
        <w:t>parametrima tvore jače interakcije sa solutom.</w:t>
      </w:r>
      <w:r w:rsidR="00263842" w:rsidRPr="00E67E13">
        <w:t xml:space="preserve"> </w:t>
      </w:r>
      <w:r w:rsidR="00C97387" w:rsidRPr="00E67E13">
        <w:t>U</w:t>
      </w:r>
      <w:r w:rsidR="00F20DC9" w:rsidRPr="00E67E13">
        <w:rPr>
          <w:color w:val="FF0000"/>
        </w:rPr>
        <w:t xml:space="preserve"> </w:t>
      </w:r>
      <w:r w:rsidR="00C97387" w:rsidRPr="00E67E13">
        <w:t>slučaju od 18 molekula vode</w:t>
      </w:r>
      <w:r w:rsidR="003E27DE" w:rsidRPr="00E67E13">
        <w:t xml:space="preserve"> (Tablica 2)</w:t>
      </w:r>
      <w:r w:rsidR="00C97387" w:rsidRPr="00E67E13">
        <w:t xml:space="preserve">, </w:t>
      </w:r>
      <w:r w:rsidRPr="00E67E13">
        <w:t xml:space="preserve">molekula vode označena brojem </w:t>
      </w:r>
      <w:r w:rsidR="00C97387" w:rsidRPr="00E67E13">
        <w:t xml:space="preserve">14 </w:t>
      </w:r>
      <w:r w:rsidRPr="00E67E13">
        <w:t xml:space="preserve">prva </w:t>
      </w:r>
      <w:r w:rsidR="00C97387" w:rsidRPr="00E67E13">
        <w:t xml:space="preserve">agregira sa solutom </w:t>
      </w:r>
      <w:r w:rsidRPr="00E67E13">
        <w:rPr>
          <w:rFonts w:eastAsia="Times New Roman"/>
          <w:b/>
        </w:rPr>
        <w:t>M</w:t>
      </w:r>
      <w:r w:rsidR="00C97387" w:rsidRPr="00E67E13">
        <w:t xml:space="preserve"> pri </w:t>
      </w:r>
      <w:r w:rsidR="00C97387" w:rsidRPr="00E67E13">
        <w:rPr>
          <w:rFonts w:ascii="Symbol" w:hAnsi="Symbol"/>
          <w:i/>
        </w:rPr>
        <w:t></w:t>
      </w:r>
      <w:r w:rsidR="00C97387" w:rsidRPr="00E67E13">
        <w:rPr>
          <w:vertAlign w:val="subscript"/>
        </w:rPr>
        <w:t xml:space="preserve">NCU </w:t>
      </w:r>
      <w:r w:rsidR="00C97387" w:rsidRPr="00E67E13">
        <w:t xml:space="preserve">= 0,267 što znači da </w:t>
      </w:r>
      <w:r w:rsidR="008D7D3F" w:rsidRPr="00E67E13">
        <w:t>se najj</w:t>
      </w:r>
      <w:r w:rsidR="008D7D3F" w:rsidRPr="00B90629">
        <w:t>ače veže</w:t>
      </w:r>
      <w:r w:rsidR="00A97498" w:rsidRPr="00B90629">
        <w:t xml:space="preserve"> </w:t>
      </w:r>
      <w:r w:rsidR="00C97387" w:rsidRPr="00B90629">
        <w:t>s njim.</w:t>
      </w:r>
      <w:r w:rsidR="00C97387" w:rsidRPr="00E67E13">
        <w:t xml:space="preserve"> </w:t>
      </w:r>
      <w:r w:rsidR="003E27DE" w:rsidRPr="00E67E13">
        <w:t>Potom sl</w:t>
      </w:r>
      <w:r w:rsidR="008D7D3F" w:rsidRPr="00E67E13">
        <w:t>ijede molekule</w:t>
      </w:r>
      <w:r w:rsidR="003E27DE" w:rsidRPr="00E67E13">
        <w:t xml:space="preserve"> </w:t>
      </w:r>
      <w:r w:rsidRPr="00E67E13">
        <w:t xml:space="preserve">vode </w:t>
      </w:r>
      <w:r w:rsidR="00C97387" w:rsidRPr="00E67E13">
        <w:t xml:space="preserve">15, 16, 17 i 18. Pri </w:t>
      </w:r>
      <w:r w:rsidR="00C97387" w:rsidRPr="00E67E13">
        <w:rPr>
          <w:rFonts w:eastAsia="Times New Roman"/>
          <w:i/>
        </w:rPr>
        <w:t>τ</w:t>
      </w:r>
      <w:r w:rsidR="00C97387" w:rsidRPr="00E67E13">
        <w:rPr>
          <w:rFonts w:eastAsia="Times New Roman"/>
          <w:vertAlign w:val="subscript"/>
        </w:rPr>
        <w:t>NCU</w:t>
      </w:r>
      <w:r w:rsidR="00C97387" w:rsidRPr="00E67E13">
        <w:rPr>
          <w:rFonts w:eastAsia="Times New Roman"/>
        </w:rPr>
        <w:t xml:space="preserve"> = 0,170 nastaje prvi dimer vode (H</w:t>
      </w:r>
      <w:r w:rsidR="00C97387" w:rsidRPr="00E67E13">
        <w:rPr>
          <w:rFonts w:eastAsia="Times New Roman"/>
          <w:vertAlign w:val="subscript"/>
        </w:rPr>
        <w:t>4</w:t>
      </w:r>
      <w:r w:rsidR="00C97387" w:rsidRPr="00E67E13">
        <w:rPr>
          <w:rFonts w:eastAsia="Times New Roman"/>
        </w:rPr>
        <w:t>O</w:t>
      </w:r>
      <w:r w:rsidRPr="00E67E13">
        <w:rPr>
          <w:rFonts w:eastAsia="Times New Roman"/>
          <w:vertAlign w:val="subscript"/>
        </w:rPr>
        <w:t>2</w:t>
      </w:r>
      <w:r w:rsidR="00C97387" w:rsidRPr="00E67E13">
        <w:rPr>
          <w:rFonts w:eastAsia="Times New Roman"/>
        </w:rPr>
        <w:t xml:space="preserve">). Pet voda koje su agregirale prije nastanka prvog dimera </w:t>
      </w:r>
      <w:r w:rsidR="008D7D3F" w:rsidRPr="00E67E13">
        <w:rPr>
          <w:rFonts w:eastAsia="Times New Roman"/>
        </w:rPr>
        <w:t>ostvaruju</w:t>
      </w:r>
      <w:r w:rsidR="003E27DE" w:rsidRPr="00E67E13">
        <w:rPr>
          <w:rFonts w:eastAsia="Times New Roman"/>
        </w:rPr>
        <w:t xml:space="preserve"> </w:t>
      </w:r>
      <w:r w:rsidR="00C97387" w:rsidRPr="00E67E13">
        <w:rPr>
          <w:rFonts w:eastAsia="Times New Roman"/>
        </w:rPr>
        <w:t xml:space="preserve">jače interakcije sa solutom od interakcija između </w:t>
      </w:r>
      <w:r w:rsidRPr="00E67E13">
        <w:rPr>
          <w:rFonts w:eastAsia="Times New Roman"/>
        </w:rPr>
        <w:t xml:space="preserve">dviju </w:t>
      </w:r>
      <w:r w:rsidR="00C97387" w:rsidRPr="00E67E13">
        <w:rPr>
          <w:rFonts w:eastAsia="Times New Roman"/>
        </w:rPr>
        <w:t xml:space="preserve">molekula otapala. Budući da smo </w:t>
      </w:r>
      <w:r w:rsidRPr="00E67E13">
        <w:rPr>
          <w:rFonts w:eastAsia="Times New Roman"/>
        </w:rPr>
        <w:t xml:space="preserve">upravo </w:t>
      </w:r>
      <w:r w:rsidR="00C97387" w:rsidRPr="00E67E13">
        <w:rPr>
          <w:rFonts w:eastAsia="Times New Roman"/>
        </w:rPr>
        <w:t xml:space="preserve">taj kriterij </w:t>
      </w:r>
      <w:r w:rsidRPr="00E67E13">
        <w:rPr>
          <w:rFonts w:eastAsia="Times New Roman"/>
        </w:rPr>
        <w:t>(nastanak dimera vode) odabrali</w:t>
      </w:r>
      <w:r w:rsidR="00C97387" w:rsidRPr="00E67E13">
        <w:rPr>
          <w:rFonts w:eastAsia="Times New Roman"/>
        </w:rPr>
        <w:t xml:space="preserve"> za </w:t>
      </w:r>
      <w:r w:rsidRPr="00E67E13">
        <w:rPr>
          <w:rFonts w:eastAsia="Times New Roman"/>
        </w:rPr>
        <w:t>određivanje</w:t>
      </w:r>
      <w:r w:rsidR="00C97387" w:rsidRPr="00E67E13">
        <w:rPr>
          <w:rFonts w:eastAsia="Times New Roman"/>
        </w:rPr>
        <w:t xml:space="preserve"> </w:t>
      </w:r>
      <w:r w:rsidRPr="00E67E13">
        <w:rPr>
          <w:rFonts w:eastAsia="Times New Roman"/>
        </w:rPr>
        <w:t xml:space="preserve">potrebnog </w:t>
      </w:r>
      <w:r w:rsidR="00C97387" w:rsidRPr="00E67E13">
        <w:rPr>
          <w:rFonts w:eastAsia="Times New Roman"/>
        </w:rPr>
        <w:t xml:space="preserve">broja molekula </w:t>
      </w:r>
      <w:r w:rsidRPr="00E67E13">
        <w:rPr>
          <w:rFonts w:eastAsia="Times New Roman"/>
        </w:rPr>
        <w:t>otapala</w:t>
      </w:r>
      <w:r w:rsidR="00C97387" w:rsidRPr="00E67E13">
        <w:rPr>
          <w:rFonts w:eastAsia="Times New Roman"/>
        </w:rPr>
        <w:t xml:space="preserve">, NCU analiza </w:t>
      </w:r>
      <w:r w:rsidRPr="00E67E13">
        <w:rPr>
          <w:rFonts w:eastAsia="Times New Roman"/>
        </w:rPr>
        <w:t>sugerira kako je pet molekula vode u ovom slučaju dovoljno za opis solvatacije.</w:t>
      </w:r>
      <w:r w:rsidR="008D7D3F" w:rsidRPr="00E67E13">
        <w:rPr>
          <w:rFonts w:eastAsia="Times New Roman"/>
        </w:rPr>
        <w:t xml:space="preserve"> Dobiveni</w:t>
      </w:r>
      <w:r w:rsidR="00263842" w:rsidRPr="00E67E13">
        <w:rPr>
          <w:rFonts w:eastAsia="Times New Roman"/>
        </w:rPr>
        <w:t xml:space="preserve"> </w:t>
      </w:r>
      <w:r w:rsidR="00263842" w:rsidRPr="00E67E13">
        <w:rPr>
          <w:rFonts w:ascii="Symbol" w:hAnsi="Symbol"/>
          <w:i/>
        </w:rPr>
        <w:t></w:t>
      </w:r>
      <w:r w:rsidR="00263842" w:rsidRPr="00E67E13">
        <w:rPr>
          <w:i/>
          <w:vertAlign w:val="subscript"/>
        </w:rPr>
        <w:t xml:space="preserve">NCU </w:t>
      </w:r>
      <w:r w:rsidR="008D7D3F" w:rsidRPr="00E67E13">
        <w:t>parametri</w:t>
      </w:r>
      <w:r w:rsidR="00F20DC9" w:rsidRPr="00E67E13">
        <w:t xml:space="preserve"> se odnose samo na prikazanu geometriju i nisu općeprimj</w:t>
      </w:r>
      <w:r w:rsidR="00F20DC9" w:rsidRPr="00B90629">
        <w:t>enjiv</w:t>
      </w:r>
      <w:r w:rsidR="00E21A79" w:rsidRPr="00B90629">
        <w:t>i</w:t>
      </w:r>
      <w:r w:rsidR="00F20DC9" w:rsidRPr="00B90629">
        <w:t>, ali kr</w:t>
      </w:r>
      <w:r w:rsidR="00F20DC9" w:rsidRPr="00E67E13">
        <w:t>iterij odabira moleku</w:t>
      </w:r>
      <w:r w:rsidR="00F20DC9">
        <w:t xml:space="preserve">la otapala koje tvore jače interakcije sa solutom nego međusobno se može primjeniti na bilo koju geometriju. </w:t>
      </w:r>
    </w:p>
    <w:p w14:paraId="0B7490F7" w14:textId="53C11EC1" w:rsidR="00263842" w:rsidRDefault="00C97387" w:rsidP="006037CD">
      <w:pPr>
        <w:pStyle w:val="Normal-justified"/>
        <w:ind w:firstLine="708"/>
      </w:pPr>
      <w:r w:rsidRPr="00B15CAA">
        <w:rPr>
          <w:rFonts w:eastAsia="Times New Roman"/>
        </w:rPr>
        <w:t xml:space="preserve">Zanimljiv parametar koji se da uočiti je i razlika u </w:t>
      </w:r>
      <w:r w:rsidRPr="00B15CAA">
        <w:rPr>
          <w:rFonts w:ascii="Symbol" w:hAnsi="Symbol"/>
          <w:i/>
        </w:rPr>
        <w:t></w:t>
      </w:r>
      <w:r w:rsidRPr="00B15CAA">
        <w:rPr>
          <w:i/>
          <w:vertAlign w:val="subscript"/>
        </w:rPr>
        <w:t xml:space="preserve">NCU  </w:t>
      </w:r>
      <w:r w:rsidRPr="00B15CAA">
        <w:t xml:space="preserve">parametrima tijekom povećanja </w:t>
      </w:r>
      <w:r w:rsidR="00B15CAA" w:rsidRPr="00B15CAA">
        <w:t xml:space="preserve">agregacijske jedinice soluta </w:t>
      </w:r>
      <w:r w:rsidRPr="00B15CAA">
        <w:t>za jednu molekulu vode. Ta razlika je puno veća od nego za slučaj ostalih molekula. Razlog tome je velika razlika u jačini interakcija unutar samo</w:t>
      </w:r>
      <w:r w:rsidR="00E67E13">
        <w:t>g</w:t>
      </w:r>
      <w:r w:rsidRPr="00B15CAA">
        <w:t xml:space="preserve"> soluta i interakcija soluta s molekulama otapala. Daljnje povećanje </w:t>
      </w:r>
      <w:r w:rsidR="00B15CAA" w:rsidRPr="00B15CAA">
        <w:t>agregacijske jedinice soluta</w:t>
      </w:r>
      <w:r w:rsidRPr="00B15CAA">
        <w:t xml:space="preserve"> nije praćeno većim razlikama u </w:t>
      </w:r>
      <w:r w:rsidRPr="00B15CAA">
        <w:rPr>
          <w:rFonts w:ascii="Symbol" w:hAnsi="Symbol"/>
          <w:i/>
        </w:rPr>
        <w:t></w:t>
      </w:r>
      <w:r w:rsidRPr="00B15CAA">
        <w:rPr>
          <w:i/>
          <w:vertAlign w:val="subscript"/>
        </w:rPr>
        <w:t>NCU</w:t>
      </w:r>
      <w:r w:rsidRPr="00B15CAA">
        <w:rPr>
          <w:vertAlign w:val="subscript"/>
        </w:rPr>
        <w:t xml:space="preserve"> </w:t>
      </w:r>
      <w:r w:rsidRPr="00B15CAA">
        <w:t xml:space="preserve">parametrima jer je razlika u jačini interakcija soluta s molekulama otapala ista. </w:t>
      </w:r>
    </w:p>
    <w:p w14:paraId="5804065E" w14:textId="6CB505CF" w:rsidR="00CB0C6B" w:rsidRDefault="00C97387" w:rsidP="00E67E13">
      <w:pPr>
        <w:pStyle w:val="Normal-justified"/>
      </w:pPr>
      <w:r w:rsidRPr="00B15CAA">
        <w:br w:type="page"/>
      </w:r>
      <w:r w:rsidR="00CB0C6B" w:rsidRPr="00CB0C6B">
        <w:lastRenderedPageBreak/>
        <w:t>Tablica</w:t>
      </w:r>
      <w:r w:rsidR="004728CB">
        <w:t xml:space="preserve"> 2.</w:t>
      </w:r>
      <w:r w:rsidR="00CB0C6B">
        <w:t xml:space="preserve"> Primjer </w:t>
      </w:r>
      <w:r w:rsidR="00CB0C6B">
        <w:rPr>
          <w:i/>
        </w:rPr>
        <w:t xml:space="preserve">outputa </w:t>
      </w:r>
      <w:r w:rsidR="00CB0C6B">
        <w:t>NCU analize.</w:t>
      </w:r>
      <w:r w:rsidR="004728CB">
        <w:t xml:space="preserve"> </w:t>
      </w:r>
      <w:r>
        <w:t xml:space="preserve">Solut </w:t>
      </w:r>
      <w:r w:rsidR="001905A6">
        <w:t>[AcCl,H</w:t>
      </w:r>
      <w:r w:rsidR="001905A6" w:rsidRPr="00BD351A">
        <w:rPr>
          <w:vertAlign w:val="subscript"/>
        </w:rPr>
        <w:t>2</w:t>
      </w:r>
      <w:r w:rsidR="001905A6">
        <w:t>O]</w:t>
      </w:r>
      <w:r>
        <w:t xml:space="preserve"> označen je kao </w:t>
      </w:r>
      <w:r w:rsidRPr="00C97387">
        <w:rPr>
          <w:b/>
        </w:rPr>
        <w:t>M</w:t>
      </w:r>
      <w:r w:rsidRPr="00C97387">
        <w:t>.</w:t>
      </w:r>
      <w:r>
        <w:rPr>
          <w:b/>
        </w:rPr>
        <w:t xml:space="preserve"> </w:t>
      </w:r>
      <w:r w:rsidR="004728CB" w:rsidRPr="00C97387">
        <w:t>Klaster</w:t>
      </w:r>
      <w:r w:rsidR="004728CB">
        <w:t xml:space="preserve"> u kojem sve molekule vode s agregacijskom jedinicom u kojoj je </w:t>
      </w:r>
      <w:r>
        <w:t xml:space="preserve">solut </w:t>
      </w:r>
      <w:r w:rsidR="004728CB">
        <w:t xml:space="preserve">čine interakcije jače nego u </w:t>
      </w:r>
      <w:r>
        <w:t xml:space="preserve">bilo kojem </w:t>
      </w:r>
      <w:r w:rsidR="004728CB">
        <w:t xml:space="preserve">dimeru vode otisnut je </w:t>
      </w:r>
      <w:r w:rsidR="004728CB" w:rsidRPr="00B0749F">
        <w:t>crvenom bojom.</w:t>
      </w:r>
      <w:r w:rsidR="004728CB">
        <w:t xml:space="preserve"> </w:t>
      </w:r>
    </w:p>
    <w:tbl>
      <w:tblPr>
        <w:tblW w:w="88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1"/>
        <w:gridCol w:w="909"/>
        <w:gridCol w:w="992"/>
        <w:gridCol w:w="1134"/>
        <w:gridCol w:w="1417"/>
        <w:gridCol w:w="1701"/>
        <w:gridCol w:w="1701"/>
      </w:tblGrid>
      <w:tr w:rsidR="00C97387" w:rsidRPr="00C97387" w14:paraId="37D627C2" w14:textId="77777777" w:rsidTr="00812774">
        <w:trPr>
          <w:trHeight w:val="327"/>
          <w:jc w:val="center"/>
        </w:trPr>
        <w:tc>
          <w:tcPr>
            <w:tcW w:w="8825" w:type="dxa"/>
            <w:gridSpan w:val="7"/>
            <w:shd w:val="clear" w:color="DCE6F1" w:fill="DCE6F1"/>
            <w:noWrap/>
            <w:vAlign w:val="bottom"/>
          </w:tcPr>
          <w:p w14:paraId="2D752927" w14:textId="77777777" w:rsidR="00812774" w:rsidRDefault="00921C61" w:rsidP="008127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18"/>
                <w:szCs w:val="18"/>
                <w:lang w:val="en-US" w:eastAsia="en-US"/>
              </w:rPr>
              <mc:AlternateContent>
                <mc:Choice Requires="wps">
                  <w:drawing>
                    <wp:anchor distT="45720" distB="45720" distL="114300" distR="114300" simplePos="0" relativeHeight="251795456" behindDoc="0" locked="0" layoutInCell="1" allowOverlap="1" wp14:anchorId="381128AA" wp14:editId="0551C56C">
                      <wp:simplePos x="0" y="0"/>
                      <wp:positionH relativeFrom="column">
                        <wp:posOffset>1673225</wp:posOffset>
                      </wp:positionH>
                      <wp:positionV relativeFrom="paragraph">
                        <wp:posOffset>52705</wp:posOffset>
                      </wp:positionV>
                      <wp:extent cx="2360930" cy="343535"/>
                      <wp:effectExtent l="0" t="0" r="0" b="0"/>
                      <wp:wrapSquare wrapText="bothSides"/>
                      <wp:docPr id="23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34353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33D53C4" w14:textId="77777777" w:rsidR="0011291F" w:rsidRPr="00812774" w:rsidRDefault="0011291F" w:rsidP="00812774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>o</w:t>
                                  </w:r>
                                  <w:r w:rsidRPr="00812774"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>padajuća snaga interakcija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52" type="#_x0000_t202" style="position:absolute;margin-left:131.75pt;margin-top:4.15pt;width:185.9pt;height:27.05pt;z-index:251795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" filled="f" stroked="f">
                      <v:textbox>
                        <w:txbxContent>
                          <w:p w14:paraId="233D53C4" w14:textId="77777777" w:rsidR="0011291F" w:rsidRPr="00812774" w:rsidRDefault="0011291F" w:rsidP="0081277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o</w:t>
                            </w:r>
                            <w:r w:rsidRPr="00812774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padajuća snaga interakcija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02B89151" w14:textId="77777777" w:rsidR="00812774" w:rsidRDefault="00812774" w:rsidP="008127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7DAB8339" w14:textId="77777777" w:rsidR="00812774" w:rsidRPr="002343C7" w:rsidRDefault="00921C61" w:rsidP="0081277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vertAlign w:val="subscript"/>
              </w:rPr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1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796480" behindDoc="0" locked="0" layoutInCell="1" allowOverlap="1" wp14:anchorId="2D0F7489" wp14:editId="44F67D5E">
                      <wp:simplePos x="0" y="0"/>
                      <wp:positionH relativeFrom="column">
                        <wp:posOffset>1880235</wp:posOffset>
                      </wp:positionH>
                      <wp:positionV relativeFrom="paragraph">
                        <wp:posOffset>15240</wp:posOffset>
                      </wp:positionV>
                      <wp:extent cx="1955165" cy="5080"/>
                      <wp:effectExtent l="0" t="76200" r="6985" b="71120"/>
                      <wp:wrapNone/>
                      <wp:docPr id="233" name="Straight Arrow Connector 2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1955165" cy="50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33" o:spid="_x0000_s1026" type="#_x0000_t32" style="position:absolute;margin-left:148.05pt;margin-top:1.2pt;width:153.95pt;height:.4pt;flip:y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" strokecolor="black [3040]">
                      <v:stroke endarrow="block"/>
                      <o:lock v:ext="edit" shapetype="f"/>
                    </v:shape>
                  </w:pict>
                </mc:Fallback>
              </mc:AlternateContent>
            </w:r>
            <w:r w:rsidR="00C97387" w:rsidRPr="002343C7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18"/>
              </w:rPr>
              <w:t>τ</w:t>
            </w:r>
            <w:r w:rsidR="00C97387" w:rsidRPr="002343C7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18"/>
                <w:vertAlign w:val="subscript"/>
              </w:rPr>
              <w:t>NCU</w:t>
            </w:r>
          </w:p>
        </w:tc>
      </w:tr>
      <w:tr w:rsidR="00C97387" w:rsidRPr="00C97387" w14:paraId="296E1396" w14:textId="77777777" w:rsidTr="00C97387">
        <w:trPr>
          <w:trHeight w:val="327"/>
          <w:jc w:val="center"/>
        </w:trPr>
        <w:tc>
          <w:tcPr>
            <w:tcW w:w="971" w:type="dxa"/>
            <w:shd w:val="clear" w:color="DCE6F1" w:fill="DCE6F1"/>
            <w:noWrap/>
            <w:vAlign w:val="center"/>
            <w:hideMark/>
          </w:tcPr>
          <w:p w14:paraId="2DC0063C" w14:textId="77777777" w:rsidR="00C97387" w:rsidRPr="00C97387" w:rsidRDefault="00C97387" w:rsidP="00C97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53</w:t>
            </w:r>
          </w:p>
        </w:tc>
        <w:tc>
          <w:tcPr>
            <w:tcW w:w="909" w:type="dxa"/>
            <w:shd w:val="clear" w:color="DCE6F1" w:fill="DCE6F1"/>
            <w:noWrap/>
            <w:vAlign w:val="center"/>
            <w:hideMark/>
          </w:tcPr>
          <w:p w14:paraId="3ABBED96" w14:textId="77777777" w:rsidR="00C97387" w:rsidRPr="00C97387" w:rsidRDefault="00C97387" w:rsidP="00C97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67</w:t>
            </w:r>
          </w:p>
        </w:tc>
        <w:tc>
          <w:tcPr>
            <w:tcW w:w="992" w:type="dxa"/>
            <w:shd w:val="clear" w:color="DCE6F1" w:fill="DCE6F1"/>
            <w:noWrap/>
            <w:vAlign w:val="center"/>
            <w:hideMark/>
          </w:tcPr>
          <w:p w14:paraId="56965966" w14:textId="77777777" w:rsidR="00C97387" w:rsidRPr="00C97387" w:rsidRDefault="00C97387" w:rsidP="00C97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20</w:t>
            </w:r>
          </w:p>
        </w:tc>
        <w:tc>
          <w:tcPr>
            <w:tcW w:w="1134" w:type="dxa"/>
            <w:shd w:val="clear" w:color="DCE6F1" w:fill="DCE6F1"/>
            <w:noWrap/>
            <w:vAlign w:val="center"/>
            <w:hideMark/>
          </w:tcPr>
          <w:p w14:paraId="60F089F3" w14:textId="77777777" w:rsidR="00C97387" w:rsidRPr="00C97387" w:rsidRDefault="00C97387" w:rsidP="00C97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90</w:t>
            </w:r>
          </w:p>
        </w:tc>
        <w:tc>
          <w:tcPr>
            <w:tcW w:w="1417" w:type="dxa"/>
            <w:shd w:val="clear" w:color="DCE6F1" w:fill="DCE6F1"/>
            <w:noWrap/>
            <w:vAlign w:val="center"/>
            <w:hideMark/>
          </w:tcPr>
          <w:p w14:paraId="06E91EB3" w14:textId="77777777" w:rsidR="00C97387" w:rsidRPr="00C97387" w:rsidRDefault="00C97387" w:rsidP="00C97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84</w:t>
            </w:r>
          </w:p>
        </w:tc>
        <w:tc>
          <w:tcPr>
            <w:tcW w:w="1701" w:type="dxa"/>
            <w:shd w:val="clear" w:color="DCE6F1" w:fill="DCE6F1"/>
            <w:vAlign w:val="center"/>
          </w:tcPr>
          <w:p w14:paraId="384B7053" w14:textId="77777777" w:rsidR="00C97387" w:rsidRPr="00C97387" w:rsidRDefault="00C97387" w:rsidP="00C97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177</w:t>
            </w:r>
          </w:p>
        </w:tc>
        <w:tc>
          <w:tcPr>
            <w:tcW w:w="1701" w:type="dxa"/>
            <w:shd w:val="clear" w:color="DCE6F1" w:fill="DCE6F1"/>
            <w:vAlign w:val="center"/>
          </w:tcPr>
          <w:p w14:paraId="4120FBF1" w14:textId="77777777" w:rsidR="00C97387" w:rsidRPr="00C97387" w:rsidRDefault="00C97387" w:rsidP="00C97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70</w:t>
            </w:r>
          </w:p>
        </w:tc>
      </w:tr>
      <w:tr w:rsidR="00812774" w:rsidRPr="00C97387" w14:paraId="293AB2D6" w14:textId="77777777" w:rsidTr="00783F01">
        <w:trPr>
          <w:trHeight w:val="327"/>
          <w:jc w:val="center"/>
        </w:trPr>
        <w:tc>
          <w:tcPr>
            <w:tcW w:w="8825" w:type="dxa"/>
            <w:gridSpan w:val="7"/>
            <w:shd w:val="clear" w:color="auto" w:fill="auto"/>
            <w:vAlign w:val="center"/>
            <w:hideMark/>
          </w:tcPr>
          <w:p w14:paraId="7EF21C75" w14:textId="77777777" w:rsidR="00812774" w:rsidRPr="00C97387" w:rsidRDefault="00812774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gregati:</w:t>
            </w:r>
          </w:p>
        </w:tc>
      </w:tr>
      <w:tr w:rsidR="00C97387" w:rsidRPr="00C97387" w14:paraId="57690B28" w14:textId="77777777" w:rsidTr="00C97387">
        <w:trPr>
          <w:trHeight w:val="327"/>
          <w:jc w:val="center"/>
        </w:trPr>
        <w:tc>
          <w:tcPr>
            <w:tcW w:w="971" w:type="dxa"/>
            <w:shd w:val="clear" w:color="auto" w:fill="EEECE1" w:themeFill="background2"/>
            <w:noWrap/>
            <w:vAlign w:val="center"/>
            <w:hideMark/>
          </w:tcPr>
          <w:p w14:paraId="4BEB78CF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</w:t>
            </w:r>
          </w:p>
        </w:tc>
        <w:tc>
          <w:tcPr>
            <w:tcW w:w="909" w:type="dxa"/>
            <w:shd w:val="clear" w:color="auto" w:fill="EEECE1" w:themeFill="background2"/>
            <w:noWrap/>
            <w:vAlign w:val="center"/>
            <w:hideMark/>
          </w:tcPr>
          <w:p w14:paraId="23867877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) [14]</w:t>
            </w:r>
          </w:p>
        </w:tc>
        <w:tc>
          <w:tcPr>
            <w:tcW w:w="992" w:type="dxa"/>
            <w:shd w:val="clear" w:color="auto" w:fill="EEECE1" w:themeFill="background2"/>
            <w:noWrap/>
            <w:vAlign w:val="center"/>
            <w:hideMark/>
          </w:tcPr>
          <w:p w14:paraId="78C829D8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)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[14+15]</w:t>
            </w:r>
          </w:p>
        </w:tc>
        <w:tc>
          <w:tcPr>
            <w:tcW w:w="1134" w:type="dxa"/>
            <w:shd w:val="clear" w:color="auto" w:fill="EEECE1" w:themeFill="background2"/>
            <w:noWrap/>
            <w:vAlign w:val="center"/>
            <w:hideMark/>
          </w:tcPr>
          <w:p w14:paraId="31FA41A6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M</w:t>
            </w:r>
            <w:r w:rsidRPr="00C97387">
              <w:rPr>
                <w:rFonts w:ascii="Times New Roman" w:eastAsia="Times New Roman" w:hAnsi="Times New Roman" w:cs="Times New Roman"/>
                <w:sz w:val="18"/>
                <w:szCs w:val="18"/>
              </w:rPr>
              <w:t>(H</w:t>
            </w:r>
            <w:r w:rsidRPr="00C97387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sz w:val="18"/>
                <w:szCs w:val="18"/>
              </w:rPr>
              <w:t>O)</w:t>
            </w:r>
            <w:r w:rsidRPr="00C97387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</w:rPr>
              <w:t>3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</w:rPr>
              <w:t xml:space="preserve"> </w:t>
            </w:r>
            <w:r w:rsidRPr="00C97387">
              <w:rPr>
                <w:rFonts w:ascii="Times New Roman" w:eastAsia="Times New Roman" w:hAnsi="Times New Roman" w:cs="Times New Roman"/>
                <w:sz w:val="18"/>
                <w:szCs w:val="18"/>
              </w:rPr>
              <w:t>[14+15+16]</w:t>
            </w:r>
          </w:p>
        </w:tc>
        <w:tc>
          <w:tcPr>
            <w:tcW w:w="1417" w:type="dxa"/>
            <w:shd w:val="clear" w:color="auto" w:fill="EEECE1" w:themeFill="background2"/>
            <w:noWrap/>
            <w:vAlign w:val="center"/>
            <w:hideMark/>
          </w:tcPr>
          <w:p w14:paraId="68B552A5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)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 xml:space="preserve"> 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[14+15+16+17]</w:t>
            </w:r>
          </w:p>
        </w:tc>
        <w:tc>
          <w:tcPr>
            <w:tcW w:w="1701" w:type="dxa"/>
            <w:shd w:val="clear" w:color="auto" w:fill="EEECE1" w:themeFill="background2"/>
            <w:vAlign w:val="center"/>
          </w:tcPr>
          <w:p w14:paraId="0F307FE0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</w:rPr>
            </w:pPr>
            <w:r w:rsidRPr="00E67E13">
              <w:rPr>
                <w:rFonts w:ascii="Times New Roman" w:eastAsia="Times New Roman" w:hAnsi="Times New Roman" w:cs="Times New Roman"/>
                <w:b/>
                <w:color w:val="FF0000"/>
                <w:sz w:val="18"/>
                <w:szCs w:val="18"/>
              </w:rPr>
              <w:t>M</w:t>
            </w:r>
            <w:r w:rsidRPr="00E67E13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</w:rPr>
              <w:t>(H</w:t>
            </w:r>
            <w:r w:rsidRPr="00E67E13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vertAlign w:val="subscript"/>
              </w:rPr>
              <w:t>2</w:t>
            </w:r>
            <w:r w:rsidRPr="00E67E13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</w:rPr>
              <w:t>O)</w:t>
            </w:r>
            <w:r w:rsidRPr="00E67E13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vertAlign w:val="subscript"/>
              </w:rPr>
              <w:t>5</w:t>
            </w:r>
            <w:r w:rsidRPr="00E67E13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</w:rPr>
              <w:t xml:space="preserve"> [14+15+16+17+18]</w:t>
            </w:r>
          </w:p>
        </w:tc>
        <w:tc>
          <w:tcPr>
            <w:tcW w:w="1701" w:type="dxa"/>
            <w:shd w:val="clear" w:color="auto" w:fill="EEECE1" w:themeFill="background2"/>
            <w:vAlign w:val="center"/>
          </w:tcPr>
          <w:p w14:paraId="52A6787C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0749F">
              <w:rPr>
                <w:rFonts w:ascii="Times New Roman" w:eastAsia="Times New Roman" w:hAnsi="Times New Roman" w:cs="Times New Roman"/>
                <w:b/>
                <w:color w:val="FF0000"/>
                <w:sz w:val="18"/>
                <w:szCs w:val="18"/>
              </w:rPr>
              <w:t>M</w:t>
            </w:r>
            <w:r w:rsidRPr="00B0749F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</w:rPr>
              <w:t>(H</w:t>
            </w:r>
            <w:r w:rsidRPr="00B0749F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vertAlign w:val="subscript"/>
              </w:rPr>
              <w:t>2</w:t>
            </w:r>
            <w:r w:rsidRPr="00B0749F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</w:rPr>
              <w:t>O)</w:t>
            </w:r>
            <w:r w:rsidRPr="00B0749F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vertAlign w:val="subscript"/>
              </w:rPr>
              <w:t>5</w:t>
            </w:r>
            <w:r w:rsidRPr="00B0749F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</w:rPr>
              <w:t xml:space="preserve"> [14+15+16+17+18]</w:t>
            </w:r>
          </w:p>
        </w:tc>
      </w:tr>
      <w:tr w:rsidR="00C97387" w:rsidRPr="00C97387" w14:paraId="644E518C" w14:textId="77777777" w:rsidTr="00C97387">
        <w:trPr>
          <w:trHeight w:val="327"/>
          <w:jc w:val="center"/>
        </w:trPr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73DDDCC3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]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14:paraId="216B1FE0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]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5B291BE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]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E8DF6CC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]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3741C29B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]</w:t>
            </w:r>
          </w:p>
        </w:tc>
        <w:tc>
          <w:tcPr>
            <w:tcW w:w="1701" w:type="dxa"/>
            <w:vAlign w:val="center"/>
          </w:tcPr>
          <w:p w14:paraId="70D38D9F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]</w:t>
            </w:r>
          </w:p>
        </w:tc>
        <w:tc>
          <w:tcPr>
            <w:tcW w:w="1701" w:type="dxa"/>
            <w:vAlign w:val="center"/>
          </w:tcPr>
          <w:p w14:paraId="7EECFA61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4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[10+11]</w:t>
            </w:r>
          </w:p>
        </w:tc>
      </w:tr>
      <w:tr w:rsidR="00C97387" w:rsidRPr="00C97387" w14:paraId="496FFC59" w14:textId="77777777" w:rsidTr="00C97387">
        <w:trPr>
          <w:trHeight w:val="327"/>
          <w:jc w:val="center"/>
        </w:trPr>
        <w:tc>
          <w:tcPr>
            <w:tcW w:w="971" w:type="dxa"/>
            <w:shd w:val="clear" w:color="auto" w:fill="EEECE1" w:themeFill="background2"/>
            <w:noWrap/>
            <w:vAlign w:val="center"/>
            <w:hideMark/>
          </w:tcPr>
          <w:p w14:paraId="2B9B60DF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2]</w:t>
            </w:r>
          </w:p>
        </w:tc>
        <w:tc>
          <w:tcPr>
            <w:tcW w:w="909" w:type="dxa"/>
            <w:shd w:val="clear" w:color="auto" w:fill="EEECE1" w:themeFill="background2"/>
            <w:noWrap/>
            <w:vAlign w:val="center"/>
            <w:hideMark/>
          </w:tcPr>
          <w:p w14:paraId="02E00BE7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2]</w:t>
            </w:r>
          </w:p>
        </w:tc>
        <w:tc>
          <w:tcPr>
            <w:tcW w:w="992" w:type="dxa"/>
            <w:shd w:val="clear" w:color="auto" w:fill="EEECE1" w:themeFill="background2"/>
            <w:noWrap/>
            <w:vAlign w:val="center"/>
            <w:hideMark/>
          </w:tcPr>
          <w:p w14:paraId="68355BEE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2]</w:t>
            </w:r>
          </w:p>
        </w:tc>
        <w:tc>
          <w:tcPr>
            <w:tcW w:w="1134" w:type="dxa"/>
            <w:shd w:val="clear" w:color="auto" w:fill="EEECE1" w:themeFill="background2"/>
            <w:noWrap/>
            <w:vAlign w:val="center"/>
            <w:hideMark/>
          </w:tcPr>
          <w:p w14:paraId="6214B073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2]</w:t>
            </w:r>
          </w:p>
        </w:tc>
        <w:tc>
          <w:tcPr>
            <w:tcW w:w="1417" w:type="dxa"/>
            <w:shd w:val="clear" w:color="auto" w:fill="EEECE1" w:themeFill="background2"/>
            <w:noWrap/>
            <w:vAlign w:val="center"/>
            <w:hideMark/>
          </w:tcPr>
          <w:p w14:paraId="4EC20757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2]</w:t>
            </w:r>
          </w:p>
        </w:tc>
        <w:tc>
          <w:tcPr>
            <w:tcW w:w="1701" w:type="dxa"/>
            <w:shd w:val="clear" w:color="auto" w:fill="EEECE1" w:themeFill="background2"/>
            <w:vAlign w:val="center"/>
          </w:tcPr>
          <w:p w14:paraId="04A06D1A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2]</w:t>
            </w:r>
          </w:p>
        </w:tc>
        <w:tc>
          <w:tcPr>
            <w:tcW w:w="1701" w:type="dxa"/>
            <w:shd w:val="clear" w:color="auto" w:fill="EEECE1" w:themeFill="background2"/>
            <w:vAlign w:val="center"/>
          </w:tcPr>
          <w:p w14:paraId="19861F6B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2]</w:t>
            </w:r>
          </w:p>
        </w:tc>
      </w:tr>
      <w:tr w:rsidR="00C97387" w:rsidRPr="00C97387" w14:paraId="5B5D6B5A" w14:textId="77777777" w:rsidTr="00C97387">
        <w:trPr>
          <w:trHeight w:val="327"/>
          <w:jc w:val="center"/>
        </w:trPr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6830D02D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3]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14:paraId="33AF3321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3]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349383A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3]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AFEEE9A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3]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71144224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3]</w:t>
            </w:r>
          </w:p>
        </w:tc>
        <w:tc>
          <w:tcPr>
            <w:tcW w:w="1701" w:type="dxa"/>
            <w:vAlign w:val="center"/>
          </w:tcPr>
          <w:p w14:paraId="313A41C3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3]</w:t>
            </w:r>
          </w:p>
        </w:tc>
        <w:tc>
          <w:tcPr>
            <w:tcW w:w="1701" w:type="dxa"/>
            <w:vAlign w:val="center"/>
          </w:tcPr>
          <w:p w14:paraId="22F991DC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3]</w:t>
            </w:r>
          </w:p>
        </w:tc>
      </w:tr>
      <w:tr w:rsidR="00C97387" w:rsidRPr="00C97387" w14:paraId="4F9A876C" w14:textId="77777777" w:rsidTr="00C97387">
        <w:trPr>
          <w:trHeight w:val="327"/>
          <w:jc w:val="center"/>
        </w:trPr>
        <w:tc>
          <w:tcPr>
            <w:tcW w:w="971" w:type="dxa"/>
            <w:shd w:val="clear" w:color="auto" w:fill="EEECE1" w:themeFill="background2"/>
            <w:noWrap/>
            <w:vAlign w:val="center"/>
            <w:hideMark/>
          </w:tcPr>
          <w:p w14:paraId="29EC5202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4]</w:t>
            </w:r>
          </w:p>
        </w:tc>
        <w:tc>
          <w:tcPr>
            <w:tcW w:w="909" w:type="dxa"/>
            <w:shd w:val="clear" w:color="auto" w:fill="EEECE1" w:themeFill="background2"/>
            <w:noWrap/>
            <w:vAlign w:val="center"/>
            <w:hideMark/>
          </w:tcPr>
          <w:p w14:paraId="6A12E94C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4]</w:t>
            </w:r>
          </w:p>
        </w:tc>
        <w:tc>
          <w:tcPr>
            <w:tcW w:w="992" w:type="dxa"/>
            <w:shd w:val="clear" w:color="auto" w:fill="EEECE1" w:themeFill="background2"/>
            <w:noWrap/>
            <w:vAlign w:val="center"/>
            <w:hideMark/>
          </w:tcPr>
          <w:p w14:paraId="728CE8E4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4]</w:t>
            </w:r>
          </w:p>
        </w:tc>
        <w:tc>
          <w:tcPr>
            <w:tcW w:w="1134" w:type="dxa"/>
            <w:shd w:val="clear" w:color="auto" w:fill="EEECE1" w:themeFill="background2"/>
            <w:noWrap/>
            <w:vAlign w:val="center"/>
            <w:hideMark/>
          </w:tcPr>
          <w:p w14:paraId="22CF5C54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4]</w:t>
            </w:r>
          </w:p>
        </w:tc>
        <w:tc>
          <w:tcPr>
            <w:tcW w:w="1417" w:type="dxa"/>
            <w:shd w:val="clear" w:color="auto" w:fill="EEECE1" w:themeFill="background2"/>
            <w:noWrap/>
            <w:vAlign w:val="center"/>
            <w:hideMark/>
          </w:tcPr>
          <w:p w14:paraId="0815D2C4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4]</w:t>
            </w:r>
          </w:p>
        </w:tc>
        <w:tc>
          <w:tcPr>
            <w:tcW w:w="1701" w:type="dxa"/>
            <w:shd w:val="clear" w:color="auto" w:fill="EEECE1" w:themeFill="background2"/>
            <w:vAlign w:val="center"/>
          </w:tcPr>
          <w:p w14:paraId="48437149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4]</w:t>
            </w:r>
          </w:p>
        </w:tc>
        <w:tc>
          <w:tcPr>
            <w:tcW w:w="1701" w:type="dxa"/>
            <w:shd w:val="clear" w:color="auto" w:fill="EEECE1" w:themeFill="background2"/>
            <w:vAlign w:val="center"/>
          </w:tcPr>
          <w:p w14:paraId="5E5DCD51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4]</w:t>
            </w:r>
          </w:p>
        </w:tc>
      </w:tr>
      <w:tr w:rsidR="00C97387" w:rsidRPr="00C97387" w14:paraId="75C90498" w14:textId="77777777" w:rsidTr="00C97387">
        <w:trPr>
          <w:trHeight w:val="327"/>
          <w:jc w:val="center"/>
        </w:trPr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764A22C2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5]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14:paraId="1524553B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5]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DE66983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5]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B6A9F74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5]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44740F50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5]</w:t>
            </w:r>
          </w:p>
        </w:tc>
        <w:tc>
          <w:tcPr>
            <w:tcW w:w="1701" w:type="dxa"/>
            <w:vAlign w:val="center"/>
          </w:tcPr>
          <w:p w14:paraId="337C58BD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5]</w:t>
            </w:r>
          </w:p>
        </w:tc>
        <w:tc>
          <w:tcPr>
            <w:tcW w:w="1701" w:type="dxa"/>
            <w:vAlign w:val="center"/>
          </w:tcPr>
          <w:p w14:paraId="44651AFC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5]</w:t>
            </w:r>
          </w:p>
        </w:tc>
      </w:tr>
      <w:tr w:rsidR="00C97387" w:rsidRPr="00C97387" w14:paraId="3ECF16FB" w14:textId="77777777" w:rsidTr="00C97387">
        <w:trPr>
          <w:trHeight w:val="327"/>
          <w:jc w:val="center"/>
        </w:trPr>
        <w:tc>
          <w:tcPr>
            <w:tcW w:w="971" w:type="dxa"/>
            <w:shd w:val="clear" w:color="auto" w:fill="EEECE1" w:themeFill="background2"/>
            <w:noWrap/>
            <w:vAlign w:val="center"/>
            <w:hideMark/>
          </w:tcPr>
          <w:p w14:paraId="3BC22D43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6]</w:t>
            </w:r>
          </w:p>
        </w:tc>
        <w:tc>
          <w:tcPr>
            <w:tcW w:w="909" w:type="dxa"/>
            <w:shd w:val="clear" w:color="auto" w:fill="EEECE1" w:themeFill="background2"/>
            <w:noWrap/>
            <w:vAlign w:val="center"/>
            <w:hideMark/>
          </w:tcPr>
          <w:p w14:paraId="234F2880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6]</w:t>
            </w:r>
          </w:p>
        </w:tc>
        <w:tc>
          <w:tcPr>
            <w:tcW w:w="992" w:type="dxa"/>
            <w:shd w:val="clear" w:color="auto" w:fill="EEECE1" w:themeFill="background2"/>
            <w:noWrap/>
            <w:vAlign w:val="center"/>
            <w:hideMark/>
          </w:tcPr>
          <w:p w14:paraId="2ED18314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6]</w:t>
            </w:r>
          </w:p>
        </w:tc>
        <w:tc>
          <w:tcPr>
            <w:tcW w:w="1134" w:type="dxa"/>
            <w:shd w:val="clear" w:color="auto" w:fill="EEECE1" w:themeFill="background2"/>
            <w:noWrap/>
            <w:vAlign w:val="center"/>
            <w:hideMark/>
          </w:tcPr>
          <w:p w14:paraId="369E622B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6]</w:t>
            </w:r>
          </w:p>
        </w:tc>
        <w:tc>
          <w:tcPr>
            <w:tcW w:w="1417" w:type="dxa"/>
            <w:shd w:val="clear" w:color="auto" w:fill="EEECE1" w:themeFill="background2"/>
            <w:noWrap/>
            <w:vAlign w:val="center"/>
            <w:hideMark/>
          </w:tcPr>
          <w:p w14:paraId="7528E588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6]</w:t>
            </w:r>
          </w:p>
        </w:tc>
        <w:tc>
          <w:tcPr>
            <w:tcW w:w="1701" w:type="dxa"/>
            <w:shd w:val="clear" w:color="auto" w:fill="EEECE1" w:themeFill="background2"/>
            <w:vAlign w:val="center"/>
          </w:tcPr>
          <w:p w14:paraId="3CFA9169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6]</w:t>
            </w:r>
          </w:p>
        </w:tc>
        <w:tc>
          <w:tcPr>
            <w:tcW w:w="1701" w:type="dxa"/>
            <w:shd w:val="clear" w:color="auto" w:fill="EEECE1" w:themeFill="background2"/>
            <w:vAlign w:val="center"/>
          </w:tcPr>
          <w:p w14:paraId="73A93E7C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6]</w:t>
            </w:r>
          </w:p>
        </w:tc>
      </w:tr>
      <w:tr w:rsidR="00C97387" w:rsidRPr="00C97387" w14:paraId="0FF9170C" w14:textId="77777777" w:rsidTr="00C97387">
        <w:trPr>
          <w:trHeight w:val="327"/>
          <w:jc w:val="center"/>
        </w:trPr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29B15F72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7]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14:paraId="14A75E1A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7]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3D1BC12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7]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028FA52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7]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4F17F853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7]</w:t>
            </w:r>
          </w:p>
        </w:tc>
        <w:tc>
          <w:tcPr>
            <w:tcW w:w="1701" w:type="dxa"/>
            <w:vAlign w:val="center"/>
          </w:tcPr>
          <w:p w14:paraId="659E6E81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7]</w:t>
            </w:r>
          </w:p>
        </w:tc>
        <w:tc>
          <w:tcPr>
            <w:tcW w:w="1701" w:type="dxa"/>
            <w:vAlign w:val="center"/>
          </w:tcPr>
          <w:p w14:paraId="0A02295A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7]</w:t>
            </w:r>
          </w:p>
        </w:tc>
      </w:tr>
      <w:tr w:rsidR="00C97387" w:rsidRPr="00C97387" w14:paraId="34ECA60B" w14:textId="77777777" w:rsidTr="00C97387">
        <w:trPr>
          <w:trHeight w:val="327"/>
          <w:jc w:val="center"/>
        </w:trPr>
        <w:tc>
          <w:tcPr>
            <w:tcW w:w="971" w:type="dxa"/>
            <w:shd w:val="clear" w:color="auto" w:fill="EEECE1" w:themeFill="background2"/>
            <w:noWrap/>
            <w:vAlign w:val="center"/>
            <w:hideMark/>
          </w:tcPr>
          <w:p w14:paraId="61F5E76C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8]</w:t>
            </w:r>
          </w:p>
        </w:tc>
        <w:tc>
          <w:tcPr>
            <w:tcW w:w="909" w:type="dxa"/>
            <w:shd w:val="clear" w:color="auto" w:fill="EEECE1" w:themeFill="background2"/>
            <w:noWrap/>
            <w:vAlign w:val="center"/>
            <w:hideMark/>
          </w:tcPr>
          <w:p w14:paraId="31BBFFB0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8]</w:t>
            </w:r>
          </w:p>
        </w:tc>
        <w:tc>
          <w:tcPr>
            <w:tcW w:w="992" w:type="dxa"/>
            <w:shd w:val="clear" w:color="auto" w:fill="EEECE1" w:themeFill="background2"/>
            <w:noWrap/>
            <w:vAlign w:val="center"/>
            <w:hideMark/>
          </w:tcPr>
          <w:p w14:paraId="144CDA88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8]</w:t>
            </w:r>
          </w:p>
        </w:tc>
        <w:tc>
          <w:tcPr>
            <w:tcW w:w="1134" w:type="dxa"/>
            <w:shd w:val="clear" w:color="auto" w:fill="EEECE1" w:themeFill="background2"/>
            <w:noWrap/>
            <w:vAlign w:val="center"/>
            <w:hideMark/>
          </w:tcPr>
          <w:p w14:paraId="636853D8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8]</w:t>
            </w:r>
          </w:p>
        </w:tc>
        <w:tc>
          <w:tcPr>
            <w:tcW w:w="1417" w:type="dxa"/>
            <w:shd w:val="clear" w:color="auto" w:fill="EEECE1" w:themeFill="background2"/>
            <w:noWrap/>
            <w:vAlign w:val="center"/>
            <w:hideMark/>
          </w:tcPr>
          <w:p w14:paraId="34656767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8]</w:t>
            </w:r>
          </w:p>
        </w:tc>
        <w:tc>
          <w:tcPr>
            <w:tcW w:w="1701" w:type="dxa"/>
            <w:shd w:val="clear" w:color="auto" w:fill="EEECE1" w:themeFill="background2"/>
            <w:vAlign w:val="center"/>
          </w:tcPr>
          <w:p w14:paraId="313C9D68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8]</w:t>
            </w:r>
          </w:p>
        </w:tc>
        <w:tc>
          <w:tcPr>
            <w:tcW w:w="1701" w:type="dxa"/>
            <w:shd w:val="clear" w:color="auto" w:fill="EEECE1" w:themeFill="background2"/>
            <w:vAlign w:val="center"/>
          </w:tcPr>
          <w:p w14:paraId="7D6F6117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8]</w:t>
            </w:r>
          </w:p>
        </w:tc>
      </w:tr>
      <w:tr w:rsidR="00C97387" w:rsidRPr="00C97387" w14:paraId="3F735AD9" w14:textId="77777777" w:rsidTr="00C97387">
        <w:trPr>
          <w:trHeight w:val="327"/>
          <w:jc w:val="center"/>
        </w:trPr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75AAC30B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9]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14:paraId="33096F0A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9]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BF597CC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9]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7CD1352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9]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416B230E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9]</w:t>
            </w:r>
          </w:p>
        </w:tc>
        <w:tc>
          <w:tcPr>
            <w:tcW w:w="1701" w:type="dxa"/>
            <w:vAlign w:val="center"/>
          </w:tcPr>
          <w:p w14:paraId="462CAA00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9]</w:t>
            </w:r>
          </w:p>
        </w:tc>
        <w:tc>
          <w:tcPr>
            <w:tcW w:w="1701" w:type="dxa"/>
            <w:vAlign w:val="center"/>
          </w:tcPr>
          <w:p w14:paraId="3A829AA4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9]</w:t>
            </w:r>
          </w:p>
        </w:tc>
      </w:tr>
      <w:tr w:rsidR="00C97387" w:rsidRPr="00C97387" w14:paraId="6F72B6F0" w14:textId="77777777" w:rsidTr="00C97387">
        <w:trPr>
          <w:trHeight w:val="327"/>
          <w:jc w:val="center"/>
        </w:trPr>
        <w:tc>
          <w:tcPr>
            <w:tcW w:w="971" w:type="dxa"/>
            <w:shd w:val="clear" w:color="auto" w:fill="EEECE1" w:themeFill="background2"/>
            <w:noWrap/>
            <w:vAlign w:val="center"/>
            <w:hideMark/>
          </w:tcPr>
          <w:p w14:paraId="4771056F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0]</w:t>
            </w:r>
          </w:p>
        </w:tc>
        <w:tc>
          <w:tcPr>
            <w:tcW w:w="909" w:type="dxa"/>
            <w:shd w:val="clear" w:color="auto" w:fill="EEECE1" w:themeFill="background2"/>
            <w:noWrap/>
            <w:vAlign w:val="center"/>
            <w:hideMark/>
          </w:tcPr>
          <w:p w14:paraId="55EA3B8E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0]</w:t>
            </w:r>
          </w:p>
        </w:tc>
        <w:tc>
          <w:tcPr>
            <w:tcW w:w="992" w:type="dxa"/>
            <w:shd w:val="clear" w:color="auto" w:fill="EEECE1" w:themeFill="background2"/>
            <w:noWrap/>
            <w:vAlign w:val="center"/>
            <w:hideMark/>
          </w:tcPr>
          <w:p w14:paraId="15FB9453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0]</w:t>
            </w:r>
          </w:p>
        </w:tc>
        <w:tc>
          <w:tcPr>
            <w:tcW w:w="1134" w:type="dxa"/>
            <w:shd w:val="clear" w:color="auto" w:fill="EEECE1" w:themeFill="background2"/>
            <w:noWrap/>
            <w:vAlign w:val="center"/>
            <w:hideMark/>
          </w:tcPr>
          <w:p w14:paraId="6F75F08B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0]</w:t>
            </w:r>
          </w:p>
        </w:tc>
        <w:tc>
          <w:tcPr>
            <w:tcW w:w="1417" w:type="dxa"/>
            <w:shd w:val="clear" w:color="auto" w:fill="EEECE1" w:themeFill="background2"/>
            <w:noWrap/>
            <w:vAlign w:val="center"/>
            <w:hideMark/>
          </w:tcPr>
          <w:p w14:paraId="1A99EDC6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0]</w:t>
            </w:r>
          </w:p>
        </w:tc>
        <w:tc>
          <w:tcPr>
            <w:tcW w:w="1701" w:type="dxa"/>
            <w:shd w:val="clear" w:color="auto" w:fill="EEECE1" w:themeFill="background2"/>
            <w:vAlign w:val="center"/>
          </w:tcPr>
          <w:p w14:paraId="1E43805A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0]</w:t>
            </w:r>
          </w:p>
        </w:tc>
        <w:tc>
          <w:tcPr>
            <w:tcW w:w="1701" w:type="dxa"/>
            <w:shd w:val="clear" w:color="auto" w:fill="EEECE1" w:themeFill="background2"/>
            <w:vAlign w:val="center"/>
          </w:tcPr>
          <w:p w14:paraId="1E9FB1BF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C97387" w:rsidRPr="00C97387" w14:paraId="58C6C09A" w14:textId="77777777" w:rsidTr="00C97387">
        <w:trPr>
          <w:trHeight w:val="327"/>
          <w:jc w:val="center"/>
        </w:trPr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1EE10B21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1]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14:paraId="3A74A0DE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1]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74C411D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1]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36AAE8F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1]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1EB76032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1]</w:t>
            </w:r>
          </w:p>
        </w:tc>
        <w:tc>
          <w:tcPr>
            <w:tcW w:w="1701" w:type="dxa"/>
            <w:vAlign w:val="center"/>
          </w:tcPr>
          <w:p w14:paraId="7BF21323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1]</w:t>
            </w:r>
          </w:p>
        </w:tc>
        <w:tc>
          <w:tcPr>
            <w:tcW w:w="1701" w:type="dxa"/>
            <w:vAlign w:val="center"/>
          </w:tcPr>
          <w:p w14:paraId="10D50FAB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C97387" w:rsidRPr="00C97387" w14:paraId="4C54C6C0" w14:textId="77777777" w:rsidTr="00C97387">
        <w:trPr>
          <w:trHeight w:val="327"/>
          <w:jc w:val="center"/>
        </w:trPr>
        <w:tc>
          <w:tcPr>
            <w:tcW w:w="971" w:type="dxa"/>
            <w:shd w:val="clear" w:color="auto" w:fill="EEECE1" w:themeFill="background2"/>
            <w:noWrap/>
            <w:vAlign w:val="center"/>
            <w:hideMark/>
          </w:tcPr>
          <w:p w14:paraId="5BD7B799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2]</w:t>
            </w:r>
          </w:p>
        </w:tc>
        <w:tc>
          <w:tcPr>
            <w:tcW w:w="909" w:type="dxa"/>
            <w:shd w:val="clear" w:color="auto" w:fill="EEECE1" w:themeFill="background2"/>
            <w:noWrap/>
            <w:vAlign w:val="center"/>
            <w:hideMark/>
          </w:tcPr>
          <w:p w14:paraId="7DAB58BF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2]</w:t>
            </w:r>
          </w:p>
        </w:tc>
        <w:tc>
          <w:tcPr>
            <w:tcW w:w="992" w:type="dxa"/>
            <w:shd w:val="clear" w:color="auto" w:fill="EEECE1" w:themeFill="background2"/>
            <w:noWrap/>
            <w:vAlign w:val="center"/>
            <w:hideMark/>
          </w:tcPr>
          <w:p w14:paraId="3178945E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2]</w:t>
            </w:r>
          </w:p>
        </w:tc>
        <w:tc>
          <w:tcPr>
            <w:tcW w:w="1134" w:type="dxa"/>
            <w:shd w:val="clear" w:color="auto" w:fill="EEECE1" w:themeFill="background2"/>
            <w:noWrap/>
            <w:vAlign w:val="center"/>
            <w:hideMark/>
          </w:tcPr>
          <w:p w14:paraId="79E0B316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2]</w:t>
            </w:r>
          </w:p>
        </w:tc>
        <w:tc>
          <w:tcPr>
            <w:tcW w:w="1417" w:type="dxa"/>
            <w:shd w:val="clear" w:color="auto" w:fill="EEECE1" w:themeFill="background2"/>
            <w:noWrap/>
            <w:vAlign w:val="center"/>
            <w:hideMark/>
          </w:tcPr>
          <w:p w14:paraId="3C434422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8]</w:t>
            </w:r>
          </w:p>
        </w:tc>
        <w:tc>
          <w:tcPr>
            <w:tcW w:w="1701" w:type="dxa"/>
            <w:shd w:val="clear" w:color="auto" w:fill="EEECE1" w:themeFill="background2"/>
            <w:vAlign w:val="center"/>
          </w:tcPr>
          <w:p w14:paraId="7B99B0FA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EEECE1" w:themeFill="background2"/>
            <w:vAlign w:val="center"/>
          </w:tcPr>
          <w:p w14:paraId="522764D9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C97387" w:rsidRPr="00C97387" w14:paraId="21831753" w14:textId="77777777" w:rsidTr="00C97387">
        <w:trPr>
          <w:trHeight w:val="327"/>
          <w:jc w:val="center"/>
        </w:trPr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6B599F7F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3]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14:paraId="6848AC9E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3]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7130F60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3]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141B7E2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3]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1138230F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31A5B4A4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3D0FC847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C97387" w:rsidRPr="00C97387" w14:paraId="35E9834B" w14:textId="77777777" w:rsidTr="00C97387">
        <w:trPr>
          <w:trHeight w:val="327"/>
          <w:jc w:val="center"/>
        </w:trPr>
        <w:tc>
          <w:tcPr>
            <w:tcW w:w="971" w:type="dxa"/>
            <w:shd w:val="clear" w:color="auto" w:fill="EEECE1" w:themeFill="background2"/>
            <w:noWrap/>
            <w:vAlign w:val="center"/>
            <w:hideMark/>
          </w:tcPr>
          <w:p w14:paraId="3D22823A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4]</w:t>
            </w:r>
          </w:p>
        </w:tc>
        <w:tc>
          <w:tcPr>
            <w:tcW w:w="909" w:type="dxa"/>
            <w:shd w:val="clear" w:color="auto" w:fill="EEECE1" w:themeFill="background2"/>
            <w:noWrap/>
            <w:vAlign w:val="center"/>
            <w:hideMark/>
          </w:tcPr>
          <w:p w14:paraId="6FEAB1F3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5]</w:t>
            </w:r>
          </w:p>
        </w:tc>
        <w:tc>
          <w:tcPr>
            <w:tcW w:w="992" w:type="dxa"/>
            <w:shd w:val="clear" w:color="auto" w:fill="EEECE1" w:themeFill="background2"/>
            <w:noWrap/>
            <w:vAlign w:val="center"/>
            <w:hideMark/>
          </w:tcPr>
          <w:p w14:paraId="19B9B10A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6]</w:t>
            </w:r>
          </w:p>
        </w:tc>
        <w:tc>
          <w:tcPr>
            <w:tcW w:w="1134" w:type="dxa"/>
            <w:shd w:val="clear" w:color="auto" w:fill="EEECE1" w:themeFill="background2"/>
            <w:noWrap/>
            <w:vAlign w:val="center"/>
            <w:hideMark/>
          </w:tcPr>
          <w:p w14:paraId="03C9868E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7]</w:t>
            </w:r>
          </w:p>
        </w:tc>
        <w:tc>
          <w:tcPr>
            <w:tcW w:w="1417" w:type="dxa"/>
            <w:shd w:val="clear" w:color="auto" w:fill="EEECE1" w:themeFill="background2"/>
            <w:noWrap/>
            <w:vAlign w:val="center"/>
            <w:hideMark/>
          </w:tcPr>
          <w:p w14:paraId="653BB8B8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EEECE1" w:themeFill="background2"/>
            <w:vAlign w:val="center"/>
          </w:tcPr>
          <w:p w14:paraId="3F2A6175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EEECE1" w:themeFill="background2"/>
            <w:vAlign w:val="center"/>
          </w:tcPr>
          <w:p w14:paraId="57E98D95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C97387" w:rsidRPr="00C97387" w14:paraId="7BE7987D" w14:textId="77777777" w:rsidTr="00C97387">
        <w:trPr>
          <w:trHeight w:val="327"/>
          <w:jc w:val="center"/>
        </w:trPr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5A5E98E1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5]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14:paraId="7A1BD843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6]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9446B18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7]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0CD28CB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8]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09A2F2FA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01" w:type="dxa"/>
            <w:vAlign w:val="center"/>
          </w:tcPr>
          <w:p w14:paraId="4B5024C8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5C9FDCD4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C97387" w:rsidRPr="00C97387" w14:paraId="0BAFCC08" w14:textId="77777777" w:rsidTr="00C97387">
        <w:trPr>
          <w:trHeight w:val="327"/>
          <w:jc w:val="center"/>
        </w:trPr>
        <w:tc>
          <w:tcPr>
            <w:tcW w:w="971" w:type="dxa"/>
            <w:shd w:val="clear" w:color="auto" w:fill="EEECE1" w:themeFill="background2"/>
            <w:noWrap/>
            <w:vAlign w:val="center"/>
            <w:hideMark/>
          </w:tcPr>
          <w:p w14:paraId="7ED1EDB1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6]</w:t>
            </w:r>
          </w:p>
        </w:tc>
        <w:tc>
          <w:tcPr>
            <w:tcW w:w="909" w:type="dxa"/>
            <w:shd w:val="clear" w:color="auto" w:fill="EEECE1" w:themeFill="background2"/>
            <w:noWrap/>
            <w:vAlign w:val="center"/>
            <w:hideMark/>
          </w:tcPr>
          <w:p w14:paraId="569889EC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7]</w:t>
            </w:r>
          </w:p>
        </w:tc>
        <w:tc>
          <w:tcPr>
            <w:tcW w:w="992" w:type="dxa"/>
            <w:shd w:val="clear" w:color="auto" w:fill="EEECE1" w:themeFill="background2"/>
            <w:noWrap/>
            <w:vAlign w:val="center"/>
            <w:hideMark/>
          </w:tcPr>
          <w:p w14:paraId="34F00EDB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8]</w:t>
            </w:r>
          </w:p>
        </w:tc>
        <w:tc>
          <w:tcPr>
            <w:tcW w:w="1134" w:type="dxa"/>
            <w:shd w:val="clear" w:color="auto" w:fill="EEECE1" w:themeFill="background2"/>
            <w:noWrap/>
            <w:vAlign w:val="center"/>
            <w:hideMark/>
          </w:tcPr>
          <w:p w14:paraId="7876C584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17" w:type="dxa"/>
            <w:shd w:val="clear" w:color="auto" w:fill="EEECE1" w:themeFill="background2"/>
            <w:noWrap/>
            <w:vAlign w:val="center"/>
            <w:hideMark/>
          </w:tcPr>
          <w:p w14:paraId="7F84509C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01" w:type="dxa"/>
            <w:shd w:val="clear" w:color="auto" w:fill="EEECE1" w:themeFill="background2"/>
            <w:vAlign w:val="center"/>
          </w:tcPr>
          <w:p w14:paraId="12157406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EEECE1" w:themeFill="background2"/>
            <w:vAlign w:val="center"/>
          </w:tcPr>
          <w:p w14:paraId="5C10CDB0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C97387" w:rsidRPr="00C97387" w14:paraId="57F16D05" w14:textId="77777777" w:rsidTr="00C97387">
        <w:trPr>
          <w:trHeight w:val="327"/>
          <w:jc w:val="center"/>
        </w:trPr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72330261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7]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14:paraId="29EF3B46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8]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9C1C5F8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9D49741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6BBB827C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01" w:type="dxa"/>
            <w:vAlign w:val="center"/>
          </w:tcPr>
          <w:p w14:paraId="1389C237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26EC7280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C97387" w:rsidRPr="00C97387" w14:paraId="7CD8597D" w14:textId="77777777" w:rsidTr="00C97387">
        <w:trPr>
          <w:trHeight w:val="327"/>
          <w:jc w:val="center"/>
        </w:trPr>
        <w:tc>
          <w:tcPr>
            <w:tcW w:w="971" w:type="dxa"/>
            <w:shd w:val="clear" w:color="auto" w:fill="EEECE1" w:themeFill="background2"/>
            <w:noWrap/>
            <w:vAlign w:val="center"/>
            <w:hideMark/>
          </w:tcPr>
          <w:p w14:paraId="63F02E75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 [18]</w:t>
            </w:r>
          </w:p>
        </w:tc>
        <w:tc>
          <w:tcPr>
            <w:tcW w:w="909" w:type="dxa"/>
            <w:shd w:val="clear" w:color="auto" w:fill="EEECE1" w:themeFill="background2"/>
            <w:noWrap/>
            <w:vAlign w:val="center"/>
            <w:hideMark/>
          </w:tcPr>
          <w:p w14:paraId="10332FF3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2" w:type="dxa"/>
            <w:shd w:val="clear" w:color="auto" w:fill="EEECE1" w:themeFill="background2"/>
            <w:noWrap/>
            <w:vAlign w:val="center"/>
            <w:hideMark/>
          </w:tcPr>
          <w:p w14:paraId="16C330E8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4" w:type="dxa"/>
            <w:shd w:val="clear" w:color="auto" w:fill="EEECE1" w:themeFill="background2"/>
            <w:noWrap/>
            <w:vAlign w:val="center"/>
            <w:hideMark/>
          </w:tcPr>
          <w:p w14:paraId="5937ED86" w14:textId="77777777" w:rsidR="00C97387" w:rsidRPr="00C97387" w:rsidRDefault="00C97387" w:rsidP="00C97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EEECE1" w:themeFill="background2"/>
            <w:noWrap/>
            <w:vAlign w:val="center"/>
            <w:hideMark/>
          </w:tcPr>
          <w:p w14:paraId="51A02531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973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01" w:type="dxa"/>
            <w:shd w:val="clear" w:color="auto" w:fill="EEECE1" w:themeFill="background2"/>
            <w:vAlign w:val="center"/>
          </w:tcPr>
          <w:p w14:paraId="07BF97C7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EEECE1" w:themeFill="background2"/>
            <w:vAlign w:val="center"/>
          </w:tcPr>
          <w:p w14:paraId="5C2E7200" w14:textId="77777777" w:rsidR="00C97387" w:rsidRPr="00C97387" w:rsidRDefault="00C97387" w:rsidP="00C97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</w:tbl>
    <w:p w14:paraId="12EE1B68" w14:textId="77777777" w:rsidR="00847E84" w:rsidRDefault="00847E84" w:rsidP="00046DE3">
      <w:pPr>
        <w:pStyle w:val="Normal-justified"/>
      </w:pPr>
    </w:p>
    <w:p w14:paraId="539E1628" w14:textId="558BE491" w:rsidR="002343C7" w:rsidRDefault="002343C7" w:rsidP="002343C7">
      <w:pPr>
        <w:pStyle w:val="normal2"/>
        <w:ind w:firstLine="708"/>
        <w:rPr>
          <w:rFonts w:eastAsia="Times New Roman"/>
        </w:rPr>
      </w:pPr>
      <w:r>
        <w:rPr>
          <w:rFonts w:eastAsia="Times New Roman"/>
        </w:rPr>
        <w:t>N</w:t>
      </w:r>
      <w:r w:rsidR="00FC2D9F" w:rsidRPr="00FC2D9F">
        <w:rPr>
          <w:rFonts w:eastAsia="Times New Roman"/>
        </w:rPr>
        <w:t xml:space="preserve">a slici </w:t>
      </w:r>
      <w:r>
        <w:rPr>
          <w:rFonts w:eastAsia="Times New Roman"/>
        </w:rPr>
        <w:t xml:space="preserve">7 zorno je prikazano povećanje agregacijske jedinice soluta do kojeg dolazi smanjenjem </w:t>
      </w:r>
      <w:r w:rsidRPr="002343C7">
        <w:rPr>
          <w:rFonts w:eastAsia="Times New Roman"/>
          <w:i/>
          <w:color w:val="000000"/>
          <w:szCs w:val="18"/>
        </w:rPr>
        <w:t>τ</w:t>
      </w:r>
      <w:r w:rsidRPr="002343C7">
        <w:rPr>
          <w:rFonts w:eastAsia="Times New Roman"/>
          <w:i/>
          <w:color w:val="000000"/>
          <w:szCs w:val="18"/>
          <w:vertAlign w:val="subscript"/>
        </w:rPr>
        <w:t>NCU</w:t>
      </w:r>
      <w:r>
        <w:rPr>
          <w:rFonts w:eastAsia="Times New Roman"/>
          <w:color w:val="000000"/>
          <w:szCs w:val="18"/>
        </w:rPr>
        <w:t xml:space="preserve"> </w:t>
      </w:r>
      <w:r w:rsidR="00E67E13">
        <w:rPr>
          <w:rFonts w:eastAsia="Times New Roman"/>
          <w:color w:val="000000"/>
          <w:szCs w:val="18"/>
        </w:rPr>
        <w:t xml:space="preserve">parametra </w:t>
      </w:r>
      <w:r>
        <w:rPr>
          <w:rFonts w:eastAsia="Times New Roman"/>
          <w:color w:val="000000"/>
          <w:szCs w:val="18"/>
        </w:rPr>
        <w:t>te je</w:t>
      </w:r>
      <w:r w:rsidR="00F6158F" w:rsidRPr="00FC2D9F">
        <w:rPr>
          <w:rFonts w:eastAsia="Times New Roman"/>
        </w:rPr>
        <w:t xml:space="preserve"> jasno vidljiv poredak voda koje agregiraju. </w:t>
      </w:r>
      <w:r>
        <w:rPr>
          <w:rFonts w:eastAsia="Times New Roman"/>
        </w:rPr>
        <w:t>Očekivano, n</w:t>
      </w:r>
      <w:r w:rsidR="00F6158F" w:rsidRPr="00FC2D9F">
        <w:rPr>
          <w:rFonts w:eastAsia="Times New Roman"/>
        </w:rPr>
        <w:t xml:space="preserve">ajjače interakcije s acetil-kloridom </w:t>
      </w:r>
      <w:r w:rsidR="00E67E13" w:rsidRPr="00E67E13">
        <w:rPr>
          <w:rFonts w:eastAsia="Times New Roman"/>
        </w:rPr>
        <w:t>ostvaruje</w:t>
      </w:r>
      <w:r w:rsidR="00AF3018">
        <w:rPr>
          <w:rFonts w:eastAsia="Times New Roman"/>
        </w:rPr>
        <w:t xml:space="preserve"> </w:t>
      </w:r>
      <w:r w:rsidR="00F6158F" w:rsidRPr="00FC2D9F">
        <w:rPr>
          <w:rFonts w:eastAsia="Times New Roman"/>
        </w:rPr>
        <w:t xml:space="preserve">voda koja ga nukleofilno napada. Nakon nje ulaze po redu još </w:t>
      </w:r>
      <w:r>
        <w:rPr>
          <w:rFonts w:eastAsia="Times New Roman"/>
        </w:rPr>
        <w:t>pet</w:t>
      </w:r>
      <w:r w:rsidR="00F56485" w:rsidRPr="00FC2D9F">
        <w:rPr>
          <w:rFonts w:eastAsia="Times New Roman"/>
        </w:rPr>
        <w:t xml:space="preserve"> molekula</w:t>
      </w:r>
      <w:r w:rsidR="00BB6AC6" w:rsidRPr="00FC2D9F">
        <w:rPr>
          <w:rFonts w:eastAsia="Times New Roman"/>
        </w:rPr>
        <w:t xml:space="preserve"> vode koje su nakon opt</w:t>
      </w:r>
      <w:r w:rsidR="00F6158F" w:rsidRPr="00FC2D9F">
        <w:rPr>
          <w:rFonts w:eastAsia="Times New Roman"/>
        </w:rPr>
        <w:t>imizacije najbliže solutu</w:t>
      </w:r>
      <w:r w:rsidR="00FE603C" w:rsidRPr="00FC2D9F">
        <w:rPr>
          <w:rFonts w:eastAsia="Times New Roman"/>
        </w:rPr>
        <w:t xml:space="preserve">. </w:t>
      </w:r>
      <w:r w:rsidR="00F56485" w:rsidRPr="00FC2D9F">
        <w:rPr>
          <w:rFonts w:eastAsia="Times New Roman"/>
        </w:rPr>
        <w:t xml:space="preserve">Svih </w:t>
      </w:r>
      <w:r>
        <w:rPr>
          <w:rFonts w:eastAsia="Times New Roman"/>
        </w:rPr>
        <w:t>pet</w:t>
      </w:r>
      <w:r w:rsidR="00F56485" w:rsidRPr="00FC2D9F">
        <w:rPr>
          <w:rFonts w:eastAsia="Times New Roman"/>
        </w:rPr>
        <w:t xml:space="preserve"> </w:t>
      </w:r>
      <w:r w:rsidR="00FE603C" w:rsidRPr="00FC2D9F">
        <w:rPr>
          <w:rFonts w:eastAsia="Times New Roman"/>
        </w:rPr>
        <w:t xml:space="preserve">rade vodikove veze ili s nukleofilnom vodom ili s karbonilnim kisikom pa ima i smisla da </w:t>
      </w:r>
      <w:r>
        <w:rPr>
          <w:rFonts w:eastAsia="Times New Roman"/>
        </w:rPr>
        <w:t>tvore jake interakcije s acetil</w:t>
      </w:r>
      <w:r>
        <w:rPr>
          <w:rFonts w:eastAsia="Times New Roman"/>
        </w:rPr>
        <w:noBreakHyphen/>
      </w:r>
      <w:r w:rsidR="00FE603C" w:rsidRPr="00FC2D9F">
        <w:rPr>
          <w:rFonts w:eastAsia="Times New Roman"/>
        </w:rPr>
        <w:t xml:space="preserve">kloridom. </w:t>
      </w:r>
      <w:r w:rsidR="00BF32FC" w:rsidRPr="00FC2D9F">
        <w:rPr>
          <w:rFonts w:eastAsia="Times New Roman"/>
        </w:rPr>
        <w:t>U slučaju svih optimiziranih geometrija vode su se nalazile</w:t>
      </w:r>
      <w:r w:rsidR="008A7BC8">
        <w:rPr>
          <w:rFonts w:eastAsia="Times New Roman"/>
        </w:rPr>
        <w:t xml:space="preserve"> na </w:t>
      </w:r>
      <w:r>
        <w:rPr>
          <w:rFonts w:eastAsia="Times New Roman"/>
        </w:rPr>
        <w:t xml:space="preserve">relativno sličnim </w:t>
      </w:r>
      <w:r w:rsidR="008A7BC8">
        <w:rPr>
          <w:rFonts w:eastAsia="Times New Roman"/>
        </w:rPr>
        <w:t>položajima.</w:t>
      </w:r>
      <w:r>
        <w:rPr>
          <w:rFonts w:eastAsia="Times New Roman"/>
        </w:rPr>
        <w:br w:type="page"/>
      </w:r>
    </w:p>
    <w:p w14:paraId="72C4F144" w14:textId="77777777" w:rsidR="00FC2D9F" w:rsidRDefault="002343C7" w:rsidP="00FC2D9F">
      <w:pPr>
        <w:pStyle w:val="normal2"/>
        <w:jc w:val="left"/>
        <w:rPr>
          <w:rFonts w:eastAsia="Times New Roman"/>
          <w:noProof/>
          <w:color w:val="000000"/>
        </w:rPr>
      </w:pPr>
      <w:r>
        <w:rPr>
          <w:rFonts w:eastAsia="Times New Roman"/>
          <w:noProof/>
          <w:color w:val="000000"/>
          <w:lang w:val="en-US" w:eastAsia="en-US"/>
        </w:rPr>
        <w:lastRenderedPageBreak/>
        <w:drawing>
          <wp:anchor distT="0" distB="0" distL="114300" distR="114300" simplePos="0" relativeHeight="251799552" behindDoc="0" locked="0" layoutInCell="1" allowOverlap="1" wp14:anchorId="3F345192" wp14:editId="552A2062">
            <wp:simplePos x="0" y="0"/>
            <wp:positionH relativeFrom="column">
              <wp:posOffset>3281680</wp:posOffset>
            </wp:positionH>
            <wp:positionV relativeFrom="paragraph">
              <wp:posOffset>78105</wp:posOffset>
            </wp:positionV>
            <wp:extent cx="2288540" cy="2392045"/>
            <wp:effectExtent l="0" t="0" r="0" b="8255"/>
            <wp:wrapNone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edna voda.tif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582" b="6696"/>
                    <a:stretch/>
                  </pic:blipFill>
                  <pic:spPr bwMode="auto">
                    <a:xfrm>
                      <a:off x="0" y="0"/>
                      <a:ext cx="2288540" cy="23920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21C61">
        <w:rPr>
          <w:rFonts w:eastAsia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4C294158" wp14:editId="65BC9C77">
                <wp:simplePos x="0" y="0"/>
                <wp:positionH relativeFrom="margin">
                  <wp:align>right</wp:align>
                </wp:positionH>
                <wp:positionV relativeFrom="paragraph">
                  <wp:posOffset>2532380</wp:posOffset>
                </wp:positionV>
                <wp:extent cx="1190625" cy="247015"/>
                <wp:effectExtent l="0" t="0" r="0" b="0"/>
                <wp:wrapNone/>
                <wp:docPr id="3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24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AA65B" w14:textId="77777777" w:rsidR="0011291F" w:rsidRPr="00FC2D9F" w:rsidRDefault="0011291F" w:rsidP="00FC2D9F">
                            <w:pPr>
                              <w:spacing w:after="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066407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τ</w:t>
                            </w:r>
                            <w:r w:rsidRPr="00066407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  <w:vertAlign w:val="subscript"/>
                              </w:rPr>
                              <w:t>NCU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= 0.26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3" type="#_x0000_t202" style="position:absolute;margin-left:42.55pt;margin-top:199.4pt;width:93.75pt;height:19.45pt;z-index:2516495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" stroked="f">
                <v:textbox>
                  <w:txbxContent>
                    <w:p w14:paraId="183AA65B" w14:textId="77777777" w:rsidR="0011291F" w:rsidRPr="00FC2D9F" w:rsidRDefault="0011291F" w:rsidP="00FC2D9F">
                      <w:pPr>
                        <w:spacing w:after="0"/>
                        <w:rPr>
                          <w:b/>
                          <w:sz w:val="28"/>
                          <w:szCs w:val="28"/>
                        </w:rPr>
                      </w:pPr>
                      <w:r w:rsidRPr="00066407">
                        <w:rPr>
                          <w:rFonts w:ascii="Times New Roman" w:eastAsia="Times New Roman" w:hAnsi="Times New Roman" w:cs="Times New Roman"/>
                          <w:color w:val="000000"/>
                          <w:sz w:val="20"/>
                          <w:szCs w:val="20"/>
                        </w:rPr>
                        <w:t>τ</w:t>
                      </w:r>
                      <w:r w:rsidRPr="00066407">
                        <w:rPr>
                          <w:rFonts w:ascii="Times New Roman" w:eastAsia="Times New Roman" w:hAnsi="Times New Roman" w:cs="Times New Roman"/>
                          <w:color w:val="000000"/>
                          <w:sz w:val="20"/>
                          <w:szCs w:val="20"/>
                          <w:vertAlign w:val="subscript"/>
                        </w:rPr>
                        <w:t>NCU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= 0.26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n-US" w:eastAsia="en-US"/>
        </w:rPr>
        <w:drawing>
          <wp:anchor distT="0" distB="0" distL="114300" distR="114300" simplePos="0" relativeHeight="251798528" behindDoc="0" locked="0" layoutInCell="1" allowOverlap="1" wp14:anchorId="0FCB76B9" wp14:editId="0B96437E">
            <wp:simplePos x="0" y="0"/>
            <wp:positionH relativeFrom="column">
              <wp:posOffset>4178143</wp:posOffset>
            </wp:positionH>
            <wp:positionV relativeFrom="paragraph">
              <wp:posOffset>2640441</wp:posOffset>
            </wp:positionV>
            <wp:extent cx="466725" cy="165735"/>
            <wp:effectExtent l="0" t="1905" r="7620" b="7620"/>
            <wp:wrapNone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66725" cy="165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21C61">
        <w:rPr>
          <w:rFonts w:eastAsia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EA7F9AA" wp14:editId="2D21ADC6">
                <wp:simplePos x="0" y="0"/>
                <wp:positionH relativeFrom="margin">
                  <wp:align>center</wp:align>
                </wp:positionH>
                <wp:positionV relativeFrom="paragraph">
                  <wp:posOffset>1471295</wp:posOffset>
                </wp:positionV>
                <wp:extent cx="857250" cy="257175"/>
                <wp:effectExtent l="0" t="0" r="0" b="0"/>
                <wp:wrapNone/>
                <wp:docPr id="210" name="Text Box 2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57250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7AB19F" w14:textId="77777777" w:rsidR="0011291F" w:rsidRPr="00FC2D9F" w:rsidRDefault="0011291F" w:rsidP="00FC2D9F">
                            <w:pPr>
                              <w:spacing w:after="0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66407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τ</w:t>
                            </w:r>
                            <w:r w:rsidRPr="00066407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  <w:vertAlign w:val="subscript"/>
                              </w:rPr>
                              <w:t>NCU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= 0.753</w:t>
                            </w:r>
                          </w:p>
                          <w:p w14:paraId="36FCE8C5" w14:textId="77777777" w:rsidR="0011291F" w:rsidRDefault="0011291F" w:rsidP="00FC2D9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10" o:spid="_x0000_s1054" type="#_x0000_t202" style="position:absolute;margin-left:0;margin-top:115.85pt;width:67.5pt;height:20.25pt;z-index:2516567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" fillcolor="white [3201]" stroked="f" strokeweight=".5pt">
                <v:path arrowok="t"/>
                <v:textbox>
                  <w:txbxContent>
                    <w:p w14:paraId="0D7AB19F" w14:textId="77777777" w:rsidR="0011291F" w:rsidRPr="00FC2D9F" w:rsidRDefault="0011291F" w:rsidP="00FC2D9F">
                      <w:pPr>
                        <w:spacing w:after="0"/>
                        <w:rPr>
                          <w:rFonts w:ascii="Times New Roman" w:eastAsia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66407">
                        <w:rPr>
                          <w:rFonts w:ascii="Times New Roman" w:eastAsia="Times New Roman" w:hAnsi="Times New Roman" w:cs="Times New Roman"/>
                          <w:color w:val="000000"/>
                          <w:sz w:val="20"/>
                          <w:szCs w:val="20"/>
                        </w:rPr>
                        <w:t>τ</w:t>
                      </w:r>
                      <w:r w:rsidRPr="00066407">
                        <w:rPr>
                          <w:rFonts w:ascii="Times New Roman" w:eastAsia="Times New Roman" w:hAnsi="Times New Roman" w:cs="Times New Roman"/>
                          <w:color w:val="000000"/>
                          <w:sz w:val="20"/>
                          <w:szCs w:val="20"/>
                          <w:vertAlign w:val="subscript"/>
                        </w:rPr>
                        <w:t>NCU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= 0.753</w:t>
                      </w:r>
                    </w:p>
                    <w:p w14:paraId="36FCE8C5" w14:textId="77777777" w:rsidR="0011291F" w:rsidRDefault="0011291F" w:rsidP="00FC2D9F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n-US" w:eastAsia="en-US"/>
        </w:rPr>
        <w:drawing>
          <wp:anchor distT="0" distB="0" distL="114300" distR="114300" simplePos="0" relativeHeight="251797504" behindDoc="0" locked="0" layoutInCell="1" allowOverlap="1" wp14:anchorId="0014558F" wp14:editId="2722ED26">
            <wp:simplePos x="0" y="0"/>
            <wp:positionH relativeFrom="margin">
              <wp:align>center</wp:align>
            </wp:positionH>
            <wp:positionV relativeFrom="paragraph">
              <wp:posOffset>1292059</wp:posOffset>
            </wp:positionV>
            <wp:extent cx="467995" cy="165100"/>
            <wp:effectExtent l="0" t="0" r="8255" b="6350"/>
            <wp:wrapNone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95" cy="16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21C61">
        <w:rPr>
          <w:rFonts w:eastAsia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01F08601" wp14:editId="03518226">
                <wp:simplePos x="0" y="0"/>
                <wp:positionH relativeFrom="column">
                  <wp:posOffset>2329180</wp:posOffset>
                </wp:positionH>
                <wp:positionV relativeFrom="paragraph">
                  <wp:posOffset>1257300</wp:posOffset>
                </wp:positionV>
                <wp:extent cx="1389380" cy="609600"/>
                <wp:effectExtent l="0" t="0" r="0" b="0"/>
                <wp:wrapNone/>
                <wp:docPr id="3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E88FD0" w14:textId="77777777" w:rsidR="0011291F" w:rsidRDefault="0011291F" w:rsidP="00FC2D9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5" type="#_x0000_t202" style="position:absolute;margin-left:183.4pt;margin-top:99pt;width:109.4pt;height:48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" stroked="f">
                <v:textbox>
                  <w:txbxContent>
                    <w:p w14:paraId="3CE88FD0" w14:textId="77777777" w:rsidR="0011291F" w:rsidRDefault="0011291F" w:rsidP="00FC2D9F"/>
                  </w:txbxContent>
                </v:textbox>
              </v:shape>
            </w:pict>
          </mc:Fallback>
        </mc:AlternateContent>
      </w:r>
      <w:r w:rsidR="00FC2D9F">
        <w:rPr>
          <w:rFonts w:eastAsia="Times New Roman"/>
          <w:noProof/>
          <w:color w:val="000000"/>
          <w:lang w:val="en-US" w:eastAsia="en-US"/>
        </w:rPr>
        <w:drawing>
          <wp:inline distT="0" distB="0" distL="0" distR="0" wp14:anchorId="68FA9E9B" wp14:editId="71A396FD">
            <wp:extent cx="2438400" cy="2474976"/>
            <wp:effectExtent l="0" t="0" r="0" b="1905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olut.tif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582" b="9375"/>
                    <a:stretch/>
                  </pic:blipFill>
                  <pic:spPr bwMode="auto">
                    <a:xfrm>
                      <a:off x="0" y="0"/>
                      <a:ext cx="2465713" cy="25026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C2D9F">
        <w:rPr>
          <w:rFonts w:eastAsia="Times New Roman"/>
          <w:noProof/>
          <w:color w:val="000000"/>
        </w:rPr>
        <w:t xml:space="preserve">                </w:t>
      </w:r>
    </w:p>
    <w:p w14:paraId="0868BDC2" w14:textId="77777777" w:rsidR="00FC2D9F" w:rsidRPr="009513B1" w:rsidRDefault="00FC2D9F" w:rsidP="00FC2D9F">
      <w:pPr>
        <w:pStyle w:val="normal2"/>
        <w:jc w:val="center"/>
        <w:rPr>
          <w:noProof/>
        </w:rPr>
      </w:pPr>
      <w:r>
        <w:rPr>
          <w:rFonts w:eastAsia="Times New Roman"/>
          <w:noProof/>
          <w:color w:val="000000"/>
        </w:rPr>
        <w:t xml:space="preserve">         </w:t>
      </w:r>
      <w:r>
        <w:rPr>
          <w:noProof/>
        </w:rPr>
        <w:t xml:space="preserve">                                                                            </w:t>
      </w:r>
    </w:p>
    <w:p w14:paraId="35447F4A" w14:textId="77777777" w:rsidR="00FC2D9F" w:rsidRDefault="00921C61" w:rsidP="00FC2D9F">
      <w:pPr>
        <w:pStyle w:val="normal2"/>
        <w:jc w:val="left"/>
        <w:rPr>
          <w:rFonts w:eastAsia="Times New Roman"/>
          <w:noProof/>
          <w:color w:val="000000"/>
        </w:rPr>
      </w:pPr>
      <w:r>
        <w:rPr>
          <w:rFonts w:eastAsia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BE455AF" wp14:editId="71B7D218">
                <wp:simplePos x="0" y="0"/>
                <wp:positionH relativeFrom="column">
                  <wp:posOffset>2481580</wp:posOffset>
                </wp:positionH>
                <wp:positionV relativeFrom="paragraph">
                  <wp:posOffset>1331595</wp:posOffset>
                </wp:positionV>
                <wp:extent cx="857250" cy="323850"/>
                <wp:effectExtent l="0" t="0" r="0" b="0"/>
                <wp:wrapNone/>
                <wp:docPr id="209" name="Text Box 2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5725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68A29B" w14:textId="77777777" w:rsidR="0011291F" w:rsidRDefault="0011291F">
                            <w:r w:rsidRPr="00066407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τ</w:t>
                            </w:r>
                            <w:r w:rsidRPr="00066407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  <w:vertAlign w:val="subscript"/>
                              </w:rPr>
                              <w:t>NCU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= 0.19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09" o:spid="_x0000_s1056" type="#_x0000_t202" style="position:absolute;margin-left:195.4pt;margin-top:104.85pt;width:67.5pt;height:25.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" fillcolor="white [3201]" stroked="f" strokeweight=".5pt">
                <v:path arrowok="t"/>
                <v:textbox>
                  <w:txbxContent>
                    <w:p w14:paraId="3468A29B" w14:textId="77777777" w:rsidR="0011291F" w:rsidRDefault="0011291F">
                      <w:r w:rsidRPr="00066407">
                        <w:rPr>
                          <w:rFonts w:ascii="Times New Roman" w:eastAsia="Times New Roman" w:hAnsi="Times New Roman" w:cs="Times New Roman"/>
                          <w:color w:val="000000"/>
                          <w:sz w:val="20"/>
                          <w:szCs w:val="20"/>
                        </w:rPr>
                        <w:t>τ</w:t>
                      </w:r>
                      <w:r w:rsidRPr="00066407">
                        <w:rPr>
                          <w:rFonts w:ascii="Times New Roman" w:eastAsia="Times New Roman" w:hAnsi="Times New Roman" w:cs="Times New Roman"/>
                          <w:color w:val="000000"/>
                          <w:sz w:val="20"/>
                          <w:szCs w:val="20"/>
                          <w:vertAlign w:val="subscript"/>
                        </w:rPr>
                        <w:t>NCU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= 0.190</w:t>
                      </w:r>
                    </w:p>
                  </w:txbxContent>
                </v:textbox>
              </v:shape>
            </w:pict>
          </mc:Fallback>
        </mc:AlternateContent>
      </w:r>
      <w:r w:rsidR="002343C7">
        <w:rPr>
          <w:noProof/>
          <w:lang w:val="en-US" w:eastAsia="en-US"/>
        </w:rPr>
        <w:drawing>
          <wp:anchor distT="0" distB="0" distL="114300" distR="114300" simplePos="0" relativeHeight="251801600" behindDoc="0" locked="0" layoutInCell="1" allowOverlap="1" wp14:anchorId="3403D369" wp14:editId="11D2442E">
            <wp:simplePos x="0" y="0"/>
            <wp:positionH relativeFrom="margin">
              <wp:align>center</wp:align>
            </wp:positionH>
            <wp:positionV relativeFrom="paragraph">
              <wp:posOffset>1075690</wp:posOffset>
            </wp:positionV>
            <wp:extent cx="467995" cy="165100"/>
            <wp:effectExtent l="0" t="0" r="8255" b="6350"/>
            <wp:wrapNone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467995" cy="16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4A8E54CE" wp14:editId="5158303C">
                <wp:simplePos x="0" y="0"/>
                <wp:positionH relativeFrom="column">
                  <wp:posOffset>652780</wp:posOffset>
                </wp:positionH>
                <wp:positionV relativeFrom="paragraph">
                  <wp:posOffset>2569845</wp:posOffset>
                </wp:positionV>
                <wp:extent cx="266700" cy="561975"/>
                <wp:effectExtent l="0" t="0" r="0" b="0"/>
                <wp:wrapNone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DBFC87" w14:textId="77777777" w:rsidR="0011291F" w:rsidRPr="00FE603C" w:rsidRDefault="0011291F" w:rsidP="00FC2D9F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7" type="#_x0000_t202" style="position:absolute;margin-left:51.4pt;margin-top:202.35pt;width:21pt;height:44.2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" stroked="f">
                <v:textbox>
                  <w:txbxContent>
                    <w:p w14:paraId="12DBFC87" w14:textId="77777777" w:rsidR="0011291F" w:rsidRPr="00FE603C" w:rsidRDefault="0011291F" w:rsidP="00FC2D9F">
                      <w:pPr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C2D9F">
        <w:rPr>
          <w:rFonts w:eastAsia="Times New Roman"/>
          <w:noProof/>
          <w:color w:val="000000"/>
          <w:lang w:val="en-US" w:eastAsia="en-US"/>
        </w:rPr>
        <w:drawing>
          <wp:inline distT="0" distB="0" distL="0" distR="0" wp14:anchorId="3F3F5FFD" wp14:editId="7D523FDA">
            <wp:extent cx="2181225" cy="2337026"/>
            <wp:effectExtent l="0" t="0" r="0" b="6350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 vode.tif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51" t="6589" r="6103" b="7744"/>
                    <a:stretch/>
                  </pic:blipFill>
                  <pic:spPr bwMode="auto">
                    <a:xfrm>
                      <a:off x="0" y="0"/>
                      <a:ext cx="2181225" cy="23370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C2D9F">
        <w:rPr>
          <w:rFonts w:eastAsia="Times New Roman"/>
          <w:noProof/>
          <w:color w:val="000000"/>
        </w:rPr>
        <w:t xml:space="preserve">                               </w:t>
      </w:r>
      <w:r w:rsidR="00FC2D9F">
        <w:rPr>
          <w:rFonts w:eastAsia="Times New Roman"/>
          <w:noProof/>
          <w:color w:val="000000"/>
          <w:lang w:val="en-US" w:eastAsia="en-US"/>
        </w:rPr>
        <w:drawing>
          <wp:inline distT="0" distB="0" distL="0" distR="0" wp14:anchorId="57689152" wp14:editId="619BCBD5">
            <wp:extent cx="2371725" cy="2390662"/>
            <wp:effectExtent l="0" t="0" r="0" b="0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vije vode.tif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62" t="5151" r="3211" b="8143"/>
                    <a:stretch/>
                  </pic:blipFill>
                  <pic:spPr bwMode="auto">
                    <a:xfrm>
                      <a:off x="0" y="0"/>
                      <a:ext cx="2371725" cy="23906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C2D9F">
        <w:rPr>
          <w:rFonts w:eastAsia="Times New Roman"/>
          <w:noProof/>
          <w:color w:val="000000"/>
        </w:rPr>
        <w:t xml:space="preserve">  </w:t>
      </w:r>
    </w:p>
    <w:p w14:paraId="1FD3FC1F" w14:textId="77777777" w:rsidR="00FC2D9F" w:rsidRDefault="002343C7" w:rsidP="00FC2D9F">
      <w:pPr>
        <w:pStyle w:val="normal2"/>
        <w:jc w:val="left"/>
        <w:rPr>
          <w:rFonts w:eastAsia="Times New Roman"/>
          <w:noProof/>
          <w:color w:val="000000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802624" behindDoc="0" locked="0" layoutInCell="1" allowOverlap="1" wp14:anchorId="30E78A70" wp14:editId="3DB6BF48">
            <wp:simplePos x="0" y="0"/>
            <wp:positionH relativeFrom="column">
              <wp:posOffset>802323</wp:posOffset>
            </wp:positionH>
            <wp:positionV relativeFrom="paragraph">
              <wp:posOffset>124460</wp:posOffset>
            </wp:positionV>
            <wp:extent cx="466090" cy="232410"/>
            <wp:effectExtent l="0" t="0" r="0" b="0"/>
            <wp:wrapNone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66090" cy="232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21C61">
        <w:rPr>
          <w:rFonts w:eastAsia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6D509C5" wp14:editId="55E49186">
                <wp:simplePos x="0" y="0"/>
                <wp:positionH relativeFrom="column">
                  <wp:posOffset>105410</wp:posOffset>
                </wp:positionH>
                <wp:positionV relativeFrom="paragraph">
                  <wp:posOffset>78740</wp:posOffset>
                </wp:positionV>
                <wp:extent cx="857250" cy="323850"/>
                <wp:effectExtent l="0" t="0" r="0" b="0"/>
                <wp:wrapNone/>
                <wp:docPr id="212" name="Text Box 2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5725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C2AB65" w14:textId="77777777" w:rsidR="0011291F" w:rsidRDefault="0011291F" w:rsidP="00FC2D9F">
                            <w:r w:rsidRPr="00066407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τ</w:t>
                            </w:r>
                            <w:r w:rsidRPr="00066407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  <w:vertAlign w:val="subscript"/>
                              </w:rPr>
                              <w:t>NCU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= 0.18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12" o:spid="_x0000_s1058" type="#_x0000_t202" style="position:absolute;margin-left:8.3pt;margin-top:6.2pt;width:67.5pt;height:25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" fillcolor="white [3201]" stroked="f" strokeweight=".5pt">
                <v:path arrowok="t"/>
                <v:textbox>
                  <w:txbxContent>
                    <w:p w14:paraId="15C2AB65" w14:textId="77777777" w:rsidR="0011291F" w:rsidRDefault="0011291F" w:rsidP="00FC2D9F">
                      <w:r w:rsidRPr="00066407">
                        <w:rPr>
                          <w:rFonts w:ascii="Times New Roman" w:eastAsia="Times New Roman" w:hAnsi="Times New Roman" w:cs="Times New Roman"/>
                          <w:color w:val="000000"/>
                          <w:sz w:val="20"/>
                          <w:szCs w:val="20"/>
                        </w:rPr>
                        <w:t>τ</w:t>
                      </w:r>
                      <w:r w:rsidRPr="00066407">
                        <w:rPr>
                          <w:rFonts w:ascii="Times New Roman" w:eastAsia="Times New Roman" w:hAnsi="Times New Roman" w:cs="Times New Roman"/>
                          <w:color w:val="000000"/>
                          <w:sz w:val="20"/>
                          <w:szCs w:val="20"/>
                          <w:vertAlign w:val="subscript"/>
                        </w:rPr>
                        <w:t>NCU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= 0.184</w:t>
                      </w:r>
                    </w:p>
                  </w:txbxContent>
                </v:textbox>
              </v:shape>
            </w:pict>
          </mc:Fallback>
        </mc:AlternateContent>
      </w:r>
      <w:r w:rsidR="00FC2D9F">
        <w:rPr>
          <w:rFonts w:eastAsia="Times New Roman"/>
          <w:noProof/>
          <w:color w:val="000000"/>
        </w:rPr>
        <w:t xml:space="preserve">                                                </w:t>
      </w:r>
      <w:r w:rsidR="00FC2D9F">
        <w:rPr>
          <w:noProof/>
        </w:rPr>
        <w:t xml:space="preserve">                </w:t>
      </w:r>
    </w:p>
    <w:p w14:paraId="227BFA9E" w14:textId="77777777" w:rsidR="00FC2D9F" w:rsidRDefault="00921C61" w:rsidP="00FC2D9F">
      <w:pPr>
        <w:pStyle w:val="normal2"/>
        <w:jc w:val="left"/>
        <w:rPr>
          <w:rFonts w:eastAsia="Times New Roman"/>
          <w:noProof/>
          <w:color w:val="000000"/>
        </w:rPr>
      </w:pPr>
      <w:r>
        <w:rPr>
          <w:rFonts w:eastAsia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CAF9C0B" wp14:editId="38022E15">
                <wp:simplePos x="0" y="0"/>
                <wp:positionH relativeFrom="margin">
                  <wp:align>center</wp:align>
                </wp:positionH>
                <wp:positionV relativeFrom="paragraph">
                  <wp:posOffset>1203325</wp:posOffset>
                </wp:positionV>
                <wp:extent cx="857250" cy="323850"/>
                <wp:effectExtent l="0" t="0" r="0" b="0"/>
                <wp:wrapNone/>
                <wp:docPr id="211" name="Text Box 2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5725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F98289" w14:textId="77777777" w:rsidR="0011291F" w:rsidRDefault="0011291F" w:rsidP="00FC2D9F">
                            <w:r w:rsidRPr="00066407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τ</w:t>
                            </w:r>
                            <w:r w:rsidRPr="00066407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  <w:vertAlign w:val="subscript"/>
                              </w:rPr>
                              <w:t>NCU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= 0.17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11" o:spid="_x0000_s1059" type="#_x0000_t202" style="position:absolute;margin-left:0;margin-top:94.75pt;width:67.5pt;height:25.5pt;z-index:251657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" fillcolor="white [3201]" stroked="f" strokeweight=".5pt">
                <v:path arrowok="t"/>
                <v:textbox>
                  <w:txbxContent>
                    <w:p w14:paraId="7BF98289" w14:textId="77777777" w:rsidR="0011291F" w:rsidRDefault="0011291F" w:rsidP="00FC2D9F">
                      <w:r w:rsidRPr="00066407">
                        <w:rPr>
                          <w:rFonts w:ascii="Times New Roman" w:eastAsia="Times New Roman" w:hAnsi="Times New Roman" w:cs="Times New Roman"/>
                          <w:color w:val="000000"/>
                          <w:sz w:val="20"/>
                          <w:szCs w:val="20"/>
                        </w:rPr>
                        <w:t>τ</w:t>
                      </w:r>
                      <w:r w:rsidRPr="00066407">
                        <w:rPr>
                          <w:rFonts w:ascii="Times New Roman" w:eastAsia="Times New Roman" w:hAnsi="Times New Roman" w:cs="Times New Roman"/>
                          <w:color w:val="000000"/>
                          <w:sz w:val="20"/>
                          <w:szCs w:val="20"/>
                          <w:vertAlign w:val="subscript"/>
                        </w:rPr>
                        <w:t>NCU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= 0.17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343C7">
        <w:rPr>
          <w:noProof/>
          <w:lang w:val="en-US" w:eastAsia="en-US"/>
        </w:rPr>
        <w:drawing>
          <wp:anchor distT="0" distB="0" distL="114300" distR="114300" simplePos="0" relativeHeight="251804672" behindDoc="0" locked="0" layoutInCell="1" allowOverlap="1" wp14:anchorId="46AEBE89" wp14:editId="38D05E9E">
            <wp:simplePos x="0" y="0"/>
            <wp:positionH relativeFrom="margin">
              <wp:align>center</wp:align>
            </wp:positionH>
            <wp:positionV relativeFrom="paragraph">
              <wp:posOffset>996950</wp:posOffset>
            </wp:positionV>
            <wp:extent cx="467995" cy="165100"/>
            <wp:effectExtent l="0" t="0" r="8255" b="6350"/>
            <wp:wrapNone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95" cy="16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343C7">
        <w:rPr>
          <w:rFonts w:eastAsia="Times New Roman"/>
          <w:noProof/>
          <w:color w:val="000000"/>
        </w:rPr>
        <w:t xml:space="preserve">  </w:t>
      </w:r>
      <w:r w:rsidR="00FC2D9F">
        <w:rPr>
          <w:rFonts w:eastAsia="Times New Roman"/>
          <w:noProof/>
          <w:color w:val="000000"/>
          <w:lang w:val="en-US" w:eastAsia="en-US"/>
        </w:rPr>
        <w:drawing>
          <wp:inline distT="0" distB="0" distL="0" distR="0" wp14:anchorId="2CCAACDD" wp14:editId="76566F7A">
            <wp:extent cx="2094865" cy="2029891"/>
            <wp:effectExtent l="0" t="0" r="635" b="8890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 vode.tif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22" t="11286" r="14070" b="17711"/>
                    <a:stretch/>
                  </pic:blipFill>
                  <pic:spPr bwMode="auto">
                    <a:xfrm>
                      <a:off x="0" y="0"/>
                      <a:ext cx="2101037" cy="20358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C2D9F">
        <w:rPr>
          <w:rFonts w:eastAsia="Times New Roman"/>
          <w:noProof/>
          <w:color w:val="000000"/>
        </w:rPr>
        <w:t xml:space="preserve">                             </w:t>
      </w:r>
      <w:r w:rsidR="00FC2D9F">
        <w:rPr>
          <w:rFonts w:eastAsia="Times New Roman"/>
          <w:noProof/>
          <w:color w:val="000000"/>
          <w:lang w:val="en-US" w:eastAsia="en-US"/>
        </w:rPr>
        <w:drawing>
          <wp:inline distT="0" distB="0" distL="0" distR="0" wp14:anchorId="6CFF8950" wp14:editId="2243B4C8">
            <wp:extent cx="2371725" cy="2228850"/>
            <wp:effectExtent l="0" t="0" r="9525" b="0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 voda.tif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93" b="16542"/>
                    <a:stretch/>
                  </pic:blipFill>
                  <pic:spPr bwMode="auto">
                    <a:xfrm>
                      <a:off x="0" y="0"/>
                      <a:ext cx="2375598" cy="2232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4A5293" w14:textId="4A52A883" w:rsidR="00FC2D9F" w:rsidRPr="00C43B1F" w:rsidRDefault="00B15CAA" w:rsidP="00FC2D9F">
      <w:pPr>
        <w:pStyle w:val="normal2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Slika 7.</w:t>
      </w:r>
      <w:r w:rsidR="00FC2D9F">
        <w:rPr>
          <w:rFonts w:eastAsia="Times New Roman"/>
          <w:color w:val="000000"/>
        </w:rPr>
        <w:t xml:space="preserve"> Povećanje </w:t>
      </w:r>
      <w:r w:rsidR="003B6A27">
        <w:rPr>
          <w:rFonts w:eastAsia="Times New Roman"/>
          <w:color w:val="000000"/>
        </w:rPr>
        <w:t>agregacijske jedinice</w:t>
      </w:r>
      <w:r w:rsidR="00FC2D9F">
        <w:rPr>
          <w:rFonts w:eastAsia="Times New Roman"/>
          <w:color w:val="000000"/>
        </w:rPr>
        <w:t xml:space="preserve"> </w:t>
      </w:r>
      <w:r w:rsidR="001905A6">
        <w:rPr>
          <w:rFonts w:eastAsia="Times New Roman"/>
          <w:color w:val="000000"/>
        </w:rPr>
        <w:t>[AcCl,H</w:t>
      </w:r>
      <w:r w:rsidR="001905A6" w:rsidRPr="00BD351A">
        <w:rPr>
          <w:rFonts w:eastAsia="Times New Roman"/>
          <w:color w:val="000000"/>
          <w:vertAlign w:val="subscript"/>
        </w:rPr>
        <w:t>2</w:t>
      </w:r>
      <w:r w:rsidR="001905A6">
        <w:rPr>
          <w:rFonts w:eastAsia="Times New Roman"/>
          <w:color w:val="000000"/>
        </w:rPr>
        <w:t>O]</w:t>
      </w:r>
      <w:r w:rsidR="00FC2D9F">
        <w:t>(H</w:t>
      </w:r>
      <w:r w:rsidR="00FC2D9F">
        <w:rPr>
          <w:vertAlign w:val="subscript"/>
        </w:rPr>
        <w:t>2</w:t>
      </w:r>
      <w:r w:rsidR="00FC2D9F">
        <w:t>O)</w:t>
      </w:r>
      <w:r w:rsidR="00FC2D9F" w:rsidRPr="0016120C">
        <w:rPr>
          <w:vertAlign w:val="subscript"/>
        </w:rPr>
        <w:t>n</w:t>
      </w:r>
      <w:r w:rsidR="00FC2D9F">
        <w:t xml:space="preserve"> </w:t>
      </w:r>
      <w:r>
        <w:t>u okviru</w:t>
      </w:r>
      <w:r w:rsidR="00FC2D9F">
        <w:t xml:space="preserve"> NCU analize</w:t>
      </w:r>
      <w:r w:rsidR="00FC2D9F">
        <w:rPr>
          <w:rFonts w:eastAsia="Times New Roman"/>
          <w:color w:val="000000"/>
        </w:rPr>
        <w:t>.</w:t>
      </w:r>
    </w:p>
    <w:p w14:paraId="034E7659" w14:textId="0A90DA4C" w:rsidR="005279AD" w:rsidRPr="00206281" w:rsidRDefault="00C31A2C" w:rsidP="00E21A79">
      <w:pPr>
        <w:pStyle w:val="Normal-justified"/>
        <w:ind w:firstLine="709"/>
      </w:pPr>
      <w:r w:rsidRPr="00CE3267">
        <w:lastRenderedPageBreak/>
        <w:t xml:space="preserve">Prije provedbe </w:t>
      </w:r>
      <w:r w:rsidR="006A3F5E" w:rsidRPr="00CE3267">
        <w:t xml:space="preserve">ovakve </w:t>
      </w:r>
      <w:r w:rsidRPr="00CE3267">
        <w:t xml:space="preserve">NCU analize </w:t>
      </w:r>
      <w:r w:rsidR="00985023" w:rsidRPr="00CE3267">
        <w:t xml:space="preserve">potrebno je optimizirati </w:t>
      </w:r>
      <w:r w:rsidR="001905A6" w:rsidRPr="00CE3267">
        <w:t>[AcCl,H</w:t>
      </w:r>
      <w:r w:rsidR="001905A6" w:rsidRPr="00CE3267">
        <w:rPr>
          <w:vertAlign w:val="subscript"/>
        </w:rPr>
        <w:t>2</w:t>
      </w:r>
      <w:r w:rsidR="001905A6" w:rsidRPr="00CE3267">
        <w:t>O]</w:t>
      </w:r>
      <w:r w:rsidR="00985023" w:rsidRPr="00CE3267">
        <w:t>(H</w:t>
      </w:r>
      <w:r w:rsidR="00985023" w:rsidRPr="00CE3267">
        <w:rPr>
          <w:vertAlign w:val="subscript"/>
        </w:rPr>
        <w:t>2</w:t>
      </w:r>
      <w:r w:rsidR="00985023" w:rsidRPr="00CE3267">
        <w:t>O)</w:t>
      </w:r>
      <w:r w:rsidR="00985023" w:rsidRPr="00CE3267">
        <w:rPr>
          <w:vertAlign w:val="subscript"/>
        </w:rPr>
        <w:t xml:space="preserve">18 </w:t>
      </w:r>
      <w:r w:rsidR="00985023" w:rsidRPr="00CE3267">
        <w:t>klastere</w:t>
      </w:r>
      <w:r w:rsidR="006A3F5E" w:rsidRPr="00CE3267">
        <w:t xml:space="preserve">. Zbog velikog </w:t>
      </w:r>
      <w:r w:rsidR="008943CE" w:rsidRPr="00CE3267">
        <w:t>broja</w:t>
      </w:r>
      <w:r w:rsidR="00AF3018" w:rsidRPr="00CE3267">
        <w:t xml:space="preserve"> </w:t>
      </w:r>
      <w:r w:rsidR="006A3F5E" w:rsidRPr="00CE3267">
        <w:t xml:space="preserve">atoma ovakve </w:t>
      </w:r>
      <w:r w:rsidR="008943CE" w:rsidRPr="00CE3267">
        <w:t>op</w:t>
      </w:r>
      <w:r w:rsidR="006A3F5E" w:rsidRPr="00CE3267">
        <w:t>ti</w:t>
      </w:r>
      <w:r w:rsidR="008943CE" w:rsidRPr="00CE3267">
        <w:t>mi</w:t>
      </w:r>
      <w:r w:rsidR="006A3F5E" w:rsidRPr="00CE3267">
        <w:t xml:space="preserve">zacije, iako provedene na nižoj razini teorije, dugotrajne </w:t>
      </w:r>
      <w:r w:rsidR="008943CE" w:rsidRPr="00CE3267">
        <w:t>su</w:t>
      </w:r>
      <w:r w:rsidR="00AF3018" w:rsidRPr="00CE3267">
        <w:t xml:space="preserve"> </w:t>
      </w:r>
      <w:r w:rsidR="006A3F5E" w:rsidRPr="00CE3267">
        <w:t xml:space="preserve">i zahtjevne. Iz tog razloga se NCU analiza provela na 4 klastera, preuzetih iz </w:t>
      </w:r>
      <w:r w:rsidR="008943CE" w:rsidRPr="00CE3267">
        <w:t>dis</w:t>
      </w:r>
      <w:r w:rsidR="006A3F5E" w:rsidRPr="00CE3267">
        <w:t xml:space="preserve">ertacije dr.sc. Rončevića, najnižih energija i bliskih po geometriji. </w:t>
      </w:r>
      <w:r w:rsidR="00783F01" w:rsidRPr="00CE3267">
        <w:t xml:space="preserve">Svaki pojedinačni optimizirani klaster </w:t>
      </w:r>
      <w:r w:rsidR="001905A6" w:rsidRPr="00CE3267">
        <w:t>[AcCl,H</w:t>
      </w:r>
      <w:r w:rsidR="001905A6" w:rsidRPr="00CE3267">
        <w:rPr>
          <w:vertAlign w:val="subscript"/>
        </w:rPr>
        <w:t>2</w:t>
      </w:r>
      <w:r w:rsidR="001905A6" w:rsidRPr="00CE3267">
        <w:t>O]</w:t>
      </w:r>
      <w:r w:rsidR="00783F01" w:rsidRPr="00CE3267">
        <w:t>(H</w:t>
      </w:r>
      <w:r w:rsidR="00783F01" w:rsidRPr="00CE3267">
        <w:rPr>
          <w:vertAlign w:val="subscript"/>
        </w:rPr>
        <w:t>2</w:t>
      </w:r>
      <w:r w:rsidR="00783F01" w:rsidRPr="00CE3267">
        <w:t>O)</w:t>
      </w:r>
      <w:r w:rsidR="00783F01" w:rsidRPr="00CE3267">
        <w:rPr>
          <w:vertAlign w:val="subscript"/>
        </w:rPr>
        <w:t>18</w:t>
      </w:r>
      <w:r w:rsidR="00783F01" w:rsidRPr="00CE3267">
        <w:t xml:space="preserve"> na kojem je provedena NCU analiza nije </w:t>
      </w:r>
      <w:r w:rsidR="00AF3018" w:rsidRPr="00CE3267">
        <w:t>rezultirao istim broje</w:t>
      </w:r>
      <w:r w:rsidR="008943CE" w:rsidRPr="00CE3267">
        <w:t xml:space="preserve">m molekula vode. </w:t>
      </w:r>
      <w:r w:rsidR="00783F01" w:rsidRPr="00CE3267">
        <w:t>Taj rezultat je i očekivan, jer se konkretan raspored molekula otapala raz</w:t>
      </w:r>
      <w:r w:rsidR="00206281" w:rsidRPr="00CE3267">
        <w:t>likuje od klastera do klastera. U slučaju „bolje</w:t>
      </w:r>
      <w:r w:rsidR="00783F01" w:rsidRPr="00CE3267">
        <w:t xml:space="preserve">“ </w:t>
      </w:r>
      <w:r w:rsidR="00206281" w:rsidRPr="00CE3267">
        <w:t xml:space="preserve">početne geometrije i „boljeg“ opisa mikrosolvatacije </w:t>
      </w:r>
      <w:r w:rsidR="00783F01" w:rsidRPr="00CE3267">
        <w:t xml:space="preserve">biti će potrebno manje molekula otapala nego u slučaju </w:t>
      </w:r>
      <w:r w:rsidR="00206281" w:rsidRPr="00CE3267">
        <w:t>početne geometrije s „lošije“ opisanom mikrosolvatacijom</w:t>
      </w:r>
      <w:r w:rsidR="00783F01" w:rsidRPr="00CE3267">
        <w:t xml:space="preserve">. </w:t>
      </w:r>
      <w:r w:rsidR="008B3BB7" w:rsidRPr="00CE3267">
        <w:t>Kako bi se obradili svi rezultati, konstruiran je histogram koji opisuje raspodjelu određenog broja potrebnih molekula vode (</w:t>
      </w:r>
      <w:r w:rsidR="008B3BB7" w:rsidRPr="00CE3267">
        <w:rPr>
          <w:i/>
        </w:rPr>
        <w:t>N</w:t>
      </w:r>
      <w:r w:rsidR="008B3BB7" w:rsidRPr="00CE3267">
        <w:t>), prikazan na slikama 8 i 9.</w:t>
      </w:r>
      <w:r w:rsidR="008B3BB7" w:rsidRPr="00206281">
        <w:t xml:space="preserve"> </w:t>
      </w:r>
    </w:p>
    <w:p w14:paraId="741ED67F" w14:textId="77777777" w:rsidR="005279AD" w:rsidRPr="00B31BCF" w:rsidRDefault="005279AD" w:rsidP="005279AD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31BCF">
        <w:rPr>
          <w:rFonts w:ascii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 wp14:anchorId="1A7B13BB" wp14:editId="7EB0B3D0">
            <wp:extent cx="4943475" cy="2767012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p w14:paraId="5E17BFBF" w14:textId="3CFEB919" w:rsidR="005279AD" w:rsidRPr="00B31BCF" w:rsidRDefault="005279AD" w:rsidP="008B3BB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1BCF">
        <w:rPr>
          <w:rFonts w:ascii="Times New Roman" w:hAnsi="Times New Roman" w:cs="Times New Roman"/>
          <w:sz w:val="24"/>
          <w:szCs w:val="24"/>
        </w:rPr>
        <w:t>Slik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B3BB7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. H</w:t>
      </w:r>
      <w:r w:rsidRPr="00B31BCF">
        <w:rPr>
          <w:rFonts w:ascii="Times New Roman" w:hAnsi="Times New Roman" w:cs="Times New Roman"/>
          <w:sz w:val="24"/>
          <w:szCs w:val="24"/>
        </w:rPr>
        <w:t xml:space="preserve">istogram raspodjele </w:t>
      </w:r>
      <w:r w:rsidR="001905A6">
        <w:rPr>
          <w:rFonts w:ascii="Times New Roman" w:hAnsi="Times New Roman" w:cs="Times New Roman"/>
          <w:sz w:val="24"/>
          <w:szCs w:val="24"/>
        </w:rPr>
        <w:t>[AcCl,H</w:t>
      </w:r>
      <w:r w:rsidR="001905A6" w:rsidRPr="00BD351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905A6">
        <w:rPr>
          <w:rFonts w:ascii="Times New Roman" w:hAnsi="Times New Roman" w:cs="Times New Roman"/>
          <w:sz w:val="24"/>
          <w:szCs w:val="24"/>
        </w:rPr>
        <w:t>O]</w:t>
      </w:r>
      <w:r w:rsidRPr="00B31BCF">
        <w:rPr>
          <w:rFonts w:ascii="Times New Roman" w:hAnsi="Times New Roman" w:cs="Times New Roman"/>
          <w:sz w:val="24"/>
          <w:szCs w:val="24"/>
        </w:rPr>
        <w:t xml:space="preserve"> klastera prema </w:t>
      </w:r>
      <w:r>
        <w:rPr>
          <w:rFonts w:ascii="Times New Roman" w:hAnsi="Times New Roman" w:cs="Times New Roman"/>
          <w:sz w:val="24"/>
          <w:szCs w:val="24"/>
        </w:rPr>
        <w:t>broju molekula vode u klasteru.</w:t>
      </w:r>
    </w:p>
    <w:p w14:paraId="5023EBA9" w14:textId="77777777" w:rsidR="005279AD" w:rsidRDefault="00921C61" w:rsidP="005279AD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 w:eastAsia="en-US"/>
        </w:rPr>
        <w:lastRenderedPageBreak/>
        <mc:AlternateContent>
          <mc:Choice Requires="wps">
            <w:drawing>
              <wp:anchor distT="0" distB="0" distL="114299" distR="114299" simplePos="0" relativeHeight="251659776" behindDoc="0" locked="0" layoutInCell="1" allowOverlap="1" wp14:anchorId="5BEF2C52" wp14:editId="01842613">
                <wp:simplePos x="0" y="0"/>
                <wp:positionH relativeFrom="column">
                  <wp:posOffset>2614294</wp:posOffset>
                </wp:positionH>
                <wp:positionV relativeFrom="paragraph">
                  <wp:posOffset>396875</wp:posOffset>
                </wp:positionV>
                <wp:extent cx="0" cy="2094865"/>
                <wp:effectExtent l="0" t="0" r="0" b="0"/>
                <wp:wrapNone/>
                <wp:docPr id="26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0" cy="2094865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" o:spid="_x0000_s1026" style="position:absolute;flip:x;z-index:25165977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from="205.85pt,31.25pt" to="205.85pt,19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" strokecolor="#bc4542 [3045]">
                <v:stroke dashstyle="dash"/>
                <o:lock v:ext="edit" shapetype="f"/>
              </v:line>
            </w:pict>
          </mc:Fallback>
        </mc:AlternateContent>
      </w:r>
      <w:r w:rsidR="005279AD">
        <w:rPr>
          <w:noProof/>
          <w:lang w:val="en-US" w:eastAsia="en-US"/>
        </w:rPr>
        <w:drawing>
          <wp:inline distT="0" distB="0" distL="0" distR="0" wp14:anchorId="45B56A0A" wp14:editId="5BB1D1E1">
            <wp:extent cx="5076825" cy="3090862"/>
            <wp:effectExtent l="0" t="0" r="0" b="0"/>
            <wp:docPr id="40" name="Chart 4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  <w:r w:rsidR="005279AD" w:rsidRPr="00C724D3">
        <w:rPr>
          <w:noProof/>
          <w:lang w:eastAsia="en-US"/>
        </w:rPr>
        <w:t xml:space="preserve"> </w:t>
      </w:r>
    </w:p>
    <w:p w14:paraId="0D14941B" w14:textId="10BC4610" w:rsidR="005279AD" w:rsidRPr="0016120C" w:rsidRDefault="005279AD" w:rsidP="00B9062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0629">
        <w:rPr>
          <w:rFonts w:ascii="Times New Roman" w:hAnsi="Times New Roman" w:cs="Times New Roman"/>
          <w:sz w:val="24"/>
          <w:szCs w:val="24"/>
        </w:rPr>
        <w:t xml:space="preserve">Slika </w:t>
      </w:r>
      <w:r w:rsidR="008B3BB7" w:rsidRPr="00B90629">
        <w:rPr>
          <w:rFonts w:ascii="Times New Roman" w:hAnsi="Times New Roman" w:cs="Times New Roman"/>
          <w:sz w:val="24"/>
          <w:szCs w:val="24"/>
        </w:rPr>
        <w:t>9</w:t>
      </w:r>
      <w:r w:rsidRPr="00B90629">
        <w:rPr>
          <w:rFonts w:ascii="Times New Roman" w:hAnsi="Times New Roman" w:cs="Times New Roman"/>
          <w:sz w:val="24"/>
          <w:szCs w:val="24"/>
        </w:rPr>
        <w:t xml:space="preserve">. </w:t>
      </w:r>
      <w:r w:rsidR="008943CE" w:rsidRPr="00B90629">
        <w:rPr>
          <w:rFonts w:ascii="Times New Roman" w:hAnsi="Times New Roman" w:cs="Times New Roman"/>
          <w:sz w:val="24"/>
          <w:szCs w:val="24"/>
        </w:rPr>
        <w:t>Kumulativna raspodjela</w:t>
      </w:r>
      <w:r w:rsidR="00E21A79" w:rsidRPr="00B90629">
        <w:rPr>
          <w:rFonts w:ascii="Times New Roman" w:hAnsi="Times New Roman" w:cs="Times New Roman"/>
          <w:sz w:val="24"/>
          <w:szCs w:val="24"/>
        </w:rPr>
        <w:t xml:space="preserve"> [AcCl,H</w:t>
      </w:r>
      <w:r w:rsidR="00E21A79" w:rsidRPr="00B9062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E21A79" w:rsidRPr="00B90629">
        <w:rPr>
          <w:rFonts w:ascii="Times New Roman" w:hAnsi="Times New Roman" w:cs="Times New Roman"/>
          <w:sz w:val="24"/>
          <w:szCs w:val="24"/>
        </w:rPr>
        <w:t>O]</w:t>
      </w:r>
      <w:r w:rsidR="008943CE" w:rsidRPr="00B90629">
        <w:rPr>
          <w:rFonts w:ascii="Times New Roman" w:hAnsi="Times New Roman" w:cs="Times New Roman"/>
          <w:sz w:val="24"/>
          <w:szCs w:val="24"/>
        </w:rPr>
        <w:t xml:space="preserve"> klastera s različitim brojem molekula vode u klasteru s pragom na 0.94.</w:t>
      </w:r>
    </w:p>
    <w:p w14:paraId="69827DE3" w14:textId="77777777" w:rsidR="005279AD" w:rsidRPr="00B31BCF" w:rsidRDefault="005279AD" w:rsidP="005279AD">
      <w:pPr>
        <w:pStyle w:val="NoSpacing"/>
      </w:pPr>
    </w:p>
    <w:p w14:paraId="4E246281" w14:textId="56456B71" w:rsidR="008B3BB7" w:rsidRDefault="005279AD" w:rsidP="008B3BB7">
      <w:pPr>
        <w:pStyle w:val="normal2"/>
        <w:ind w:firstLine="708"/>
        <w:rPr>
          <w:color w:val="FF0000"/>
        </w:rPr>
      </w:pPr>
      <w:r w:rsidRPr="008B3BB7">
        <w:t>Iz dobivenih rezultata, može</w:t>
      </w:r>
      <w:r w:rsidR="008B3BB7" w:rsidRPr="008B3BB7">
        <w:t>mo</w:t>
      </w:r>
      <w:r w:rsidRPr="008B3BB7">
        <w:t xml:space="preserve"> </w:t>
      </w:r>
      <w:r w:rsidR="008B3BB7" w:rsidRPr="008B3BB7">
        <w:t xml:space="preserve">vidjeti kako je u slučaju 107 od 113 geometrija (94%) </w:t>
      </w:r>
      <w:r w:rsidRPr="008B3BB7">
        <w:t xml:space="preserve"> za opis mikrosolvatacije proučavane vrste dovoljno 5</w:t>
      </w:r>
      <w:r w:rsidR="008B3BB7" w:rsidRPr="008B3BB7">
        <w:t xml:space="preserve"> ili manje</w:t>
      </w:r>
      <w:r w:rsidRPr="008B3BB7">
        <w:t xml:space="preserve"> molekula vode. Najviše</w:t>
      </w:r>
      <w:r w:rsidR="008B3BB7" w:rsidRPr="008B3BB7">
        <w:t xml:space="preserve"> (28%)</w:t>
      </w:r>
      <w:r w:rsidRPr="008B3BB7">
        <w:t xml:space="preserve"> ima geometrija s agregiranih 2 molekule vode. Kumulativna funkcija na slici naglo raste od jedne do 5 molekula vode u klasteru nakon čega </w:t>
      </w:r>
      <w:r w:rsidR="008943CE">
        <w:t>stagnira</w:t>
      </w:r>
      <w:r w:rsidR="00FC1670">
        <w:t xml:space="preserve">. Raspodjele na slikama 8 i 9 pokazuju da je </w:t>
      </w:r>
      <w:r w:rsidR="003A2296">
        <w:t xml:space="preserve">granična NCU analiza dobro procjenila optimalan broj voda za opis solvatacije tetraedarske vrste  </w:t>
      </w:r>
      <w:r w:rsidR="001905A6">
        <w:t>[AcCl,H</w:t>
      </w:r>
      <w:r w:rsidR="001905A6" w:rsidRPr="00BD351A">
        <w:rPr>
          <w:vertAlign w:val="subscript"/>
        </w:rPr>
        <w:t>2</w:t>
      </w:r>
      <w:r w:rsidR="001905A6">
        <w:t>O]</w:t>
      </w:r>
      <w:r w:rsidR="003A2296">
        <w:t>.</w:t>
      </w:r>
      <w:r w:rsidR="008B3BB7">
        <w:rPr>
          <w:color w:val="FF0000"/>
        </w:rPr>
        <w:br w:type="page"/>
      </w:r>
    </w:p>
    <w:p w14:paraId="64E3BE10" w14:textId="77777777" w:rsidR="00256517" w:rsidRDefault="008B3BB7" w:rsidP="00D31374">
      <w:pPr>
        <w:pStyle w:val="Heading2"/>
        <w:rPr>
          <w:lang w:val="de-DE"/>
        </w:rPr>
      </w:pPr>
      <w:r w:rsidRPr="00C724D3">
        <w:lastRenderedPageBreak/>
        <w:t xml:space="preserve"> </w:t>
      </w:r>
      <w:bookmarkStart w:id="23" w:name="_Toc387060658"/>
      <w:r w:rsidR="00256517" w:rsidRPr="00B31BCF">
        <w:rPr>
          <w:lang w:val="de-DE"/>
        </w:rPr>
        <w:t xml:space="preserve">Dobivanje optimiziranih struktura </w:t>
      </w:r>
      <w:r>
        <w:rPr>
          <w:lang w:val="de-DE"/>
        </w:rPr>
        <w:t>s pet molekula vode</w:t>
      </w:r>
      <w:bookmarkEnd w:id="23"/>
    </w:p>
    <w:p w14:paraId="19959BA4" w14:textId="208A343F" w:rsidR="00FC1670" w:rsidRDefault="00FC1670" w:rsidP="00FC1670">
      <w:pPr>
        <w:pStyle w:val="normal2"/>
      </w:pPr>
      <w:r>
        <w:rPr>
          <w:lang w:val="de-DE"/>
        </w:rPr>
        <w:t>Kao što je opisano u literaturnom pregledu, r</w:t>
      </w:r>
      <w:r w:rsidRPr="00C25D31">
        <w:t xml:space="preserve">eakcija hidrolize acetil-klorida može slijediti </w:t>
      </w:r>
      <w:r>
        <w:t>dva</w:t>
      </w:r>
      <w:r w:rsidRPr="00C25D31">
        <w:t xml:space="preserve"> </w:t>
      </w:r>
      <w:r>
        <w:t>potencijalna mehanizma</w:t>
      </w:r>
      <w:r w:rsidRPr="00C25D31">
        <w:t xml:space="preserve">: usklađeni ili adicijsko-eliminacijski. </w:t>
      </w:r>
      <w:r>
        <w:t>Sve dobi</w:t>
      </w:r>
      <w:r w:rsidRPr="00B90629">
        <w:t xml:space="preserve">vene </w:t>
      </w:r>
      <w:r w:rsidR="00053F1F" w:rsidRPr="00B90629">
        <w:t>geometrije [AcCl,H</w:t>
      </w:r>
      <w:r w:rsidR="00053F1F" w:rsidRPr="00B90629">
        <w:rPr>
          <w:vertAlign w:val="subscript"/>
        </w:rPr>
        <w:t>2</w:t>
      </w:r>
      <w:r w:rsidR="00053F1F" w:rsidRPr="00B90629">
        <w:t>O](H</w:t>
      </w:r>
      <w:r w:rsidR="00053F1F" w:rsidRPr="00B90629">
        <w:rPr>
          <w:vertAlign w:val="subscript"/>
        </w:rPr>
        <w:t>2</w:t>
      </w:r>
      <w:r w:rsidR="00053F1F" w:rsidRPr="00B90629">
        <w:t>O)</w:t>
      </w:r>
      <w:r w:rsidR="00053F1F" w:rsidRPr="00B90629">
        <w:rPr>
          <w:vertAlign w:val="subscript"/>
        </w:rPr>
        <w:t>5</w:t>
      </w:r>
      <w:r w:rsidR="00053F1F" w:rsidRPr="00B90629">
        <w:t xml:space="preserve"> klastera </w:t>
      </w:r>
      <w:r w:rsidRPr="00B90629">
        <w:t>konvergirale su u prijelazne strukture, što je snažan d</w:t>
      </w:r>
      <w:r>
        <w:t xml:space="preserve">okaz u korist usklađenog mehanizma. U tom smislu, svi daljnji računi provedeni su uz pretpostavku usklađenog mehanizma. </w:t>
      </w:r>
    </w:p>
    <w:p w14:paraId="4F1749BA" w14:textId="452D8EB2" w:rsidR="00E75813" w:rsidRDefault="008B3BB7" w:rsidP="006037CD">
      <w:pPr>
        <w:pStyle w:val="normal2"/>
        <w:ind w:firstLine="708"/>
      </w:pPr>
      <w:r w:rsidRPr="002E2ECE">
        <w:t>Na slici 10 prikazane su d</w:t>
      </w:r>
      <w:r w:rsidR="00C25D31" w:rsidRPr="002E2ECE">
        <w:t>obivene g</w:t>
      </w:r>
      <w:r w:rsidRPr="002E2ECE">
        <w:t>eometrije prijelaznih struktura</w:t>
      </w:r>
      <w:r w:rsidR="00C25D31" w:rsidRPr="002E2ECE">
        <w:t xml:space="preserve">. </w:t>
      </w:r>
      <w:r w:rsidRPr="002E2ECE">
        <w:t>Molekule v</w:t>
      </w:r>
      <w:r w:rsidR="00C25D31" w:rsidRPr="002E2ECE">
        <w:t xml:space="preserve">ode ugrubo </w:t>
      </w:r>
      <w:r w:rsidR="00E243F8" w:rsidRPr="002E2ECE">
        <w:t xml:space="preserve">se </w:t>
      </w:r>
      <w:r w:rsidR="00053F1F" w:rsidRPr="00B90629">
        <w:t>nalaze na istim položajima i</w:t>
      </w:r>
      <w:r w:rsidR="00FE7F5C" w:rsidRPr="00B90629">
        <w:t xml:space="preserve"> </w:t>
      </w:r>
      <w:r w:rsidR="00FC1670" w:rsidRPr="00B90629">
        <w:t>tvore</w:t>
      </w:r>
      <w:r w:rsidR="00AF3018" w:rsidRPr="00B90629">
        <w:t xml:space="preserve"> </w:t>
      </w:r>
      <w:r w:rsidR="00FE7F5C" w:rsidRPr="00B90629">
        <w:t>mrežu vodikovih veza</w:t>
      </w:r>
      <w:r w:rsidR="00C25D31" w:rsidRPr="00B90629">
        <w:t>.</w:t>
      </w:r>
      <w:r w:rsidR="00FE7F5C" w:rsidRPr="00B90629">
        <w:t xml:space="preserve"> Dvije molekule su u interakciji s vodicima na nukleofilu, dvije molekule koordiniraju atom klora, a jedna radi </w:t>
      </w:r>
      <w:r w:rsidR="002E2ECE" w:rsidRPr="00B90629">
        <w:t>vod</w:t>
      </w:r>
      <w:r w:rsidR="00FE7F5C" w:rsidRPr="00B90629">
        <w:t>ikovu vezu s karbonilnim kisikom.</w:t>
      </w:r>
      <w:r w:rsidR="0005217C" w:rsidRPr="00B90629">
        <w:t xml:space="preserve"> Nakon optimizacije geometrij</w:t>
      </w:r>
      <w:r w:rsidR="00053F1F" w:rsidRPr="00B90629">
        <w:t>a izračunate</w:t>
      </w:r>
      <w:r w:rsidR="00AF3018" w:rsidRPr="00B90629">
        <w:t xml:space="preserve"> </w:t>
      </w:r>
      <w:r w:rsidR="007442E3" w:rsidRPr="00B90629">
        <w:t xml:space="preserve">su </w:t>
      </w:r>
      <w:r w:rsidR="00053F1F" w:rsidRPr="00B90629">
        <w:t>standardne</w:t>
      </w:r>
      <w:r w:rsidR="00AF3018" w:rsidRPr="00B90629">
        <w:t xml:space="preserve"> </w:t>
      </w:r>
      <w:r w:rsidR="007442E3" w:rsidRPr="00B90629">
        <w:t>Gibbsove energije</w:t>
      </w:r>
      <w:r w:rsidR="002E2ECE" w:rsidRPr="00B90629">
        <w:t xml:space="preserve">. Korištenjem </w:t>
      </w:r>
      <w:r w:rsidR="007442E3" w:rsidRPr="00B90629">
        <w:t>kvaziharmonijske aproksimacije</w:t>
      </w:r>
      <w:r w:rsidR="00885AE8" w:rsidRPr="00B90629">
        <w:t xml:space="preserve"> koja sve vibracijske frekvencije </w:t>
      </w:r>
      <w:r w:rsidR="00AF3018" w:rsidRPr="00B90629">
        <w:t>po iznosu</w:t>
      </w:r>
      <w:r w:rsidR="002E2ECE" w:rsidRPr="00B90629">
        <w:t xml:space="preserve"> manje</w:t>
      </w:r>
      <w:r w:rsidR="00053F1F" w:rsidRPr="00B90629">
        <w:t>m</w:t>
      </w:r>
      <w:r w:rsidR="002E2ECE" w:rsidRPr="00B90629">
        <w:t xml:space="preserve"> o</w:t>
      </w:r>
      <w:r w:rsidR="00053F1F" w:rsidRPr="00B90629">
        <w:t>d</w:t>
      </w:r>
      <w:r w:rsidR="002E2ECE" w:rsidRPr="00B90629">
        <w:t xml:space="preserve"> </w:t>
      </w:r>
      <w:r w:rsidR="00885AE8" w:rsidRPr="00B90629">
        <w:t>100 cm</w:t>
      </w:r>
      <w:r w:rsidR="00885AE8" w:rsidRPr="00B90629">
        <w:rPr>
          <w:vertAlign w:val="superscript"/>
        </w:rPr>
        <w:t>-1</w:t>
      </w:r>
      <w:r w:rsidR="00885AE8" w:rsidRPr="00B90629">
        <w:t xml:space="preserve"> </w:t>
      </w:r>
      <w:r w:rsidR="002E2ECE" w:rsidRPr="00B90629">
        <w:t>pretv</w:t>
      </w:r>
      <w:r w:rsidR="00053F1F" w:rsidRPr="00B90629">
        <w:t>a</w:t>
      </w:r>
      <w:r w:rsidR="002E2ECE" w:rsidRPr="00B90629">
        <w:t>ra u</w:t>
      </w:r>
      <w:r w:rsidR="00AF3018" w:rsidRPr="00B90629">
        <w:t xml:space="preserve"> </w:t>
      </w:r>
      <w:r w:rsidR="00885AE8" w:rsidRPr="00B90629">
        <w:t>100 cm</w:t>
      </w:r>
      <w:r w:rsidR="00885AE8" w:rsidRPr="00B90629">
        <w:rPr>
          <w:vertAlign w:val="superscript"/>
        </w:rPr>
        <w:t>-1</w:t>
      </w:r>
      <w:r w:rsidR="00885AE8" w:rsidRPr="00B90629">
        <w:t xml:space="preserve">. Uveđenjem ove aproksimacije </w:t>
      </w:r>
      <w:r w:rsidR="00CA6D42" w:rsidRPr="00B90629">
        <w:t>mijenjamo entropijsku komponentu Gibbsove energije</w:t>
      </w:r>
      <w:r w:rsidR="007256E8" w:rsidRPr="00B90629">
        <w:rPr>
          <w:rStyle w:val="EndnoteReference"/>
        </w:rPr>
        <w:endnoteReference w:id="35"/>
      </w:r>
      <w:r w:rsidR="004B361F" w:rsidRPr="00B90629">
        <w:t>.</w:t>
      </w:r>
      <w:r w:rsidR="002E2ECE" w:rsidRPr="00B90629">
        <w:t xml:space="preserve"> </w:t>
      </w:r>
      <w:r w:rsidR="0005217C" w:rsidRPr="00B90629">
        <w:t xml:space="preserve">Gibbsova energija ansambla </w:t>
      </w:r>
      <w:r w:rsidR="00DE6889">
        <w:t xml:space="preserve">izračunata je </w:t>
      </w:r>
      <w:r w:rsidR="0005217C" w:rsidRPr="00B90629">
        <w:t xml:space="preserve"> Boltzmannovom raspodjelom.</w:t>
      </w:r>
      <w:r w:rsidR="00E243F8">
        <w:t xml:space="preserve"> </w:t>
      </w:r>
    </w:p>
    <w:p w14:paraId="4B744A53" w14:textId="77777777" w:rsidR="00E75813" w:rsidRDefault="00E75813">
      <w:pPr>
        <w:rPr>
          <w:rFonts w:ascii="Times New Roman" w:hAnsi="Times New Roman" w:cs="Times New Roman"/>
          <w:sz w:val="24"/>
          <w:szCs w:val="24"/>
        </w:rPr>
      </w:pPr>
      <w:r>
        <w:br w:type="page"/>
      </w:r>
    </w:p>
    <w:p w14:paraId="47541F41" w14:textId="77777777" w:rsidR="00C64216" w:rsidRPr="00E243F8" w:rsidRDefault="00C64216" w:rsidP="00C25D31">
      <w:pPr>
        <w:pStyle w:val="normal2"/>
        <w:rPr>
          <w:color w:val="FF0000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94"/>
        <w:gridCol w:w="4794"/>
      </w:tblGrid>
      <w:tr w:rsidR="00E243F8" w14:paraId="76DD4517" w14:textId="77777777" w:rsidTr="00053F1F">
        <w:trPr>
          <w:jc w:val="center"/>
        </w:trPr>
        <w:tc>
          <w:tcPr>
            <w:tcW w:w="4494" w:type="dxa"/>
            <w:vAlign w:val="center"/>
          </w:tcPr>
          <w:p w14:paraId="013FD6EF" w14:textId="77777777" w:rsidR="00E243F8" w:rsidRDefault="0075626B" w:rsidP="000E2A25">
            <w:pPr>
              <w:pStyle w:val="normal2"/>
              <w:rPr>
                <w:lang w:val="de-DE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4FCD9EA5" wp14:editId="1E4C0E17">
                  <wp:extent cx="2927689" cy="1743075"/>
                  <wp:effectExtent l="0" t="0" r="635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ptts10.tif"/>
                          <pic:cNvPicPr/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67" t="24445" r="5533" b="24691"/>
                          <a:stretch/>
                        </pic:blipFill>
                        <pic:spPr bwMode="auto">
                          <a:xfrm>
                            <a:off x="0" y="0"/>
                            <a:ext cx="2929200" cy="17439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94" w:type="dxa"/>
            <w:vAlign w:val="center"/>
          </w:tcPr>
          <w:p w14:paraId="09254BE5" w14:textId="77777777" w:rsidR="00E243F8" w:rsidRDefault="0075626B" w:rsidP="000E2A25">
            <w:pPr>
              <w:pStyle w:val="normal2"/>
              <w:rPr>
                <w:lang w:val="de-DE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66C53C47" wp14:editId="37A66B47">
                  <wp:extent cx="3192840" cy="1857375"/>
                  <wp:effectExtent l="0" t="0" r="762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ptts3.tif"/>
                          <pic:cNvPicPr/>
                        </pic:nvPicPr>
                        <pic:blipFill rotWithShape="1"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948" t="29261" r="10431" b="31231"/>
                          <a:stretch/>
                        </pic:blipFill>
                        <pic:spPr bwMode="auto">
                          <a:xfrm>
                            <a:off x="0" y="0"/>
                            <a:ext cx="3205743" cy="18648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43F8" w14:paraId="2D34E7D1" w14:textId="77777777" w:rsidTr="00053F1F">
        <w:trPr>
          <w:jc w:val="center"/>
        </w:trPr>
        <w:tc>
          <w:tcPr>
            <w:tcW w:w="4494" w:type="dxa"/>
            <w:vAlign w:val="center"/>
          </w:tcPr>
          <w:p w14:paraId="21B071D7" w14:textId="2ABBF4D4" w:rsidR="00E243F8" w:rsidRDefault="007021B8" w:rsidP="002E2ECE">
            <w:pPr>
              <w:pStyle w:val="normal2"/>
              <w:jc w:val="center"/>
              <w:rPr>
                <w:lang w:val="de-DE"/>
              </w:rPr>
            </w:pPr>
            <w:r w:rsidRPr="007021B8">
              <w:rPr>
                <w:b/>
                <w:lang w:val="de-DE"/>
              </w:rPr>
              <w:t>1</w:t>
            </w:r>
            <w:r w:rsidR="002E2ECE">
              <w:rPr>
                <w:lang w:val="de-DE"/>
              </w:rPr>
              <w:t xml:space="preserve"> </w:t>
            </w:r>
          </w:p>
        </w:tc>
        <w:tc>
          <w:tcPr>
            <w:tcW w:w="4794" w:type="dxa"/>
            <w:vAlign w:val="center"/>
          </w:tcPr>
          <w:p w14:paraId="090C0553" w14:textId="38CD9288" w:rsidR="00E243F8" w:rsidRDefault="002E2ECE" w:rsidP="002E2ECE">
            <w:pPr>
              <w:pStyle w:val="normal2"/>
              <w:jc w:val="center"/>
              <w:rPr>
                <w:lang w:val="de-DE"/>
              </w:rPr>
            </w:pPr>
            <w:r>
              <w:rPr>
                <w:b/>
                <w:lang w:val="de-DE"/>
              </w:rPr>
              <w:t xml:space="preserve">    </w:t>
            </w:r>
            <w:r w:rsidR="007021B8" w:rsidRPr="007021B8">
              <w:rPr>
                <w:b/>
                <w:lang w:val="de-DE"/>
              </w:rPr>
              <w:t xml:space="preserve">2 </w:t>
            </w:r>
          </w:p>
        </w:tc>
      </w:tr>
      <w:tr w:rsidR="00E243F8" w14:paraId="100D3813" w14:textId="77777777" w:rsidTr="00053F1F">
        <w:trPr>
          <w:jc w:val="center"/>
        </w:trPr>
        <w:tc>
          <w:tcPr>
            <w:tcW w:w="4494" w:type="dxa"/>
            <w:vAlign w:val="center"/>
          </w:tcPr>
          <w:p w14:paraId="61AE0C46" w14:textId="77777777" w:rsidR="00E243F8" w:rsidRDefault="00A938EE" w:rsidP="000E2A25">
            <w:pPr>
              <w:pStyle w:val="normal2"/>
              <w:rPr>
                <w:lang w:val="de-DE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066E4376" wp14:editId="4F1EAFFA">
                  <wp:extent cx="2990850" cy="1886385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ptts ir.tif"/>
                          <pic:cNvPicPr/>
                        </pic:nvPicPr>
                        <pic:blipFill rotWithShape="1"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78" t="21265" r="4985" b="24013"/>
                          <a:stretch/>
                        </pic:blipFill>
                        <pic:spPr bwMode="auto">
                          <a:xfrm>
                            <a:off x="0" y="0"/>
                            <a:ext cx="2991658" cy="18868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94" w:type="dxa"/>
            <w:vAlign w:val="center"/>
          </w:tcPr>
          <w:p w14:paraId="6D19C0FA" w14:textId="77777777" w:rsidR="00E243F8" w:rsidRDefault="00E243F8" w:rsidP="000E2A25">
            <w:pPr>
              <w:pStyle w:val="normal2"/>
              <w:rPr>
                <w:lang w:val="de-DE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6751E6CE" wp14:editId="4C1056A2">
                  <wp:extent cx="2809875" cy="2354692"/>
                  <wp:effectExtent l="0" t="0" r="0" b="762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ptts7.tif"/>
                          <pic:cNvPicPr/>
                        </pic:nvPicPr>
                        <pic:blipFill rotWithShape="1"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334" t="16297" r="8964" b="17284"/>
                          <a:stretch/>
                        </pic:blipFill>
                        <pic:spPr bwMode="auto">
                          <a:xfrm>
                            <a:off x="0" y="0"/>
                            <a:ext cx="2813175" cy="23574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43F8" w14:paraId="37D0CB73" w14:textId="77777777" w:rsidTr="00053F1F">
        <w:trPr>
          <w:jc w:val="center"/>
        </w:trPr>
        <w:tc>
          <w:tcPr>
            <w:tcW w:w="4494" w:type="dxa"/>
            <w:vAlign w:val="center"/>
          </w:tcPr>
          <w:p w14:paraId="662CF11D" w14:textId="133D1147" w:rsidR="00E243F8" w:rsidRDefault="007021B8" w:rsidP="002E2ECE">
            <w:pPr>
              <w:pStyle w:val="normal2"/>
              <w:jc w:val="center"/>
              <w:rPr>
                <w:lang w:val="de-DE"/>
              </w:rPr>
            </w:pPr>
            <w:r w:rsidRPr="007021B8">
              <w:rPr>
                <w:b/>
                <w:lang w:val="de-DE"/>
              </w:rPr>
              <w:t>3</w:t>
            </w:r>
            <w:r w:rsidR="002E2ECE">
              <w:rPr>
                <w:lang w:val="de-DE"/>
              </w:rPr>
              <w:t xml:space="preserve"> </w:t>
            </w:r>
          </w:p>
        </w:tc>
        <w:tc>
          <w:tcPr>
            <w:tcW w:w="4794" w:type="dxa"/>
            <w:vAlign w:val="center"/>
          </w:tcPr>
          <w:p w14:paraId="652AD8EC" w14:textId="4B3531AF" w:rsidR="00E243F8" w:rsidRDefault="002E2ECE" w:rsidP="002E2ECE">
            <w:pPr>
              <w:pStyle w:val="normal2"/>
              <w:jc w:val="center"/>
              <w:rPr>
                <w:lang w:val="de-DE"/>
              </w:rPr>
            </w:pPr>
            <w:r>
              <w:rPr>
                <w:b/>
                <w:lang w:val="de-DE"/>
              </w:rPr>
              <w:t xml:space="preserve"> </w:t>
            </w:r>
            <w:r w:rsidR="007021B8" w:rsidRPr="007021B8">
              <w:rPr>
                <w:b/>
                <w:lang w:val="de-DE"/>
              </w:rPr>
              <w:t>4</w:t>
            </w:r>
          </w:p>
        </w:tc>
      </w:tr>
    </w:tbl>
    <w:p w14:paraId="4DF0BFFA" w14:textId="4073AA62" w:rsidR="000E2A25" w:rsidRDefault="000E2A25" w:rsidP="000E2A25">
      <w:pPr>
        <w:pStyle w:val="normal2"/>
      </w:pPr>
      <w:r>
        <w:rPr>
          <w:lang w:val="de-DE"/>
        </w:rPr>
        <w:t>Slika</w:t>
      </w:r>
      <w:r w:rsidR="00E243F8" w:rsidRPr="00C724D3">
        <w:t xml:space="preserve"> 10.</w:t>
      </w:r>
      <w:r w:rsidRPr="00C724D3">
        <w:t xml:space="preserve"> </w:t>
      </w:r>
      <w:r w:rsidR="00E243F8">
        <w:rPr>
          <w:lang w:val="de-DE"/>
        </w:rPr>
        <w:t>Dobivene</w:t>
      </w:r>
      <w:r w:rsidR="00E243F8" w:rsidRPr="00C724D3">
        <w:t xml:space="preserve"> </w:t>
      </w:r>
      <w:r w:rsidR="00E243F8">
        <w:rPr>
          <w:lang w:val="de-DE"/>
        </w:rPr>
        <w:t>p</w:t>
      </w:r>
      <w:r>
        <w:rPr>
          <w:lang w:val="de-DE"/>
        </w:rPr>
        <w:t>rijelazne</w:t>
      </w:r>
      <w:r w:rsidRPr="00C724D3">
        <w:t xml:space="preserve"> </w:t>
      </w:r>
      <w:r>
        <w:rPr>
          <w:lang w:val="de-DE"/>
        </w:rPr>
        <w:t>strukture</w:t>
      </w:r>
      <w:r w:rsidRPr="00C724D3">
        <w:t xml:space="preserve"> </w:t>
      </w:r>
      <w:r w:rsidR="00B10FC7" w:rsidRPr="00C724D3">
        <w:t>(</w:t>
      </w:r>
      <w:r w:rsidR="00B10FC7" w:rsidRPr="00C724D3">
        <w:rPr>
          <w:b/>
        </w:rPr>
        <w:t>1-4</w:t>
      </w:r>
      <w:r w:rsidR="00B10FC7" w:rsidRPr="00C724D3">
        <w:t xml:space="preserve">) </w:t>
      </w:r>
      <w:r>
        <w:rPr>
          <w:lang w:val="de-DE"/>
        </w:rPr>
        <w:t>u</w:t>
      </w:r>
      <w:r w:rsidRPr="00C724D3">
        <w:t xml:space="preserve"> </w:t>
      </w:r>
      <w:r>
        <w:rPr>
          <w:lang w:val="de-DE"/>
        </w:rPr>
        <w:t>reakciji</w:t>
      </w:r>
      <w:r w:rsidRPr="00C724D3">
        <w:t xml:space="preserve"> </w:t>
      </w:r>
      <w:r>
        <w:rPr>
          <w:lang w:val="de-DE"/>
        </w:rPr>
        <w:t>hidrolize</w:t>
      </w:r>
      <w:r w:rsidRPr="00C724D3">
        <w:t xml:space="preserve"> </w:t>
      </w:r>
      <w:r>
        <w:rPr>
          <w:lang w:val="de-DE"/>
        </w:rPr>
        <w:t>acetil</w:t>
      </w:r>
      <w:r w:rsidRPr="00C724D3">
        <w:t>-</w:t>
      </w:r>
      <w:r>
        <w:rPr>
          <w:lang w:val="de-DE"/>
        </w:rPr>
        <w:t>klorida</w:t>
      </w:r>
      <w:r w:rsidRPr="00C724D3">
        <w:t xml:space="preserve"> </w:t>
      </w:r>
      <w:r>
        <w:rPr>
          <w:lang w:val="de-DE"/>
        </w:rPr>
        <w:t>s</w:t>
      </w:r>
      <w:r w:rsidRPr="00C724D3">
        <w:t xml:space="preserve"> </w:t>
      </w:r>
      <w:r>
        <w:rPr>
          <w:lang w:val="de-DE"/>
        </w:rPr>
        <w:t>pet</w:t>
      </w:r>
      <w:r w:rsidRPr="00C724D3">
        <w:t xml:space="preserve"> </w:t>
      </w:r>
      <w:r>
        <w:rPr>
          <w:lang w:val="de-DE"/>
        </w:rPr>
        <w:t>molekula</w:t>
      </w:r>
      <w:r w:rsidRPr="00C724D3">
        <w:t xml:space="preserve"> </w:t>
      </w:r>
      <w:r>
        <w:rPr>
          <w:lang w:val="de-DE"/>
        </w:rPr>
        <w:t>vode</w:t>
      </w:r>
      <w:r w:rsidR="002E2ECE">
        <w:t>.</w:t>
      </w:r>
    </w:p>
    <w:p w14:paraId="628187BE" w14:textId="77777777" w:rsidR="00053F1F" w:rsidRPr="00C724D3" w:rsidRDefault="00053F1F" w:rsidP="000E2A25">
      <w:pPr>
        <w:pStyle w:val="normal2"/>
      </w:pPr>
    </w:p>
    <w:p w14:paraId="2801AD4B" w14:textId="19D23F19" w:rsidR="0075626B" w:rsidRDefault="0075626B" w:rsidP="000E2A25">
      <w:pPr>
        <w:pStyle w:val="normal2"/>
        <w:rPr>
          <w:lang w:val="de-DE"/>
        </w:rPr>
      </w:pPr>
      <w:r>
        <w:rPr>
          <w:lang w:val="de-DE"/>
        </w:rPr>
        <w:t>Tablica 3: Relativne</w:t>
      </w:r>
      <w:r w:rsidR="002E2ECE">
        <w:rPr>
          <w:lang w:val="de-DE"/>
        </w:rPr>
        <w:t xml:space="preserve"> standardne</w:t>
      </w:r>
      <w:r>
        <w:rPr>
          <w:lang w:val="de-DE"/>
        </w:rPr>
        <w:t xml:space="preserve"> Gibbsove energije prijelaznih struktura </w:t>
      </w:r>
      <w:r w:rsidR="001905A6">
        <w:t>[AcCl,H</w:t>
      </w:r>
      <w:r w:rsidR="001905A6" w:rsidRPr="00BD351A">
        <w:rPr>
          <w:vertAlign w:val="subscript"/>
        </w:rPr>
        <w:t>2</w:t>
      </w:r>
      <w:r w:rsidR="001905A6">
        <w:t>O]</w:t>
      </w:r>
      <w:r>
        <w:t>(H</w:t>
      </w:r>
      <w:r w:rsidRPr="008B3BB7">
        <w:rPr>
          <w:vertAlign w:val="subscript"/>
        </w:rPr>
        <w:t>2</w:t>
      </w:r>
      <w:r>
        <w:t>O)</w:t>
      </w:r>
      <w:r w:rsidRPr="008B3BB7">
        <w:rPr>
          <w:vertAlign w:val="subscript"/>
        </w:rPr>
        <w:t>5</w:t>
      </w:r>
    </w:p>
    <w:tbl>
      <w:tblPr>
        <w:tblW w:w="4021" w:type="dxa"/>
        <w:jc w:val="center"/>
        <w:tblBorders>
          <w:insideH w:val="single" w:sz="8" w:space="0" w:color="000000"/>
          <w:insideV w:val="single" w:sz="8" w:space="0" w:color="000000"/>
        </w:tblBorders>
        <w:tblLook w:val="04A0" w:firstRow="1" w:lastRow="0" w:firstColumn="1" w:lastColumn="0" w:noHBand="0" w:noVBand="1"/>
      </w:tblPr>
      <w:tblGrid>
        <w:gridCol w:w="2209"/>
        <w:gridCol w:w="1812"/>
      </w:tblGrid>
      <w:tr w:rsidR="0027394D" w:rsidRPr="0075626B" w14:paraId="5A8624AA" w14:textId="77777777" w:rsidTr="00885AE8">
        <w:trPr>
          <w:trHeight w:val="464"/>
          <w:jc w:val="center"/>
        </w:trPr>
        <w:tc>
          <w:tcPr>
            <w:tcW w:w="2209" w:type="dxa"/>
            <w:shd w:val="clear" w:color="auto" w:fill="EEECE1" w:themeFill="background2"/>
            <w:noWrap/>
            <w:vAlign w:val="center"/>
            <w:hideMark/>
          </w:tcPr>
          <w:p w14:paraId="6361D70F" w14:textId="77777777" w:rsidR="0075626B" w:rsidRPr="0075626B" w:rsidRDefault="0075626B" w:rsidP="007562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jelazna struktura</w:t>
            </w:r>
          </w:p>
        </w:tc>
        <w:tc>
          <w:tcPr>
            <w:tcW w:w="1812" w:type="dxa"/>
            <w:shd w:val="clear" w:color="auto" w:fill="EEECE1" w:themeFill="background2"/>
            <w:noWrap/>
            <w:vAlign w:val="center"/>
            <w:hideMark/>
          </w:tcPr>
          <w:p w14:paraId="3B8438DC" w14:textId="77777777" w:rsidR="0075626B" w:rsidRPr="0075626B" w:rsidRDefault="0075626B" w:rsidP="007562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62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</w:t>
            </w:r>
            <w:r w:rsidRPr="007562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 xml:space="preserve">rel </w:t>
            </w:r>
            <w:r w:rsidRPr="007562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 kcal mol</w:t>
            </w:r>
            <w:r w:rsidRPr="007562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1</w:t>
            </w:r>
          </w:p>
        </w:tc>
      </w:tr>
      <w:tr w:rsidR="00885AE8" w:rsidRPr="0075626B" w14:paraId="1AE016A0" w14:textId="77777777" w:rsidTr="00885AE8">
        <w:trPr>
          <w:trHeight w:val="371"/>
          <w:jc w:val="center"/>
        </w:trPr>
        <w:tc>
          <w:tcPr>
            <w:tcW w:w="2209" w:type="dxa"/>
            <w:shd w:val="clear" w:color="auto" w:fill="EEECE1" w:themeFill="background2"/>
            <w:noWrap/>
            <w:vAlign w:val="center"/>
            <w:hideMark/>
          </w:tcPr>
          <w:p w14:paraId="6739784E" w14:textId="77777777" w:rsidR="0075626B" w:rsidRPr="0075626B" w:rsidRDefault="0075626B" w:rsidP="007562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562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812" w:type="dxa"/>
            <w:shd w:val="clear" w:color="auto" w:fill="EEECE1" w:themeFill="background2"/>
            <w:noWrap/>
            <w:vAlign w:val="center"/>
            <w:hideMark/>
          </w:tcPr>
          <w:p w14:paraId="22C92D6B" w14:textId="77777777" w:rsidR="0075626B" w:rsidRPr="0075626B" w:rsidRDefault="0075626B" w:rsidP="007562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62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,00</w:t>
            </w:r>
          </w:p>
        </w:tc>
      </w:tr>
      <w:tr w:rsidR="0075626B" w:rsidRPr="0075626B" w14:paraId="69A781C9" w14:textId="77777777" w:rsidTr="00885AE8">
        <w:trPr>
          <w:trHeight w:val="371"/>
          <w:jc w:val="center"/>
        </w:trPr>
        <w:tc>
          <w:tcPr>
            <w:tcW w:w="2209" w:type="dxa"/>
            <w:shd w:val="clear" w:color="auto" w:fill="auto"/>
            <w:noWrap/>
            <w:vAlign w:val="center"/>
            <w:hideMark/>
          </w:tcPr>
          <w:p w14:paraId="21D0A6CF" w14:textId="77777777" w:rsidR="0075626B" w:rsidRPr="0075626B" w:rsidRDefault="0075626B" w:rsidP="007562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562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1812" w:type="dxa"/>
            <w:shd w:val="clear" w:color="auto" w:fill="auto"/>
            <w:noWrap/>
            <w:vAlign w:val="center"/>
            <w:hideMark/>
          </w:tcPr>
          <w:p w14:paraId="5C9C0CE5" w14:textId="77777777" w:rsidR="0075626B" w:rsidRPr="0075626B" w:rsidRDefault="0075626B" w:rsidP="007562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62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,15</w:t>
            </w:r>
          </w:p>
        </w:tc>
      </w:tr>
      <w:tr w:rsidR="00885AE8" w:rsidRPr="0075626B" w14:paraId="0CAB3091" w14:textId="77777777" w:rsidTr="00885AE8">
        <w:trPr>
          <w:trHeight w:val="371"/>
          <w:jc w:val="center"/>
        </w:trPr>
        <w:tc>
          <w:tcPr>
            <w:tcW w:w="2209" w:type="dxa"/>
            <w:shd w:val="clear" w:color="auto" w:fill="EEECE1" w:themeFill="background2"/>
            <w:noWrap/>
            <w:vAlign w:val="center"/>
            <w:hideMark/>
          </w:tcPr>
          <w:p w14:paraId="5A2AD8A1" w14:textId="77777777" w:rsidR="0075626B" w:rsidRPr="0075626B" w:rsidRDefault="0075626B" w:rsidP="007562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562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1812" w:type="dxa"/>
            <w:shd w:val="clear" w:color="auto" w:fill="EEECE1" w:themeFill="background2"/>
            <w:noWrap/>
            <w:vAlign w:val="center"/>
            <w:hideMark/>
          </w:tcPr>
          <w:p w14:paraId="38C585CF" w14:textId="77777777" w:rsidR="0075626B" w:rsidRPr="0075626B" w:rsidRDefault="0075626B" w:rsidP="007562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62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14</w:t>
            </w:r>
          </w:p>
        </w:tc>
      </w:tr>
      <w:tr w:rsidR="0075626B" w:rsidRPr="0075626B" w14:paraId="7A612D36" w14:textId="77777777" w:rsidTr="00885AE8">
        <w:trPr>
          <w:trHeight w:val="371"/>
          <w:jc w:val="center"/>
        </w:trPr>
        <w:tc>
          <w:tcPr>
            <w:tcW w:w="2209" w:type="dxa"/>
            <w:shd w:val="clear" w:color="auto" w:fill="auto"/>
            <w:noWrap/>
            <w:vAlign w:val="center"/>
            <w:hideMark/>
          </w:tcPr>
          <w:p w14:paraId="1E72E067" w14:textId="77777777" w:rsidR="0075626B" w:rsidRPr="0075626B" w:rsidRDefault="0075626B" w:rsidP="007562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562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1812" w:type="dxa"/>
            <w:shd w:val="clear" w:color="auto" w:fill="auto"/>
            <w:noWrap/>
            <w:vAlign w:val="center"/>
            <w:hideMark/>
          </w:tcPr>
          <w:p w14:paraId="38178BF6" w14:textId="77777777" w:rsidR="0075626B" w:rsidRPr="0075626B" w:rsidRDefault="0075626B" w:rsidP="007562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62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,77</w:t>
            </w:r>
          </w:p>
        </w:tc>
      </w:tr>
    </w:tbl>
    <w:p w14:paraId="7D107071" w14:textId="77777777" w:rsidR="007021B8" w:rsidRDefault="007021B8" w:rsidP="000E2A25">
      <w:pPr>
        <w:pStyle w:val="normal2"/>
        <w:rPr>
          <w:lang w:val="de-DE"/>
        </w:rPr>
      </w:pPr>
    </w:p>
    <w:p w14:paraId="7AB69AC1" w14:textId="77777777" w:rsidR="000E2A25" w:rsidRDefault="000E2A25" w:rsidP="00CB5EB8">
      <w:pPr>
        <w:pStyle w:val="normal2"/>
        <w:rPr>
          <w:lang w:val="de-DE"/>
        </w:rPr>
      </w:pPr>
    </w:p>
    <w:p w14:paraId="4A5BDA1F" w14:textId="37AAE0AB" w:rsidR="00AE39C1" w:rsidRDefault="00047CF7" w:rsidP="006037CD">
      <w:pPr>
        <w:pStyle w:val="normal2"/>
        <w:ind w:firstLine="708"/>
        <w:rPr>
          <w:lang w:val="de-DE"/>
        </w:rPr>
      </w:pPr>
      <w:r w:rsidRPr="002E2ECE">
        <w:rPr>
          <w:lang w:val="de-DE"/>
        </w:rPr>
        <w:lastRenderedPageBreak/>
        <w:t>Dokaz da su dobivene geometrije prijelazne strukture, tj. maksimumi</w:t>
      </w:r>
      <w:r w:rsidR="00B10FC7" w:rsidRPr="002E2ECE">
        <w:rPr>
          <w:lang w:val="de-DE"/>
        </w:rPr>
        <w:t xml:space="preserve"> uzduž reak</w:t>
      </w:r>
      <w:r w:rsidRPr="002E2ECE">
        <w:rPr>
          <w:lang w:val="de-DE"/>
        </w:rPr>
        <w:t xml:space="preserve">cijske </w:t>
      </w:r>
      <w:r w:rsidR="002E2ECE" w:rsidRPr="002E2ECE">
        <w:rPr>
          <w:lang w:val="de-DE"/>
        </w:rPr>
        <w:t>staze</w:t>
      </w:r>
      <w:r w:rsidR="00B10FC7" w:rsidRPr="002E2ECE">
        <w:rPr>
          <w:lang w:val="de-DE"/>
        </w:rPr>
        <w:t xml:space="preserve">, a minimumi po svim ostalim koordinatama </w:t>
      </w:r>
      <w:r w:rsidR="00EE62A7" w:rsidRPr="002E2ECE">
        <w:rPr>
          <w:lang w:val="de-DE"/>
        </w:rPr>
        <w:t>(da)</w:t>
      </w:r>
      <w:r w:rsidR="00B10FC7" w:rsidRPr="002E2ECE">
        <w:rPr>
          <w:lang w:val="de-DE"/>
        </w:rPr>
        <w:t>je račun frekvencija.</w:t>
      </w:r>
      <w:r w:rsidR="0019597A" w:rsidRPr="002E2ECE">
        <w:rPr>
          <w:lang w:val="de-DE"/>
        </w:rPr>
        <w:t xml:space="preserve"> Dobivene imaginarne </w:t>
      </w:r>
      <w:r w:rsidR="00B10FC7" w:rsidRPr="002E2ECE">
        <w:rPr>
          <w:lang w:val="de-DE"/>
        </w:rPr>
        <w:t>frekvencije za dobivene prijelazne strukture se nalaze u tablici</w:t>
      </w:r>
      <w:r w:rsidR="00AE39C1" w:rsidRPr="002E2ECE">
        <w:rPr>
          <w:lang w:val="de-DE"/>
        </w:rPr>
        <w:t xml:space="preserve"> 4</w:t>
      </w:r>
      <w:r w:rsidR="00E243F8" w:rsidRPr="002E2ECE">
        <w:rPr>
          <w:lang w:val="de-DE"/>
        </w:rPr>
        <w:t>.</w:t>
      </w:r>
    </w:p>
    <w:p w14:paraId="40CBA26A" w14:textId="77777777" w:rsidR="00B10FC7" w:rsidRDefault="00B10FC7" w:rsidP="00CB5EB8">
      <w:pPr>
        <w:pStyle w:val="normal2"/>
        <w:rPr>
          <w:lang w:val="de-DE"/>
        </w:rPr>
      </w:pPr>
      <w:r>
        <w:rPr>
          <w:lang w:val="de-DE"/>
        </w:rPr>
        <w:t>Tablica</w:t>
      </w:r>
      <w:r w:rsidR="008A1C77">
        <w:rPr>
          <w:lang w:val="de-DE"/>
        </w:rPr>
        <w:t xml:space="preserve"> </w:t>
      </w:r>
      <w:r w:rsidR="00E75813">
        <w:rPr>
          <w:lang w:val="de-DE"/>
        </w:rPr>
        <w:t>4</w:t>
      </w:r>
      <w:r w:rsidR="008A1C77">
        <w:rPr>
          <w:lang w:val="de-DE"/>
        </w:rPr>
        <w:t xml:space="preserve">. Imaginarne vibracijske frekvencije dobivenih </w:t>
      </w:r>
      <w:r>
        <w:rPr>
          <w:lang w:val="de-DE"/>
        </w:rPr>
        <w:t xml:space="preserve"> prijelazn</w:t>
      </w:r>
      <w:r w:rsidR="008A1C77">
        <w:rPr>
          <w:lang w:val="de-DE"/>
        </w:rPr>
        <w:t>ih</w:t>
      </w:r>
      <w:r>
        <w:rPr>
          <w:lang w:val="de-DE"/>
        </w:rPr>
        <w:t xml:space="preserve"> struktur</w:t>
      </w:r>
      <w:r w:rsidR="008A1C77">
        <w:rPr>
          <w:lang w:val="de-DE"/>
        </w:rPr>
        <w:t>a.</w:t>
      </w:r>
      <w:r>
        <w:rPr>
          <w:lang w:val="de-DE"/>
        </w:rPr>
        <w:t xml:space="preserve"> 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23"/>
        <w:gridCol w:w="3109"/>
      </w:tblGrid>
      <w:tr w:rsidR="00B10FC7" w14:paraId="6684995D" w14:textId="77777777" w:rsidTr="007256E8">
        <w:trPr>
          <w:trHeight w:val="288"/>
          <w:jc w:val="center"/>
        </w:trPr>
        <w:tc>
          <w:tcPr>
            <w:tcW w:w="2323" w:type="dxa"/>
            <w:shd w:val="clear" w:color="auto" w:fill="C6D9F1" w:themeFill="text2" w:themeFillTint="33"/>
            <w:vAlign w:val="center"/>
          </w:tcPr>
          <w:p w14:paraId="5F229D77" w14:textId="77777777" w:rsidR="00B10FC7" w:rsidRPr="00625956" w:rsidRDefault="00B10FC7" w:rsidP="00625956">
            <w:pPr>
              <w:pStyle w:val="normal2"/>
              <w:jc w:val="center"/>
              <w:rPr>
                <w:b/>
                <w:lang w:val="de-DE"/>
              </w:rPr>
            </w:pPr>
            <w:r w:rsidRPr="00625956">
              <w:rPr>
                <w:b/>
                <w:lang w:val="de-DE"/>
              </w:rPr>
              <w:t>Prijelazna struktura</w:t>
            </w:r>
          </w:p>
        </w:tc>
        <w:tc>
          <w:tcPr>
            <w:tcW w:w="3109" w:type="dxa"/>
            <w:shd w:val="clear" w:color="auto" w:fill="C6D9F1" w:themeFill="text2" w:themeFillTint="33"/>
            <w:vAlign w:val="center"/>
          </w:tcPr>
          <w:p w14:paraId="4DFFB9B8" w14:textId="77777777" w:rsidR="00B10FC7" w:rsidRDefault="00B10FC7" w:rsidP="00625956">
            <w:pPr>
              <w:pStyle w:val="normal2"/>
              <w:jc w:val="center"/>
              <w:rPr>
                <w:lang w:val="de-DE"/>
              </w:rPr>
            </w:pPr>
            <w:r>
              <w:rPr>
                <w:lang w:val="de-DE"/>
              </w:rPr>
              <w:t>Frekvencije</w:t>
            </w:r>
            <w:r w:rsidR="009C51A5">
              <w:rPr>
                <w:lang w:val="de-DE"/>
              </w:rPr>
              <w:t xml:space="preserve"> vibracija</w:t>
            </w:r>
            <w:r>
              <w:rPr>
                <w:lang w:val="de-DE"/>
              </w:rPr>
              <w:t xml:space="preserve"> /</w:t>
            </w:r>
            <w:r w:rsidR="007256E8">
              <w:rPr>
                <w:lang w:val="de-DE"/>
              </w:rPr>
              <w:t xml:space="preserve"> </w:t>
            </w:r>
            <w:r w:rsidR="007256E8">
              <w:rPr>
                <w:i/>
                <w:lang w:val="de-DE"/>
              </w:rPr>
              <w:t xml:space="preserve">i </w:t>
            </w:r>
            <w:r>
              <w:rPr>
                <w:lang w:val="de-DE"/>
              </w:rPr>
              <w:t>cm</w:t>
            </w:r>
            <w:r w:rsidRPr="00B10FC7">
              <w:rPr>
                <w:vertAlign w:val="superscript"/>
                <w:lang w:val="de-DE"/>
              </w:rPr>
              <w:t>-1</w:t>
            </w:r>
          </w:p>
        </w:tc>
      </w:tr>
      <w:tr w:rsidR="00B10FC7" w14:paraId="7E3B5582" w14:textId="77777777" w:rsidTr="00B90629">
        <w:trPr>
          <w:jc w:val="center"/>
        </w:trPr>
        <w:tc>
          <w:tcPr>
            <w:tcW w:w="2323" w:type="dxa"/>
            <w:vAlign w:val="center"/>
          </w:tcPr>
          <w:p w14:paraId="07FC769B" w14:textId="77777777" w:rsidR="00B10FC7" w:rsidRPr="00B10FC7" w:rsidRDefault="00B10FC7" w:rsidP="00B90629">
            <w:pPr>
              <w:pStyle w:val="normal2"/>
              <w:jc w:val="center"/>
              <w:rPr>
                <w:b/>
                <w:lang w:val="de-DE"/>
              </w:rPr>
            </w:pPr>
            <w:r w:rsidRPr="00B10FC7">
              <w:rPr>
                <w:b/>
                <w:lang w:val="de-DE"/>
              </w:rPr>
              <w:t>1</w:t>
            </w:r>
          </w:p>
        </w:tc>
        <w:tc>
          <w:tcPr>
            <w:tcW w:w="3109" w:type="dxa"/>
            <w:vAlign w:val="center"/>
          </w:tcPr>
          <w:p w14:paraId="7B5EC869" w14:textId="6225B828" w:rsidR="009C51A5" w:rsidRDefault="009C51A5" w:rsidP="00B90629">
            <w:pPr>
              <w:pStyle w:val="normal2"/>
              <w:spacing w:after="0"/>
              <w:jc w:val="center"/>
              <w:rPr>
                <w:lang w:val="de-DE"/>
              </w:rPr>
            </w:pPr>
            <w:r>
              <w:rPr>
                <w:lang w:val="de-DE"/>
              </w:rPr>
              <w:t>26</w:t>
            </w:r>
            <w:r w:rsidR="002E2ECE">
              <w:rPr>
                <w:lang w:val="de-DE"/>
              </w:rPr>
              <w:t>7</w:t>
            </w:r>
          </w:p>
        </w:tc>
      </w:tr>
      <w:tr w:rsidR="00B10FC7" w14:paraId="7659FAF3" w14:textId="77777777" w:rsidTr="00B90629">
        <w:trPr>
          <w:jc w:val="center"/>
        </w:trPr>
        <w:tc>
          <w:tcPr>
            <w:tcW w:w="2323" w:type="dxa"/>
            <w:shd w:val="clear" w:color="auto" w:fill="EEECE1" w:themeFill="background2"/>
            <w:vAlign w:val="center"/>
          </w:tcPr>
          <w:p w14:paraId="454C55AF" w14:textId="77777777" w:rsidR="00B10FC7" w:rsidRPr="00B10FC7" w:rsidRDefault="00B10FC7" w:rsidP="00B90629">
            <w:pPr>
              <w:pStyle w:val="normal2"/>
              <w:jc w:val="center"/>
              <w:rPr>
                <w:b/>
                <w:lang w:val="de-DE"/>
              </w:rPr>
            </w:pPr>
            <w:r w:rsidRPr="00B10FC7">
              <w:rPr>
                <w:b/>
                <w:lang w:val="de-DE"/>
              </w:rPr>
              <w:t>2</w:t>
            </w:r>
          </w:p>
        </w:tc>
        <w:tc>
          <w:tcPr>
            <w:tcW w:w="3109" w:type="dxa"/>
            <w:shd w:val="clear" w:color="auto" w:fill="EEECE1" w:themeFill="background2"/>
            <w:vAlign w:val="center"/>
          </w:tcPr>
          <w:p w14:paraId="1C800559" w14:textId="70C3384A" w:rsidR="00B10FC7" w:rsidRPr="00A1096D" w:rsidRDefault="007256E8" w:rsidP="00B90629">
            <w:pPr>
              <w:pStyle w:val="normal2"/>
              <w:jc w:val="center"/>
              <w:rPr>
                <w:i/>
                <w:lang w:val="de-DE"/>
              </w:rPr>
            </w:pPr>
            <w:r>
              <w:rPr>
                <w:lang w:val="de-DE"/>
              </w:rPr>
              <w:t>29</w:t>
            </w:r>
            <w:r w:rsidR="002E2ECE">
              <w:rPr>
                <w:lang w:val="de-DE"/>
              </w:rPr>
              <w:t>2</w:t>
            </w:r>
          </w:p>
        </w:tc>
      </w:tr>
      <w:tr w:rsidR="00B10FC7" w14:paraId="6C628093" w14:textId="77777777" w:rsidTr="00B90629">
        <w:trPr>
          <w:jc w:val="center"/>
        </w:trPr>
        <w:tc>
          <w:tcPr>
            <w:tcW w:w="2323" w:type="dxa"/>
            <w:vAlign w:val="center"/>
          </w:tcPr>
          <w:p w14:paraId="74FD3163" w14:textId="77777777" w:rsidR="00B10FC7" w:rsidRPr="00B10FC7" w:rsidRDefault="00B10FC7" w:rsidP="00B90629">
            <w:pPr>
              <w:pStyle w:val="normal2"/>
              <w:jc w:val="center"/>
              <w:rPr>
                <w:b/>
                <w:lang w:val="de-DE"/>
              </w:rPr>
            </w:pPr>
            <w:r w:rsidRPr="00B10FC7">
              <w:rPr>
                <w:b/>
                <w:lang w:val="de-DE"/>
              </w:rPr>
              <w:t>3</w:t>
            </w:r>
          </w:p>
        </w:tc>
        <w:tc>
          <w:tcPr>
            <w:tcW w:w="3109" w:type="dxa"/>
            <w:vAlign w:val="center"/>
          </w:tcPr>
          <w:p w14:paraId="305C9F92" w14:textId="750DB0DD" w:rsidR="00B10FC7" w:rsidRPr="00A1096D" w:rsidRDefault="007256E8" w:rsidP="00B90629">
            <w:pPr>
              <w:pStyle w:val="normal2"/>
              <w:jc w:val="center"/>
              <w:rPr>
                <w:lang w:val="de-DE"/>
              </w:rPr>
            </w:pPr>
            <w:r>
              <w:rPr>
                <w:lang w:val="de-DE"/>
              </w:rPr>
              <w:t>36</w:t>
            </w:r>
            <w:r w:rsidR="002E2ECE">
              <w:rPr>
                <w:lang w:val="de-DE"/>
              </w:rPr>
              <w:t>7</w:t>
            </w:r>
          </w:p>
        </w:tc>
      </w:tr>
      <w:tr w:rsidR="00B10FC7" w14:paraId="29A5800A" w14:textId="77777777" w:rsidTr="00B90629">
        <w:trPr>
          <w:jc w:val="center"/>
        </w:trPr>
        <w:tc>
          <w:tcPr>
            <w:tcW w:w="2323" w:type="dxa"/>
            <w:shd w:val="clear" w:color="auto" w:fill="EEECE1" w:themeFill="background2"/>
            <w:vAlign w:val="center"/>
          </w:tcPr>
          <w:p w14:paraId="19EB6DC2" w14:textId="77777777" w:rsidR="00B10FC7" w:rsidRPr="00B10FC7" w:rsidRDefault="00B10FC7" w:rsidP="00B90629">
            <w:pPr>
              <w:pStyle w:val="normal2"/>
              <w:jc w:val="center"/>
              <w:rPr>
                <w:b/>
                <w:lang w:val="de-DE"/>
              </w:rPr>
            </w:pPr>
            <w:r w:rsidRPr="00B10FC7">
              <w:rPr>
                <w:b/>
                <w:lang w:val="de-DE"/>
              </w:rPr>
              <w:t>4</w:t>
            </w:r>
          </w:p>
        </w:tc>
        <w:tc>
          <w:tcPr>
            <w:tcW w:w="3109" w:type="dxa"/>
            <w:shd w:val="clear" w:color="auto" w:fill="EEECE1" w:themeFill="background2"/>
            <w:vAlign w:val="center"/>
          </w:tcPr>
          <w:p w14:paraId="77DE63BF" w14:textId="29470460" w:rsidR="00B10FC7" w:rsidRPr="003955C9" w:rsidRDefault="007256E8" w:rsidP="00B90629">
            <w:pPr>
              <w:pStyle w:val="normal2"/>
              <w:jc w:val="center"/>
              <w:rPr>
                <w:i/>
                <w:lang w:val="de-DE"/>
              </w:rPr>
            </w:pPr>
            <w:r>
              <w:rPr>
                <w:lang w:val="de-DE"/>
              </w:rPr>
              <w:t>287</w:t>
            </w:r>
          </w:p>
        </w:tc>
      </w:tr>
    </w:tbl>
    <w:p w14:paraId="4D2DB79B" w14:textId="77777777" w:rsidR="00625956" w:rsidRDefault="00625956" w:rsidP="00E243F8">
      <w:pPr>
        <w:pStyle w:val="NoSpacing"/>
        <w:rPr>
          <w:lang w:val="de-DE"/>
        </w:rPr>
      </w:pPr>
    </w:p>
    <w:p w14:paraId="6DE98315" w14:textId="4E5D3D7C" w:rsidR="00FD60F1" w:rsidRDefault="0019597A" w:rsidP="006037CD">
      <w:pPr>
        <w:pStyle w:val="normal2"/>
        <w:ind w:firstLine="708"/>
        <w:rPr>
          <w:lang w:val="de-DE"/>
        </w:rPr>
      </w:pPr>
      <w:r w:rsidRPr="002E2ECE">
        <w:rPr>
          <w:lang w:val="de-DE"/>
        </w:rPr>
        <w:t>Za sve 4 optimizirane</w:t>
      </w:r>
      <w:r w:rsidR="002E2ECE" w:rsidRPr="002E2ECE">
        <w:rPr>
          <w:lang w:val="de-DE"/>
        </w:rPr>
        <w:t xml:space="preserve"> prijelazne strukture imaginarn</w:t>
      </w:r>
      <w:r w:rsidR="002E2ECE">
        <w:rPr>
          <w:lang w:val="de-DE"/>
        </w:rPr>
        <w:t>e</w:t>
      </w:r>
      <w:r w:rsidR="002E2ECE" w:rsidRPr="002E2ECE">
        <w:rPr>
          <w:lang w:val="de-DE"/>
        </w:rPr>
        <w:t xml:space="preserve"> frekvencije</w:t>
      </w:r>
      <w:r w:rsidRPr="002E2ECE">
        <w:rPr>
          <w:lang w:val="de-DE"/>
        </w:rPr>
        <w:t xml:space="preserve"> </w:t>
      </w:r>
      <w:r w:rsidR="002E2ECE" w:rsidRPr="002E2ECE">
        <w:rPr>
          <w:lang w:val="de-DE"/>
        </w:rPr>
        <w:t xml:space="preserve">u tablici 4 </w:t>
      </w:r>
      <w:r w:rsidR="00EE26DD" w:rsidRPr="002E2ECE">
        <w:rPr>
          <w:lang w:val="de-DE"/>
        </w:rPr>
        <w:t>odgovara</w:t>
      </w:r>
      <w:r w:rsidR="002E2ECE" w:rsidRPr="002E2ECE">
        <w:rPr>
          <w:lang w:val="de-DE"/>
        </w:rPr>
        <w:t>ju</w:t>
      </w:r>
      <w:r w:rsidR="00EE26DD" w:rsidRPr="002E2ECE">
        <w:rPr>
          <w:lang w:val="de-DE"/>
        </w:rPr>
        <w:t xml:space="preserve"> vibraciji</w:t>
      </w:r>
      <w:r w:rsidR="002E2ECE" w:rsidRPr="002E2ECE">
        <w:rPr>
          <w:lang w:val="de-DE"/>
        </w:rPr>
        <w:t xml:space="preserve"> struktura</w:t>
      </w:r>
      <w:r w:rsidR="00EE26DD" w:rsidRPr="002E2ECE">
        <w:rPr>
          <w:lang w:val="de-DE"/>
        </w:rPr>
        <w:t xml:space="preserve"> u </w:t>
      </w:r>
      <w:r w:rsidR="002E2ECE">
        <w:rPr>
          <w:lang w:val="de-DE"/>
        </w:rPr>
        <w:t>prije</w:t>
      </w:r>
      <w:r w:rsidR="00EE26DD" w:rsidRPr="002E2ECE">
        <w:rPr>
          <w:lang w:val="de-DE"/>
        </w:rPr>
        <w:t>l</w:t>
      </w:r>
      <w:r w:rsidR="00AF413E" w:rsidRPr="002E2ECE">
        <w:rPr>
          <w:lang w:val="de-DE"/>
        </w:rPr>
        <w:t>a</w:t>
      </w:r>
      <w:r w:rsidR="00EE26DD" w:rsidRPr="002E2ECE">
        <w:rPr>
          <w:lang w:val="de-DE"/>
        </w:rPr>
        <w:t>znom</w:t>
      </w:r>
      <w:r w:rsidR="002E2ECE">
        <w:rPr>
          <w:lang w:val="de-DE"/>
        </w:rPr>
        <w:t xml:space="preserve"> stanju, odnosno opisuju</w:t>
      </w:r>
      <w:r w:rsidR="00EE26DD" w:rsidRPr="002E2ECE">
        <w:rPr>
          <w:lang w:val="de-DE"/>
        </w:rPr>
        <w:t xml:space="preserve"> disocijaciju klora i istovremeno stvaranje veze </w:t>
      </w:r>
      <w:r w:rsidR="002E2ECE" w:rsidRPr="002E2ECE">
        <w:rPr>
          <w:lang w:val="de-DE"/>
        </w:rPr>
        <w:t xml:space="preserve">molekule </w:t>
      </w:r>
      <w:r w:rsidR="00EE26DD" w:rsidRPr="002E2ECE">
        <w:rPr>
          <w:lang w:val="de-DE"/>
        </w:rPr>
        <w:t>vode s karbonilnim C atomom</w:t>
      </w:r>
      <w:r w:rsidR="00EE26DD">
        <w:rPr>
          <w:lang w:val="de-DE"/>
        </w:rPr>
        <w:t xml:space="preserve">. </w:t>
      </w:r>
      <w:r w:rsidR="002E2ECE">
        <w:rPr>
          <w:lang w:val="de-DE"/>
        </w:rPr>
        <w:t>Dobivena vibracija je prikazana na slici 11. U slučaju nekih geometrija dobiveno je više imaginarnih frekvencija, ali uvijek iznosa manjeg od 50</w:t>
      </w:r>
      <w:r w:rsidR="002E2ECE" w:rsidRPr="00E243F8">
        <w:rPr>
          <w:i/>
          <w:lang w:val="de-DE"/>
        </w:rPr>
        <w:t>i</w:t>
      </w:r>
      <w:r w:rsidR="002E2ECE">
        <w:rPr>
          <w:lang w:val="de-DE"/>
        </w:rPr>
        <w:t xml:space="preserve"> cm</w:t>
      </w:r>
      <w:r w:rsidR="002E2ECE" w:rsidRPr="00E243F8">
        <w:rPr>
          <w:vertAlign w:val="superscript"/>
          <w:lang w:val="de-DE"/>
        </w:rPr>
        <w:t>-1</w:t>
      </w:r>
      <w:r w:rsidR="002E2ECE" w:rsidRPr="009561CD">
        <w:rPr>
          <w:lang w:val="de-DE"/>
        </w:rPr>
        <w:t xml:space="preserve">. </w:t>
      </w:r>
      <w:r w:rsidR="002E2ECE">
        <w:rPr>
          <w:lang w:val="de-DE"/>
        </w:rPr>
        <w:t>One</w:t>
      </w:r>
      <w:r w:rsidR="002E2ECE" w:rsidRPr="009561CD">
        <w:rPr>
          <w:lang w:val="de-DE"/>
        </w:rPr>
        <w:t xml:space="preserve"> </w:t>
      </w:r>
      <w:r w:rsidR="002E2ECE">
        <w:rPr>
          <w:lang w:val="de-DE"/>
        </w:rPr>
        <w:t xml:space="preserve">pripadaju internim rotacijama i rastezanjima veza između </w:t>
      </w:r>
      <w:r w:rsidR="002E2ECE" w:rsidRPr="009561CD">
        <w:rPr>
          <w:lang w:val="de-DE"/>
        </w:rPr>
        <w:t>molekula otapala u klasteru</w:t>
      </w:r>
      <w:r w:rsidR="002E2ECE">
        <w:rPr>
          <w:lang w:val="de-DE"/>
        </w:rPr>
        <w:t>. Strožom optimizacijom one postaju realne i stoga se mogu zanemariti, osobito jer koristimo</w:t>
      </w:r>
      <w:r w:rsidR="002E2ECE" w:rsidRPr="009561CD">
        <w:rPr>
          <w:lang w:val="de-DE"/>
        </w:rPr>
        <w:t xml:space="preserve"> kvaziharmonijsk</w:t>
      </w:r>
      <w:r w:rsidR="002E2ECE">
        <w:rPr>
          <w:lang w:val="de-DE"/>
        </w:rPr>
        <w:t>u</w:t>
      </w:r>
      <w:r w:rsidR="002E2ECE" w:rsidRPr="009561CD">
        <w:rPr>
          <w:lang w:val="de-DE"/>
        </w:rPr>
        <w:t xml:space="preserve"> aproksimacij</w:t>
      </w:r>
      <w:r w:rsidR="002E2ECE">
        <w:rPr>
          <w:lang w:val="de-DE"/>
        </w:rPr>
        <w:t>u</w:t>
      </w:r>
      <w:r w:rsidR="002E2ECE" w:rsidRPr="009561CD">
        <w:rPr>
          <w:lang w:val="de-DE"/>
        </w:rPr>
        <w:t>.</w:t>
      </w:r>
    </w:p>
    <w:p w14:paraId="3256AB4D" w14:textId="77777777" w:rsidR="00FD60F1" w:rsidRDefault="00921C61" w:rsidP="00E243F8">
      <w:pPr>
        <w:pStyle w:val="normal2"/>
        <w:spacing w:after="0"/>
        <w:jc w:val="center"/>
        <w:rPr>
          <w:lang w:val="de-DE"/>
        </w:rPr>
      </w:pPr>
      <w:r>
        <w:rPr>
          <w:noProof/>
          <w:lang w:val="en-US" w:eastAsia="en-US"/>
        </w:rPr>
        <mc:AlternateContent>
          <mc:Choice Requires="wpg">
            <w:drawing>
              <wp:anchor distT="0" distB="0" distL="114300" distR="114300" simplePos="0" relativeHeight="251660800" behindDoc="0" locked="0" layoutInCell="1" allowOverlap="1" wp14:anchorId="29D870FA" wp14:editId="6F72DE6A">
                <wp:simplePos x="0" y="0"/>
                <wp:positionH relativeFrom="column">
                  <wp:posOffset>2239010</wp:posOffset>
                </wp:positionH>
                <wp:positionV relativeFrom="paragraph">
                  <wp:posOffset>667385</wp:posOffset>
                </wp:positionV>
                <wp:extent cx="1902460" cy="890270"/>
                <wp:effectExtent l="38100" t="38100" r="59690" b="81280"/>
                <wp:wrapNone/>
                <wp:docPr id="321" name="Group 3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902460" cy="890270"/>
                          <a:chOff x="177421" y="50306"/>
                          <a:chExt cx="1902417" cy="890189"/>
                        </a:xfrm>
                      </wpg:grpSpPr>
                      <wps:wsp>
                        <wps:cNvPr id="220" name="Straight Arrow Connector 220"/>
                        <wps:cNvCnPr/>
                        <wps:spPr>
                          <a:xfrm>
                            <a:off x="407529" y="499888"/>
                            <a:ext cx="509905" cy="52705"/>
                          </a:xfrm>
                          <a:prstGeom prst="straightConnector1">
                            <a:avLst/>
                          </a:prstGeom>
                          <a:ln w="12700">
                            <a:headEnd type="none" w="med" len="med"/>
                            <a:tailEnd type="triangle" w="med" len="med"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1" name="Straight Arrow Connector 221"/>
                        <wps:cNvCnPr/>
                        <wps:spPr>
                          <a:xfrm flipH="1" flipV="1">
                            <a:off x="177421" y="739200"/>
                            <a:ext cx="530225" cy="201295"/>
                          </a:xfrm>
                          <a:prstGeom prst="straightConnector1">
                            <a:avLst/>
                          </a:prstGeom>
                          <a:ln w="12700">
                            <a:headEnd type="none" w="med" len="med"/>
                            <a:tailEnd type="triangle" w="med" len="med"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2" name="Straight Arrow Connector 222"/>
                        <wps:cNvCnPr/>
                        <wps:spPr>
                          <a:xfrm flipV="1">
                            <a:off x="1764749" y="50306"/>
                            <a:ext cx="315089" cy="237268"/>
                          </a:xfrm>
                          <a:prstGeom prst="straightConnector1">
                            <a:avLst/>
                          </a:prstGeom>
                          <a:ln w="12700">
                            <a:headEnd type="none" w="med" len="med"/>
                            <a:tailEnd type="triangle" w="med" len="med"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321" o:spid="_x0000_s1026" style="position:absolute;margin-left:176.3pt;margin-top:52.55pt;width:149.8pt;height:70.1pt;z-index:251660800;mso-width-relative:margin;mso-height-relative:margin" coordorigin="1774,503" coordsize="19024,89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">
                <v:shape id="Straight Arrow Connector 220" o:spid="_x0000_s1027" type="#_x0000_t32" style="position:absolute;left:4075;top:4998;width:5099;height:527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gHPncIAAADcAAAADwAAAGRycy9kb3ducmV2LnhtbERPyW7CMBC9I/UfrKnErThN2RQwCCpA&#10;XKq2gQ8YxZOFxuMoNiT8PT5U4vj09uW6N7W4UesqywreRxEI4szqigsF59P+bQ7CeWSNtWVScCcH&#10;69XLYImJth3/0i31hQgh7BJUUHrfJFK6rCSDbmQb4sDltjXoA2wLqVvsQripZRxFU2mw4tBQYkOf&#10;JWV/6dUomHbpZf+RT/Ld5XCdzfW4+N5+/Sg1fO03CxCeev8U/7uPWkEch/nhTDgCcvU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gHPncIAAADcAAAADwAAAAAAAAAAAAAA&#10;AAChAgAAZHJzL2Rvd25yZXYueG1sUEsFBgAAAAAEAAQA+QAAAJADAAAAAA==&#10;" strokecolor="#bc4542 [3045]" strokeweight="1pt">
                  <v:stroke endarrow="block"/>
                  <v:shadow on="t" color="black" opacity="26214f" origin="-.5,-.5" offset=".74836mm,.74836mm"/>
                </v:shape>
                <v:shape id="Straight Arrow Connector 221" o:spid="_x0000_s1028" type="#_x0000_t32" style="position:absolute;left:1774;top:7392;width:5302;height:2012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jcY4cQAAADcAAAADwAAAGRycy9kb3ducmV2LnhtbESPT2sCMRTE7wW/Q3iCt5p1BamrUUQU&#10;PBRKt0I9PjZv/+DmZd3ENf32jVDocZiZ3zDrbTCtGKh3jWUFs2kCgriwuuFKwfnr+PoGwnlkja1l&#10;UvBDDrab0csaM20f/ElD7isRIewyVFB732VSuqImg25qO+LolbY36KPsK6l7fES4aWWaJAtpsOG4&#10;UGNH+5qKa343CsIwLz/wu10e3m/L2/mSn2QorVKTcditQHgK/j/81z5pBWk6g+eZeATk5h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6NxjhxAAAANwAAAAPAAAAAAAAAAAA&#10;AAAAAKECAABkcnMvZG93bnJldi54bWxQSwUGAAAAAAQABAD5AAAAkgMAAAAA&#10;" strokecolor="#bc4542 [3045]" strokeweight="1pt">
                  <v:stroke endarrow="block"/>
                  <v:shadow on="t" color="black" opacity="26214f" origin="-.5,-.5" offset=".74836mm,.74836mm"/>
                </v:shape>
                <v:shape id="Straight Arrow Connector 222" o:spid="_x0000_s1029" type="#_x0000_t32" style="position:absolute;left:17647;top:503;width:3151;height:2372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ohoz8QAAADcAAAADwAAAGRycy9kb3ducmV2LnhtbESP0WrCQBRE3wv+w3KFvtWNKRWJriKC&#10;ItiHVv2Aa/aaxGTvht01iX/fLRT6OMzMGWa5HkwjOnK+sqxgOklAEOdWV1wouJx3b3MQPiBrbCyT&#10;gid5WK9GL0vMtO35m7pTKESEsM9QQRlCm0np85IM+oltiaN3s85giNIVUjvsI9w0Mk2SmTRYcVwo&#10;saVtSXl9ehgFH6av3r8+Z3d37uy+znf10VwvSr2Oh80CRKAh/If/2getIE1T+D0Tj4Bc/Q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iiGjPxAAAANwAAAAPAAAAAAAAAAAA&#10;AAAAAKECAABkcnMvZG93bnJldi54bWxQSwUGAAAAAAQABAD5AAAAkgMAAAAA&#10;" strokecolor="#bc4542 [3045]" strokeweight="1pt">
                  <v:stroke endarrow="block"/>
                  <v:shadow on="t" color="black" opacity="26214f" origin="-.5,-.5" offset=".74836mm,.74836mm"/>
                </v:shape>
              </v:group>
            </w:pict>
          </mc:Fallback>
        </mc:AlternateContent>
      </w:r>
      <w:r w:rsidR="00FD60F1">
        <w:rPr>
          <w:noProof/>
          <w:lang w:val="en-US" w:eastAsia="en-US"/>
        </w:rPr>
        <w:drawing>
          <wp:inline distT="0" distB="0" distL="0" distR="0" wp14:anchorId="24CB802C" wp14:editId="2E00CE9C">
            <wp:extent cx="3046462" cy="2736376"/>
            <wp:effectExtent l="0" t="0" r="1905" b="6985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s za vektore.tif"/>
                    <pic:cNvPicPr/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140" t="25373" r="14546" b="21712"/>
                    <a:stretch/>
                  </pic:blipFill>
                  <pic:spPr bwMode="auto">
                    <a:xfrm>
                      <a:off x="0" y="0"/>
                      <a:ext cx="3047221" cy="27370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F66763" w14:textId="06B7E23D" w:rsidR="00E243F8" w:rsidRDefault="008448AF" w:rsidP="00E75813">
      <w:pPr>
        <w:pStyle w:val="normal2"/>
        <w:rPr>
          <w:lang w:val="de-DE"/>
        </w:rPr>
      </w:pPr>
      <w:r>
        <w:rPr>
          <w:lang w:val="de-DE"/>
        </w:rPr>
        <w:t>Slika</w:t>
      </w:r>
      <w:r w:rsidR="00E243F8">
        <w:rPr>
          <w:lang w:val="de-DE"/>
        </w:rPr>
        <w:t xml:space="preserve"> 11</w:t>
      </w:r>
      <w:r>
        <w:rPr>
          <w:lang w:val="de-DE"/>
        </w:rPr>
        <w:t xml:space="preserve">: </w:t>
      </w:r>
      <w:r w:rsidR="00E243F8">
        <w:rPr>
          <w:lang w:val="de-DE"/>
        </w:rPr>
        <w:t>Prijel</w:t>
      </w:r>
      <w:r w:rsidR="00E243F8" w:rsidRPr="002E2ECE">
        <w:rPr>
          <w:lang w:val="de-DE"/>
        </w:rPr>
        <w:t xml:space="preserve">azni </w:t>
      </w:r>
      <w:r w:rsidR="00EE62A7" w:rsidRPr="002E2ECE">
        <w:rPr>
          <w:lang w:val="de-DE"/>
        </w:rPr>
        <w:t>ve</w:t>
      </w:r>
      <w:r w:rsidR="002E2ECE" w:rsidRPr="002E2ECE">
        <w:rPr>
          <w:lang w:val="de-DE"/>
        </w:rPr>
        <w:t>ktor</w:t>
      </w:r>
      <w:r w:rsidR="00EE62A7" w:rsidRPr="002E2ECE">
        <w:rPr>
          <w:lang w:val="de-DE"/>
        </w:rPr>
        <w:t xml:space="preserve"> </w:t>
      </w:r>
      <w:r w:rsidR="00E243F8" w:rsidRPr="002E2ECE">
        <w:rPr>
          <w:lang w:val="de-DE"/>
        </w:rPr>
        <w:t>u do</w:t>
      </w:r>
      <w:r w:rsidR="00E243F8">
        <w:rPr>
          <w:lang w:val="de-DE"/>
        </w:rPr>
        <w:t>bivenoj</w:t>
      </w:r>
      <w:r>
        <w:rPr>
          <w:lang w:val="de-DE"/>
        </w:rPr>
        <w:t xml:space="preserve"> prijelaznoj strukturi. </w:t>
      </w:r>
    </w:p>
    <w:p w14:paraId="24E92692" w14:textId="77777777" w:rsidR="007D00CC" w:rsidRDefault="007D00CC" w:rsidP="00E75813">
      <w:pPr>
        <w:pStyle w:val="normal2"/>
        <w:rPr>
          <w:lang w:val="de-DE"/>
        </w:rPr>
      </w:pPr>
    </w:p>
    <w:p w14:paraId="1F796E35" w14:textId="77777777" w:rsidR="008B3BB7" w:rsidRDefault="008B3BB7" w:rsidP="008B3BB7">
      <w:pPr>
        <w:pStyle w:val="Heading2"/>
        <w:rPr>
          <w:rFonts w:eastAsia="Times New Roman"/>
        </w:rPr>
      </w:pPr>
      <w:bookmarkStart w:id="24" w:name="_Toc387060659"/>
      <w:r>
        <w:rPr>
          <w:rFonts w:eastAsia="Times New Roman"/>
        </w:rPr>
        <w:lastRenderedPageBreak/>
        <w:t>Analiza elektrostatskog potencijala</w:t>
      </w:r>
      <w:bookmarkEnd w:id="24"/>
    </w:p>
    <w:p w14:paraId="10859F74" w14:textId="549B1B0D" w:rsidR="007C1DCF" w:rsidRDefault="008B3BB7" w:rsidP="008B3BB7">
      <w:pPr>
        <w:pStyle w:val="normal2"/>
      </w:pPr>
      <w:r w:rsidRPr="009B49DD">
        <w:t xml:space="preserve">Dobar pokazatelj toga da se klaster </w:t>
      </w:r>
      <w:r w:rsidR="002E2ECE" w:rsidRPr="009B49DD">
        <w:t>ponaša kao „zasebna molekula“ jest</w:t>
      </w:r>
      <w:r w:rsidRPr="009B49DD">
        <w:t xml:space="preserve"> map</w:t>
      </w:r>
      <w:r w:rsidR="00F95E09" w:rsidRPr="009B49DD">
        <w:t xml:space="preserve">a elektrostatskog  potencijala. Budući da implicitno otapalo dobro opisuje molekule koje nemaju lokalizirani naboj, eksplicitne molekule otapala u klaster-kontiuum modelima solvatacije pretvaraju solut u vrstu s delokaliziranim nabojem. Na taj način solut s eksplicitnim molekulama otapala </w:t>
      </w:r>
      <w:r w:rsidR="00632C75">
        <w:t>čini</w:t>
      </w:r>
      <w:r w:rsidR="00F95E09" w:rsidRPr="009B49DD">
        <w:t xml:space="preserve"> supermolek</w:t>
      </w:r>
      <w:r w:rsidR="002E2ECE" w:rsidRPr="009B49DD">
        <w:t>u</w:t>
      </w:r>
      <w:r w:rsidR="00F95E09" w:rsidRPr="009B49DD">
        <w:t>lu koja se može dobro opisati implicitnim modelom solvatacije</w:t>
      </w:r>
      <w:r w:rsidRPr="009B49DD">
        <w:t>.</w:t>
      </w:r>
      <w:r w:rsidR="002E2ECE" w:rsidRPr="009B49DD">
        <w:t xml:space="preserve"> </w:t>
      </w:r>
      <w:r w:rsidR="00F95E09" w:rsidRPr="009B49DD">
        <w:t>U analizi elektrostat</w:t>
      </w:r>
      <w:r w:rsidR="002E2ECE" w:rsidRPr="009B49DD">
        <w:t>s</w:t>
      </w:r>
      <w:r w:rsidR="00F95E09" w:rsidRPr="009B49DD">
        <w:t xml:space="preserve">kog potencijala krajnji cilj je bio </w:t>
      </w:r>
      <w:r w:rsidR="002E2ECE" w:rsidRPr="009B49DD">
        <w:t>uočiti</w:t>
      </w:r>
      <w:r w:rsidR="0097296E" w:rsidRPr="009B49DD">
        <w:t xml:space="preserve"> </w:t>
      </w:r>
      <w:r w:rsidR="007C1DCF" w:rsidRPr="009B49DD">
        <w:t>maks</w:t>
      </w:r>
      <w:r w:rsidR="00CD617C" w:rsidRPr="009B49DD">
        <w:t>i</w:t>
      </w:r>
      <w:r w:rsidR="007C1DCF" w:rsidRPr="009B49DD">
        <w:t>malne i mi</w:t>
      </w:r>
      <w:r w:rsidR="00DD0A8A" w:rsidRPr="009B49DD">
        <w:t>nimalne vrijednosti elektrostat</w:t>
      </w:r>
      <w:r w:rsidR="007C1DCF" w:rsidRPr="009B49DD">
        <w:t>skog potencijala</w:t>
      </w:r>
      <w:r w:rsidR="00DD0A8A" w:rsidRPr="009B49DD">
        <w:t xml:space="preserve"> uslijed promjene broja eksplicitnih molekula vode</w:t>
      </w:r>
      <w:r w:rsidR="00632C75">
        <w:t xml:space="preserve"> i promjenu homogenosti elekstrotaskog potencijala</w:t>
      </w:r>
      <w:r w:rsidR="007C1DCF" w:rsidRPr="009B49DD">
        <w:t xml:space="preserve">. </w:t>
      </w:r>
      <w:r w:rsidR="00DD0A8A" w:rsidRPr="009B49DD">
        <w:t>Ukoliko nema promjena</w:t>
      </w:r>
      <w:r w:rsidR="007C1DCF" w:rsidRPr="009B49DD">
        <w:t xml:space="preserve"> njihovih vrijednosti u slučaju klastera s 18 molekula voda i vrste s 5 molekula vode možemo pretpostaviti da je 5 molekula dovoljno za dobar opis mikrosolvatacije</w:t>
      </w:r>
      <w:r w:rsidR="00DD0A8A" w:rsidRPr="009B49DD">
        <w:t xml:space="preserve"> soluta</w:t>
      </w:r>
      <w:r w:rsidR="007C1DCF" w:rsidRPr="009B49DD">
        <w:t xml:space="preserve"> i da je reduciranje njihovog broja opravdano.</w:t>
      </w:r>
      <w:r w:rsidR="007C1DCF">
        <w:t xml:space="preserve"> </w:t>
      </w:r>
    </w:p>
    <w:p w14:paraId="7142E175" w14:textId="4E60C950" w:rsidR="009F5521" w:rsidRDefault="00DD0A8A" w:rsidP="006037CD">
      <w:pPr>
        <w:pStyle w:val="normal2"/>
        <w:ind w:firstLine="708"/>
      </w:pPr>
      <w:r>
        <w:t xml:space="preserve">Da bi se </w:t>
      </w:r>
      <w:r w:rsidR="00F95E09">
        <w:t xml:space="preserve">analiza elektrostatskog potencijala </w:t>
      </w:r>
      <w:r w:rsidR="00F253D2">
        <w:t xml:space="preserve">mogla opravdano koristiti kao dokaz da su </w:t>
      </w:r>
      <w:r w:rsidR="00F253D2" w:rsidRPr="009B49DD">
        <w:t xml:space="preserve">reducirani klasteri zadržali istu raspodjelu naboja pristunu u većim klasterima određeni su elektrostatski potencijali </w:t>
      </w:r>
      <w:r w:rsidR="00CD617C" w:rsidRPr="00B90629">
        <w:t xml:space="preserve">mapirani </w:t>
      </w:r>
      <w:r w:rsidR="00BA3AEF" w:rsidRPr="00B90629">
        <w:t>n</w:t>
      </w:r>
      <w:r w:rsidR="009B49DD" w:rsidRPr="00B90629">
        <w:t>a plo</w:t>
      </w:r>
      <w:r w:rsidR="009B49DD" w:rsidRPr="009B49DD">
        <w:t>h</w:t>
      </w:r>
      <w:r w:rsidR="00CD617C" w:rsidRPr="009B49DD">
        <w:t xml:space="preserve">u elektronske gustoće </w:t>
      </w:r>
      <w:r w:rsidR="00F253D2" w:rsidRPr="009B49DD">
        <w:t xml:space="preserve">soluta </w:t>
      </w:r>
      <w:r w:rsidR="009B49DD" w:rsidRPr="009B49DD">
        <w:t>sol</w:t>
      </w:r>
      <w:r w:rsidR="00F253D2" w:rsidRPr="009B49DD">
        <w:t>vatiranog implicitnim otapalom, NCU klastera s 5 voda i početnog klastera s 18 voda.</w:t>
      </w:r>
      <w:r w:rsidR="00CD617C" w:rsidRPr="009B49DD">
        <w:t xml:space="preserve"> Dobivene mape elektrostat</w:t>
      </w:r>
      <w:r w:rsidR="00C539E6">
        <w:t>s</w:t>
      </w:r>
      <w:r w:rsidR="00CD617C" w:rsidRPr="009B49DD">
        <w:t>kih potencijala s označenim maksmimalnim vrij</w:t>
      </w:r>
      <w:r w:rsidR="006A542E" w:rsidRPr="009B49DD">
        <w:t>e</w:t>
      </w:r>
      <w:r w:rsidR="00CD617C" w:rsidRPr="009B49DD">
        <w:t>dnostima prikazane su na slici</w:t>
      </w:r>
      <w:r w:rsidR="009A7122" w:rsidRPr="009B49DD">
        <w:t xml:space="preserve"> 12.</w:t>
      </w:r>
      <w:r w:rsidR="00F253D2">
        <w:t xml:space="preserve"> </w:t>
      </w:r>
    </w:p>
    <w:p w14:paraId="2DD027D0" w14:textId="77777777" w:rsidR="009A7122" w:rsidRDefault="009A7122" w:rsidP="009F5521">
      <w:pPr>
        <w:pStyle w:val="normal2"/>
        <w:rPr>
          <w:rFonts w:eastAsia="Times New Roman"/>
          <w:color w:val="000000"/>
        </w:rPr>
      </w:pPr>
    </w:p>
    <w:p w14:paraId="25941607" w14:textId="77777777" w:rsidR="008B3BB7" w:rsidRDefault="008B3BB7" w:rsidP="008B3BB7">
      <w:pPr>
        <w:pStyle w:val="normal2"/>
        <w:ind w:firstLine="708"/>
        <w:rPr>
          <w:rFonts w:eastAsia="Times New Roman"/>
          <w:color w:val="000000"/>
        </w:rPr>
      </w:pPr>
    </w:p>
    <w:p w14:paraId="3D1DDE9D" w14:textId="77777777" w:rsidR="0003069A" w:rsidRDefault="0003069A" w:rsidP="008B3BB7">
      <w:pPr>
        <w:pStyle w:val="normal2"/>
        <w:ind w:firstLine="708"/>
        <w:rPr>
          <w:rFonts w:eastAsia="Times New Roman"/>
          <w:color w:val="000000"/>
        </w:rPr>
      </w:pPr>
    </w:p>
    <w:p w14:paraId="3DF1FF3B" w14:textId="77777777" w:rsidR="0003069A" w:rsidRDefault="009A7122" w:rsidP="008B3BB7">
      <w:pPr>
        <w:pStyle w:val="normal2"/>
        <w:ind w:firstLine="708"/>
        <w:rPr>
          <w:rFonts w:eastAsia="Times New Roman"/>
          <w:color w:val="000000"/>
        </w:rPr>
      </w:pPr>
      <w:r>
        <w:rPr>
          <w:rFonts w:eastAsia="Times New Roman"/>
          <w:noProof/>
          <w:color w:val="000000"/>
          <w:lang w:val="en-US" w:eastAsia="en-US"/>
        </w:rPr>
        <w:drawing>
          <wp:anchor distT="0" distB="0" distL="114300" distR="114300" simplePos="0" relativeHeight="251817984" behindDoc="1" locked="0" layoutInCell="1" allowOverlap="1" wp14:anchorId="7002FA1B" wp14:editId="3D41C9EE">
            <wp:simplePos x="0" y="0"/>
            <wp:positionH relativeFrom="column">
              <wp:posOffset>1167129</wp:posOffset>
            </wp:positionH>
            <wp:positionV relativeFrom="paragraph">
              <wp:posOffset>-490220</wp:posOffset>
            </wp:positionV>
            <wp:extent cx="3305175" cy="2840711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0 voda.tif"/>
                    <pic:cNvPicPr/>
                  </pic:nvPicPr>
                  <pic:blipFill rotWithShape="1"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90" t="6730" r="2967" b="1538"/>
                    <a:stretch/>
                  </pic:blipFill>
                  <pic:spPr bwMode="auto">
                    <a:xfrm>
                      <a:off x="0" y="0"/>
                      <a:ext cx="3305175" cy="28407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C61">
        <w:rPr>
          <w:rFonts w:eastAsia="Times New Roman"/>
          <w:noProof/>
          <w:color w:val="000000"/>
          <w:lang w:val="en-US" w:eastAsia="en-US"/>
        </w:rPr>
        <mc:AlternateContent>
          <mc:Choice Requires="wpg">
            <w:drawing>
              <wp:anchor distT="0" distB="0" distL="114300" distR="114300" simplePos="0" relativeHeight="251803648" behindDoc="0" locked="0" layoutInCell="1" allowOverlap="1" wp14:anchorId="1FEC8D80" wp14:editId="50FD1967">
                <wp:simplePos x="0" y="0"/>
                <wp:positionH relativeFrom="column">
                  <wp:posOffset>3776345</wp:posOffset>
                </wp:positionH>
                <wp:positionV relativeFrom="paragraph">
                  <wp:posOffset>-766445</wp:posOffset>
                </wp:positionV>
                <wp:extent cx="838835" cy="561975"/>
                <wp:effectExtent l="56515" t="0" r="0" b="66675"/>
                <wp:wrapNone/>
                <wp:docPr id="22" name="Group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38835" cy="561975"/>
                          <a:chOff x="7364" y="210"/>
                          <a:chExt cx="1321" cy="885"/>
                        </a:xfrm>
                      </wpg:grpSpPr>
                      <wps:wsp>
                        <wps:cNvPr id="24" name="AutoShape 50"/>
                        <wps:cNvCnPr>
                          <a:cxnSpLocks noChangeShapeType="1"/>
                        </wps:cNvCnPr>
                        <wps:spPr bwMode="auto">
                          <a:xfrm flipH="1">
                            <a:off x="7364" y="645"/>
                            <a:ext cx="511" cy="45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accent1">
                                <a:lumMod val="95000"/>
                                <a:lumOff val="0"/>
                              </a:schemeClr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Text 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7875" y="210"/>
                            <a:ext cx="810" cy="43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036282" w14:textId="5341B11B" w:rsidR="0011291F" w:rsidRPr="00E1327A" w:rsidRDefault="0011291F" w:rsidP="008B3BB7">
                              <w:pPr>
                                <w:rPr>
                                  <w:color w:val="4F81BD" w:themeColor="accent1"/>
                                </w:rPr>
                              </w:pPr>
                              <w:r w:rsidRPr="00E1327A">
                                <w:rPr>
                                  <w:color w:val="4F81BD" w:themeColor="accent1"/>
                                </w:rPr>
                                <w:t>0</w:t>
                              </w:r>
                              <w:r>
                                <w:rPr>
                                  <w:color w:val="4F81BD" w:themeColor="accent1"/>
                                </w:rPr>
                                <w:t>,13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77" o:spid="_x0000_s1060" style="position:absolute;left:0;text-align:left;margin-left:297.35pt;margin-top:-60.3pt;width:66.05pt;height:44.25pt;z-index:251803648" coordorigin="7364,210" coordsize="1321,885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">
                <v:shapetype id="_x0000_t32" coordsize="21600,21600" o:spt="32" o:oned="t" path="m0,0l21600,21600e" filled="f">
                  <v:path arrowok="t" fillok="f" o:connecttype="none"/>
                  <o:lock v:ext="edit" shapetype="t"/>
                </v:shapetype>
                <v:shape id="AutoShape 50" o:spid="_x0000_s1061" type="#_x0000_t32" style="position:absolute;left:7364;top:645;width:511;height:450;flip:x;visibility:visible;mso-wrap-style:square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" strokecolor="#4579b8 [3044]">
                  <v:stroke endarrow="open"/>
                </v:shape>
                <v:shape id="Text Box 34" o:spid="_x0000_s1062" type="#_x0000_t202" style="position:absolute;left:7875;top:210;width:810;height:43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TepJYwwAA&#10;ANsAAAAPAAAAZHJzL2Rvd25yZXYueG1sRI/dasJAFITvC77DcoTeFN0o9S+6CbbQktuoD3DMHpNg&#10;9mzIriZ5+26h0MthZr5hDulgGvGkztWWFSzmEQjiwuqaSwWX89dsC8J5ZI2NZVIwkoM0mbwcMNa2&#10;55yeJ1+KAGEXo4LK+zaW0hUVGXRz2xIH72Y7gz7IrpS6wz7ATSOXUbSWBmsOCxW29FlRcT89jIJb&#10;1r+tdv312182+fv6A+vN1Y5KvU6H4x6Ep8H/h//amVawXMHvl/ADZPID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BTepJYwwAAANsAAAAPAAAAAAAAAAAAAAAAAJcCAABkcnMvZG93&#10;bnJldi54bWxQSwUGAAAAAAQABAD1AAAAhwMAAAAA&#10;" stroked="f">
                  <v:textbox>
                    <w:txbxContent>
                      <w:p w14:paraId="7A036282" w14:textId="5341B11B" w:rsidR="0011291F" w:rsidRPr="00E1327A" w:rsidRDefault="0011291F" w:rsidP="008B3BB7">
                        <w:pPr>
                          <w:rPr>
                            <w:color w:val="4F81BD" w:themeColor="accent1"/>
                          </w:rPr>
                        </w:pPr>
                        <w:r w:rsidRPr="00E1327A">
                          <w:rPr>
                            <w:color w:val="4F81BD" w:themeColor="accent1"/>
                          </w:rPr>
                          <w:t>0</w:t>
                        </w:r>
                        <w:r>
                          <w:rPr>
                            <w:color w:val="4F81BD" w:themeColor="accent1"/>
                          </w:rPr>
                          <w:t>,13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7D95E3E" w14:textId="77777777" w:rsidR="009A7122" w:rsidRDefault="009A7122" w:rsidP="008B3BB7">
      <w:pPr>
        <w:pStyle w:val="normal2"/>
        <w:spacing w:after="0"/>
        <w:ind w:left="708"/>
        <w:rPr>
          <w:rFonts w:eastAsia="Times New Roman"/>
          <w:color w:val="000000"/>
        </w:rPr>
      </w:pPr>
    </w:p>
    <w:p w14:paraId="390121E7" w14:textId="77777777" w:rsidR="009A7122" w:rsidRDefault="009A7122" w:rsidP="008B3BB7">
      <w:pPr>
        <w:pStyle w:val="normal2"/>
        <w:spacing w:after="0"/>
        <w:ind w:left="708"/>
        <w:rPr>
          <w:rFonts w:eastAsia="Times New Roman"/>
          <w:color w:val="000000"/>
        </w:rPr>
      </w:pPr>
    </w:p>
    <w:p w14:paraId="7B7E694A" w14:textId="77777777" w:rsidR="009A7122" w:rsidRDefault="009A7122" w:rsidP="008B3BB7">
      <w:pPr>
        <w:pStyle w:val="normal2"/>
        <w:spacing w:after="0"/>
        <w:ind w:left="708"/>
        <w:rPr>
          <w:rFonts w:eastAsia="Times New Roman"/>
          <w:color w:val="000000"/>
        </w:rPr>
      </w:pPr>
    </w:p>
    <w:p w14:paraId="3B9A3BF0" w14:textId="77777777" w:rsidR="009A7122" w:rsidRDefault="009A7122" w:rsidP="008B3BB7">
      <w:pPr>
        <w:pStyle w:val="normal2"/>
        <w:spacing w:after="0"/>
        <w:ind w:left="708"/>
        <w:rPr>
          <w:rFonts w:eastAsia="Times New Roman"/>
          <w:color w:val="000000"/>
        </w:rPr>
      </w:pPr>
    </w:p>
    <w:p w14:paraId="26FA2A00" w14:textId="77777777" w:rsidR="009A7122" w:rsidRDefault="009A7122" w:rsidP="008B3BB7">
      <w:pPr>
        <w:pStyle w:val="normal2"/>
        <w:spacing w:after="0"/>
        <w:ind w:left="708"/>
        <w:rPr>
          <w:rFonts w:eastAsia="Times New Roman"/>
          <w:color w:val="000000"/>
        </w:rPr>
      </w:pPr>
    </w:p>
    <w:p w14:paraId="662A043C" w14:textId="77777777" w:rsidR="009A7122" w:rsidRDefault="009A7122" w:rsidP="009A7122">
      <w:pPr>
        <w:pStyle w:val="normal2"/>
        <w:spacing w:after="0"/>
        <w:rPr>
          <w:rFonts w:eastAsia="Times New Roman"/>
          <w:color w:val="000000"/>
        </w:rPr>
      </w:pPr>
    </w:p>
    <w:p w14:paraId="74F16183" w14:textId="77777777" w:rsidR="009A7122" w:rsidRDefault="009A7122" w:rsidP="008B3BB7">
      <w:pPr>
        <w:pStyle w:val="normal2"/>
        <w:spacing w:after="0"/>
        <w:ind w:left="708"/>
        <w:rPr>
          <w:rFonts w:eastAsia="Times New Roman"/>
          <w:color w:val="000000"/>
        </w:rPr>
      </w:pPr>
    </w:p>
    <w:p w14:paraId="6B36D81F" w14:textId="77777777" w:rsidR="009A7122" w:rsidRDefault="00921C61" w:rsidP="009A7122">
      <w:pPr>
        <w:pStyle w:val="normal2"/>
        <w:spacing w:after="0"/>
        <w:ind w:left="708"/>
        <w:jc w:val="center"/>
        <w:rPr>
          <w:rFonts w:eastAsia="Times New Roman"/>
          <w:color w:val="000000"/>
        </w:rPr>
      </w:pPr>
      <w:r>
        <w:rPr>
          <w:rFonts w:eastAsia="Times New Roman"/>
          <w:noProof/>
          <w:color w:val="000000"/>
          <w:lang w:val="en-US" w:eastAsia="en-US"/>
        </w:rPr>
        <w:lastRenderedPageBreak/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18C45D36" wp14:editId="40389D76">
                <wp:simplePos x="0" y="0"/>
                <wp:positionH relativeFrom="column">
                  <wp:posOffset>4996180</wp:posOffset>
                </wp:positionH>
                <wp:positionV relativeFrom="paragraph">
                  <wp:posOffset>2701925</wp:posOffset>
                </wp:positionV>
                <wp:extent cx="514350" cy="276225"/>
                <wp:effectExtent l="0" t="0" r="0" b="0"/>
                <wp:wrapNone/>
                <wp:docPr id="2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435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648C54" w14:textId="14D1E4C2" w:rsidR="0011291F" w:rsidRPr="00E1327A" w:rsidRDefault="0011291F" w:rsidP="009A7122">
                            <w:pPr>
                              <w:rPr>
                                <w:color w:val="4F81BD" w:themeColor="accent1"/>
                              </w:rPr>
                            </w:pPr>
                            <w:r w:rsidRPr="00E1327A">
                              <w:rPr>
                                <w:color w:val="4F81BD" w:themeColor="accent1"/>
                              </w:rPr>
                              <w:t>0</w:t>
                            </w:r>
                            <w:r>
                              <w:rPr>
                                <w:color w:val="4F81BD" w:themeColor="accent1"/>
                              </w:rPr>
                              <w:t>,11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63" type="#_x0000_t202" style="position:absolute;left:0;text-align:left;margin-left:393.4pt;margin-top:212.75pt;width:40.5pt;height:21.75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" stroked="f">
                <v:textbox>
                  <w:txbxContent>
                    <w:p w14:paraId="32648C54" w14:textId="14D1E4C2" w:rsidR="0011291F" w:rsidRPr="00E1327A" w:rsidRDefault="0011291F" w:rsidP="009A7122">
                      <w:pPr>
                        <w:rPr>
                          <w:color w:val="4F81BD" w:themeColor="accent1"/>
                        </w:rPr>
                      </w:pPr>
                      <w:r w:rsidRPr="00E1327A">
                        <w:rPr>
                          <w:color w:val="4F81BD" w:themeColor="accent1"/>
                        </w:rPr>
                        <w:t>0</w:t>
                      </w:r>
                      <w:r>
                        <w:rPr>
                          <w:color w:val="4F81BD" w:themeColor="accent1"/>
                        </w:rPr>
                        <w:t>,1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56FD7E39" wp14:editId="55E0400D">
                <wp:simplePos x="0" y="0"/>
                <wp:positionH relativeFrom="column">
                  <wp:posOffset>4719320</wp:posOffset>
                </wp:positionH>
                <wp:positionV relativeFrom="paragraph">
                  <wp:posOffset>2225675</wp:posOffset>
                </wp:positionV>
                <wp:extent cx="324485" cy="428625"/>
                <wp:effectExtent l="66040" t="58420" r="9525" b="8255"/>
                <wp:wrapNone/>
                <wp:docPr id="21" name="Straight Arrow Connector 2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324485" cy="4286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1">
                              <a:lumMod val="95000"/>
                              <a:lumOff val="0"/>
                            </a:schemeClr>
                          </a:solidFill>
                          <a:round/>
                          <a:headEnd/>
                          <a:tailEnd type="arrow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297" o:spid="_x0000_s1026" type="#_x0000_t32" style="position:absolute;margin-left:371.6pt;margin-top:175.25pt;width:25.55pt;height:33.75pt;flip:x y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" strokecolor="#4579b8 [3044]">
                <v:stroke endarrow="open"/>
              </v:shape>
            </w:pict>
          </mc:Fallback>
        </mc:AlternateContent>
      </w:r>
      <w:r w:rsidR="009A7122">
        <w:rPr>
          <w:rFonts w:eastAsia="Times New Roman"/>
          <w:noProof/>
          <w:color w:val="000000"/>
          <w:lang w:val="en-US" w:eastAsia="en-US"/>
        </w:rPr>
        <w:drawing>
          <wp:inline distT="0" distB="0" distL="0" distR="0" wp14:anchorId="1706096B" wp14:editId="5DA4076A">
            <wp:extent cx="3676650" cy="284733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P 5 VODA (-0,124do0,124).tif"/>
                    <pic:cNvPicPr/>
                  </pic:nvPicPr>
                  <pic:blipFill rotWithShape="1"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51" t="8271" r="3644" b="14286"/>
                    <a:stretch/>
                  </pic:blipFill>
                  <pic:spPr bwMode="auto">
                    <a:xfrm>
                      <a:off x="0" y="0"/>
                      <a:ext cx="3683328" cy="28525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0E0F14" w14:textId="77777777" w:rsidR="009A7122" w:rsidRDefault="009A7122" w:rsidP="008B3BB7">
      <w:pPr>
        <w:pStyle w:val="normal2"/>
        <w:spacing w:after="0"/>
        <w:ind w:left="708"/>
        <w:rPr>
          <w:rFonts w:eastAsia="Times New Roman"/>
          <w:color w:val="000000"/>
        </w:rPr>
      </w:pPr>
    </w:p>
    <w:p w14:paraId="606548CE" w14:textId="77777777" w:rsidR="009A7122" w:rsidRDefault="00921C61" w:rsidP="009A7122">
      <w:pPr>
        <w:pStyle w:val="normal2"/>
        <w:spacing w:after="0"/>
        <w:ind w:left="708"/>
        <w:jc w:val="center"/>
        <w:rPr>
          <w:rFonts w:eastAsia="Times New Roman"/>
          <w:color w:val="000000"/>
        </w:rPr>
      </w:pPr>
      <w:r>
        <w:rPr>
          <w:rFonts w:eastAsia="Times New Roman"/>
          <w:noProof/>
          <w:color w:val="000000"/>
          <w:lang w:val="en-US" w:eastAsia="en-US"/>
        </w:rPr>
        <mc:AlternateContent>
          <mc:Choice Requires="wpg">
            <w:drawing>
              <wp:anchor distT="0" distB="0" distL="114300" distR="114300" simplePos="0" relativeHeight="251822080" behindDoc="0" locked="0" layoutInCell="1" allowOverlap="1" wp14:anchorId="78BD5A86" wp14:editId="1346D1E6">
                <wp:simplePos x="0" y="0"/>
                <wp:positionH relativeFrom="column">
                  <wp:posOffset>4919980</wp:posOffset>
                </wp:positionH>
                <wp:positionV relativeFrom="paragraph">
                  <wp:posOffset>1575435</wp:posOffset>
                </wp:positionV>
                <wp:extent cx="838835" cy="561975"/>
                <wp:effectExtent l="57150" t="0" r="0" b="61595"/>
                <wp:wrapNone/>
                <wp:docPr id="18" name="Group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38835" cy="561975"/>
                          <a:chOff x="7364" y="210"/>
                          <a:chExt cx="1321" cy="885"/>
                        </a:xfrm>
                      </wpg:grpSpPr>
                      <wps:wsp>
                        <wps:cNvPr id="19" name="AutoShape 85"/>
                        <wps:cNvCnPr>
                          <a:cxnSpLocks noChangeShapeType="1"/>
                        </wps:cNvCnPr>
                        <wps:spPr bwMode="auto">
                          <a:xfrm flipH="1">
                            <a:off x="7364" y="645"/>
                            <a:ext cx="511" cy="45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accent1">
                                <a:lumMod val="95000"/>
                                <a:lumOff val="0"/>
                              </a:schemeClr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Text Box 86"/>
                        <wps:cNvSpPr txBox="1">
                          <a:spLocks noChangeArrowheads="1"/>
                        </wps:cNvSpPr>
                        <wps:spPr bwMode="auto">
                          <a:xfrm>
                            <a:off x="7875" y="210"/>
                            <a:ext cx="810" cy="43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523E40" w14:textId="0424DA28" w:rsidR="0011291F" w:rsidRPr="00E1327A" w:rsidRDefault="0011291F" w:rsidP="00522A6E">
                              <w:pPr>
                                <w:rPr>
                                  <w:color w:val="4F81BD" w:themeColor="accent1"/>
                                </w:rPr>
                              </w:pPr>
                              <w:r w:rsidRPr="00E1327A">
                                <w:rPr>
                                  <w:color w:val="4F81BD" w:themeColor="accent1"/>
                                </w:rPr>
                                <w:t>0</w:t>
                              </w:r>
                              <w:r>
                                <w:rPr>
                                  <w:color w:val="4F81BD" w:themeColor="accent1"/>
                                </w:rPr>
                                <w:t>,10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84" o:spid="_x0000_s1064" style="position:absolute;left:0;text-align:left;margin-left:387.4pt;margin-top:124.05pt;width:66.05pt;height:44.25pt;z-index:251822080" coordorigin="7364,210" coordsize="1321,885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">
                <v:shape id="AutoShape 85" o:spid="_x0000_s1065" type="#_x0000_t32" style="position:absolute;left:7364;top:645;width:511;height:450;flip:x;visibility:visible;mso-wrap-style:square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" strokecolor="#4579b8 [3044]">
                  <v:stroke endarrow="open"/>
                </v:shape>
                <v:shape id="Text Box 86" o:spid="_x0000_s1066" type="#_x0000_t202" style="position:absolute;left:7875;top:210;width:810;height:43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" stroked="f">
                  <v:textbox>
                    <w:txbxContent>
                      <w:p w14:paraId="76523E40" w14:textId="0424DA28" w:rsidR="0011291F" w:rsidRPr="00E1327A" w:rsidRDefault="0011291F" w:rsidP="00522A6E">
                        <w:pPr>
                          <w:rPr>
                            <w:color w:val="4F81BD" w:themeColor="accent1"/>
                          </w:rPr>
                        </w:pPr>
                        <w:r w:rsidRPr="00E1327A">
                          <w:rPr>
                            <w:color w:val="4F81BD" w:themeColor="accent1"/>
                          </w:rPr>
                          <w:t>0</w:t>
                        </w:r>
                        <w:r>
                          <w:rPr>
                            <w:color w:val="4F81BD" w:themeColor="accent1"/>
                          </w:rPr>
                          <w:t>,10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A7122">
        <w:rPr>
          <w:rFonts w:eastAsia="Times New Roman"/>
          <w:noProof/>
          <w:color w:val="000000"/>
          <w:lang w:val="en-US" w:eastAsia="en-US"/>
        </w:rPr>
        <w:drawing>
          <wp:inline distT="0" distB="0" distL="0" distR="0" wp14:anchorId="1EEF2AEA" wp14:editId="584E1BFD">
            <wp:extent cx="3848100" cy="32670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8 voda.tif"/>
                    <pic:cNvPicPr/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58" t="4707" r="6546" b="10306"/>
                    <a:stretch/>
                  </pic:blipFill>
                  <pic:spPr bwMode="auto">
                    <a:xfrm>
                      <a:off x="0" y="0"/>
                      <a:ext cx="3848100" cy="3267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A6FF2C" w14:textId="77777777" w:rsidR="009A7122" w:rsidRDefault="009A7122" w:rsidP="008B3BB7">
      <w:pPr>
        <w:pStyle w:val="normal2"/>
        <w:spacing w:after="0"/>
        <w:ind w:left="708"/>
        <w:rPr>
          <w:rFonts w:eastAsia="Times New Roman"/>
          <w:color w:val="000000"/>
        </w:rPr>
      </w:pPr>
    </w:p>
    <w:p w14:paraId="299809E3" w14:textId="77777777" w:rsidR="009A7122" w:rsidRDefault="009A7122" w:rsidP="008B3BB7">
      <w:pPr>
        <w:pStyle w:val="normal2"/>
        <w:spacing w:after="0"/>
        <w:ind w:left="708"/>
        <w:rPr>
          <w:rFonts w:eastAsia="Times New Roman"/>
          <w:color w:val="000000"/>
        </w:rPr>
      </w:pPr>
    </w:p>
    <w:p w14:paraId="48C00735" w14:textId="542265D8" w:rsidR="008B3BB7" w:rsidRDefault="008B3BB7" w:rsidP="00B90629">
      <w:pPr>
        <w:pStyle w:val="normal2"/>
        <w:spacing w:after="0" w:line="240" w:lineRule="auto"/>
      </w:pPr>
      <w:r>
        <w:rPr>
          <w:rFonts w:eastAsia="Times New Roman"/>
          <w:color w:val="000000"/>
        </w:rPr>
        <w:t>Slika</w:t>
      </w:r>
      <w:r w:rsidR="007C1DCF">
        <w:rPr>
          <w:rFonts w:eastAsia="Times New Roman"/>
          <w:color w:val="000000"/>
        </w:rPr>
        <w:t xml:space="preserve"> 12</w:t>
      </w:r>
      <w:r>
        <w:rPr>
          <w:rFonts w:eastAsia="Times New Roman"/>
          <w:color w:val="000000"/>
        </w:rPr>
        <w:t>: Elektrostat</w:t>
      </w:r>
      <w:r w:rsidR="007256E8">
        <w:rPr>
          <w:rFonts w:eastAsia="Times New Roman"/>
          <w:color w:val="000000"/>
        </w:rPr>
        <w:t>s</w:t>
      </w:r>
      <w:r>
        <w:rPr>
          <w:rFonts w:eastAsia="Times New Roman"/>
          <w:color w:val="000000"/>
        </w:rPr>
        <w:t xml:space="preserve">ki potencijal mapiran na plohu elektronske gustoće proučavane vrste </w:t>
      </w:r>
      <w:r w:rsidR="00BD351A">
        <w:rPr>
          <w:rFonts w:eastAsia="Times New Roman"/>
          <w:color w:val="000000"/>
        </w:rPr>
        <w:t>[</w:t>
      </w:r>
      <w:r w:rsidR="00BD351A">
        <w:t>AcCl,</w:t>
      </w:r>
      <w:r>
        <w:t>H</w:t>
      </w:r>
      <w:r>
        <w:rPr>
          <w:vertAlign w:val="subscript"/>
        </w:rPr>
        <w:t>2</w:t>
      </w:r>
      <w:r w:rsidR="009A7122">
        <w:t>O</w:t>
      </w:r>
      <w:r w:rsidR="00BD351A">
        <w:t>]</w:t>
      </w:r>
      <w:r w:rsidR="009A7122">
        <w:t>, vrste</w:t>
      </w:r>
      <w:r>
        <w:t xml:space="preserve"> </w:t>
      </w:r>
      <w:r w:rsidR="00BD351A">
        <w:t>[AcCl,</w:t>
      </w:r>
      <w:r>
        <w:t>H</w:t>
      </w:r>
      <w:r>
        <w:rPr>
          <w:vertAlign w:val="subscript"/>
        </w:rPr>
        <w:t>2</w:t>
      </w:r>
      <w:r>
        <w:t>O</w:t>
      </w:r>
      <w:r w:rsidR="00BD351A">
        <w:t>]</w:t>
      </w:r>
      <w:r>
        <w:t xml:space="preserve"> s 5 molekula vode</w:t>
      </w:r>
      <w:r w:rsidR="009A7122">
        <w:t xml:space="preserve"> i </w:t>
      </w:r>
      <w:r w:rsidR="001905A6">
        <w:rPr>
          <w:rStyle w:val="normal2Char"/>
        </w:rPr>
        <w:t>[AcCl,H</w:t>
      </w:r>
      <w:r w:rsidR="001905A6" w:rsidRPr="00BD351A">
        <w:rPr>
          <w:rStyle w:val="normal2Char"/>
          <w:vertAlign w:val="subscript"/>
        </w:rPr>
        <w:t>2</w:t>
      </w:r>
      <w:r w:rsidR="001905A6">
        <w:rPr>
          <w:rStyle w:val="normal2Char"/>
        </w:rPr>
        <w:t>O]</w:t>
      </w:r>
      <w:r w:rsidR="009A7122" w:rsidRPr="009C31CB">
        <w:rPr>
          <w:rStyle w:val="normal2Char"/>
        </w:rPr>
        <w:t>(H</w:t>
      </w:r>
      <w:r w:rsidR="009A7122" w:rsidRPr="009C31CB">
        <w:rPr>
          <w:rStyle w:val="normal2Char"/>
          <w:vertAlign w:val="subscript"/>
        </w:rPr>
        <w:t>2</w:t>
      </w:r>
      <w:r w:rsidR="009A7122" w:rsidRPr="009C31CB">
        <w:rPr>
          <w:rStyle w:val="normal2Char"/>
        </w:rPr>
        <w:t>O)</w:t>
      </w:r>
      <w:r w:rsidR="009A7122">
        <w:rPr>
          <w:rStyle w:val="normal2Char"/>
          <w:vertAlign w:val="subscript"/>
        </w:rPr>
        <w:t>18</w:t>
      </w:r>
      <w:r>
        <w:t>.</w:t>
      </w:r>
      <w:r w:rsidR="009A7122">
        <w:t xml:space="preserve"> </w:t>
      </w:r>
      <w:r>
        <w:t>Granice elektrostatskog potencijala su -0</w:t>
      </w:r>
      <w:r w:rsidR="009A7122">
        <w:t>,124</w:t>
      </w:r>
      <w:r w:rsidR="007256E8">
        <w:t xml:space="preserve"> </w:t>
      </w:r>
      <w:r w:rsidR="009A7122">
        <w:t>a.u (crveno) i 0,124</w:t>
      </w:r>
      <w:r>
        <w:t xml:space="preserve"> a.u. (plavo) Strelicama su označene </w:t>
      </w:r>
      <w:r w:rsidR="007E2C12" w:rsidRPr="007E2C12">
        <w:t>maks</w:t>
      </w:r>
      <w:r w:rsidRPr="007E2C12">
        <w:t>imalne apsolutn</w:t>
      </w:r>
      <w:r>
        <w:t xml:space="preserve">e vrijednosti elekstrostatskog potencijala. </w:t>
      </w:r>
    </w:p>
    <w:p w14:paraId="09E14982" w14:textId="77777777" w:rsidR="009F5521" w:rsidRDefault="009F5521" w:rsidP="008B3BB7">
      <w:pPr>
        <w:pStyle w:val="normal2"/>
        <w:spacing w:after="0"/>
        <w:ind w:left="708"/>
      </w:pPr>
    </w:p>
    <w:p w14:paraId="7ED438C6" w14:textId="05F4AC06" w:rsidR="007E2C12" w:rsidRDefault="007E2C12" w:rsidP="007E2C12">
      <w:pPr>
        <w:pStyle w:val="normal2"/>
        <w:ind w:firstLine="708"/>
      </w:pPr>
      <w:r w:rsidRPr="007C1DCF">
        <w:t>U slučaju vrste AcCl+H</w:t>
      </w:r>
      <w:r w:rsidRPr="007C1DCF">
        <w:rPr>
          <w:vertAlign w:val="subscript"/>
        </w:rPr>
        <w:t>2</w:t>
      </w:r>
      <w:r w:rsidRPr="007C1DCF">
        <w:t>O solvatirane isključivo implicitnim otapalom jasno je vidljiva nehomogenost raspodjele naboj</w:t>
      </w:r>
      <w:r>
        <w:t>a</w:t>
      </w:r>
      <w:r w:rsidRPr="007C1DCF">
        <w:t xml:space="preserve"> - negativniji potencijal na kloru</w:t>
      </w:r>
      <w:r>
        <w:t xml:space="preserve"> i karbonilnom </w:t>
      </w:r>
      <w:r w:rsidRPr="007E2C12">
        <w:t xml:space="preserve">kisiku (elektronegativnijim atomima) i pozitivniji na ostatku molekule s najvećom </w:t>
      </w:r>
      <w:r w:rsidRPr="00EA448C">
        <w:lastRenderedPageBreak/>
        <w:t>apsolutnom vrijednosti 0,13</w:t>
      </w:r>
      <w:r w:rsidR="00EA448C" w:rsidRPr="00EA448C">
        <w:t>1</w:t>
      </w:r>
      <w:r w:rsidRPr="00EA448C">
        <w:t xml:space="preserve"> a.u. Dodatkom pet molekula vode postiže se veća homogenost raspodjele elektrostatskog potencijala na klasteru, uz smanjenje apsolutne vrijednosti potencijala na 0,11</w:t>
      </w:r>
      <w:r w:rsidR="00EA448C" w:rsidRPr="00EA448C">
        <w:t>3</w:t>
      </w:r>
      <w:r w:rsidRPr="00EA448C">
        <w:t xml:space="preserve"> a.u. To znači da interakcije klastera s ostatkom otapala gube na važnosti i njegova solvatacija se može opisati implicitnim otapalom. U geometrijama s eksplicitnim vodama vidljiva je manja maksimalna apsolutna vrijednost potencijala koja je uzrokovana smanjenjem nehomogenosti raspodjele naboja. Ta vrijednost se razlikuje samo za 0,01 a.u za geometrije s 5 i 18 voda i kod klastera s 18 voda iznosi 0,10</w:t>
      </w:r>
      <w:r w:rsidR="00EA448C" w:rsidRPr="00EA448C">
        <w:t>3</w:t>
      </w:r>
      <w:r w:rsidRPr="00EA448C">
        <w:t xml:space="preserve"> a.u. Dodatak prvih 5 molekula</w:t>
      </w:r>
      <w:r w:rsidRPr="007E2C12">
        <w:t xml:space="preserve"> otapala ima dvostruko veći utjecaj na promjenu elektrostatskog potencijala nego narednih 13 molekula u klasteru. Taj rezultat ide u prilog uspješnog reduciranja broja eksplicitnih molekula vode NCU analizom.</w:t>
      </w:r>
    </w:p>
    <w:p w14:paraId="2E930D80" w14:textId="77777777" w:rsidR="007E2C12" w:rsidRPr="00F34E5E" w:rsidRDefault="007E2C12" w:rsidP="007E2C12">
      <w:pPr>
        <w:pStyle w:val="normal2"/>
        <w:ind w:firstLine="708"/>
        <w:rPr>
          <w:color w:val="FF0000"/>
        </w:rPr>
      </w:pPr>
    </w:p>
    <w:p w14:paraId="4A036016" w14:textId="77777777" w:rsidR="007D00CC" w:rsidRDefault="007D00CC" w:rsidP="007D00CC">
      <w:pPr>
        <w:pStyle w:val="Heading2"/>
      </w:pPr>
      <w:bookmarkStart w:id="25" w:name="_Toc387060660"/>
      <w:r>
        <w:t>Analiza geometrije prijelazne strukture</w:t>
      </w:r>
      <w:bookmarkEnd w:id="25"/>
    </w:p>
    <w:p w14:paraId="7E8A0800" w14:textId="41D16EC7" w:rsidR="007D00CC" w:rsidRPr="00B90629" w:rsidRDefault="007D00CC" w:rsidP="007D00CC">
      <w:pPr>
        <w:pStyle w:val="normal2"/>
        <w:spacing w:after="0"/>
        <w:rPr>
          <w:rStyle w:val="normal2Char"/>
        </w:rPr>
      </w:pPr>
      <w:r w:rsidRPr="006749AA">
        <w:rPr>
          <w:rStyle w:val="normal2Char"/>
        </w:rPr>
        <w:t xml:space="preserve">Reakcije supstitucije kiselinskih halogenida </w:t>
      </w:r>
      <w:r w:rsidR="0018096A" w:rsidRPr="006749AA">
        <w:rPr>
          <w:rStyle w:val="normal2Char"/>
        </w:rPr>
        <w:t xml:space="preserve">načešće se odvijaju </w:t>
      </w:r>
      <w:r w:rsidRPr="006749AA">
        <w:rPr>
          <w:rStyle w:val="normal2Char"/>
        </w:rPr>
        <w:t xml:space="preserve">putem već spomenuta </w:t>
      </w:r>
      <w:r w:rsidR="0018096A" w:rsidRPr="006749AA">
        <w:rPr>
          <w:rStyle w:val="normal2Char"/>
        </w:rPr>
        <w:t xml:space="preserve">dva moguća mehanizma. Nukleofil </w:t>
      </w:r>
      <w:r w:rsidRPr="006749AA">
        <w:rPr>
          <w:rStyle w:val="normal2Char"/>
        </w:rPr>
        <w:t xml:space="preserve">u </w:t>
      </w:r>
      <w:r w:rsidRPr="00B90629">
        <w:rPr>
          <w:rStyle w:val="normal2Char"/>
        </w:rPr>
        <w:t xml:space="preserve">usklađenom mehanizmu može </w:t>
      </w:r>
      <w:r w:rsidR="00CE3267" w:rsidRPr="00B90629">
        <w:rPr>
          <w:rStyle w:val="normal2Char"/>
        </w:rPr>
        <w:t>reagirati s  elektrofilom uz</w:t>
      </w:r>
      <w:r w:rsidR="00B90629" w:rsidRPr="00B90629">
        <w:rPr>
          <w:rStyle w:val="normal2Char"/>
        </w:rPr>
        <w:t xml:space="preserve"> π-</w:t>
      </w:r>
      <w:r w:rsidRPr="00B90629">
        <w:rPr>
          <w:rStyle w:val="normal2Char"/>
        </w:rPr>
        <w:t xml:space="preserve"> ili σ-napad koji su okarakterizirani specifičnom ge</w:t>
      </w:r>
      <w:r w:rsidR="00BA3AEF" w:rsidRPr="00B90629">
        <w:rPr>
          <w:rStyle w:val="normal2Char"/>
        </w:rPr>
        <w:t>ometrijom prijelaznog stanja. σ</w:t>
      </w:r>
      <w:r w:rsidRPr="00B90629">
        <w:rPr>
          <w:rStyle w:val="normal2Char"/>
        </w:rPr>
        <w:t>-</w:t>
      </w:r>
      <w:r w:rsidR="00BA3AEF" w:rsidRPr="00B90629">
        <w:rPr>
          <w:rStyle w:val="normal2Char"/>
        </w:rPr>
        <w:t>N</w:t>
      </w:r>
      <w:r w:rsidRPr="00B90629">
        <w:rPr>
          <w:rStyle w:val="normal2Char"/>
        </w:rPr>
        <w:t>apad podrazumijeva nukleofilni napad na σ* orbitalu</w:t>
      </w:r>
      <w:r w:rsidR="008E2B1E" w:rsidRPr="00B90629">
        <w:rPr>
          <w:rStyle w:val="normal2Char"/>
        </w:rPr>
        <w:t xml:space="preserve"> </w:t>
      </w:r>
      <w:r w:rsidR="00CE3267" w:rsidRPr="00B90629">
        <w:rPr>
          <w:rStyle w:val="normal2Char"/>
        </w:rPr>
        <w:t>C-X veze</w:t>
      </w:r>
      <w:r w:rsidRPr="00B90629">
        <w:rPr>
          <w:rStyle w:val="normal2Char"/>
        </w:rPr>
        <w:t xml:space="preserve"> u ravnini </w:t>
      </w:r>
      <w:r w:rsidR="008E2B1E" w:rsidRPr="00B90629">
        <w:rPr>
          <w:rStyle w:val="normal2Char"/>
        </w:rPr>
        <w:t xml:space="preserve">karbonilne skupine </w:t>
      </w:r>
      <w:r w:rsidR="00CE3267" w:rsidRPr="00B90629">
        <w:rPr>
          <w:rStyle w:val="normal2Char"/>
        </w:rPr>
        <w:t>i</w:t>
      </w:r>
      <w:r w:rsidR="008E2B1E" w:rsidRPr="00B90629">
        <w:rPr>
          <w:rStyle w:val="normal2Char"/>
        </w:rPr>
        <w:t xml:space="preserve"> </w:t>
      </w:r>
      <w:r w:rsidRPr="00B90629">
        <w:rPr>
          <w:rStyle w:val="normal2Char"/>
        </w:rPr>
        <w:t>prijelazno stanje geometrije</w:t>
      </w:r>
      <w:r w:rsidR="006749AA" w:rsidRPr="00B90629">
        <w:rPr>
          <w:rStyle w:val="normal2Char"/>
        </w:rPr>
        <w:t xml:space="preserve"> </w:t>
      </w:r>
      <w:r w:rsidR="008E2B1E" w:rsidRPr="00B90629">
        <w:rPr>
          <w:rStyle w:val="normal2Char"/>
        </w:rPr>
        <w:t>slične tetraedarskom međuproduktu kod adi</w:t>
      </w:r>
      <w:r w:rsidR="006749AA" w:rsidRPr="00B90629">
        <w:rPr>
          <w:rStyle w:val="normal2Char"/>
        </w:rPr>
        <w:t>cijsko-eliminacijskog mehanizma.</w:t>
      </w:r>
      <w:r w:rsidRPr="00B90629">
        <w:rPr>
          <w:rStyle w:val="normal2Char"/>
        </w:rPr>
        <w:t xml:space="preserve"> S druge strane, π-napad je napad nukleofila na π* orbitalu karbonilne grupe koji dovodi do tatraedarskog prijelaznog stanja. </w:t>
      </w:r>
    </w:p>
    <w:p w14:paraId="1061EA4E" w14:textId="3C10D135" w:rsidR="007D00CC" w:rsidRPr="00766F58" w:rsidRDefault="00F423B1" w:rsidP="007256E8">
      <w:pPr>
        <w:pStyle w:val="normal2"/>
        <w:ind w:firstLine="709"/>
        <w:rPr>
          <w:rStyle w:val="normal2Char"/>
          <w:color w:val="FF0000"/>
        </w:rPr>
      </w:pPr>
      <w:r w:rsidRPr="00B90629">
        <w:rPr>
          <w:rStyle w:val="normal2Char"/>
        </w:rPr>
        <w:t>Na temelju</w:t>
      </w:r>
      <w:r w:rsidR="008E2B1E" w:rsidRPr="00B90629">
        <w:rPr>
          <w:rStyle w:val="normal2Char"/>
        </w:rPr>
        <w:t xml:space="preserve"> </w:t>
      </w:r>
      <w:r w:rsidR="00766F58" w:rsidRPr="00B90629">
        <w:rPr>
          <w:rStyle w:val="normal2Char"/>
        </w:rPr>
        <w:t xml:space="preserve">istraživanja </w:t>
      </w:r>
      <w:r w:rsidR="006749AA" w:rsidRPr="00B90629">
        <w:rPr>
          <w:rStyle w:val="normal2Char"/>
        </w:rPr>
        <w:t>provedenih</w:t>
      </w:r>
      <w:r w:rsidRPr="00B90629">
        <w:rPr>
          <w:rStyle w:val="normal2Char"/>
        </w:rPr>
        <w:t xml:space="preserve"> </w:t>
      </w:r>
      <w:r w:rsidR="00766F58" w:rsidRPr="00B90629">
        <w:rPr>
          <w:rStyle w:val="normal2Char"/>
        </w:rPr>
        <w:t xml:space="preserve">u ovom radu </w:t>
      </w:r>
      <w:r w:rsidRPr="00B90629">
        <w:rPr>
          <w:rStyle w:val="normal2Char"/>
        </w:rPr>
        <w:t xml:space="preserve">može se </w:t>
      </w:r>
      <w:r w:rsidR="006749AA" w:rsidRPr="00B90629">
        <w:rPr>
          <w:rStyle w:val="normal2Char"/>
        </w:rPr>
        <w:t>zaključiti</w:t>
      </w:r>
      <w:r w:rsidRPr="00B90629">
        <w:rPr>
          <w:rStyle w:val="normal2Char"/>
        </w:rPr>
        <w:t xml:space="preserve"> </w:t>
      </w:r>
      <w:r w:rsidR="00766F58" w:rsidRPr="00B90629">
        <w:rPr>
          <w:rStyle w:val="normal2Char"/>
        </w:rPr>
        <w:t>da</w:t>
      </w:r>
      <w:r w:rsidR="00576397" w:rsidRPr="00B90629">
        <w:rPr>
          <w:rStyle w:val="normal2Char"/>
        </w:rPr>
        <w:t xml:space="preserve"> </w:t>
      </w:r>
      <w:r w:rsidRPr="00B90629">
        <w:rPr>
          <w:rStyle w:val="normal2Char"/>
        </w:rPr>
        <w:t xml:space="preserve">(se) </w:t>
      </w:r>
      <w:r w:rsidR="00576397" w:rsidRPr="00B90629">
        <w:rPr>
          <w:rStyle w:val="normal2Char"/>
        </w:rPr>
        <w:t xml:space="preserve">na </w:t>
      </w:r>
      <w:r w:rsidR="007D00CC" w:rsidRPr="00B90629">
        <w:rPr>
          <w:rStyle w:val="normal2Char"/>
        </w:rPr>
        <w:t>ω</w:t>
      </w:r>
      <w:r w:rsidR="00E85FF4" w:rsidRPr="00B90629">
        <w:rPr>
          <w:rStyle w:val="normal2Char"/>
        </w:rPr>
        <w:t>B97X-D/6-311+G</w:t>
      </w:r>
      <w:r w:rsidR="007D00CC" w:rsidRPr="00B90629">
        <w:rPr>
          <w:rStyle w:val="normal2Char"/>
        </w:rPr>
        <w:t xml:space="preserve">(2df,2p)/SMD razini teorije </w:t>
      </w:r>
      <w:r w:rsidR="006749AA" w:rsidRPr="00B90629">
        <w:rPr>
          <w:rStyle w:val="normal2Char"/>
        </w:rPr>
        <w:t>zamjena atoma</w:t>
      </w:r>
      <w:r w:rsidR="008E2B1E" w:rsidRPr="00B90629">
        <w:rPr>
          <w:rStyle w:val="normal2Char"/>
        </w:rPr>
        <w:t xml:space="preserve"> </w:t>
      </w:r>
      <w:r w:rsidR="007D00CC" w:rsidRPr="00B90629">
        <w:rPr>
          <w:rStyle w:val="normal2Char"/>
        </w:rPr>
        <w:t xml:space="preserve">klora u </w:t>
      </w:r>
      <w:r w:rsidR="001905A6" w:rsidRPr="00B90629">
        <w:rPr>
          <w:rStyle w:val="normal2Char"/>
        </w:rPr>
        <w:t>[AcCl,H</w:t>
      </w:r>
      <w:r w:rsidR="001905A6" w:rsidRPr="00B90629">
        <w:rPr>
          <w:rStyle w:val="normal2Char"/>
          <w:vertAlign w:val="subscript"/>
        </w:rPr>
        <w:t>2</w:t>
      </w:r>
      <w:r w:rsidR="001905A6" w:rsidRPr="00B90629">
        <w:rPr>
          <w:rStyle w:val="normal2Char"/>
        </w:rPr>
        <w:t>O]</w:t>
      </w:r>
      <w:r w:rsidR="007D00CC" w:rsidRPr="00B90629">
        <w:rPr>
          <w:rStyle w:val="normal2Char"/>
        </w:rPr>
        <w:t>(H</w:t>
      </w:r>
      <w:r w:rsidR="007D00CC" w:rsidRPr="00B90629">
        <w:rPr>
          <w:rStyle w:val="normal2Char"/>
          <w:vertAlign w:val="subscript"/>
        </w:rPr>
        <w:t>2</w:t>
      </w:r>
      <w:r w:rsidR="007D00CC" w:rsidRPr="00B90629">
        <w:rPr>
          <w:rStyle w:val="normal2Char"/>
        </w:rPr>
        <w:t>O)</w:t>
      </w:r>
      <w:r w:rsidR="007D00CC" w:rsidRPr="00B90629">
        <w:rPr>
          <w:rStyle w:val="normal2Char"/>
          <w:vertAlign w:val="subscript"/>
        </w:rPr>
        <w:t>5</w:t>
      </w:r>
      <w:r w:rsidR="007D00CC" w:rsidRPr="00B90629">
        <w:rPr>
          <w:rStyle w:val="normal2Char"/>
        </w:rPr>
        <w:t xml:space="preserve"> </w:t>
      </w:r>
      <w:r w:rsidR="001C5D7D" w:rsidRPr="00B90629">
        <w:rPr>
          <w:rStyle w:val="normal2Char"/>
        </w:rPr>
        <w:t xml:space="preserve">vrsti </w:t>
      </w:r>
      <w:r w:rsidR="007D00CC" w:rsidRPr="00B90629">
        <w:rPr>
          <w:rStyle w:val="normal2Char"/>
        </w:rPr>
        <w:t>odvija usklađenim mehanizmom koji uključuje π napad nukleofila s niskom</w:t>
      </w:r>
      <w:r w:rsidRPr="00B90629">
        <w:rPr>
          <w:rStyle w:val="normal2Char"/>
        </w:rPr>
        <w:t xml:space="preserve"> Δ</w:t>
      </w:r>
      <w:r w:rsidRPr="00B90629">
        <w:rPr>
          <w:vertAlign w:val="superscript"/>
          <w:lang w:val="en-US"/>
        </w:rPr>
        <w:t>≠</w:t>
      </w:r>
      <w:r w:rsidR="006749AA" w:rsidRPr="00B90629">
        <w:rPr>
          <w:rStyle w:val="normal2Char"/>
        </w:rPr>
        <w:t xml:space="preserve">G° barijerom. </w:t>
      </w:r>
      <w:r w:rsidR="007D00CC" w:rsidRPr="00B90629">
        <w:rPr>
          <w:rStyle w:val="normal2Char"/>
        </w:rPr>
        <w:t xml:space="preserve">Dobivena pripadajuća prijelazna struktura  teatredarske </w:t>
      </w:r>
      <w:r w:rsidR="006749AA" w:rsidRPr="00B90629">
        <w:rPr>
          <w:rStyle w:val="normal2Char"/>
        </w:rPr>
        <w:t>je</w:t>
      </w:r>
      <w:r w:rsidRPr="00B90629">
        <w:rPr>
          <w:rStyle w:val="normal2Char"/>
        </w:rPr>
        <w:t xml:space="preserve"> </w:t>
      </w:r>
      <w:r w:rsidR="007D00CC" w:rsidRPr="00B90629">
        <w:rPr>
          <w:rStyle w:val="normal2Char"/>
        </w:rPr>
        <w:t xml:space="preserve">geometrije u kojoj klor i </w:t>
      </w:r>
      <w:r w:rsidR="006749AA" w:rsidRPr="00B90629">
        <w:rPr>
          <w:rStyle w:val="normal2Char"/>
        </w:rPr>
        <w:t>molekula vode</w:t>
      </w:r>
      <w:r w:rsidRPr="00B90629">
        <w:rPr>
          <w:rStyle w:val="normal2Char"/>
        </w:rPr>
        <w:t xml:space="preserve"> </w:t>
      </w:r>
      <w:r w:rsidR="007D00CC" w:rsidRPr="00B90629">
        <w:rPr>
          <w:rStyle w:val="normal2Char"/>
        </w:rPr>
        <w:t xml:space="preserve">zatvaraju kut od </w:t>
      </w:r>
      <w:r w:rsidR="006749AA" w:rsidRPr="00B90629">
        <w:rPr>
          <w:rStyle w:val="normal2Char"/>
        </w:rPr>
        <w:t>98</w:t>
      </w:r>
      <w:r w:rsidR="007D00CC" w:rsidRPr="00B90629">
        <w:rPr>
          <w:rStyle w:val="normal2Char"/>
        </w:rPr>
        <w:t xml:space="preserve">°. </w:t>
      </w:r>
      <w:r w:rsidR="00576397" w:rsidRPr="00B90629">
        <w:rPr>
          <w:rStyle w:val="normal2Char"/>
        </w:rPr>
        <w:t>T</w:t>
      </w:r>
      <w:r w:rsidR="00766F58" w:rsidRPr="00B90629">
        <w:rPr>
          <w:rStyle w:val="normal2Char"/>
        </w:rPr>
        <w:t xml:space="preserve">akođer, </w:t>
      </w:r>
      <w:r w:rsidR="006749AA" w:rsidRPr="00B90629">
        <w:rPr>
          <w:rStyle w:val="normal2Char"/>
        </w:rPr>
        <w:t>niti na toj, niti</w:t>
      </w:r>
      <w:r w:rsidR="00BA3AEF" w:rsidRPr="00B90629">
        <w:rPr>
          <w:rStyle w:val="normal2Char"/>
        </w:rPr>
        <w:t xml:space="preserve"> </w:t>
      </w:r>
      <w:r w:rsidR="00766F58" w:rsidRPr="00B90629">
        <w:rPr>
          <w:rStyle w:val="normal2Char"/>
        </w:rPr>
        <w:t xml:space="preserve">na </w:t>
      </w:r>
      <w:r w:rsidR="00576397" w:rsidRPr="00B90629">
        <w:rPr>
          <w:rStyle w:val="normal2Char"/>
        </w:rPr>
        <w:t>nižim</w:t>
      </w:r>
      <w:r w:rsidR="00766F58" w:rsidRPr="006749AA">
        <w:rPr>
          <w:rStyle w:val="normal2Char"/>
        </w:rPr>
        <w:t xml:space="preserve"> razinama</w:t>
      </w:r>
      <w:r w:rsidRPr="006749AA">
        <w:rPr>
          <w:rStyle w:val="normal2Char"/>
        </w:rPr>
        <w:t xml:space="preserve"> </w:t>
      </w:r>
      <w:r w:rsidR="006749AA" w:rsidRPr="006749AA">
        <w:rPr>
          <w:rStyle w:val="normal2Char"/>
        </w:rPr>
        <w:t>teorije</w:t>
      </w:r>
      <w:r w:rsidR="00766F58" w:rsidRPr="006749AA">
        <w:rPr>
          <w:rStyle w:val="normal2Char"/>
        </w:rPr>
        <w:t>, tetraedarski međuprodukt nije pronađen kao minimum</w:t>
      </w:r>
      <w:r w:rsidR="00576397" w:rsidRPr="006749AA">
        <w:rPr>
          <w:rStyle w:val="normal2Char"/>
        </w:rPr>
        <w:t xml:space="preserve"> na plohi potencijalne energije.</w:t>
      </w:r>
    </w:p>
    <w:p w14:paraId="17666105" w14:textId="7367BDCA" w:rsidR="007D00CC" w:rsidRDefault="007E2C12" w:rsidP="00B90629">
      <w:pPr>
        <w:pStyle w:val="normal2"/>
        <w:spacing w:line="240" w:lineRule="auto"/>
        <w:ind w:left="2124" w:firstLine="708"/>
        <w:jc w:val="left"/>
        <w:rPr>
          <w:rStyle w:val="normal2Char"/>
        </w:rPr>
      </w:pPr>
      <w:r w:rsidRPr="007E2C12">
        <w:rPr>
          <w:rStyle w:val="normal2Char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79800A62" wp14:editId="0FA87C00">
                <wp:simplePos x="0" y="0"/>
                <wp:positionH relativeFrom="column">
                  <wp:posOffset>2595880</wp:posOffset>
                </wp:positionH>
                <wp:positionV relativeFrom="paragraph">
                  <wp:posOffset>205105</wp:posOffset>
                </wp:positionV>
                <wp:extent cx="381000" cy="247650"/>
                <wp:effectExtent l="0" t="0" r="0" b="0"/>
                <wp:wrapNone/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FE031E" w14:textId="64802D1C" w:rsidR="0011291F" w:rsidRDefault="0011291F">
                            <w:r w:rsidRPr="007E2C12">
                              <w:rPr>
                                <w:rFonts w:ascii="Times New Roman" w:hAnsi="Times New Roman" w:cs="Times New Roman"/>
                              </w:rPr>
                              <w:t>98</w:t>
                            </w:r>
                            <w:r>
                              <w:t>°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67" type="#_x0000_t202" style="position:absolute;left:0;text-align:left;margin-left:204.4pt;margin-top:16.15pt;width:30pt;height:19.5pt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" stroked="f">
                <v:textbox>
                  <w:txbxContent>
                    <w:p w14:paraId="40FE031E" w14:textId="64802D1C" w:rsidR="0011291F" w:rsidRDefault="0011291F">
                      <w:r w:rsidRPr="007E2C12">
                        <w:rPr>
                          <w:rFonts w:ascii="Times New Roman" w:hAnsi="Times New Roman" w:cs="Times New Roman"/>
                        </w:rPr>
                        <w:t>98</w:t>
                      </w:r>
                      <w:r>
                        <w:t>°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33D9557D" wp14:editId="63BDD131">
                <wp:simplePos x="0" y="0"/>
                <wp:positionH relativeFrom="column">
                  <wp:posOffset>2595880</wp:posOffset>
                </wp:positionH>
                <wp:positionV relativeFrom="paragraph">
                  <wp:posOffset>205105</wp:posOffset>
                </wp:positionV>
                <wp:extent cx="381000" cy="209550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2095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B4CC75" w14:textId="6E3FB20F" w:rsidR="0011291F" w:rsidRDefault="0011291F" w:rsidP="007E2C12">
                            <w:pPr>
                              <w:jc w:val="center"/>
                            </w:pPr>
                            <w:r>
                              <w:t>9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2" o:spid="_x0000_s1068" style="position:absolute;left:0;text-align:left;margin-left:204.4pt;margin-top:16.15pt;width:30pt;height:16.5pt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" fillcolor="white [3212]" stroked="f" strokeweight="2pt">
                <v:textbox>
                  <w:txbxContent>
                    <w:p w14:paraId="6EB4CC75" w14:textId="6E3FB20F" w:rsidR="0011291F" w:rsidRDefault="0011291F" w:rsidP="007E2C12">
                      <w:pPr>
                        <w:jc w:val="center"/>
                      </w:pPr>
                      <w:r>
                        <w:t>98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 w:eastAsia="en-US"/>
        </w:rPr>
        <w:drawing>
          <wp:inline distT="0" distB="0" distL="0" distR="0" wp14:anchorId="67977AF1" wp14:editId="354F73DB">
            <wp:extent cx="1948023" cy="1685925"/>
            <wp:effectExtent l="0" t="0" r="0" b="0"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7279" cy="1693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D00CC" w:rsidRPr="006C2D99">
        <w:rPr>
          <w:rStyle w:val="normal2Char"/>
        </w:rPr>
        <w:t xml:space="preserve"> </w:t>
      </w:r>
    </w:p>
    <w:p w14:paraId="42FA942F" w14:textId="441C6150" w:rsidR="007D00CC" w:rsidRPr="007D00CC" w:rsidRDefault="007D00CC" w:rsidP="00B90629">
      <w:pPr>
        <w:pStyle w:val="normal2"/>
        <w:spacing w:line="240" w:lineRule="auto"/>
      </w:pPr>
      <w:r>
        <w:rPr>
          <w:rStyle w:val="normal2Char"/>
        </w:rPr>
        <w:t>Slika 16: Tetraedarska prijelazna struktura</w:t>
      </w:r>
      <w:r w:rsidR="0001009B">
        <w:rPr>
          <w:rStyle w:val="normal2Char"/>
        </w:rPr>
        <w:t xml:space="preserve"> s označenim kutem Cl-C-</w:t>
      </w:r>
      <w:r>
        <w:rPr>
          <w:rStyle w:val="normal2Char"/>
        </w:rPr>
        <w:t xml:space="preserve">O. </w:t>
      </w:r>
      <w:r>
        <w:rPr>
          <w:rStyle w:val="normal2Char"/>
        </w:rPr>
        <w:br w:type="page"/>
      </w:r>
    </w:p>
    <w:p w14:paraId="2213ABB0" w14:textId="77777777" w:rsidR="007D00CC" w:rsidRPr="00B90629" w:rsidRDefault="00FF2332" w:rsidP="007D00CC">
      <w:pPr>
        <w:pStyle w:val="Heading2"/>
        <w:rPr>
          <w:lang w:val="en-US"/>
        </w:rPr>
      </w:pPr>
      <w:bookmarkStart w:id="26" w:name="_Toc387060661"/>
      <w:r w:rsidRPr="00B90629">
        <w:rPr>
          <w:lang w:val="en-US"/>
        </w:rPr>
        <w:lastRenderedPageBreak/>
        <w:t>Analiza energijskih barijera</w:t>
      </w:r>
      <w:bookmarkEnd w:id="26"/>
    </w:p>
    <w:p w14:paraId="67AE45E4" w14:textId="0FCE2237" w:rsidR="006B3256" w:rsidRPr="007C1DCF" w:rsidRDefault="00D94B25" w:rsidP="007C1DCF">
      <w:pPr>
        <w:pStyle w:val="normal2"/>
        <w:rPr>
          <w:lang w:val="en-US"/>
        </w:rPr>
      </w:pPr>
      <w:r w:rsidRPr="00B90629">
        <w:rPr>
          <w:lang w:val="en-US"/>
        </w:rPr>
        <w:t xml:space="preserve">Na dobivenim optimiziranim geometrijama prijelaznih struktura </w:t>
      </w:r>
      <w:r w:rsidR="00427E88" w:rsidRPr="00B90629">
        <w:rPr>
          <w:lang w:val="en-US"/>
        </w:rPr>
        <w:t>(</w:t>
      </w:r>
      <w:r w:rsidR="00427E88" w:rsidRPr="00B90629">
        <w:rPr>
          <w:b/>
          <w:lang w:val="en-US"/>
        </w:rPr>
        <w:t>1-4</w:t>
      </w:r>
      <w:r w:rsidR="00427E88" w:rsidRPr="00B90629">
        <w:rPr>
          <w:lang w:val="en-US"/>
        </w:rPr>
        <w:t>)</w:t>
      </w:r>
      <w:r w:rsidR="008E5AB6" w:rsidRPr="00B90629">
        <w:rPr>
          <w:lang w:val="en-US"/>
        </w:rPr>
        <w:t xml:space="preserve"> </w:t>
      </w:r>
      <w:r w:rsidR="00BA3AEF" w:rsidRPr="00B90629">
        <w:rPr>
          <w:lang w:val="en-US"/>
        </w:rPr>
        <w:t xml:space="preserve">provedeni </w:t>
      </w:r>
      <w:r w:rsidRPr="00B90629">
        <w:rPr>
          <w:lang w:val="en-US"/>
        </w:rPr>
        <w:t>su IRC računi. Dobiveni IRC-evi su prikazani na slici</w:t>
      </w:r>
      <w:r w:rsidR="007C1DCF" w:rsidRPr="00B90629">
        <w:rPr>
          <w:lang w:val="en-US"/>
        </w:rPr>
        <w:t xml:space="preserve"> 13.</w:t>
      </w:r>
    </w:p>
    <w:p w14:paraId="23BC3C8F" w14:textId="77777777" w:rsidR="006A542E" w:rsidRDefault="006A542E" w:rsidP="006A542E">
      <w:pPr>
        <w:pStyle w:val="normal2"/>
        <w:spacing w:after="0"/>
        <w:jc w:val="center"/>
        <w:rPr>
          <w:b/>
          <w:noProof/>
        </w:rPr>
      </w:pPr>
      <w:r>
        <w:rPr>
          <w:noProof/>
          <w:lang w:val="en-US" w:eastAsia="en-US"/>
        </w:rPr>
        <w:drawing>
          <wp:inline distT="0" distB="0" distL="0" distR="0" wp14:anchorId="3874F0D6" wp14:editId="72035DE3">
            <wp:extent cx="3524250" cy="2438400"/>
            <wp:effectExtent l="0" t="0" r="19050" b="1905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2"/>
              </a:graphicData>
            </a:graphic>
          </wp:inline>
        </w:drawing>
      </w:r>
    </w:p>
    <w:p w14:paraId="076BEFAD" w14:textId="77777777" w:rsidR="006A542E" w:rsidRDefault="006A542E" w:rsidP="006A542E">
      <w:pPr>
        <w:pStyle w:val="normal2"/>
        <w:spacing w:after="0"/>
        <w:jc w:val="center"/>
        <w:rPr>
          <w:b/>
          <w:noProof/>
        </w:rPr>
      </w:pPr>
      <w:r>
        <w:rPr>
          <w:b/>
          <w:noProof/>
        </w:rPr>
        <w:t>(1)</w:t>
      </w:r>
    </w:p>
    <w:p w14:paraId="52D67C64" w14:textId="77777777" w:rsidR="00427E88" w:rsidRDefault="006A542E" w:rsidP="006A542E">
      <w:pPr>
        <w:pStyle w:val="normal2"/>
        <w:spacing w:after="0"/>
        <w:jc w:val="center"/>
        <w:rPr>
          <w:b/>
          <w:noProof/>
        </w:rPr>
      </w:pPr>
      <w:r>
        <w:rPr>
          <w:noProof/>
          <w:lang w:val="en-US" w:eastAsia="en-US"/>
        </w:rPr>
        <w:drawing>
          <wp:inline distT="0" distB="0" distL="0" distR="0" wp14:anchorId="5B65D6AF" wp14:editId="6DD53CE0">
            <wp:extent cx="3562350" cy="2733675"/>
            <wp:effectExtent l="0" t="0" r="19050" b="9525"/>
            <wp:docPr id="251" name="Chart 25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3"/>
              </a:graphicData>
            </a:graphic>
          </wp:inline>
        </w:drawing>
      </w:r>
    </w:p>
    <w:p w14:paraId="096ED92E" w14:textId="77777777" w:rsidR="00427E88" w:rsidRDefault="003D3AB9" w:rsidP="006A542E">
      <w:pPr>
        <w:pStyle w:val="normal2"/>
        <w:tabs>
          <w:tab w:val="left" w:pos="2010"/>
        </w:tabs>
        <w:spacing w:after="0"/>
        <w:jc w:val="center"/>
        <w:rPr>
          <w:b/>
          <w:noProof/>
        </w:rPr>
      </w:pPr>
      <w:r>
        <w:rPr>
          <w:b/>
          <w:noProof/>
        </w:rPr>
        <w:t>(2)</w:t>
      </w:r>
    </w:p>
    <w:p w14:paraId="7C8E6CCF" w14:textId="77777777" w:rsidR="006A542E" w:rsidRDefault="003D3AB9" w:rsidP="006A542E">
      <w:pPr>
        <w:pStyle w:val="normal2"/>
        <w:tabs>
          <w:tab w:val="left" w:pos="2010"/>
        </w:tabs>
        <w:spacing w:after="0"/>
        <w:jc w:val="center"/>
        <w:rPr>
          <w:b/>
          <w:noProof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61D71862" wp14:editId="13CF5BD2">
            <wp:extent cx="3562350" cy="2676525"/>
            <wp:effectExtent l="0" t="0" r="19050" b="9525"/>
            <wp:docPr id="14" name="Chart 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4"/>
              </a:graphicData>
            </a:graphic>
          </wp:inline>
        </w:drawing>
      </w:r>
    </w:p>
    <w:p w14:paraId="7EF13CC1" w14:textId="77777777" w:rsidR="006A542E" w:rsidRDefault="006A542E" w:rsidP="00B85B85">
      <w:pPr>
        <w:pStyle w:val="normal2"/>
        <w:tabs>
          <w:tab w:val="left" w:pos="2010"/>
        </w:tabs>
        <w:spacing w:after="0"/>
        <w:jc w:val="center"/>
        <w:rPr>
          <w:b/>
          <w:noProof/>
        </w:rPr>
      </w:pPr>
      <w:r>
        <w:rPr>
          <w:b/>
          <w:noProof/>
        </w:rPr>
        <w:t>(3)</w:t>
      </w:r>
    </w:p>
    <w:p w14:paraId="07B4A630" w14:textId="77777777" w:rsidR="003D3AB9" w:rsidRDefault="00974C1B" w:rsidP="006A542E">
      <w:pPr>
        <w:pStyle w:val="normal2"/>
        <w:tabs>
          <w:tab w:val="left" w:pos="2010"/>
        </w:tabs>
        <w:spacing w:after="0"/>
        <w:jc w:val="center"/>
        <w:rPr>
          <w:b/>
          <w:noProof/>
        </w:rPr>
      </w:pPr>
      <w:r>
        <w:rPr>
          <w:noProof/>
          <w:lang w:val="en-US" w:eastAsia="en-US"/>
        </w:rPr>
        <w:drawing>
          <wp:inline distT="0" distB="0" distL="0" distR="0" wp14:anchorId="15023034" wp14:editId="0FFFF51D">
            <wp:extent cx="3543300" cy="2562225"/>
            <wp:effectExtent l="0" t="0" r="19050" b="9525"/>
            <wp:docPr id="15" name="Chart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5"/>
              </a:graphicData>
            </a:graphic>
          </wp:inline>
        </w:drawing>
      </w:r>
    </w:p>
    <w:p w14:paraId="38582C78" w14:textId="77777777" w:rsidR="003D3AB9" w:rsidRPr="00D94B25" w:rsidRDefault="00974C1B" w:rsidP="006A542E">
      <w:pPr>
        <w:pStyle w:val="normal2"/>
        <w:tabs>
          <w:tab w:val="left" w:pos="2010"/>
          <w:tab w:val="left" w:pos="3015"/>
          <w:tab w:val="left" w:pos="6705"/>
        </w:tabs>
        <w:spacing w:after="0"/>
        <w:jc w:val="center"/>
        <w:rPr>
          <w:b/>
          <w:noProof/>
        </w:rPr>
      </w:pPr>
      <w:r>
        <w:rPr>
          <w:b/>
          <w:noProof/>
        </w:rPr>
        <w:t>(4)</w:t>
      </w:r>
    </w:p>
    <w:p w14:paraId="29AED7CE" w14:textId="77777777" w:rsidR="003C688D" w:rsidRDefault="003C688D" w:rsidP="00B90629">
      <w:pPr>
        <w:pStyle w:val="normal2"/>
        <w:spacing w:line="240" w:lineRule="auto"/>
        <w:rPr>
          <w:noProof/>
        </w:rPr>
      </w:pPr>
      <w:r>
        <w:rPr>
          <w:noProof/>
        </w:rPr>
        <w:t>Slika</w:t>
      </w:r>
      <w:r w:rsidR="00E553BB">
        <w:rPr>
          <w:noProof/>
        </w:rPr>
        <w:t xml:space="preserve"> 13</w:t>
      </w:r>
      <w:r>
        <w:rPr>
          <w:noProof/>
        </w:rPr>
        <w:t xml:space="preserve">: IRC računi optimiziranih prijelaznih struktura. </w:t>
      </w:r>
      <w:r w:rsidR="00B85B85">
        <w:rPr>
          <w:noProof/>
        </w:rPr>
        <w:t>Relativne energije konformacija su izražene u kcal/mol.</w:t>
      </w:r>
    </w:p>
    <w:p w14:paraId="7FC82AE3" w14:textId="77777777" w:rsidR="00DE6889" w:rsidRDefault="00DE6889" w:rsidP="00BB62A8">
      <w:pPr>
        <w:pStyle w:val="normal2"/>
        <w:ind w:firstLine="708"/>
      </w:pPr>
    </w:p>
    <w:p w14:paraId="3399B601" w14:textId="70165CA0" w:rsidR="003C688D" w:rsidRPr="009070FC" w:rsidRDefault="00CE223E" w:rsidP="00BB62A8">
      <w:pPr>
        <w:pStyle w:val="normal2"/>
        <w:ind w:firstLine="708"/>
        <w:rPr>
          <w:vertAlign w:val="superscript"/>
        </w:rPr>
      </w:pPr>
      <w:r>
        <w:t>Promjena energije duž intrizi</w:t>
      </w:r>
      <w:r w:rsidR="003C688D" w:rsidRPr="003C688D">
        <w:t xml:space="preserve">čne reakcijske koordinate </w:t>
      </w:r>
      <w:r w:rsidR="003C688D">
        <w:t xml:space="preserve">relativno je </w:t>
      </w:r>
      <w:r w:rsidR="003C688D" w:rsidRPr="00B0749F">
        <w:t>simetrična</w:t>
      </w:r>
      <w:r w:rsidR="00BE5443">
        <w:t xml:space="preserve">. Osnovna geometrijska promjena na reakcijskoj koordinati je promjena Cl-C-O kuta. Dolazeći nuleofil (voda) i </w:t>
      </w:r>
      <w:r w:rsidR="00BE5443" w:rsidRPr="006749AA">
        <w:t xml:space="preserve">izlazna skupina (atom klora) zatvaraju </w:t>
      </w:r>
      <w:r w:rsidR="006749AA" w:rsidRPr="006749AA">
        <w:t>O-C-Cl</w:t>
      </w:r>
      <w:r w:rsidR="00BE5443" w:rsidRPr="006749AA">
        <w:t xml:space="preserve"> kut </w:t>
      </w:r>
      <w:r w:rsidR="009070FC" w:rsidRPr="006749AA">
        <w:t xml:space="preserve">od </w:t>
      </w:r>
      <w:r w:rsidR="006749AA" w:rsidRPr="006749AA">
        <w:t>98</w:t>
      </w:r>
      <w:r w:rsidR="009070FC" w:rsidRPr="006749AA">
        <w:t xml:space="preserve">° </w:t>
      </w:r>
      <w:r w:rsidR="00BE5443" w:rsidRPr="006749AA">
        <w:t xml:space="preserve">s </w:t>
      </w:r>
      <w:r w:rsidR="00BE5443" w:rsidRPr="006749AA">
        <w:rPr>
          <w:rFonts w:ascii="Cambria Math" w:hAnsi="Cambria Math"/>
        </w:rPr>
        <w:t>∼</w:t>
      </w:r>
      <w:r w:rsidR="00BE5443" w:rsidRPr="006749AA">
        <w:t>sp</w:t>
      </w:r>
      <w:r w:rsidR="00BE5443" w:rsidRPr="006749AA">
        <w:rPr>
          <w:vertAlign w:val="superscript"/>
        </w:rPr>
        <w:t xml:space="preserve">3 </w:t>
      </w:r>
      <w:r w:rsidR="009070FC" w:rsidRPr="006749AA">
        <w:t>ugljikom u</w:t>
      </w:r>
      <w:r w:rsidR="00BE5443" w:rsidRPr="006749AA">
        <w:t xml:space="preserve"> prijelaznoj strukturi.</w:t>
      </w:r>
      <w:r w:rsidR="009070FC" w:rsidRPr="006749AA">
        <w:t xml:space="preserve"> Krećući se na reakcijskoj koordinati prema reaktantima i produktima taj kut iznosi </w:t>
      </w:r>
      <w:r w:rsidR="009070FC" w:rsidRPr="006749AA">
        <w:rPr>
          <w:rFonts w:ascii="Cambria Math" w:hAnsi="Cambria Math"/>
        </w:rPr>
        <w:t>∼</w:t>
      </w:r>
      <w:r w:rsidR="009070FC" w:rsidRPr="006749AA">
        <w:t>95° i popraćen je pucanjem C-Cl veze</w:t>
      </w:r>
      <w:r w:rsidR="006749AA" w:rsidRPr="006749AA">
        <w:t xml:space="preserve"> i</w:t>
      </w:r>
      <w:r w:rsidR="009070FC" w:rsidRPr="006749AA">
        <w:t xml:space="preserve"> nastajanjem C-O veze. Eksplicitne molekule otapala ne prolaze kroz geometrijske promjene.</w:t>
      </w:r>
      <w:r w:rsidR="00104452" w:rsidRPr="006749AA">
        <w:t xml:space="preserve"> </w:t>
      </w:r>
      <w:r w:rsidR="006749AA" w:rsidRPr="006749AA">
        <w:t>Iz k</w:t>
      </w:r>
      <w:r w:rsidR="00585B46">
        <w:t>rajnjih točaka IRC računa su re</w:t>
      </w:r>
      <w:r w:rsidR="006749AA" w:rsidRPr="006749AA">
        <w:t>optimizacijom dobivene Gibbsove energije reaktanata i produkata</w:t>
      </w:r>
    </w:p>
    <w:p w14:paraId="2AE818BC" w14:textId="77777777" w:rsidR="00816237" w:rsidRPr="007D00CC" w:rsidRDefault="00945CB4" w:rsidP="006037CD">
      <w:pPr>
        <w:pStyle w:val="normal2"/>
        <w:ind w:firstLine="708"/>
      </w:pPr>
      <w:r w:rsidRPr="00945CB4">
        <w:lastRenderedPageBreak/>
        <w:t>Na slici</w:t>
      </w:r>
      <w:r w:rsidR="00E553BB">
        <w:t xml:space="preserve"> 14 s</w:t>
      </w:r>
      <w:r w:rsidRPr="00945CB4">
        <w:t>u prikazan</w:t>
      </w:r>
      <w:r>
        <w:t xml:space="preserve">i energijski dijagrami, </w:t>
      </w:r>
      <w:r w:rsidR="00AE5C3B">
        <w:t>a</w:t>
      </w:r>
      <w:r>
        <w:t xml:space="preserve"> u tablic</w:t>
      </w:r>
      <w:r w:rsidR="00552699">
        <w:t xml:space="preserve">i </w:t>
      </w:r>
      <w:r w:rsidR="00E553BB">
        <w:t>5 se nalaze relativne razlike Gibbsovih energija prijelaznih stanja i reaktanata</w:t>
      </w:r>
      <w:r>
        <w:t xml:space="preserve"> za reakcije hidrolize acetil-klorida 4 različitih geometrija</w:t>
      </w:r>
      <w:r w:rsidR="000816E3">
        <w:t>.</w:t>
      </w:r>
      <w:r w:rsidR="00C050CC">
        <w:t xml:space="preserve"> </w:t>
      </w:r>
      <w:r w:rsidR="007D00CC" w:rsidRPr="00B31BCF">
        <w:t>Maksimumi e</w:t>
      </w:r>
      <w:r w:rsidR="007D00CC">
        <w:t>nergija na grafu predstavljaju prijelazne strukture</w:t>
      </w:r>
      <w:r w:rsidR="007D00CC" w:rsidRPr="00B31BCF">
        <w:t xml:space="preserve"> za reakcije hidrolize acetil-klorida uz pretpostavljeni usklađ</w:t>
      </w:r>
      <w:r w:rsidR="007D00CC">
        <w:t>eni mehanizam u kojem su u prije</w:t>
      </w:r>
      <w:r w:rsidR="007D00CC" w:rsidRPr="00B31BCF">
        <w:t>laznom stanju klor i molekula vode vezani na C atom.</w:t>
      </w:r>
    </w:p>
    <w:p w14:paraId="2509AC01" w14:textId="77777777" w:rsidR="0081266B" w:rsidRDefault="0081266B" w:rsidP="00945CB4">
      <w:pPr>
        <w:pStyle w:val="normal2"/>
      </w:pPr>
    </w:p>
    <w:p w14:paraId="7F1875AE" w14:textId="77777777" w:rsidR="0081266B" w:rsidRDefault="0081266B" w:rsidP="00945CB4">
      <w:pPr>
        <w:pStyle w:val="normal2"/>
      </w:pPr>
      <w:r>
        <w:rPr>
          <w:noProof/>
          <w:lang w:val="en-US" w:eastAsia="en-US"/>
        </w:rPr>
        <mc:AlternateContent>
          <mc:Choice Requires="wpg">
            <w:drawing>
              <wp:anchor distT="0" distB="0" distL="114300" distR="114300" simplePos="0" relativeHeight="251816960" behindDoc="0" locked="0" layoutInCell="1" allowOverlap="1" wp14:anchorId="696B122E" wp14:editId="4BA554D6">
                <wp:simplePos x="0" y="0"/>
                <wp:positionH relativeFrom="column">
                  <wp:posOffset>719455</wp:posOffset>
                </wp:positionH>
                <wp:positionV relativeFrom="paragraph">
                  <wp:posOffset>80010</wp:posOffset>
                </wp:positionV>
                <wp:extent cx="5695332" cy="3862266"/>
                <wp:effectExtent l="0" t="0" r="635" b="5080"/>
                <wp:wrapNone/>
                <wp:docPr id="5" name="Group 2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95332" cy="3862266"/>
                          <a:chOff x="-292" y="2268"/>
                          <a:chExt cx="56967" cy="38628"/>
                        </a:xfrm>
                      </wpg:grpSpPr>
                      <pic:pic xmlns:pic="http://schemas.openxmlformats.org/drawingml/2006/picture">
                        <pic:nvPicPr>
                          <pic:cNvPr id="13" name="Picture 305"/>
                          <pic:cNvPicPr>
                            <a:picLocks noChangeAspect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795" t="19653" r="7349" b="190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899" y="2268"/>
                            <a:ext cx="15907" cy="1209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" name="Picture 6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821" t="23345" r="3952" b="19682"/>
                          <a:stretch/>
                        </pic:blipFill>
                        <pic:spPr bwMode="auto">
                          <a:xfrm>
                            <a:off x="-292" y="30870"/>
                            <a:ext cx="14761" cy="1002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" name="Picture 230"/>
                          <pic:cNvPicPr>
                            <a:picLocks noChangeAspect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5" t="24863" r="9383" b="176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911" y="30990"/>
                            <a:ext cx="14764" cy="990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40" o:spid="_x0000_s1026" style="position:absolute;margin-left:56.65pt;margin-top:6.3pt;width:448.45pt;height:304.1pt;z-index:251816960" coordorigin="-292,2268" coordsize="56967,386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">
                <v:shape id="Picture 305" o:spid="_x0000_s1027" type="#_x0000_t75" style="position:absolute;left:15899;top:2268;width:15907;height:1209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ABVKHDAAAA2wAAAA8AAABkcnMvZG93bnJldi54bWxET0trwkAQvgv+h2WEXqRu7AuNboIISnr0&#10;cehxyE6TaHY2zW6T1F/vFgq9zcf3nHU6mFp01LrKsoL5LAJBnFtdcaHgfNo9LkA4j6yxtkwKfshB&#10;moxHa4y17flA3dEXIoSwi1FB6X0TS+nykgy6mW2IA/dpW4M+wLaQusU+hJtaPkXRmzRYcWgosaFt&#10;Sfn1+G0UbN/1R7a4nG5f502/XE65yV/2r0o9TIbNCoSnwf+L/9yZDvOf4feXcIBM7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gAFUocMAAADbAAAADwAAAAAAAAAAAAAAAACf&#10;AgAAZHJzL2Rvd25yZXYueG1sUEsFBgAAAAAEAAQA9wAAAI8DAAAAAA==&#10;">
                  <v:imagedata r:id="rId52" o:title="" croptop="12880f" cropbottom="12501f" cropleft="4453f" cropright="4816f"/>
                  <v:path arrowok="t"/>
                </v:shape>
                <v:shape id="Picture 63" o:spid="_x0000_s1028" type="#_x0000_t75" style="position:absolute;left:-292;top:30870;width:14761;height:1002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/QU/vBAAAA2wAAAA8AAABkcnMvZG93bnJldi54bWxET99rwjAQfhf2P4Qb+GbT7UGlMy3bQNhA&#10;EHWDPZ7N2RSbS00yrf+9GQx8u4/v5y2qwXbiTD60jhU8ZTkI4trplhsFX7vlZA4iRGSNnWNScKUA&#10;VfkwWmCh3YU3dN7GRqQQDgUqMDH2hZShNmQxZK4nTtzBeYsxQd9I7fGSwm0nn/N8Ki22nBoM9vRu&#10;qD5uf60Ca39mc/O5Xh3e2vzb845O+zUpNX4cXl9ARBriXfzv/tBp/hT+fkkHyPIG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H/QU/vBAAAA2wAAAA8AAAAAAAAAAAAAAAAAnwIA&#10;AGRycy9kb3ducmV2LnhtbFBLBQYAAAAABAAEAPcAAACNAwAAAAA=&#10;">
                  <v:imagedata r:id="rId53" o:title="" croptop="15299f" cropbottom="12899f" cropleft="4470f" cropright="2590f"/>
                  <v:path arrowok="t"/>
                </v:shape>
                <v:shape id="Picture 230" o:spid="_x0000_s1029" type="#_x0000_t75" style="position:absolute;left:41911;top:30990;width:14764;height:990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hueHHAAAAA2wAAAA8AAABkcnMvZG93bnJldi54bWxET02LwjAQvS/4H8IIXhZNV5Yq1SgiCMue&#10;turF29CMTbGZlCbW7L/fLAje5vE+Z72NthUD9b5xrOBjloEgrpxuuFZwPh2mSxA+IGtsHZOCX/Kw&#10;3Yze1lho9+CShmOoRQphX6ACE0JXSOkrQxb9zHXEibu63mJIsK+l7vGRwm0r51mWS4sNpwaDHe0N&#10;Vbfj3So4/Lzfv/PyEt3weY3lbjCo81KpyTjuViACxfASP91fOs1fwP8v6QC5+QM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GG54ccAAAADbAAAADwAAAAAAAAAAAAAAAACfAgAA&#10;ZHJzL2Rvd25yZXYueG1sUEsFBgAAAAAEAAQA9wAAAIwDAAAAAA==&#10;">
                  <v:imagedata r:id="rId54" o:title="" croptop="16294f" cropbottom="11587f" cropleft="8248f" cropright="6149f"/>
                  <v:path arrowok="t"/>
                </v:shape>
              </v:group>
            </w:pict>
          </mc:Fallback>
        </mc:AlternateContent>
      </w:r>
    </w:p>
    <w:p w14:paraId="686793D0" w14:textId="77777777" w:rsidR="00101610" w:rsidRPr="00973E5D" w:rsidRDefault="00101610" w:rsidP="00945CB4">
      <w:pPr>
        <w:pStyle w:val="normal2"/>
      </w:pPr>
    </w:p>
    <w:p w14:paraId="689E7949" w14:textId="77777777" w:rsidR="00AC2908" w:rsidRDefault="00AC2908" w:rsidP="00945CB4">
      <w:pPr>
        <w:pStyle w:val="normal2"/>
      </w:pPr>
    </w:p>
    <w:p w14:paraId="229FE6D9" w14:textId="77777777" w:rsidR="00816237" w:rsidRPr="00973E5D" w:rsidRDefault="0081266B" w:rsidP="00945CB4">
      <w:pPr>
        <w:pStyle w:val="normal2"/>
      </w:pPr>
      <w:r>
        <w:rPr>
          <w:noProof/>
          <w:lang w:val="en-US" w:eastAsia="en-US"/>
        </w:rPr>
        <w:drawing>
          <wp:inline distT="0" distB="0" distL="0" distR="0" wp14:anchorId="20B485B0" wp14:editId="487972A6">
            <wp:extent cx="5760720" cy="3293152"/>
            <wp:effectExtent l="0" t="0" r="0" b="2540"/>
            <wp:docPr id="247" name="Chart 24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5"/>
              </a:graphicData>
            </a:graphic>
          </wp:inline>
        </w:drawing>
      </w:r>
    </w:p>
    <w:p w14:paraId="23B8F342" w14:textId="77777777" w:rsidR="007D00CC" w:rsidRPr="00A65625" w:rsidRDefault="000725A5" w:rsidP="00585B46">
      <w:pPr>
        <w:pStyle w:val="ListParagraph"/>
        <w:spacing w:line="240" w:lineRule="auto"/>
        <w:ind w:left="0"/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lika</w:t>
      </w:r>
      <w:r w:rsidR="00E243F8">
        <w:rPr>
          <w:rFonts w:ascii="Times New Roman" w:hAnsi="Times New Roman" w:cs="Times New Roman"/>
          <w:sz w:val="24"/>
          <w:szCs w:val="24"/>
          <w:lang w:val="en-US"/>
        </w:rPr>
        <w:t xml:space="preserve"> 15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Relativne energije reaktanata, prijelaznih struktura i produkata za 4 re</w:t>
      </w:r>
      <w:r w:rsidR="00EB151D">
        <w:rPr>
          <w:rFonts w:ascii="Times New Roman" w:hAnsi="Times New Roman" w:cs="Times New Roman"/>
          <w:sz w:val="24"/>
          <w:szCs w:val="24"/>
          <w:lang w:val="en-US"/>
        </w:rPr>
        <w:t>akcije hidrolize acetil-klorida.</w:t>
      </w:r>
      <w:r w:rsidR="00A6562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958E846" w14:textId="77777777" w:rsidR="00F93016" w:rsidRDefault="007D00CC" w:rsidP="007D00C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32D368DF" w14:textId="162140CE" w:rsidR="000725A5" w:rsidRPr="000172CD" w:rsidRDefault="000725A5" w:rsidP="00DE6889">
      <w:pPr>
        <w:pStyle w:val="normal2"/>
        <w:spacing w:line="240" w:lineRule="auto"/>
        <w:rPr>
          <w:lang w:val="en-US"/>
        </w:rPr>
      </w:pPr>
      <w:r w:rsidRPr="000172CD">
        <w:rPr>
          <w:lang w:val="en-US"/>
        </w:rPr>
        <w:lastRenderedPageBreak/>
        <w:t>Tablica</w:t>
      </w:r>
      <w:r w:rsidR="00E243F8" w:rsidRPr="000172CD">
        <w:rPr>
          <w:lang w:val="en-US"/>
        </w:rPr>
        <w:t xml:space="preserve"> 5.</w:t>
      </w:r>
      <w:r w:rsidR="00104452" w:rsidRPr="000172CD">
        <w:rPr>
          <w:lang w:val="en-US"/>
        </w:rPr>
        <w:t xml:space="preserve"> </w:t>
      </w:r>
      <w:r w:rsidR="006749AA" w:rsidRPr="000172CD">
        <w:rPr>
          <w:lang w:val="en-US"/>
        </w:rPr>
        <w:t xml:space="preserve">Relativne standardne </w:t>
      </w:r>
      <w:r w:rsidR="006749AA" w:rsidRPr="00585B46">
        <w:rPr>
          <w:lang w:val="en-US"/>
        </w:rPr>
        <w:t>Gibbsove aktivacijske energije</w:t>
      </w:r>
      <w:r w:rsidR="00104452" w:rsidRPr="00585B46">
        <w:rPr>
          <w:lang w:val="en-US"/>
        </w:rPr>
        <w:t>:</w:t>
      </w:r>
      <w:r w:rsidR="00E553BB" w:rsidRPr="00585B46">
        <w:t xml:space="preserve"> </w:t>
      </w:r>
      <w:r w:rsidR="006749AA" w:rsidRPr="00585B46">
        <w:rPr>
          <w:rStyle w:val="normal2Char"/>
        </w:rPr>
        <w:t>Δ</w:t>
      </w:r>
      <w:r w:rsidR="006749AA" w:rsidRPr="00585B46">
        <w:rPr>
          <w:vertAlign w:val="superscript"/>
          <w:lang w:val="en-US"/>
        </w:rPr>
        <w:t>≠</w:t>
      </w:r>
      <w:r w:rsidR="006749AA" w:rsidRPr="00585B46">
        <w:rPr>
          <w:rStyle w:val="normal2Char"/>
        </w:rPr>
        <w:t>G°</w:t>
      </w:r>
      <w:r w:rsidR="000172CD" w:rsidRPr="00585B46">
        <w:rPr>
          <w:rStyle w:val="normal2Char"/>
          <w:vertAlign w:val="subscript"/>
        </w:rPr>
        <w:t>rel</w:t>
      </w:r>
      <w:r w:rsidR="00FE595B" w:rsidRPr="00585B46">
        <w:rPr>
          <w:lang w:val="en-US"/>
        </w:rPr>
        <w:t xml:space="preserve"> = </w:t>
      </w:r>
      <w:r w:rsidR="006749AA" w:rsidRPr="00585B46">
        <w:rPr>
          <w:rStyle w:val="normal2Char"/>
        </w:rPr>
        <w:t>G°</w:t>
      </w:r>
      <w:r w:rsidRPr="00585B46">
        <w:rPr>
          <w:lang w:val="en-US"/>
        </w:rPr>
        <w:t>(ps)</w:t>
      </w:r>
      <w:r w:rsidR="00EA448C">
        <w:rPr>
          <w:lang w:val="en-US"/>
        </w:rPr>
        <w:t xml:space="preserve"> </w:t>
      </w:r>
      <w:r w:rsidRPr="00585B46">
        <w:rPr>
          <w:lang w:val="en-US"/>
        </w:rPr>
        <w:t>-</w:t>
      </w:r>
      <w:r w:rsidR="00EA448C">
        <w:rPr>
          <w:lang w:val="en-US"/>
        </w:rPr>
        <w:t xml:space="preserve"> </w:t>
      </w:r>
      <w:r w:rsidR="00AA696C" w:rsidRPr="00585B46">
        <w:rPr>
          <w:vertAlign w:val="superscript"/>
          <w:lang w:val="en-US"/>
        </w:rPr>
        <w:t xml:space="preserve"> </w:t>
      </w:r>
      <w:r w:rsidR="006749AA" w:rsidRPr="00585B46">
        <w:rPr>
          <w:rStyle w:val="normal2Char"/>
        </w:rPr>
        <w:t>G°</w:t>
      </w:r>
      <w:r w:rsidRPr="00585B46">
        <w:rPr>
          <w:lang w:val="en-US"/>
        </w:rPr>
        <w:t>(</w:t>
      </w:r>
      <w:r w:rsidR="00FE595B" w:rsidRPr="00585B46">
        <w:rPr>
          <w:lang w:val="en-US"/>
        </w:rPr>
        <w:t>reak</w:t>
      </w:r>
      <w:r w:rsidR="00977CAE" w:rsidRPr="00585B46">
        <w:rPr>
          <w:lang w:val="en-US"/>
        </w:rPr>
        <w:t>.</w:t>
      </w:r>
      <w:r w:rsidRPr="00585B46">
        <w:rPr>
          <w:lang w:val="en-US"/>
        </w:rPr>
        <w:t>) za 4 reakcije</w:t>
      </w:r>
      <w:r w:rsidR="00E553BB" w:rsidRPr="00585B46">
        <w:rPr>
          <w:lang w:val="en-US"/>
        </w:rPr>
        <w:t xml:space="preserve"> hidrolize acetil-klorida s pet molekula vode</w:t>
      </w:r>
      <w:r w:rsidRPr="00585B46">
        <w:rPr>
          <w:lang w:val="en-US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16"/>
        <w:gridCol w:w="2243"/>
      </w:tblGrid>
      <w:tr w:rsidR="000725A5" w:rsidRPr="000172CD" w14:paraId="7B2E3315" w14:textId="77777777" w:rsidTr="007D00CC">
        <w:trPr>
          <w:jc w:val="center"/>
        </w:trPr>
        <w:tc>
          <w:tcPr>
            <w:tcW w:w="1416" w:type="dxa"/>
            <w:shd w:val="clear" w:color="auto" w:fill="C6D9F1" w:themeFill="text2" w:themeFillTint="33"/>
          </w:tcPr>
          <w:p w14:paraId="6C5D3E6D" w14:textId="77777777" w:rsidR="000725A5" w:rsidRPr="000172CD" w:rsidRDefault="000725A5" w:rsidP="000725A5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172C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ometrije</w:t>
            </w:r>
          </w:p>
        </w:tc>
        <w:tc>
          <w:tcPr>
            <w:tcW w:w="2243" w:type="dxa"/>
            <w:shd w:val="clear" w:color="auto" w:fill="C6D9F1" w:themeFill="text2" w:themeFillTint="33"/>
          </w:tcPr>
          <w:p w14:paraId="5030CCD0" w14:textId="17BF0DCE" w:rsidR="000725A5" w:rsidRPr="000172CD" w:rsidRDefault="000172CD" w:rsidP="003D2DD2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172CD">
              <w:rPr>
                <w:rStyle w:val="normal2Char"/>
              </w:rPr>
              <w:t>Δ</w:t>
            </w:r>
            <w:r w:rsidRPr="000172CD">
              <w:rPr>
                <w:vertAlign w:val="superscript"/>
                <w:lang w:val="en-US"/>
              </w:rPr>
              <w:t>≠</w:t>
            </w:r>
            <w:r w:rsidRPr="000172CD">
              <w:rPr>
                <w:rStyle w:val="normal2Char"/>
              </w:rPr>
              <w:t>G°</w:t>
            </w:r>
            <w:r w:rsidRPr="000172CD">
              <w:rPr>
                <w:rStyle w:val="normal2Char"/>
                <w:vertAlign w:val="subscript"/>
              </w:rPr>
              <w:t>rel</w:t>
            </w:r>
            <w:r w:rsidR="000725A5" w:rsidRPr="000172C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/ kcal mol</w:t>
            </w:r>
            <w:r w:rsidR="000725A5" w:rsidRPr="000172CD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-1</w:t>
            </w:r>
          </w:p>
        </w:tc>
      </w:tr>
      <w:tr w:rsidR="000725A5" w:rsidRPr="000172CD" w14:paraId="2E710A35" w14:textId="77777777" w:rsidTr="007D00CC">
        <w:trPr>
          <w:jc w:val="center"/>
        </w:trPr>
        <w:tc>
          <w:tcPr>
            <w:tcW w:w="1416" w:type="dxa"/>
          </w:tcPr>
          <w:p w14:paraId="366A9F92" w14:textId="77777777" w:rsidR="000725A5" w:rsidRPr="000172CD" w:rsidRDefault="000725A5" w:rsidP="000725A5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172C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1</w:t>
            </w:r>
          </w:p>
        </w:tc>
        <w:tc>
          <w:tcPr>
            <w:tcW w:w="2243" w:type="dxa"/>
          </w:tcPr>
          <w:p w14:paraId="33787018" w14:textId="78D54A86" w:rsidR="000725A5" w:rsidRPr="000172CD" w:rsidRDefault="000172CD" w:rsidP="003D2D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CD">
              <w:rPr>
                <w:rFonts w:ascii="Times New Roman" w:hAnsi="Times New Roman" w:cs="Times New Roman"/>
                <w:sz w:val="24"/>
                <w:szCs w:val="24"/>
              </w:rPr>
              <w:t>13,7</w:t>
            </w:r>
          </w:p>
        </w:tc>
      </w:tr>
      <w:tr w:rsidR="000725A5" w:rsidRPr="000172CD" w14:paraId="215DCE7F" w14:textId="77777777" w:rsidTr="007D00CC">
        <w:trPr>
          <w:jc w:val="center"/>
        </w:trPr>
        <w:tc>
          <w:tcPr>
            <w:tcW w:w="1416" w:type="dxa"/>
            <w:shd w:val="clear" w:color="auto" w:fill="EEECE1" w:themeFill="background2"/>
          </w:tcPr>
          <w:p w14:paraId="41A163A7" w14:textId="77777777" w:rsidR="000725A5" w:rsidRPr="000172CD" w:rsidRDefault="000725A5" w:rsidP="003D2DD2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172C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2</w:t>
            </w:r>
          </w:p>
        </w:tc>
        <w:tc>
          <w:tcPr>
            <w:tcW w:w="2243" w:type="dxa"/>
            <w:shd w:val="clear" w:color="auto" w:fill="EEECE1" w:themeFill="background2"/>
          </w:tcPr>
          <w:p w14:paraId="6778D3AF" w14:textId="424BC590" w:rsidR="000725A5" w:rsidRPr="000172CD" w:rsidRDefault="000172CD" w:rsidP="003D2D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CD">
              <w:rPr>
                <w:rFonts w:ascii="Times New Roman" w:hAnsi="Times New Roman" w:cs="Times New Roman"/>
                <w:sz w:val="24"/>
                <w:szCs w:val="24"/>
              </w:rPr>
              <w:t>12,2</w:t>
            </w:r>
          </w:p>
        </w:tc>
      </w:tr>
      <w:tr w:rsidR="00482DF0" w:rsidRPr="000172CD" w14:paraId="47E6A603" w14:textId="77777777" w:rsidTr="007D00CC">
        <w:trPr>
          <w:jc w:val="center"/>
        </w:trPr>
        <w:tc>
          <w:tcPr>
            <w:tcW w:w="1416" w:type="dxa"/>
            <w:shd w:val="clear" w:color="auto" w:fill="FFFFFF" w:themeFill="background1"/>
          </w:tcPr>
          <w:p w14:paraId="26C7A386" w14:textId="77777777" w:rsidR="000725A5" w:rsidRPr="000172CD" w:rsidRDefault="000725A5" w:rsidP="003D2DD2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172C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3</w:t>
            </w:r>
          </w:p>
        </w:tc>
        <w:tc>
          <w:tcPr>
            <w:tcW w:w="2243" w:type="dxa"/>
            <w:shd w:val="clear" w:color="auto" w:fill="FFFFFF" w:themeFill="background1"/>
          </w:tcPr>
          <w:p w14:paraId="53D906CC" w14:textId="344F102B" w:rsidR="000725A5" w:rsidRPr="000172CD" w:rsidRDefault="003D2DD2" w:rsidP="003D2D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CD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0172CD" w:rsidRPr="000172CD">
              <w:rPr>
                <w:rFonts w:ascii="Times New Roman" w:hAnsi="Times New Roman" w:cs="Times New Roman"/>
                <w:sz w:val="24"/>
                <w:szCs w:val="24"/>
              </w:rPr>
              <w:t>,5</w:t>
            </w:r>
          </w:p>
        </w:tc>
      </w:tr>
      <w:tr w:rsidR="000725A5" w:rsidRPr="000172CD" w14:paraId="403B8624" w14:textId="77777777" w:rsidTr="007D00CC">
        <w:trPr>
          <w:jc w:val="center"/>
        </w:trPr>
        <w:tc>
          <w:tcPr>
            <w:tcW w:w="1416" w:type="dxa"/>
            <w:shd w:val="clear" w:color="auto" w:fill="EEECE1" w:themeFill="background2"/>
          </w:tcPr>
          <w:p w14:paraId="767B9C20" w14:textId="77777777" w:rsidR="000725A5" w:rsidRPr="000172CD" w:rsidRDefault="000725A5" w:rsidP="003D2DD2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172C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4</w:t>
            </w:r>
          </w:p>
        </w:tc>
        <w:tc>
          <w:tcPr>
            <w:tcW w:w="2243" w:type="dxa"/>
            <w:shd w:val="clear" w:color="auto" w:fill="EEECE1" w:themeFill="background2"/>
          </w:tcPr>
          <w:p w14:paraId="7F216C0F" w14:textId="434BDE50" w:rsidR="000725A5" w:rsidRPr="000172CD" w:rsidRDefault="000172CD" w:rsidP="003D2D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CD">
              <w:rPr>
                <w:rFonts w:ascii="Times New Roman" w:hAnsi="Times New Roman" w:cs="Times New Roman"/>
                <w:sz w:val="24"/>
                <w:szCs w:val="24"/>
              </w:rPr>
              <w:t>16,8</w:t>
            </w:r>
          </w:p>
        </w:tc>
      </w:tr>
    </w:tbl>
    <w:p w14:paraId="4695F54F" w14:textId="77777777" w:rsidR="008E01E2" w:rsidRPr="000172CD" w:rsidRDefault="008E01E2" w:rsidP="007D00CC">
      <w:pPr>
        <w:pStyle w:val="normal2"/>
        <w:rPr>
          <w:color w:val="FF0000"/>
          <w:lang w:val="en-US"/>
        </w:rPr>
      </w:pPr>
    </w:p>
    <w:p w14:paraId="34A5217A" w14:textId="5A7C27B1" w:rsidR="006749AA" w:rsidRDefault="006749AA" w:rsidP="000172CD">
      <w:pPr>
        <w:pStyle w:val="normal2"/>
        <w:ind w:firstLine="708"/>
        <w:rPr>
          <w:rStyle w:val="normal2Char"/>
        </w:rPr>
      </w:pPr>
      <w:r w:rsidRPr="000172CD">
        <w:rPr>
          <w:rStyle w:val="normal2Char"/>
        </w:rPr>
        <w:t xml:space="preserve">Iako </w:t>
      </w:r>
      <w:r w:rsidRPr="00585B46">
        <w:rPr>
          <w:rStyle w:val="normal2Char"/>
        </w:rPr>
        <w:t xml:space="preserve">je na </w:t>
      </w:r>
      <w:r w:rsidR="00585B46" w:rsidRPr="00585B46">
        <w:rPr>
          <w:rStyle w:val="normal2Char"/>
        </w:rPr>
        <w:t xml:space="preserve">grafu jasno vidljivo odstupanje </w:t>
      </w:r>
      <w:r w:rsidRPr="00585B46">
        <w:rPr>
          <w:rStyle w:val="normal2Char"/>
        </w:rPr>
        <w:t>energij</w:t>
      </w:r>
      <w:r w:rsidR="00472AB1" w:rsidRPr="00585B46">
        <w:rPr>
          <w:rStyle w:val="normal2Char"/>
        </w:rPr>
        <w:t>e</w:t>
      </w:r>
      <w:r w:rsidRPr="00585B46">
        <w:rPr>
          <w:rStyle w:val="normal2Char"/>
        </w:rPr>
        <w:t xml:space="preserve"> produkta dobivenog preko prijelazne strukture </w:t>
      </w:r>
      <w:r w:rsidRPr="00585B46">
        <w:rPr>
          <w:rStyle w:val="normal2Char"/>
          <w:b/>
        </w:rPr>
        <w:t>3</w:t>
      </w:r>
      <w:r w:rsidR="00472AB1" w:rsidRPr="00585B46">
        <w:rPr>
          <w:rStyle w:val="normal2Char"/>
        </w:rPr>
        <w:t xml:space="preserve"> od energije produkata dobivenih preko ostalih prijelaznih struktura</w:t>
      </w:r>
      <w:r w:rsidRPr="00585B46">
        <w:rPr>
          <w:rStyle w:val="normal2Char"/>
        </w:rPr>
        <w:t>,</w:t>
      </w:r>
      <w:r w:rsidRPr="00585B46">
        <w:rPr>
          <w:rStyle w:val="normal2Char"/>
          <w:b/>
        </w:rPr>
        <w:t xml:space="preserve"> </w:t>
      </w:r>
      <w:r w:rsidRPr="00585B46">
        <w:rPr>
          <w:rStyle w:val="normal2Char"/>
        </w:rPr>
        <w:t>ono ne utječe na kinetiku hidrolize. Reakcija hidrolize acetil-klorida je ireverzibilna</w:t>
      </w:r>
      <w:r w:rsidR="00472AB1" w:rsidRPr="00585B46">
        <w:rPr>
          <w:rStyle w:val="normal2Char"/>
        </w:rPr>
        <w:t xml:space="preserve"> u smislu da je</w:t>
      </w:r>
      <w:r w:rsidR="00585B46" w:rsidRPr="00585B46">
        <w:rPr>
          <w:rStyle w:val="normal2Char"/>
        </w:rPr>
        <w:t xml:space="preserve"> barijera za povratnu reakciju</w:t>
      </w:r>
      <w:r w:rsidRPr="00585B46">
        <w:rPr>
          <w:rStyle w:val="normal2Char"/>
        </w:rPr>
        <w:t xml:space="preserve"> veća nego za proučavanu reakciju</w:t>
      </w:r>
      <w:r w:rsidR="00472AB1" w:rsidRPr="00585B46">
        <w:rPr>
          <w:rStyle w:val="normal2Char"/>
        </w:rPr>
        <w:t xml:space="preserve">, ali </w:t>
      </w:r>
      <w:r w:rsidRPr="00585B46">
        <w:rPr>
          <w:rStyle w:val="normal2Char"/>
        </w:rPr>
        <w:t xml:space="preserve">povratna reakcija hidrolize ima i entropijski nepovoljan doprinos. Također, koncentracija kloridnog iona je mala u usporedbi s koncentracijom vode, pa je </w:t>
      </w:r>
      <w:r w:rsidR="00472AB1" w:rsidRPr="00585B46">
        <w:rPr>
          <w:rStyle w:val="normal2Char"/>
        </w:rPr>
        <w:t xml:space="preserve">i zbog toga </w:t>
      </w:r>
      <w:r w:rsidRPr="00585B46">
        <w:rPr>
          <w:rStyle w:val="normal2Char"/>
        </w:rPr>
        <w:t>brzina povratne reakcije mala.</w:t>
      </w:r>
      <w:r w:rsidRPr="000172CD">
        <w:rPr>
          <w:rStyle w:val="normal2Char"/>
        </w:rPr>
        <w:t xml:space="preserve"> </w:t>
      </w:r>
    </w:p>
    <w:p w14:paraId="366D32DD" w14:textId="38F943E9" w:rsidR="00F81FB2" w:rsidRDefault="00F81FB2" w:rsidP="000172CD">
      <w:pPr>
        <w:pStyle w:val="normal2"/>
        <w:ind w:firstLine="708"/>
        <w:rPr>
          <w:rStyle w:val="normal2Char"/>
        </w:rPr>
      </w:pPr>
      <w:r>
        <w:rPr>
          <w:rStyle w:val="normal2Char"/>
        </w:rPr>
        <w:t>Dobiveni rezultat dobro se slaže s eksperimentalnim rezultatima raznih grupa koje su kinetičkim mjerenjima dokazale da neke reakcije hidrolize kiselinskih derivata uistinu ne slijede adicijsko-eliminacijski mehanizam. Bentley i suradnici su još 1996 godine eksperimentalnim proučavanjem solvatacijskih efeka</w:t>
      </w:r>
      <w:r w:rsidRPr="00F81FB2">
        <w:rPr>
          <w:rStyle w:val="normal2Char"/>
        </w:rPr>
        <w:t>ta reakcija hi</w:t>
      </w:r>
      <w:r>
        <w:rPr>
          <w:rStyle w:val="normal2Char"/>
        </w:rPr>
        <w:t>dr</w:t>
      </w:r>
      <w:r w:rsidRPr="000172CD">
        <w:rPr>
          <w:rStyle w:val="normal2Char"/>
        </w:rPr>
        <w:t>olize i aminolize acetil-klorida došli do zaključka da te reakcije ne mogu slijediti ranije</w:t>
      </w:r>
      <w:r>
        <w:rPr>
          <w:rStyle w:val="normal2Char"/>
        </w:rPr>
        <w:t xml:space="preserve"> pretpostavljeni adicijsko-eliminacijski mehanizam već se odvijaju u jednom koraku, bez međuprodukta.</w:t>
      </w:r>
    </w:p>
    <w:p w14:paraId="1D4BA33F" w14:textId="4A41BA1E" w:rsidR="000172CD" w:rsidRPr="000172CD" w:rsidRDefault="000172CD" w:rsidP="000172CD">
      <w:pPr>
        <w:pStyle w:val="normal2"/>
        <w:ind w:firstLine="708"/>
        <w:rPr>
          <w:rStyle w:val="normal2Char"/>
        </w:rPr>
      </w:pPr>
      <w:r w:rsidRPr="000172CD">
        <w:t>Cijeli pristup izožen u ovom radu oslanja se na aproksimaciju dinamičnog sustava u otopini pomoću relativno malog broja statičnih geometrij</w:t>
      </w:r>
      <w:r w:rsidRPr="00585B46">
        <w:t>a kojima se popr</w:t>
      </w:r>
      <w:r w:rsidR="00472AB1" w:rsidRPr="00585B46">
        <w:t>av</w:t>
      </w:r>
      <w:r w:rsidRPr="00585B46">
        <w:t>ljaju nedo</w:t>
      </w:r>
      <w:r w:rsidRPr="000172CD">
        <w:t xml:space="preserve">staci kontinuum solvatacije. Ispravnost pristupa mogao bi se provjeriti </w:t>
      </w:r>
      <w:r w:rsidRPr="000172CD">
        <w:rPr>
          <w:rStyle w:val="normal2Char"/>
        </w:rPr>
        <w:t>računima molekularne dinamike promatranog sustava.</w:t>
      </w:r>
    </w:p>
    <w:p w14:paraId="7A04902F" w14:textId="1CEE80E0" w:rsidR="00585B46" w:rsidRDefault="000172CD" w:rsidP="000172CD">
      <w:pPr>
        <w:pStyle w:val="normal2"/>
        <w:ind w:firstLine="708"/>
      </w:pPr>
      <w:r w:rsidRPr="000172CD">
        <w:rPr>
          <w:rStyle w:val="normal2Char"/>
        </w:rPr>
        <w:t>Izračunate Δ</w:t>
      </w:r>
      <w:r w:rsidRPr="000172CD">
        <w:rPr>
          <w:vertAlign w:val="superscript"/>
          <w:lang w:val="en-US"/>
        </w:rPr>
        <w:t>≠</w:t>
      </w:r>
      <w:r w:rsidRPr="000172CD">
        <w:rPr>
          <w:rStyle w:val="normal2Char"/>
        </w:rPr>
        <w:t>G° za sve četiri reakcije hidrolize ac</w:t>
      </w:r>
      <w:r w:rsidRPr="00585B46">
        <w:rPr>
          <w:rStyle w:val="normal2Char"/>
        </w:rPr>
        <w:t>etil-klorida su</w:t>
      </w:r>
      <w:r w:rsidR="00472AB1" w:rsidRPr="00585B46">
        <w:rPr>
          <w:rStyle w:val="normal2Char"/>
        </w:rPr>
        <w:t xml:space="preserve"> razmjerno</w:t>
      </w:r>
      <w:r w:rsidRPr="00585B46">
        <w:rPr>
          <w:rStyle w:val="normal2Char"/>
        </w:rPr>
        <w:t xml:space="preserve"> male (</w:t>
      </w:r>
      <w:r w:rsidRPr="00585B46">
        <w:rPr>
          <w:rStyle w:val="normal2Char"/>
          <w:rFonts w:ascii="Cambria Math" w:hAnsi="Cambria Math" w:cs="Cambria Math"/>
        </w:rPr>
        <w:t>∼</w:t>
      </w:r>
      <w:r w:rsidRPr="00585B46">
        <w:rPr>
          <w:rStyle w:val="normal2Char"/>
        </w:rPr>
        <w:t>1</w:t>
      </w:r>
      <w:r w:rsidRPr="000172CD">
        <w:rPr>
          <w:rStyle w:val="normal2Char"/>
        </w:rPr>
        <w:t>5 kcal/mol). Takva mala razlika u Gibbsovim energijama</w:t>
      </w:r>
      <w:r w:rsidRPr="000172CD">
        <w:t xml:space="preserve"> prijelaznog stanja i reaktanata govori u prilog usklađenom mehanizmu i činjenici da se reakcija odvija prebrzo da bi se mogla dobro izmjeriti njena kinetika.</w:t>
      </w:r>
      <w:r w:rsidR="00585B46">
        <w:br w:type="page"/>
      </w:r>
    </w:p>
    <w:p w14:paraId="04D2CD8C" w14:textId="39F25B2B" w:rsidR="000172CD" w:rsidRPr="000172CD" w:rsidRDefault="00585B46" w:rsidP="00585B46">
      <w:pPr>
        <w:pStyle w:val="Heading1"/>
      </w:pPr>
      <w:bookmarkStart w:id="27" w:name="_Toc387060662"/>
      <w:r>
        <w:lastRenderedPageBreak/>
        <w:t>Zaključak</w:t>
      </w:r>
      <w:bookmarkEnd w:id="27"/>
    </w:p>
    <w:p w14:paraId="63E93071" w14:textId="78278018" w:rsidR="00585B46" w:rsidRDefault="00585B46" w:rsidP="00585B46">
      <w:pPr>
        <w:pStyle w:val="normal2"/>
      </w:pPr>
      <w:r>
        <w:t xml:space="preserve">U ovom radu </w:t>
      </w:r>
      <w:r w:rsidR="00632C75">
        <w:t xml:space="preserve">ispitan je mehanizam reakcije hidrolize acetil-klorida. Primjenom </w:t>
      </w:r>
      <w:r>
        <w:t xml:space="preserve"> NCU</w:t>
      </w:r>
      <w:r w:rsidR="00632C75">
        <w:t xml:space="preserve"> (</w:t>
      </w:r>
      <w:r w:rsidR="00632C75">
        <w:rPr>
          <w:i/>
        </w:rPr>
        <w:t>Natural Cluster Unit)</w:t>
      </w:r>
      <w:r w:rsidR="00632C75">
        <w:t xml:space="preserve"> analize određen je</w:t>
      </w:r>
      <w:r>
        <w:t xml:space="preserve"> </w:t>
      </w:r>
      <w:r w:rsidR="00632C75">
        <w:t>potreban broj</w:t>
      </w:r>
      <w:r>
        <w:t xml:space="preserve"> eksplicitnih molekula vode za mikrosolvataciju acetil-klorida, dobivene prijelazne strukture i produkata reakcije hidrolize actil-klorida. </w:t>
      </w:r>
    </w:p>
    <w:p w14:paraId="08DC7EF5" w14:textId="35D08432" w:rsidR="00C539E6" w:rsidRDefault="00632C75" w:rsidP="00585B46">
      <w:pPr>
        <w:pStyle w:val="normal2"/>
        <w:ind w:firstLine="708"/>
        <w:rPr>
          <w:rStyle w:val="normal2Char"/>
        </w:rPr>
      </w:pPr>
      <w:r>
        <w:t>Korištenjem NCU</w:t>
      </w:r>
      <w:r w:rsidR="00585B46">
        <w:rPr>
          <w:i/>
        </w:rPr>
        <w:t xml:space="preserve"> </w:t>
      </w:r>
      <w:r w:rsidR="00585B46">
        <w:t xml:space="preserve">analize dobivena su četiri različita klastera </w:t>
      </w:r>
      <w:r w:rsidR="00585B46" w:rsidRPr="006749AA">
        <w:rPr>
          <w:rStyle w:val="normal2Char"/>
        </w:rPr>
        <w:t>[AcCl,H</w:t>
      </w:r>
      <w:r w:rsidR="00585B46" w:rsidRPr="006749AA">
        <w:rPr>
          <w:rStyle w:val="normal2Char"/>
          <w:vertAlign w:val="subscript"/>
        </w:rPr>
        <w:t>2</w:t>
      </w:r>
      <w:r w:rsidR="00585B46" w:rsidRPr="006749AA">
        <w:rPr>
          <w:rStyle w:val="normal2Char"/>
        </w:rPr>
        <w:t>O]</w:t>
      </w:r>
      <w:r w:rsidR="00585B46">
        <w:rPr>
          <w:rStyle w:val="normal2Char"/>
        </w:rPr>
        <w:t xml:space="preserve"> s pet eksplicitnih molekula vode. </w:t>
      </w:r>
      <w:r w:rsidR="00C539E6">
        <w:rPr>
          <w:rStyle w:val="normal2Char"/>
        </w:rPr>
        <w:t xml:space="preserve">Potvrdu o valjanosti NCU analize dala je analiza elektrostatskog potencijala. Homogena naboja u klasteru </w:t>
      </w:r>
      <w:r w:rsidR="00C539E6" w:rsidRPr="006749AA">
        <w:rPr>
          <w:rStyle w:val="normal2Char"/>
        </w:rPr>
        <w:t>[AcCl,H</w:t>
      </w:r>
      <w:r w:rsidR="00C539E6" w:rsidRPr="006749AA">
        <w:rPr>
          <w:rStyle w:val="normal2Char"/>
          <w:vertAlign w:val="subscript"/>
        </w:rPr>
        <w:t>2</w:t>
      </w:r>
      <w:r w:rsidR="00C539E6" w:rsidRPr="006749AA">
        <w:rPr>
          <w:rStyle w:val="normal2Char"/>
        </w:rPr>
        <w:t>O](H</w:t>
      </w:r>
      <w:r w:rsidR="00C539E6" w:rsidRPr="006749AA">
        <w:rPr>
          <w:rStyle w:val="normal2Char"/>
          <w:vertAlign w:val="subscript"/>
        </w:rPr>
        <w:t>2</w:t>
      </w:r>
      <w:r w:rsidR="00C539E6" w:rsidRPr="006749AA">
        <w:rPr>
          <w:rStyle w:val="normal2Char"/>
        </w:rPr>
        <w:t>O)</w:t>
      </w:r>
      <w:r w:rsidR="00C539E6" w:rsidRPr="006749AA">
        <w:rPr>
          <w:rStyle w:val="normal2Char"/>
          <w:vertAlign w:val="subscript"/>
        </w:rPr>
        <w:t>5</w:t>
      </w:r>
      <w:r w:rsidR="00C539E6">
        <w:rPr>
          <w:rStyle w:val="normal2Char"/>
        </w:rPr>
        <w:t xml:space="preserve"> </w:t>
      </w:r>
      <w:r w:rsidR="00C539E6" w:rsidRPr="007E2C12">
        <w:t>ide u prilog uspješnog reduciranja broja eksplicitnih molekula vode NCU analizom.</w:t>
      </w:r>
    </w:p>
    <w:p w14:paraId="03F44C13" w14:textId="0DFF2B2A" w:rsidR="00585B46" w:rsidRPr="00585B46" w:rsidRDefault="00632C75" w:rsidP="00585B46">
      <w:pPr>
        <w:pStyle w:val="normal2"/>
        <w:ind w:firstLine="708"/>
      </w:pPr>
      <w:r>
        <w:rPr>
          <w:rStyle w:val="normal2Char"/>
        </w:rPr>
        <w:t>Klasteri su u</w:t>
      </w:r>
      <w:r w:rsidR="00585B46">
        <w:rPr>
          <w:rStyle w:val="normal2Char"/>
        </w:rPr>
        <w:t>spješno optimizirani kao prijelazne strukture na plohi potencijalne</w:t>
      </w:r>
      <w:r w:rsidR="00C539E6">
        <w:rPr>
          <w:rStyle w:val="normal2Char"/>
        </w:rPr>
        <w:t xml:space="preserve"> </w:t>
      </w:r>
      <w:r w:rsidR="00585B46">
        <w:rPr>
          <w:rStyle w:val="normal2Char"/>
        </w:rPr>
        <w:t>energije. Potvrdu o pronalasku prijelaznih struktura dao je račun frekvencija. Sve četiri konfiguracije imale su samo jednu imaginarnu frekvenciju iznosa većeg iznosa od 250 cm</w:t>
      </w:r>
      <w:r w:rsidR="00585B46" w:rsidRPr="00F04317">
        <w:rPr>
          <w:rStyle w:val="normal2Char"/>
          <w:vertAlign w:val="superscript"/>
        </w:rPr>
        <w:t>-1</w:t>
      </w:r>
      <w:r w:rsidR="00585B46">
        <w:rPr>
          <w:rStyle w:val="normal2Char"/>
        </w:rPr>
        <w:t>. Sve ostale imaginarne frekvencije su imale iznos manji od 50cm</w:t>
      </w:r>
      <w:r w:rsidR="00585B46" w:rsidRPr="00F04317">
        <w:rPr>
          <w:rStyle w:val="normal2Char"/>
          <w:vertAlign w:val="superscript"/>
        </w:rPr>
        <w:t>-1</w:t>
      </w:r>
      <w:r w:rsidR="00585B46">
        <w:rPr>
          <w:rStyle w:val="normal2Char"/>
          <w:vertAlign w:val="superscript"/>
        </w:rPr>
        <w:t xml:space="preserve"> </w:t>
      </w:r>
      <w:r w:rsidR="00585B46">
        <w:rPr>
          <w:rStyle w:val="normal2Char"/>
        </w:rPr>
        <w:t xml:space="preserve">koje se uz korištenje kvaziharmonijske aproksimacije mogu </w:t>
      </w:r>
      <w:r w:rsidR="00585B46" w:rsidRPr="00585B46">
        <w:rPr>
          <w:rStyle w:val="normal2Char"/>
        </w:rPr>
        <w:t xml:space="preserve">zanemariti. </w:t>
      </w:r>
      <w:r w:rsidR="00585B46">
        <w:rPr>
          <w:rStyle w:val="normal2Char"/>
        </w:rPr>
        <w:t xml:space="preserve">Dobivene prijelazne strukture se razlikuju u položaju </w:t>
      </w:r>
      <w:r w:rsidR="00585B46">
        <w:t>eksplicitnih molekula</w:t>
      </w:r>
      <w:r w:rsidR="00585B46" w:rsidRPr="000172CD">
        <w:t xml:space="preserve"> vode</w:t>
      </w:r>
      <w:r w:rsidR="00585B46">
        <w:t xml:space="preserve"> koje</w:t>
      </w:r>
      <w:r w:rsidR="00585B46" w:rsidRPr="000172CD">
        <w:t xml:space="preserve"> znatno utječu i na raspored reaktanata u otapalu tijekom reakcije, stvarajući vodikove veze. </w:t>
      </w:r>
      <w:r w:rsidR="00585B46">
        <w:rPr>
          <w:rStyle w:val="normal2Char"/>
        </w:rPr>
        <w:t xml:space="preserve">Vodikove veze molekule otapala tvore s nukleofilom (vodom) i karbonilnim kisikom acetil-klorida. </w:t>
      </w:r>
      <w:r w:rsidR="00585B46" w:rsidRPr="00585B46">
        <w:t>Budući da optimizacijom nije pronađen minimum, možemo s velikom dozom sigurnosti pretpostaviti da u reakciji hidrolize acetil-klorida ne nastaje međuprodukt.</w:t>
      </w:r>
    </w:p>
    <w:p w14:paraId="32C16A61" w14:textId="0BA9BF10" w:rsidR="00585B46" w:rsidRPr="00DD7E87" w:rsidRDefault="00C539E6" w:rsidP="00585B46">
      <w:pPr>
        <w:pStyle w:val="normal2"/>
        <w:ind w:firstLine="708"/>
      </w:pPr>
      <w:r>
        <w:rPr>
          <w:rStyle w:val="normal2Char"/>
        </w:rPr>
        <w:t xml:space="preserve">Određene su Gibbsove energije soluta u vodenoj otopini. </w:t>
      </w:r>
      <w:r w:rsidR="00632C75">
        <w:rPr>
          <w:rStyle w:val="normal2Char"/>
        </w:rPr>
        <w:t>Mala energijska</w:t>
      </w:r>
      <w:r w:rsidR="00585B46" w:rsidRPr="00585B46">
        <w:rPr>
          <w:rStyle w:val="normal2Char"/>
        </w:rPr>
        <w:t xml:space="preserve"> barijera (15 kcalmol</w:t>
      </w:r>
      <w:r w:rsidR="00585B46" w:rsidRPr="00585B46">
        <w:rPr>
          <w:rStyle w:val="normal2Char"/>
          <w:vertAlign w:val="superscript"/>
        </w:rPr>
        <w:t>-1</w:t>
      </w:r>
      <w:r w:rsidR="00585B46" w:rsidRPr="00585B46">
        <w:rPr>
          <w:rStyle w:val="normal2Char"/>
        </w:rPr>
        <w:t>) za reakciju hidrolize acetil-klorida izračunata u ovom radu i uspješna optimizacija geometrije prijelazne strukture predstavljaju dokaz usklađenog mehanizma - još jedne reakcije nukleofilne supstitucije na karbonilnom ugljiku kojoj je u dosadašnjoj literaturi pogrešno pridružen adicijsko-eliminacijski mehanizam.</w:t>
      </w:r>
      <w:r w:rsidR="00585B46">
        <w:rPr>
          <w:rStyle w:val="normal2Char"/>
        </w:rPr>
        <w:t xml:space="preserve"> </w:t>
      </w:r>
    </w:p>
    <w:p w14:paraId="09983A89" w14:textId="245F9120" w:rsidR="006908DF" w:rsidRDefault="006908DF" w:rsidP="00B31BCF">
      <w:pPr>
        <w:tabs>
          <w:tab w:val="left" w:pos="7438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00A4AEC" w14:textId="19D86871" w:rsidR="00685160" w:rsidRPr="006908DF" w:rsidRDefault="006908DF" w:rsidP="006908DF">
      <w:pPr>
        <w:pStyle w:val="Heading1"/>
      </w:pPr>
      <w:bookmarkStart w:id="28" w:name="_Toc387060663"/>
      <w:r>
        <w:lastRenderedPageBreak/>
        <w:t>Literaturni izvori</w:t>
      </w:r>
      <w:bookmarkEnd w:id="28"/>
    </w:p>
    <w:p w14:paraId="572E6800" w14:textId="77777777" w:rsidR="006908DF" w:rsidRDefault="006908DF" w:rsidP="00C539E6">
      <w:pPr>
        <w:pStyle w:val="Heading1"/>
        <w:sectPr w:rsidR="006908DF" w:rsidSect="006908DF">
          <w:endnotePr>
            <w:numFmt w:val="decimal"/>
          </w:endnotePr>
          <w:pgSz w:w="11906" w:h="16838"/>
          <w:pgMar w:top="1417" w:right="1417" w:bottom="1417" w:left="1417" w:header="708" w:footer="708" w:gutter="0"/>
          <w:pgNumType w:start="1"/>
          <w:cols w:space="708"/>
          <w:docGrid w:linePitch="360"/>
        </w:sectPr>
      </w:pPr>
    </w:p>
    <w:p w14:paraId="7755E225" w14:textId="77777777" w:rsidR="006908DF" w:rsidRDefault="006908DF" w:rsidP="00C539E6">
      <w:pPr>
        <w:pStyle w:val="Heading1"/>
      </w:pPr>
      <w:bookmarkStart w:id="29" w:name="_Toc387060664"/>
      <w:r>
        <w:lastRenderedPageBreak/>
        <w:t>Životopis</w:t>
      </w:r>
      <w:bookmarkEnd w:id="29"/>
      <w:r>
        <w:t xml:space="preserve"> </w:t>
      </w:r>
    </w:p>
    <w:p w14:paraId="603C9C5F" w14:textId="2EEF78CB" w:rsidR="007A6F96" w:rsidRPr="00BB62A8" w:rsidRDefault="006908DF" w:rsidP="006542DB">
      <w:pPr>
        <w:pStyle w:val="normal2"/>
      </w:pPr>
      <w:r>
        <w:t xml:space="preserve">Rođena sam 09.09.1994. u Karlovcu gdje sam završila osnovnu školu.  Od 2008. do 2012. godine pohađala sam Gimnaziju Karlovac i srednju glazbenu školu u Karlovcu. Godine 2012. upisala sam Prirodoslovno-matematički fakultet u Zagrebu. 2015. godine upisala sam diplomski studij kemije-istraživački smjer,  organsku kemiju i biokemiju. Od 2012. godine redovito sudjelujem na Otvorenom danu Kemijskog odsjeka i od 2015. godine član sam organizacijskog odbora Simpozija studenata kemičara (SiSK). 2013. godine radila sam stručnu praksu šest tjedana u tvrtki Zschimmer&amp;Schwarz u Lahnstein, Njemačka. </w:t>
      </w:r>
      <w:r w:rsidR="00DE6889">
        <w:t xml:space="preserve">Godine </w:t>
      </w:r>
      <w:r>
        <w:t>2017. bila sam demonstrator na kolegiju Molekularno modeliranje. Protekle dvije godine dobitnik sam stipendije</w:t>
      </w:r>
      <w:r w:rsidR="00BC728C">
        <w:t xml:space="preserve"> za izvrsnost</w:t>
      </w:r>
      <w:r>
        <w:t xml:space="preserve"> Karlovačke županije Trenutno radim diplomski rad u laboratoriju dr.sc</w:t>
      </w:r>
      <w:r w:rsidR="00BC728C">
        <w:t>.</w:t>
      </w:r>
      <w:r>
        <w:t xml:space="preserve"> Basarića</w:t>
      </w:r>
      <w:r w:rsidR="00DE6889">
        <w:t xml:space="preserve"> (IRB)</w:t>
      </w:r>
      <w:r>
        <w:t xml:space="preserve"> iz područja organske sinteze i fotokemije. </w:t>
      </w:r>
    </w:p>
    <w:sectPr w:rsidR="007A6F96" w:rsidRPr="00BB62A8" w:rsidSect="006908DF">
      <w:footerReference w:type="default" r:id="rId56"/>
      <w:endnotePr>
        <w:numFmt w:val="decimal"/>
      </w:endnotePr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4EC045" w14:textId="77777777" w:rsidR="0011291F" w:rsidRDefault="0011291F" w:rsidP="007A21AA">
      <w:pPr>
        <w:spacing w:after="0" w:line="240" w:lineRule="auto"/>
      </w:pPr>
      <w:r>
        <w:separator/>
      </w:r>
    </w:p>
  </w:endnote>
  <w:endnote w:type="continuationSeparator" w:id="0">
    <w:p w14:paraId="427F71ED" w14:textId="77777777" w:rsidR="0011291F" w:rsidRDefault="0011291F" w:rsidP="007A21AA">
      <w:pPr>
        <w:spacing w:after="0" w:line="240" w:lineRule="auto"/>
      </w:pPr>
      <w:r>
        <w:continuationSeparator/>
      </w:r>
    </w:p>
  </w:endnote>
  <w:endnote w:id="1">
    <w:p w14:paraId="3BE8168B" w14:textId="59C6ED68" w:rsidR="0011291F" w:rsidRPr="005675E2" w:rsidRDefault="0011291F" w:rsidP="00AF51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675E2">
        <w:rPr>
          <w:rStyle w:val="EndnoteReference"/>
          <w:rFonts w:ascii="Times New Roman" w:hAnsi="Times New Roman" w:cs="Times New Roman"/>
          <w:sz w:val="20"/>
          <w:szCs w:val="20"/>
        </w:rPr>
        <w:endnoteRef/>
      </w:r>
      <w:r w:rsidRPr="005675E2">
        <w:rPr>
          <w:rFonts w:ascii="Times New Roman" w:hAnsi="Times New Roman" w:cs="Times New Roman"/>
          <w:sz w:val="20"/>
          <w:szCs w:val="20"/>
        </w:rPr>
        <w:t xml:space="preserve"> C. A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5675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Bunton, </w:t>
      </w:r>
      <w:r w:rsidRPr="005675E2">
        <w:rPr>
          <w:rFonts w:ascii="Times New Roman" w:hAnsi="Times New Roman" w:cs="Times New Roman"/>
          <w:sz w:val="20"/>
          <w:szCs w:val="20"/>
        </w:rPr>
        <w:t>T. A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5675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Lewis,</w:t>
      </w:r>
      <w:r w:rsidRPr="005675E2">
        <w:rPr>
          <w:rFonts w:ascii="Times New Roman" w:hAnsi="Times New Roman" w:cs="Times New Roman"/>
          <w:sz w:val="20"/>
          <w:szCs w:val="20"/>
        </w:rPr>
        <w:t xml:space="preserve"> D. R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5675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Llewellyn, </w:t>
      </w:r>
      <w:r w:rsidRPr="005675E2">
        <w:rPr>
          <w:rFonts w:ascii="Times New Roman" w:hAnsi="Times New Roman" w:cs="Times New Roman"/>
          <w:i/>
          <w:sz w:val="20"/>
          <w:szCs w:val="20"/>
        </w:rPr>
        <w:t>Chem. Ind</w:t>
      </w:r>
      <w:r w:rsidRPr="005675E2">
        <w:rPr>
          <w:rFonts w:ascii="Times New Roman" w:hAnsi="Times New Roman" w:cs="Times New Roman"/>
          <w:sz w:val="20"/>
          <w:szCs w:val="20"/>
        </w:rPr>
        <w:t xml:space="preserve">., </w:t>
      </w:r>
      <w:r>
        <w:rPr>
          <w:rFonts w:ascii="Times New Roman" w:hAnsi="Times New Roman" w:cs="Times New Roman"/>
          <w:sz w:val="20"/>
          <w:szCs w:val="20"/>
        </w:rPr>
        <w:t>(</w:t>
      </w:r>
      <w:r w:rsidRPr="00B76B1D">
        <w:rPr>
          <w:rFonts w:ascii="Times New Roman" w:hAnsi="Times New Roman" w:cs="Times New Roman"/>
          <w:bCs/>
          <w:sz w:val="20"/>
          <w:szCs w:val="20"/>
        </w:rPr>
        <w:t>1954</w:t>
      </w:r>
      <w:r>
        <w:rPr>
          <w:rFonts w:ascii="Times New Roman" w:hAnsi="Times New Roman" w:cs="Times New Roman"/>
          <w:bCs/>
          <w:sz w:val="20"/>
          <w:szCs w:val="20"/>
        </w:rPr>
        <w:t>)</w:t>
      </w:r>
      <w:r w:rsidRPr="005675E2">
        <w:rPr>
          <w:rFonts w:ascii="Times New Roman" w:hAnsi="Times New Roman" w:cs="Times New Roman"/>
          <w:sz w:val="20"/>
          <w:szCs w:val="20"/>
        </w:rPr>
        <w:t>,1154-1155.</w:t>
      </w:r>
    </w:p>
  </w:endnote>
  <w:endnote w:id="2">
    <w:p w14:paraId="51B59D20" w14:textId="2999DD67" w:rsidR="0011291F" w:rsidRPr="005675E2" w:rsidRDefault="0011291F" w:rsidP="00AF5126">
      <w:pPr>
        <w:pStyle w:val="EndnoteText"/>
        <w:jc w:val="both"/>
        <w:rPr>
          <w:rFonts w:ascii="Times New Roman" w:hAnsi="Times New Roman" w:cs="Times New Roman"/>
        </w:rPr>
      </w:pPr>
      <w:r w:rsidRPr="005675E2">
        <w:rPr>
          <w:rStyle w:val="EndnoteReference"/>
          <w:rFonts w:ascii="Times New Roman" w:hAnsi="Times New Roman" w:cs="Times New Roman"/>
        </w:rPr>
        <w:endnoteRef/>
      </w:r>
      <w:r w:rsidRPr="005675E2">
        <w:rPr>
          <w:rFonts w:ascii="Times New Roman" w:hAnsi="Times New Roman" w:cs="Times New Roman"/>
        </w:rPr>
        <w:t xml:space="preserve">J. F. Marlier, </w:t>
      </w:r>
      <w:r w:rsidRPr="005675E2">
        <w:rPr>
          <w:rFonts w:ascii="Times New Roman" w:hAnsi="Times New Roman" w:cs="Times New Roman"/>
          <w:i/>
        </w:rPr>
        <w:t>Acc. Chem. Res.</w:t>
      </w:r>
      <w:r w:rsidRPr="005675E2">
        <w:rPr>
          <w:rFonts w:ascii="Times New Roman" w:hAnsi="Times New Roman" w:cs="Times New Roman"/>
        </w:rPr>
        <w:t xml:space="preserve"> </w:t>
      </w:r>
      <w:r w:rsidRPr="00B76B1D">
        <w:rPr>
          <w:rFonts w:ascii="Times New Roman" w:hAnsi="Times New Roman" w:cs="Times New Roman"/>
          <w:b/>
        </w:rPr>
        <w:t>34</w:t>
      </w:r>
      <w:r w:rsidRPr="005675E2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Pr="00B76B1D">
        <w:rPr>
          <w:rFonts w:ascii="Times New Roman" w:hAnsi="Times New Roman" w:cs="Times New Roman"/>
        </w:rPr>
        <w:t>(</w:t>
      </w:r>
      <w:r w:rsidRPr="00B76B1D">
        <w:rPr>
          <w:rFonts w:ascii="Times New Roman" w:hAnsi="Times New Roman" w:cs="Times New Roman"/>
          <w:bCs/>
        </w:rPr>
        <w:t>2001),</w:t>
      </w:r>
      <w:r w:rsidRPr="005675E2">
        <w:rPr>
          <w:rFonts w:ascii="Times New Roman" w:hAnsi="Times New Roman" w:cs="Times New Roman"/>
          <w:b/>
          <w:bCs/>
        </w:rPr>
        <w:t xml:space="preserve"> </w:t>
      </w:r>
      <w:r w:rsidRPr="005675E2">
        <w:rPr>
          <w:rFonts w:ascii="Times New Roman" w:hAnsi="Times New Roman" w:cs="Times New Roman"/>
        </w:rPr>
        <w:t>283-290</w:t>
      </w:r>
    </w:p>
  </w:endnote>
  <w:endnote w:id="3">
    <w:p w14:paraId="717ADAE3" w14:textId="1669437B" w:rsidR="0011291F" w:rsidRPr="005675E2" w:rsidRDefault="0011291F" w:rsidP="00AF5126">
      <w:pPr>
        <w:pStyle w:val="Heading1"/>
        <w:numPr>
          <w:ilvl w:val="0"/>
          <w:numId w:val="0"/>
        </w:numPr>
        <w:spacing w:after="0"/>
        <w:jc w:val="both"/>
        <w:rPr>
          <w:rFonts w:ascii="Times New Roman" w:hAnsi="Times New Roman" w:cs="Times New Roman"/>
          <w:color w:val="auto"/>
          <w:sz w:val="20"/>
          <w:szCs w:val="20"/>
        </w:rPr>
      </w:pPr>
      <w:r w:rsidRPr="005675E2">
        <w:rPr>
          <w:rStyle w:val="EndnoteReference"/>
          <w:rFonts w:ascii="Times New Roman" w:hAnsi="Times New Roman" w:cs="Times New Roman"/>
          <w:color w:val="auto"/>
          <w:sz w:val="20"/>
          <w:szCs w:val="20"/>
        </w:rPr>
        <w:endnoteRef/>
      </w:r>
      <w:r w:rsidRPr="005675E2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Pr="00B76B1D">
        <w:rPr>
          <w:rFonts w:ascii="Times New Roman" w:hAnsi="Times New Roman" w:cs="Times New Roman"/>
          <w:color w:val="auto"/>
          <w:sz w:val="20"/>
          <w:szCs w:val="20"/>
        </w:rPr>
        <w:t>L.</w:t>
      </w:r>
      <w:hyperlink r:id="rId1" w:history="1">
        <w:r w:rsidRPr="005675E2">
          <w:rPr>
            <w:rStyle w:val="Hyperlink"/>
            <w:rFonts w:ascii="Times New Roman" w:hAnsi="Times New Roman" w:cs="Times New Roman"/>
            <w:color w:val="auto"/>
            <w:sz w:val="20"/>
            <w:szCs w:val="20"/>
            <w:u w:val="none"/>
          </w:rPr>
          <w:t>Myron</w:t>
        </w:r>
        <w:r>
          <w:rPr>
            <w:rStyle w:val="Hyperlink"/>
            <w:rFonts w:ascii="Times New Roman" w:hAnsi="Times New Roman" w:cs="Times New Roman"/>
            <w:color w:val="auto"/>
            <w:sz w:val="20"/>
            <w:szCs w:val="20"/>
            <w:u w:val="none"/>
          </w:rPr>
          <w:t>,</w:t>
        </w:r>
        <w:r w:rsidRPr="005675E2">
          <w:rPr>
            <w:rStyle w:val="Hyperlink"/>
            <w:rFonts w:ascii="Times New Roman" w:hAnsi="Times New Roman" w:cs="Times New Roman"/>
            <w:color w:val="auto"/>
            <w:sz w:val="20"/>
            <w:szCs w:val="20"/>
            <w:u w:val="none"/>
          </w:rPr>
          <w:t xml:space="preserve"> Bender</w:t>
        </w:r>
      </w:hyperlink>
      <w:r w:rsidRPr="005675E2">
        <w:rPr>
          <w:rStyle w:val="hlfld-contribauthor"/>
          <w:rFonts w:ascii="Times New Roman" w:hAnsi="Times New Roman" w:cs="Times New Roman"/>
          <w:color w:val="auto"/>
          <w:sz w:val="20"/>
          <w:szCs w:val="20"/>
        </w:rPr>
        <w:t xml:space="preserve">, </w:t>
      </w:r>
      <w:r w:rsidRPr="005675E2">
        <w:rPr>
          <w:rStyle w:val="HTMLCite"/>
          <w:rFonts w:ascii="Times New Roman" w:hAnsi="Times New Roman" w:cs="Times New Roman"/>
          <w:color w:val="auto"/>
          <w:sz w:val="20"/>
          <w:szCs w:val="20"/>
        </w:rPr>
        <w:t>J. Am. Chem. Soc.</w:t>
      </w:r>
      <w:r w:rsidRPr="005675E2">
        <w:rPr>
          <w:rFonts w:ascii="Times New Roman" w:hAnsi="Times New Roman" w:cs="Times New Roman"/>
          <w:color w:val="auto"/>
          <w:sz w:val="20"/>
          <w:szCs w:val="20"/>
        </w:rPr>
        <w:t xml:space="preserve">, </w:t>
      </w:r>
      <w:r w:rsidRPr="00B76B1D">
        <w:rPr>
          <w:rStyle w:val="citationvolume"/>
          <w:rFonts w:ascii="Times New Roman" w:hAnsi="Times New Roman" w:cs="Times New Roman"/>
          <w:b/>
          <w:color w:val="auto"/>
          <w:sz w:val="20"/>
          <w:szCs w:val="20"/>
        </w:rPr>
        <w:t>73</w:t>
      </w:r>
      <w:r w:rsidRPr="00B76B1D">
        <w:rPr>
          <w:rFonts w:ascii="Times New Roman" w:hAnsi="Times New Roman" w:cs="Times New Roman"/>
          <w:b/>
          <w:color w:val="auto"/>
          <w:sz w:val="20"/>
          <w:szCs w:val="20"/>
        </w:rPr>
        <w:t xml:space="preserve"> (4)</w:t>
      </w:r>
      <w:r>
        <w:rPr>
          <w:rFonts w:ascii="Times New Roman" w:hAnsi="Times New Roman" w:cs="Times New Roman"/>
          <w:b/>
          <w:color w:val="auto"/>
          <w:sz w:val="20"/>
          <w:szCs w:val="20"/>
        </w:rPr>
        <w:t xml:space="preserve"> (</w:t>
      </w:r>
      <w:r w:rsidRPr="005675E2">
        <w:rPr>
          <w:rStyle w:val="citationyear"/>
          <w:rFonts w:ascii="Times New Roman" w:hAnsi="Times New Roman" w:cs="Times New Roman"/>
          <w:color w:val="auto"/>
          <w:sz w:val="20"/>
          <w:szCs w:val="20"/>
        </w:rPr>
        <w:t>1951</w:t>
      </w:r>
      <w:r>
        <w:rPr>
          <w:rStyle w:val="citationyear"/>
          <w:rFonts w:ascii="Times New Roman" w:hAnsi="Times New Roman" w:cs="Times New Roman"/>
          <w:color w:val="auto"/>
          <w:sz w:val="20"/>
          <w:szCs w:val="20"/>
        </w:rPr>
        <w:t>)</w:t>
      </w:r>
      <w:r w:rsidRPr="005675E2">
        <w:rPr>
          <w:rFonts w:ascii="Times New Roman" w:hAnsi="Times New Roman" w:cs="Times New Roman"/>
          <w:color w:val="auto"/>
          <w:sz w:val="20"/>
          <w:szCs w:val="20"/>
        </w:rPr>
        <w:t xml:space="preserve"> 1626–1629</w:t>
      </w:r>
    </w:p>
  </w:endnote>
  <w:endnote w:id="4">
    <w:p w14:paraId="112C2C8E" w14:textId="2912C415" w:rsidR="0011291F" w:rsidRPr="005675E2" w:rsidRDefault="0011291F" w:rsidP="00AF51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675E2">
        <w:rPr>
          <w:rStyle w:val="EndnoteReference"/>
          <w:rFonts w:ascii="Times New Roman" w:hAnsi="Times New Roman" w:cs="Times New Roman"/>
          <w:sz w:val="20"/>
          <w:szCs w:val="20"/>
        </w:rPr>
        <w:endnoteRef/>
      </w:r>
      <w:r w:rsidRPr="005675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C. A. </w:t>
      </w:r>
      <w:r w:rsidRPr="005675E2">
        <w:rPr>
          <w:rFonts w:ascii="Times New Roman" w:hAnsi="Times New Roman" w:cs="Times New Roman"/>
          <w:sz w:val="20"/>
          <w:szCs w:val="20"/>
        </w:rPr>
        <w:t>Bunton, T. A Lewis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5675E2">
        <w:rPr>
          <w:rFonts w:ascii="Times New Roman" w:hAnsi="Times New Roman" w:cs="Times New Roman"/>
          <w:sz w:val="20"/>
          <w:szCs w:val="20"/>
        </w:rPr>
        <w:t>D. R Llewellyn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5675E2">
        <w:rPr>
          <w:rFonts w:ascii="Times New Roman" w:hAnsi="Times New Roman" w:cs="Times New Roman"/>
          <w:i/>
          <w:sz w:val="20"/>
          <w:szCs w:val="20"/>
        </w:rPr>
        <w:t>Chem. Ind.</w:t>
      </w:r>
      <w:r w:rsidRPr="00B76B1D">
        <w:rPr>
          <w:rFonts w:ascii="Times New Roman" w:hAnsi="Times New Roman" w:cs="Times New Roman"/>
          <w:i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(</w:t>
      </w:r>
      <w:r w:rsidRPr="00B76B1D">
        <w:rPr>
          <w:rFonts w:ascii="Times New Roman" w:hAnsi="Times New Roman" w:cs="Times New Roman"/>
          <w:bCs/>
          <w:sz w:val="20"/>
          <w:szCs w:val="20"/>
        </w:rPr>
        <w:t>1954</w:t>
      </w:r>
      <w:r>
        <w:rPr>
          <w:rFonts w:ascii="Times New Roman" w:hAnsi="Times New Roman" w:cs="Times New Roman"/>
          <w:sz w:val="20"/>
          <w:szCs w:val="20"/>
        </w:rPr>
        <w:t xml:space="preserve">) </w:t>
      </w:r>
      <w:r w:rsidRPr="005675E2">
        <w:rPr>
          <w:rFonts w:ascii="Times New Roman" w:hAnsi="Times New Roman" w:cs="Times New Roman"/>
          <w:sz w:val="20"/>
          <w:szCs w:val="20"/>
        </w:rPr>
        <w:t>1154-1155.</w:t>
      </w:r>
    </w:p>
  </w:endnote>
  <w:endnote w:id="5">
    <w:p w14:paraId="6F5AE0E5" w14:textId="4E946D0F" w:rsidR="0011291F" w:rsidRPr="005675E2" w:rsidRDefault="0011291F" w:rsidP="007A2DB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675E2">
        <w:rPr>
          <w:rStyle w:val="EndnoteReference"/>
          <w:rFonts w:ascii="Times New Roman" w:hAnsi="Times New Roman" w:cs="Times New Roman"/>
          <w:sz w:val="20"/>
          <w:szCs w:val="20"/>
        </w:rPr>
        <w:endnoteRef/>
      </w:r>
      <w:r w:rsidRPr="005675E2">
        <w:rPr>
          <w:rFonts w:ascii="Times New Roman" w:hAnsi="Times New Roman" w:cs="Times New Roman"/>
          <w:sz w:val="20"/>
          <w:szCs w:val="20"/>
        </w:rPr>
        <w:t xml:space="preserve"> Bender, M. L.; Heck, H. d’A., </w:t>
      </w:r>
      <w:r w:rsidRPr="005675E2">
        <w:rPr>
          <w:rFonts w:ascii="Times New Roman" w:hAnsi="Times New Roman" w:cs="Times New Roman"/>
          <w:i/>
          <w:sz w:val="20"/>
          <w:szCs w:val="20"/>
        </w:rPr>
        <w:t>J. Am. Chem. Soc</w:t>
      </w:r>
      <w:r w:rsidRPr="005675E2">
        <w:rPr>
          <w:rFonts w:ascii="Times New Roman" w:hAnsi="Times New Roman" w:cs="Times New Roman"/>
          <w:sz w:val="20"/>
          <w:szCs w:val="20"/>
        </w:rPr>
        <w:t xml:space="preserve">. </w:t>
      </w:r>
      <w:r w:rsidRPr="00B76B1D">
        <w:rPr>
          <w:rFonts w:ascii="Times New Roman" w:hAnsi="Times New Roman" w:cs="Times New Roman"/>
          <w:b/>
          <w:sz w:val="20"/>
          <w:szCs w:val="20"/>
        </w:rPr>
        <w:t>89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B76B1D">
        <w:rPr>
          <w:rFonts w:ascii="Times New Roman" w:hAnsi="Times New Roman" w:cs="Times New Roman"/>
          <w:sz w:val="20"/>
          <w:szCs w:val="20"/>
        </w:rPr>
        <w:t>(</w:t>
      </w:r>
      <w:r w:rsidRPr="00B76B1D">
        <w:rPr>
          <w:rFonts w:ascii="Times New Roman" w:hAnsi="Times New Roman" w:cs="Times New Roman"/>
          <w:bCs/>
          <w:sz w:val="20"/>
          <w:szCs w:val="20"/>
        </w:rPr>
        <w:t>1967)</w:t>
      </w:r>
      <w:r w:rsidRPr="005675E2">
        <w:rPr>
          <w:rFonts w:ascii="Times New Roman" w:hAnsi="Times New Roman" w:cs="Times New Roman"/>
          <w:sz w:val="20"/>
          <w:szCs w:val="20"/>
        </w:rPr>
        <w:t xml:space="preserve"> 1211-1220</w:t>
      </w:r>
    </w:p>
  </w:endnote>
  <w:endnote w:id="6">
    <w:p w14:paraId="0C729992" w14:textId="45C50774" w:rsidR="0011291F" w:rsidRPr="005675E2" w:rsidRDefault="0011291F" w:rsidP="00AF51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675E2">
        <w:rPr>
          <w:rStyle w:val="EndnoteReference"/>
          <w:rFonts w:ascii="Times New Roman" w:hAnsi="Times New Roman" w:cs="Times New Roman"/>
          <w:sz w:val="20"/>
          <w:szCs w:val="20"/>
        </w:rPr>
        <w:endnoteRef/>
      </w:r>
      <w:r w:rsidRPr="005675E2">
        <w:rPr>
          <w:rFonts w:ascii="Times New Roman" w:hAnsi="Times New Roman" w:cs="Times New Roman"/>
          <w:sz w:val="20"/>
          <w:szCs w:val="20"/>
        </w:rPr>
        <w:t xml:space="preserve"> Shain, S. A.; Kirsch, J. F., </w:t>
      </w:r>
      <w:r w:rsidRPr="005675E2">
        <w:rPr>
          <w:rFonts w:ascii="Times New Roman" w:hAnsi="Times New Roman" w:cs="Times New Roman"/>
          <w:i/>
          <w:sz w:val="20"/>
          <w:szCs w:val="20"/>
        </w:rPr>
        <w:t>J. Am. Chem. Soc</w:t>
      </w:r>
      <w:r w:rsidRPr="005675E2">
        <w:rPr>
          <w:rFonts w:ascii="Times New Roman" w:hAnsi="Times New Roman" w:cs="Times New Roman"/>
          <w:sz w:val="20"/>
          <w:szCs w:val="20"/>
        </w:rPr>
        <w:t xml:space="preserve">. </w:t>
      </w:r>
      <w:r w:rsidRPr="005675E2">
        <w:rPr>
          <w:rFonts w:ascii="Times New Roman" w:hAnsi="Times New Roman" w:cs="Times New Roman"/>
          <w:b/>
          <w:bCs/>
          <w:sz w:val="20"/>
          <w:szCs w:val="20"/>
        </w:rPr>
        <w:t>1968</w:t>
      </w:r>
      <w:r w:rsidRPr="005675E2">
        <w:rPr>
          <w:rFonts w:ascii="Times New Roman" w:hAnsi="Times New Roman" w:cs="Times New Roman"/>
          <w:sz w:val="20"/>
          <w:szCs w:val="20"/>
        </w:rPr>
        <w:t>, 90, 5848-5854</w:t>
      </w:r>
    </w:p>
  </w:endnote>
  <w:endnote w:id="7">
    <w:p w14:paraId="76BB63FB" w14:textId="52165129" w:rsidR="0011291F" w:rsidRPr="005675E2" w:rsidRDefault="0011291F" w:rsidP="007A2DB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675E2">
        <w:rPr>
          <w:rStyle w:val="EndnoteReference"/>
          <w:rFonts w:ascii="Times New Roman" w:hAnsi="Times New Roman" w:cs="Times New Roman"/>
          <w:sz w:val="20"/>
          <w:szCs w:val="20"/>
        </w:rPr>
        <w:endnoteRef/>
      </w:r>
      <w:r w:rsidRPr="005675E2">
        <w:rPr>
          <w:rFonts w:ascii="Times New Roman" w:hAnsi="Times New Roman" w:cs="Times New Roman"/>
          <w:sz w:val="20"/>
          <w:szCs w:val="20"/>
        </w:rPr>
        <w:t xml:space="preserve"> Polanyi, M.; Szabo, A. L., </w:t>
      </w:r>
      <w:r w:rsidRPr="005675E2">
        <w:rPr>
          <w:rFonts w:ascii="Times New Roman" w:hAnsi="Times New Roman" w:cs="Times New Roman"/>
          <w:i/>
          <w:sz w:val="20"/>
          <w:szCs w:val="20"/>
        </w:rPr>
        <w:t>Trans. Faraday Soc</w:t>
      </w:r>
      <w:r w:rsidRPr="005675E2">
        <w:rPr>
          <w:rFonts w:ascii="Times New Roman" w:hAnsi="Times New Roman" w:cs="Times New Roman"/>
          <w:sz w:val="20"/>
          <w:szCs w:val="20"/>
        </w:rPr>
        <w:t xml:space="preserve">. </w:t>
      </w:r>
      <w:r w:rsidRPr="005675E2">
        <w:rPr>
          <w:rFonts w:ascii="Times New Roman" w:hAnsi="Times New Roman" w:cs="Times New Roman"/>
          <w:b/>
          <w:bCs/>
          <w:sz w:val="20"/>
          <w:szCs w:val="20"/>
        </w:rPr>
        <w:t>1934</w:t>
      </w:r>
      <w:r w:rsidRPr="005675E2">
        <w:rPr>
          <w:rFonts w:ascii="Times New Roman" w:hAnsi="Times New Roman" w:cs="Times New Roman"/>
          <w:sz w:val="20"/>
          <w:szCs w:val="20"/>
        </w:rPr>
        <w:t>, 30, 508-512.</w:t>
      </w:r>
    </w:p>
  </w:endnote>
  <w:endnote w:id="8">
    <w:p w14:paraId="6D1016C7" w14:textId="66AE3F73" w:rsidR="0011291F" w:rsidRPr="005675E2" w:rsidRDefault="0011291F" w:rsidP="00AF51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675E2">
        <w:rPr>
          <w:rStyle w:val="EndnoteReference"/>
          <w:rFonts w:ascii="Times New Roman" w:hAnsi="Times New Roman" w:cs="Times New Roman"/>
          <w:sz w:val="20"/>
          <w:szCs w:val="20"/>
        </w:rPr>
        <w:endnoteRef/>
      </w:r>
      <w:r w:rsidRPr="005675E2">
        <w:rPr>
          <w:rFonts w:ascii="Times New Roman" w:hAnsi="Times New Roman" w:cs="Times New Roman"/>
          <w:sz w:val="20"/>
          <w:szCs w:val="20"/>
        </w:rPr>
        <w:t xml:space="preserve"> Bender, M. L.; Thomas, R. J., </w:t>
      </w:r>
      <w:r w:rsidRPr="005675E2">
        <w:rPr>
          <w:rFonts w:ascii="Times New Roman" w:hAnsi="Times New Roman" w:cs="Times New Roman"/>
          <w:i/>
          <w:sz w:val="20"/>
          <w:szCs w:val="20"/>
        </w:rPr>
        <w:t xml:space="preserve">J. Am. Chem. Soc. </w:t>
      </w:r>
      <w:r w:rsidRPr="005675E2">
        <w:rPr>
          <w:rFonts w:ascii="Times New Roman" w:hAnsi="Times New Roman" w:cs="Times New Roman"/>
          <w:b/>
          <w:bCs/>
          <w:sz w:val="20"/>
          <w:szCs w:val="20"/>
        </w:rPr>
        <w:t>1961</w:t>
      </w:r>
      <w:r w:rsidRPr="005675E2">
        <w:rPr>
          <w:rFonts w:ascii="Times New Roman" w:hAnsi="Times New Roman" w:cs="Times New Roman"/>
          <w:sz w:val="20"/>
          <w:szCs w:val="20"/>
        </w:rPr>
        <w:t>, 83, 4189-4193</w:t>
      </w:r>
    </w:p>
  </w:endnote>
  <w:endnote w:id="9">
    <w:p w14:paraId="1D46BCA4" w14:textId="2D066B4D" w:rsidR="0011291F" w:rsidRPr="005675E2" w:rsidRDefault="0011291F" w:rsidP="00AF5126">
      <w:pPr>
        <w:spacing w:after="0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5675E2">
        <w:rPr>
          <w:rStyle w:val="EndnoteReference"/>
          <w:rFonts w:ascii="Times New Roman" w:hAnsi="Times New Roman" w:cs="Times New Roman"/>
          <w:sz w:val="20"/>
          <w:szCs w:val="20"/>
        </w:rPr>
        <w:endnoteRef/>
      </w:r>
      <w:r w:rsidRPr="005675E2">
        <w:rPr>
          <w:rFonts w:ascii="Times New Roman" w:hAnsi="Times New Roman" w:cs="Times New Roman"/>
          <w:sz w:val="20"/>
          <w:szCs w:val="20"/>
        </w:rPr>
        <w:t xml:space="preserve"> </w:t>
      </w:r>
      <w:r w:rsidRPr="005675E2">
        <w:rPr>
          <w:rFonts w:ascii="Times New Roman" w:eastAsia="Times New Roman" w:hAnsi="Times New Roman" w:cs="Times New Roman"/>
          <w:sz w:val="20"/>
          <w:szCs w:val="20"/>
        </w:rPr>
        <w:t xml:space="preserve">Bender, M. L.; Matsui, H.; Thomas, R. J.; Tobey, S. W., </w:t>
      </w:r>
      <w:r w:rsidRPr="005675E2">
        <w:rPr>
          <w:rFonts w:ascii="Times New Roman" w:eastAsia="Times New Roman" w:hAnsi="Times New Roman" w:cs="Times New Roman"/>
          <w:i/>
          <w:sz w:val="20"/>
          <w:szCs w:val="20"/>
        </w:rPr>
        <w:t>J. Am.Chem. Soc</w:t>
      </w:r>
      <w:r w:rsidRPr="005675E2">
        <w:rPr>
          <w:rFonts w:ascii="Times New Roman" w:eastAsia="Times New Roman" w:hAnsi="Times New Roman" w:cs="Times New Roman"/>
          <w:sz w:val="20"/>
          <w:szCs w:val="20"/>
        </w:rPr>
        <w:t>., 1961,83, 4193</w:t>
      </w:r>
    </w:p>
  </w:endnote>
  <w:endnote w:id="10">
    <w:p w14:paraId="3DBFAC3B" w14:textId="77777777" w:rsidR="0011291F" w:rsidRPr="005675E2" w:rsidRDefault="0011291F" w:rsidP="00AF5126">
      <w:pPr>
        <w:pStyle w:val="EndnoteText"/>
        <w:jc w:val="both"/>
        <w:rPr>
          <w:rFonts w:ascii="Times New Roman" w:hAnsi="Times New Roman" w:cs="Times New Roman"/>
        </w:rPr>
      </w:pPr>
      <w:r w:rsidRPr="005675E2">
        <w:rPr>
          <w:rStyle w:val="EndnoteReference"/>
          <w:rFonts w:ascii="Times New Roman" w:hAnsi="Times New Roman" w:cs="Times New Roman"/>
        </w:rPr>
        <w:endnoteRef/>
      </w:r>
      <w:r w:rsidRPr="005675E2">
        <w:rPr>
          <w:rFonts w:ascii="Times New Roman" w:hAnsi="Times New Roman" w:cs="Times New Roman"/>
        </w:rPr>
        <w:t xml:space="preserve"> T. William Bentley,* Gareth Llewellyn, and J. Anthony McAlister, </w:t>
      </w:r>
      <w:r w:rsidRPr="005675E2">
        <w:rPr>
          <w:rFonts w:ascii="Times New Roman" w:hAnsi="Times New Roman" w:cs="Times New Roman"/>
          <w:i/>
          <w:iCs/>
        </w:rPr>
        <w:t xml:space="preserve">J. Org. Chem. </w:t>
      </w:r>
      <w:r w:rsidRPr="005675E2">
        <w:rPr>
          <w:rFonts w:ascii="Times New Roman" w:hAnsi="Times New Roman" w:cs="Times New Roman"/>
          <w:b/>
          <w:bCs/>
        </w:rPr>
        <w:t xml:space="preserve">1996, </w:t>
      </w:r>
      <w:r w:rsidRPr="005675E2">
        <w:rPr>
          <w:rFonts w:ascii="Times New Roman" w:hAnsi="Times New Roman" w:cs="Times New Roman"/>
          <w:i/>
          <w:iCs/>
        </w:rPr>
        <w:t xml:space="preserve">61, </w:t>
      </w:r>
      <w:r w:rsidRPr="005675E2">
        <w:rPr>
          <w:rFonts w:ascii="Times New Roman" w:hAnsi="Times New Roman" w:cs="Times New Roman"/>
        </w:rPr>
        <w:t>7927-7932</w:t>
      </w:r>
    </w:p>
  </w:endnote>
  <w:endnote w:id="11">
    <w:p w14:paraId="7D3F264D" w14:textId="77777777" w:rsidR="0011291F" w:rsidRPr="005675E2" w:rsidRDefault="0011291F" w:rsidP="00AF5126">
      <w:pPr>
        <w:spacing w:after="0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5675E2">
        <w:rPr>
          <w:rStyle w:val="EndnoteReference"/>
          <w:rFonts w:ascii="Times New Roman" w:hAnsi="Times New Roman" w:cs="Times New Roman"/>
          <w:sz w:val="20"/>
          <w:szCs w:val="20"/>
        </w:rPr>
        <w:endnoteRef/>
      </w:r>
      <w:r w:rsidRPr="005675E2">
        <w:rPr>
          <w:rFonts w:ascii="Times New Roman" w:hAnsi="Times New Roman" w:cs="Times New Roman"/>
          <w:sz w:val="20"/>
          <w:szCs w:val="20"/>
        </w:rPr>
        <w:t xml:space="preserve"> </w:t>
      </w:r>
      <w:r w:rsidRPr="005675E2">
        <w:rPr>
          <w:rFonts w:ascii="Times New Roman" w:eastAsia="Times New Roman" w:hAnsi="Times New Roman" w:cs="Times New Roman"/>
          <w:sz w:val="20"/>
          <w:szCs w:val="20"/>
        </w:rPr>
        <w:t>Williams, A.Acc. Chem. Res.1989,</w:t>
      </w:r>
      <w:r w:rsidRPr="005675E2">
        <w:rPr>
          <w:rFonts w:ascii="Times New Roman" w:eastAsia="Times New Roman" w:hAnsi="Times New Roman" w:cs="Times New Roman"/>
          <w:b/>
          <w:sz w:val="20"/>
          <w:szCs w:val="20"/>
        </w:rPr>
        <w:t>22</w:t>
      </w:r>
      <w:r w:rsidRPr="005675E2">
        <w:rPr>
          <w:rFonts w:ascii="Times New Roman" w:eastAsia="Times New Roman" w:hAnsi="Times New Roman" w:cs="Times New Roman"/>
          <w:sz w:val="20"/>
          <w:szCs w:val="20"/>
        </w:rPr>
        <w:t>, 387.</w:t>
      </w:r>
    </w:p>
  </w:endnote>
  <w:endnote w:id="12">
    <w:p w14:paraId="7AAD5420" w14:textId="77777777" w:rsidR="0011291F" w:rsidRPr="005675E2" w:rsidRDefault="0011291F" w:rsidP="00AF5126">
      <w:pPr>
        <w:spacing w:after="0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5675E2">
        <w:rPr>
          <w:rStyle w:val="EndnoteReference"/>
          <w:rFonts w:ascii="Times New Roman" w:hAnsi="Times New Roman" w:cs="Times New Roman"/>
          <w:sz w:val="20"/>
          <w:szCs w:val="20"/>
        </w:rPr>
        <w:endnoteRef/>
      </w:r>
      <w:r w:rsidRPr="005675E2">
        <w:rPr>
          <w:rFonts w:ascii="Times New Roman" w:hAnsi="Times New Roman" w:cs="Times New Roman"/>
          <w:sz w:val="20"/>
          <w:szCs w:val="20"/>
        </w:rPr>
        <w:t xml:space="preserve"> </w:t>
      </w:r>
      <w:r w:rsidRPr="005675E2">
        <w:rPr>
          <w:rFonts w:ascii="Times New Roman" w:eastAsia="Times New Roman" w:hAnsi="Times New Roman" w:cs="Times New Roman"/>
          <w:sz w:val="20"/>
          <w:szCs w:val="20"/>
        </w:rPr>
        <w:t>Ba-Saif, S.; Luthra, A. K.; Williams, A.J. Am. Chem. Soc.1989,</w:t>
      </w:r>
      <w:r w:rsidRPr="005675E2">
        <w:rPr>
          <w:rFonts w:ascii="Times New Roman" w:eastAsia="Times New Roman" w:hAnsi="Times New Roman" w:cs="Times New Roman"/>
          <w:b/>
          <w:sz w:val="20"/>
          <w:szCs w:val="20"/>
        </w:rPr>
        <w:t>111</w:t>
      </w:r>
      <w:r w:rsidRPr="005675E2">
        <w:rPr>
          <w:rFonts w:ascii="Times New Roman" w:eastAsia="Times New Roman" w:hAnsi="Times New Roman" w:cs="Times New Roman"/>
          <w:sz w:val="20"/>
          <w:szCs w:val="20"/>
        </w:rPr>
        <w:t>, 264</w:t>
      </w:r>
    </w:p>
  </w:endnote>
  <w:endnote w:id="13">
    <w:p w14:paraId="66814F13" w14:textId="77777777" w:rsidR="0011291F" w:rsidRPr="005675E2" w:rsidRDefault="0011291F" w:rsidP="00AF5126">
      <w:pPr>
        <w:spacing w:after="0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5675E2">
        <w:rPr>
          <w:rStyle w:val="EndnoteReference"/>
          <w:rFonts w:ascii="Times New Roman" w:hAnsi="Times New Roman" w:cs="Times New Roman"/>
          <w:sz w:val="20"/>
          <w:szCs w:val="20"/>
        </w:rPr>
        <w:endnoteRef/>
      </w:r>
      <w:r w:rsidRPr="005675E2">
        <w:rPr>
          <w:rFonts w:ascii="Times New Roman" w:hAnsi="Times New Roman" w:cs="Times New Roman"/>
          <w:sz w:val="20"/>
          <w:szCs w:val="20"/>
        </w:rPr>
        <w:t xml:space="preserve"> </w:t>
      </w:r>
      <w:r w:rsidRPr="005675E2">
        <w:rPr>
          <w:rFonts w:ascii="Times New Roman" w:eastAsia="Times New Roman" w:hAnsi="Times New Roman" w:cs="Times New Roman"/>
          <w:sz w:val="20"/>
          <w:szCs w:val="20"/>
        </w:rPr>
        <w:t>Yamabe, S.; Minato, T.J. Org. Chem.1983,</w:t>
      </w:r>
      <w:r w:rsidRPr="005675E2">
        <w:rPr>
          <w:rFonts w:ascii="Times New Roman" w:eastAsia="Times New Roman" w:hAnsi="Times New Roman" w:cs="Times New Roman"/>
          <w:b/>
          <w:sz w:val="20"/>
          <w:szCs w:val="20"/>
        </w:rPr>
        <w:t>48</w:t>
      </w:r>
      <w:r w:rsidRPr="005675E2">
        <w:rPr>
          <w:rFonts w:ascii="Times New Roman" w:eastAsia="Times New Roman" w:hAnsi="Times New Roman" w:cs="Times New Roman"/>
          <w:sz w:val="20"/>
          <w:szCs w:val="20"/>
        </w:rPr>
        <w:t>, 2972</w:t>
      </w:r>
    </w:p>
  </w:endnote>
  <w:endnote w:id="14">
    <w:p w14:paraId="7A4A4CD5" w14:textId="52E5CFFC" w:rsidR="0011291F" w:rsidRPr="005675E2" w:rsidRDefault="0011291F">
      <w:pPr>
        <w:pStyle w:val="EndnoteText"/>
        <w:rPr>
          <w:rFonts w:ascii="Times New Roman" w:hAnsi="Times New Roman" w:cs="Times New Roman"/>
          <w:i/>
        </w:rPr>
      </w:pPr>
      <w:r w:rsidRPr="005675E2">
        <w:rPr>
          <w:rStyle w:val="EndnoteReference"/>
          <w:rFonts w:ascii="Times New Roman" w:hAnsi="Times New Roman" w:cs="Times New Roman"/>
        </w:rPr>
        <w:endnoteRef/>
      </w:r>
      <w:r w:rsidRPr="005675E2">
        <w:rPr>
          <w:rFonts w:ascii="Times New Roman" w:hAnsi="Times New Roman" w:cs="Times New Roman"/>
        </w:rPr>
        <w:t xml:space="preserve"> Blake, J.F; Jorgensen W.L., </w:t>
      </w:r>
      <w:r w:rsidRPr="005675E2">
        <w:rPr>
          <w:rStyle w:val="HTMLCite"/>
          <w:rFonts w:ascii="Times New Roman" w:hAnsi="Times New Roman" w:cs="Times New Roman"/>
        </w:rPr>
        <w:t>J. Am. Chem. Soc.</w:t>
      </w:r>
      <w:r w:rsidRPr="005675E2">
        <w:rPr>
          <w:rFonts w:ascii="Times New Roman" w:hAnsi="Times New Roman" w:cs="Times New Roman"/>
        </w:rPr>
        <w:t xml:space="preserve">, </w:t>
      </w:r>
      <w:r w:rsidRPr="005675E2">
        <w:rPr>
          <w:rStyle w:val="citationyear"/>
          <w:rFonts w:ascii="Times New Roman" w:hAnsi="Times New Roman" w:cs="Times New Roman"/>
        </w:rPr>
        <w:t>1987</w:t>
      </w:r>
      <w:r w:rsidRPr="005675E2">
        <w:rPr>
          <w:rFonts w:ascii="Times New Roman" w:hAnsi="Times New Roman" w:cs="Times New Roman"/>
        </w:rPr>
        <w:t xml:space="preserve">, </w:t>
      </w:r>
      <w:r w:rsidRPr="005675E2">
        <w:rPr>
          <w:rStyle w:val="citationvolume"/>
          <w:rFonts w:ascii="Times New Roman" w:hAnsi="Times New Roman" w:cs="Times New Roman"/>
        </w:rPr>
        <w:t>109</w:t>
      </w:r>
      <w:r w:rsidRPr="005675E2">
        <w:rPr>
          <w:rFonts w:ascii="Times New Roman" w:hAnsi="Times New Roman" w:cs="Times New Roman"/>
        </w:rPr>
        <w:t xml:space="preserve"> (13), pp 3856–3861</w:t>
      </w:r>
    </w:p>
  </w:endnote>
  <w:endnote w:id="15">
    <w:p w14:paraId="09C38B0F" w14:textId="354F64A8" w:rsidR="0011291F" w:rsidRPr="005675E2" w:rsidRDefault="0011291F" w:rsidP="005F3540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 w:rsidRPr="005675E2">
        <w:rPr>
          <w:rStyle w:val="EndnoteReference"/>
          <w:rFonts w:ascii="Times New Roman" w:hAnsi="Times New Roman" w:cs="Times New Roman"/>
          <w:sz w:val="20"/>
          <w:szCs w:val="20"/>
        </w:rPr>
        <w:endnoteRef/>
      </w:r>
      <w:r w:rsidRPr="005675E2">
        <w:rPr>
          <w:rFonts w:ascii="Times New Roman" w:hAnsi="Times New Roman" w:cs="Times New Roman"/>
          <w:sz w:val="20"/>
          <w:szCs w:val="20"/>
        </w:rPr>
        <w:t xml:space="preserve"> </w:t>
      </w:r>
      <w:r w:rsidRPr="005675E2">
        <w:rPr>
          <w:rFonts w:ascii="Times New Roman" w:eastAsia="Times New Roman" w:hAnsi="Times New Roman" w:cs="Times New Roman"/>
          <w:sz w:val="20"/>
          <w:szCs w:val="20"/>
        </w:rPr>
        <w:t xml:space="preserve">Lee, I.; Kim, C. K.; Li, H. G.; Sohn, C. K.; Kim, C. K.; Lee, H.W.; Lee, </w:t>
      </w:r>
      <w:r w:rsidRPr="005675E2">
        <w:rPr>
          <w:rFonts w:ascii="Times New Roman" w:eastAsia="Times New Roman" w:hAnsi="Times New Roman" w:cs="Times New Roman"/>
          <w:i/>
          <w:sz w:val="20"/>
          <w:szCs w:val="20"/>
        </w:rPr>
        <w:t>J. Am. Chem. Soc</w:t>
      </w:r>
      <w:r w:rsidRPr="005675E2">
        <w:rPr>
          <w:rFonts w:ascii="Times New Roman" w:eastAsia="Times New Roman" w:hAnsi="Times New Roman" w:cs="Times New Roman"/>
          <w:sz w:val="20"/>
          <w:szCs w:val="20"/>
        </w:rPr>
        <w:t xml:space="preserve">., 2000, </w:t>
      </w:r>
      <w:r w:rsidRPr="005675E2">
        <w:rPr>
          <w:rFonts w:ascii="Times New Roman" w:eastAsia="Times New Roman" w:hAnsi="Times New Roman" w:cs="Times New Roman"/>
          <w:b/>
          <w:sz w:val="20"/>
          <w:szCs w:val="20"/>
        </w:rPr>
        <w:t>122</w:t>
      </w:r>
      <w:r w:rsidRPr="005675E2">
        <w:rPr>
          <w:rFonts w:ascii="Times New Roman" w:eastAsia="Times New Roman" w:hAnsi="Times New Roman" w:cs="Times New Roman"/>
          <w:sz w:val="20"/>
          <w:szCs w:val="20"/>
        </w:rPr>
        <w:t xml:space="preserve"> , 11162</w:t>
      </w:r>
    </w:p>
  </w:endnote>
  <w:endnote w:id="16">
    <w:p w14:paraId="2DBA7B4B" w14:textId="77777777" w:rsidR="0011291F" w:rsidRPr="005675E2" w:rsidRDefault="0011291F" w:rsidP="00AF5126">
      <w:pPr>
        <w:pStyle w:val="EndnoteText"/>
        <w:jc w:val="both"/>
        <w:rPr>
          <w:rFonts w:ascii="Times New Roman" w:hAnsi="Times New Roman" w:cs="Times New Roman"/>
        </w:rPr>
      </w:pPr>
      <w:r w:rsidRPr="005675E2">
        <w:rPr>
          <w:rStyle w:val="EndnoteReference"/>
          <w:rFonts w:ascii="Times New Roman" w:hAnsi="Times New Roman" w:cs="Times New Roman"/>
        </w:rPr>
        <w:endnoteRef/>
      </w:r>
      <w:r w:rsidRPr="005675E2">
        <w:rPr>
          <w:rFonts w:ascii="Times New Roman" w:hAnsi="Times New Roman" w:cs="Times New Roman"/>
        </w:rPr>
        <w:t xml:space="preserve"> Liao, L.-a.; Fox, J. M. </w:t>
      </w:r>
      <w:r w:rsidRPr="005675E2">
        <w:rPr>
          <w:rFonts w:ascii="Times New Roman" w:hAnsi="Times New Roman" w:cs="Times New Roman"/>
          <w:i/>
          <w:iCs/>
        </w:rPr>
        <w:t xml:space="preserve">J. Am. Chem. Soc. </w:t>
      </w:r>
      <w:r w:rsidRPr="005675E2">
        <w:rPr>
          <w:rFonts w:ascii="Times New Roman" w:hAnsi="Times New Roman" w:cs="Times New Roman"/>
          <w:b/>
          <w:bCs/>
        </w:rPr>
        <w:t>2002</w:t>
      </w:r>
      <w:r w:rsidRPr="005675E2">
        <w:rPr>
          <w:rFonts w:ascii="Times New Roman" w:hAnsi="Times New Roman" w:cs="Times New Roman"/>
        </w:rPr>
        <w:t xml:space="preserve">, </w:t>
      </w:r>
      <w:r w:rsidRPr="005675E2">
        <w:rPr>
          <w:rFonts w:ascii="Times New Roman" w:hAnsi="Times New Roman" w:cs="Times New Roman"/>
          <w:i/>
          <w:iCs/>
        </w:rPr>
        <w:t>124</w:t>
      </w:r>
      <w:r w:rsidRPr="005675E2">
        <w:rPr>
          <w:rFonts w:ascii="Times New Roman" w:hAnsi="Times New Roman" w:cs="Times New Roman"/>
        </w:rPr>
        <w:t>, 14322.</w:t>
      </w:r>
    </w:p>
  </w:endnote>
  <w:endnote w:id="17">
    <w:p w14:paraId="6618B29A" w14:textId="01657E34" w:rsidR="0011291F" w:rsidRPr="005675E2" w:rsidRDefault="0011291F" w:rsidP="00AF51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675E2">
        <w:rPr>
          <w:rStyle w:val="EndnoteReference"/>
          <w:rFonts w:ascii="Times New Roman" w:hAnsi="Times New Roman" w:cs="Times New Roman"/>
          <w:sz w:val="20"/>
          <w:szCs w:val="20"/>
        </w:rPr>
        <w:endnoteRef/>
      </w:r>
      <w:r w:rsidRPr="005675E2">
        <w:rPr>
          <w:rFonts w:ascii="Times New Roman" w:hAnsi="Times New Roman" w:cs="Times New Roman"/>
          <w:sz w:val="20"/>
          <w:szCs w:val="20"/>
        </w:rPr>
        <w:t xml:space="preserve"> Joseph M. Fox, Olga Dmitrenko, Lian-an Liao, and Robert D. Bach, </w:t>
      </w:r>
      <w:r w:rsidRPr="005675E2">
        <w:rPr>
          <w:rFonts w:ascii="Times New Roman" w:hAnsi="Times New Roman" w:cs="Times New Roman"/>
          <w:i/>
          <w:iCs/>
          <w:sz w:val="20"/>
          <w:szCs w:val="20"/>
        </w:rPr>
        <w:t xml:space="preserve">J. Org. Chem. </w:t>
      </w:r>
      <w:r w:rsidRPr="005675E2">
        <w:rPr>
          <w:rFonts w:ascii="Times New Roman" w:hAnsi="Times New Roman" w:cs="Times New Roman"/>
          <w:b/>
          <w:bCs/>
          <w:sz w:val="20"/>
          <w:szCs w:val="20"/>
        </w:rPr>
        <w:t>2004</w:t>
      </w:r>
      <w:r w:rsidRPr="005675E2">
        <w:rPr>
          <w:rFonts w:ascii="Times New Roman" w:hAnsi="Times New Roman" w:cs="Times New Roman"/>
          <w:sz w:val="20"/>
          <w:szCs w:val="20"/>
        </w:rPr>
        <w:t xml:space="preserve">, </w:t>
      </w:r>
      <w:r w:rsidRPr="005675E2">
        <w:rPr>
          <w:rFonts w:ascii="Times New Roman" w:hAnsi="Times New Roman" w:cs="Times New Roman"/>
          <w:i/>
          <w:iCs/>
          <w:sz w:val="20"/>
          <w:szCs w:val="20"/>
        </w:rPr>
        <w:t>69</w:t>
      </w:r>
      <w:r w:rsidRPr="005675E2">
        <w:rPr>
          <w:rFonts w:ascii="Times New Roman" w:hAnsi="Times New Roman" w:cs="Times New Roman"/>
          <w:sz w:val="20"/>
          <w:szCs w:val="20"/>
        </w:rPr>
        <w:t>, 7317-7328</w:t>
      </w:r>
      <w:r w:rsidRPr="005675E2">
        <w:rPr>
          <w:rFonts w:ascii="Times New Roman" w:hAnsi="Times New Roman" w:cs="Times New Roman"/>
          <w:i/>
          <w:iCs/>
          <w:sz w:val="20"/>
          <w:szCs w:val="20"/>
        </w:rPr>
        <w:t xml:space="preserve">, </w:t>
      </w:r>
    </w:p>
  </w:endnote>
  <w:endnote w:id="18">
    <w:p w14:paraId="1AF650E7" w14:textId="65356231" w:rsidR="0011291F" w:rsidRPr="003135B0" w:rsidRDefault="0011291F">
      <w:pPr>
        <w:pStyle w:val="EndnoteText"/>
      </w:pPr>
      <w:r>
        <w:rPr>
          <w:rStyle w:val="EndnoteReference"/>
        </w:rPr>
        <w:endnoteRef/>
      </w:r>
      <w:r>
        <w:t xml:space="preserve"> C. Reichard, T.Welton, </w:t>
      </w:r>
      <w:r>
        <w:rPr>
          <w:i/>
        </w:rPr>
        <w:t>Solvents and Solvent Effects in Organic Chemistry</w:t>
      </w:r>
      <w:r>
        <w:t>, Wiley, Weinheim, 2011.</w:t>
      </w:r>
    </w:p>
  </w:endnote>
  <w:endnote w:id="19">
    <w:p w14:paraId="026CC694" w14:textId="77777777" w:rsidR="0011291F" w:rsidRPr="005675E2" w:rsidRDefault="0011291F" w:rsidP="00AF5126">
      <w:pPr>
        <w:pStyle w:val="EndnoteText"/>
        <w:jc w:val="both"/>
        <w:rPr>
          <w:rFonts w:ascii="Times New Roman" w:hAnsi="Times New Roman" w:cs="Times New Roman"/>
        </w:rPr>
      </w:pPr>
      <w:r w:rsidRPr="005675E2">
        <w:rPr>
          <w:rStyle w:val="EndnoteReference"/>
          <w:rFonts w:ascii="Times New Roman" w:hAnsi="Times New Roman" w:cs="Times New Roman"/>
        </w:rPr>
        <w:endnoteRef/>
      </w:r>
      <w:r w:rsidRPr="005675E2">
        <w:rPr>
          <w:rFonts w:ascii="Times New Roman" w:hAnsi="Times New Roman" w:cs="Times New Roman"/>
        </w:rPr>
        <w:t xml:space="preserve"> R. F. Ribeiro, V. A. Marenich, J. C. Cramer, G. D. Truhlar, </w:t>
      </w:r>
      <w:r w:rsidRPr="005675E2">
        <w:rPr>
          <w:rFonts w:ascii="Times New Roman" w:hAnsi="Times New Roman" w:cs="Times New Roman"/>
          <w:i/>
          <w:iCs/>
        </w:rPr>
        <w:t xml:space="preserve">J. Phys. Chem. B </w:t>
      </w:r>
      <w:r w:rsidRPr="005675E2">
        <w:rPr>
          <w:rFonts w:ascii="Times New Roman" w:hAnsi="Times New Roman" w:cs="Times New Roman"/>
          <w:b/>
          <w:bCs/>
        </w:rPr>
        <w:t xml:space="preserve">115 </w:t>
      </w:r>
      <w:r w:rsidRPr="005675E2">
        <w:rPr>
          <w:rFonts w:ascii="Times New Roman" w:hAnsi="Times New Roman" w:cs="Times New Roman"/>
        </w:rPr>
        <w:t xml:space="preserve">(2011) 14556-14562.  </w:t>
      </w:r>
    </w:p>
  </w:endnote>
  <w:endnote w:id="20">
    <w:p w14:paraId="220AD550" w14:textId="77777777" w:rsidR="0011291F" w:rsidRPr="005675E2" w:rsidRDefault="0011291F" w:rsidP="00AF5126">
      <w:pPr>
        <w:pStyle w:val="EndnoteText"/>
        <w:jc w:val="both"/>
        <w:rPr>
          <w:rFonts w:ascii="Times New Roman" w:hAnsi="Times New Roman" w:cs="Times New Roman"/>
        </w:rPr>
      </w:pPr>
      <w:r w:rsidRPr="005675E2">
        <w:rPr>
          <w:rStyle w:val="EndnoteReference"/>
          <w:rFonts w:ascii="Times New Roman" w:hAnsi="Times New Roman" w:cs="Times New Roman"/>
        </w:rPr>
        <w:endnoteRef/>
      </w:r>
      <w:r w:rsidRPr="005675E2">
        <w:rPr>
          <w:rFonts w:ascii="Times New Roman" w:hAnsi="Times New Roman" w:cs="Times New Roman"/>
        </w:rPr>
        <w:t xml:space="preserve"> J. Tomasi, B. Mennucci, R. Cammi</w:t>
      </w:r>
      <w:r w:rsidRPr="005675E2">
        <w:rPr>
          <w:rFonts w:ascii="Times New Roman" w:hAnsi="Times New Roman" w:cs="Times New Roman"/>
          <w:i/>
          <w:iCs/>
        </w:rPr>
        <w:t xml:space="preserve">, Chem. Rev. </w:t>
      </w:r>
      <w:r w:rsidRPr="005675E2">
        <w:rPr>
          <w:rFonts w:ascii="Times New Roman" w:hAnsi="Times New Roman" w:cs="Times New Roman"/>
          <w:b/>
          <w:bCs/>
        </w:rPr>
        <w:t xml:space="preserve">105 </w:t>
      </w:r>
      <w:r w:rsidRPr="005675E2">
        <w:rPr>
          <w:rFonts w:ascii="Times New Roman" w:hAnsi="Times New Roman" w:cs="Times New Roman"/>
        </w:rPr>
        <w:t xml:space="preserve">(2005) 2999-3093.  </w:t>
      </w:r>
    </w:p>
  </w:endnote>
  <w:endnote w:id="21">
    <w:p w14:paraId="38FD9088" w14:textId="7551F07B" w:rsidR="0011291F" w:rsidRPr="00737B68" w:rsidRDefault="0011291F" w:rsidP="00AF5126">
      <w:pPr>
        <w:pStyle w:val="Default"/>
        <w:jc w:val="both"/>
        <w:rPr>
          <w:color w:val="auto"/>
          <w:sz w:val="20"/>
          <w:szCs w:val="20"/>
        </w:rPr>
      </w:pPr>
      <w:r w:rsidRPr="00737B68">
        <w:rPr>
          <w:rStyle w:val="EndnoteReference"/>
          <w:color w:val="auto"/>
          <w:sz w:val="20"/>
          <w:szCs w:val="20"/>
        </w:rPr>
        <w:endnoteRef/>
      </w:r>
      <w:r w:rsidRPr="00737B68">
        <w:rPr>
          <w:color w:val="auto"/>
          <w:sz w:val="20"/>
          <w:szCs w:val="20"/>
        </w:rPr>
        <w:t xml:space="preserve">  a) J. Tomasi, </w:t>
      </w:r>
      <w:r w:rsidRPr="00737B68">
        <w:rPr>
          <w:i/>
          <w:iCs/>
          <w:color w:val="auto"/>
          <w:sz w:val="20"/>
          <w:szCs w:val="20"/>
        </w:rPr>
        <w:t>Theor Chem Acc</w:t>
      </w:r>
      <w:r w:rsidRPr="00737B68">
        <w:rPr>
          <w:color w:val="auto"/>
          <w:sz w:val="20"/>
          <w:szCs w:val="20"/>
        </w:rPr>
        <w:t xml:space="preserve">, </w:t>
      </w:r>
      <w:r w:rsidRPr="00737B68">
        <w:rPr>
          <w:b/>
          <w:bCs/>
          <w:color w:val="auto"/>
          <w:sz w:val="20"/>
          <w:szCs w:val="20"/>
        </w:rPr>
        <w:t xml:space="preserve">112 </w:t>
      </w:r>
      <w:r w:rsidRPr="00737B68">
        <w:rPr>
          <w:color w:val="auto"/>
          <w:sz w:val="20"/>
          <w:szCs w:val="20"/>
        </w:rPr>
        <w:t xml:space="preserve">(2004) 184-203, b) J. Tomasi, B. Mennucci, R. Cammi, </w:t>
      </w:r>
      <w:r w:rsidRPr="00737B68">
        <w:rPr>
          <w:i/>
          <w:iCs/>
          <w:color w:val="auto"/>
          <w:sz w:val="20"/>
          <w:szCs w:val="20"/>
        </w:rPr>
        <w:t>Chem. Rev</w:t>
      </w:r>
      <w:r w:rsidRPr="00737B68">
        <w:rPr>
          <w:color w:val="auto"/>
          <w:sz w:val="20"/>
          <w:szCs w:val="20"/>
        </w:rPr>
        <w:t xml:space="preserve">. 105 (2005) 2999-3093, B. Mennucci, </w:t>
      </w:r>
      <w:r w:rsidRPr="00737B68">
        <w:rPr>
          <w:i/>
          <w:iCs/>
          <w:color w:val="auto"/>
          <w:sz w:val="20"/>
          <w:szCs w:val="20"/>
        </w:rPr>
        <w:t>WIREs Comput Mol Sci</w:t>
      </w:r>
      <w:r w:rsidRPr="00737B68">
        <w:rPr>
          <w:color w:val="auto"/>
          <w:sz w:val="20"/>
          <w:szCs w:val="20"/>
        </w:rPr>
        <w:t xml:space="preserve">, </w:t>
      </w:r>
      <w:r w:rsidRPr="00737B68">
        <w:rPr>
          <w:b/>
          <w:bCs/>
          <w:color w:val="auto"/>
          <w:sz w:val="20"/>
          <w:szCs w:val="20"/>
        </w:rPr>
        <w:t xml:space="preserve">2 </w:t>
      </w:r>
      <w:r w:rsidRPr="00737B68">
        <w:rPr>
          <w:color w:val="auto"/>
          <w:sz w:val="20"/>
          <w:szCs w:val="20"/>
        </w:rPr>
        <w:t xml:space="preserve">(2012) 386-404. </w:t>
      </w:r>
    </w:p>
    <w:p w14:paraId="729E93A2" w14:textId="77777777" w:rsidR="0011291F" w:rsidRPr="005675E2" w:rsidRDefault="0011291F" w:rsidP="00AF5126">
      <w:pPr>
        <w:pStyle w:val="EndnoteText"/>
        <w:jc w:val="both"/>
        <w:rPr>
          <w:rFonts w:ascii="Times New Roman" w:hAnsi="Times New Roman" w:cs="Times New Roman"/>
        </w:rPr>
      </w:pPr>
      <w:r w:rsidRPr="00737B68">
        <w:rPr>
          <w:rFonts w:ascii="Times New Roman" w:hAnsi="Times New Roman" w:cs="Times New Roman"/>
        </w:rPr>
        <w:t xml:space="preserve">J. C. Cramer, G. D. Truhlar, </w:t>
      </w:r>
      <w:r w:rsidRPr="00737B68">
        <w:rPr>
          <w:rFonts w:ascii="Times New Roman" w:hAnsi="Times New Roman" w:cs="Times New Roman"/>
          <w:i/>
          <w:iCs/>
        </w:rPr>
        <w:t>Acc. Chem. Res.</w:t>
      </w:r>
      <w:r w:rsidRPr="00737B68">
        <w:rPr>
          <w:rFonts w:ascii="Times New Roman" w:hAnsi="Times New Roman" w:cs="Times New Roman"/>
        </w:rPr>
        <w:t xml:space="preserve">, </w:t>
      </w:r>
      <w:r w:rsidRPr="00737B68">
        <w:rPr>
          <w:rFonts w:ascii="Times New Roman" w:hAnsi="Times New Roman" w:cs="Times New Roman"/>
          <w:b/>
          <w:bCs/>
        </w:rPr>
        <w:t xml:space="preserve">41 </w:t>
      </w:r>
      <w:r w:rsidRPr="00737B68">
        <w:rPr>
          <w:rFonts w:ascii="Times New Roman" w:hAnsi="Times New Roman" w:cs="Times New Roman"/>
        </w:rPr>
        <w:t>(2008) 760-768.</w:t>
      </w:r>
      <w:r w:rsidRPr="005675E2">
        <w:rPr>
          <w:rFonts w:ascii="Times New Roman" w:hAnsi="Times New Roman" w:cs="Times New Roman"/>
        </w:rPr>
        <w:t xml:space="preserve">  </w:t>
      </w:r>
    </w:p>
  </w:endnote>
  <w:endnote w:id="22">
    <w:p w14:paraId="4892B313" w14:textId="77777777" w:rsidR="0011291F" w:rsidRPr="005675E2" w:rsidRDefault="0011291F" w:rsidP="00AF5126">
      <w:pPr>
        <w:pStyle w:val="EndnoteText"/>
        <w:jc w:val="both"/>
        <w:rPr>
          <w:rFonts w:ascii="Times New Roman" w:hAnsi="Times New Roman" w:cs="Times New Roman"/>
        </w:rPr>
      </w:pPr>
      <w:r w:rsidRPr="005675E2">
        <w:rPr>
          <w:rStyle w:val="EndnoteReference"/>
          <w:rFonts w:ascii="Times New Roman" w:hAnsi="Times New Roman" w:cs="Times New Roman"/>
        </w:rPr>
        <w:endnoteRef/>
      </w:r>
      <w:r w:rsidRPr="005675E2">
        <w:rPr>
          <w:rFonts w:ascii="Times New Roman" w:hAnsi="Times New Roman" w:cs="Times New Roman"/>
        </w:rPr>
        <w:t xml:space="preserve"> J. C. Cramer, G. D. Truhlar, </w:t>
      </w:r>
      <w:r w:rsidRPr="005675E2">
        <w:rPr>
          <w:rFonts w:ascii="Times New Roman" w:hAnsi="Times New Roman" w:cs="Times New Roman"/>
          <w:i/>
          <w:iCs/>
        </w:rPr>
        <w:t xml:space="preserve">Chem. Rev. </w:t>
      </w:r>
      <w:r w:rsidRPr="005675E2">
        <w:rPr>
          <w:rFonts w:ascii="Times New Roman" w:hAnsi="Times New Roman" w:cs="Times New Roman"/>
          <w:b/>
          <w:bCs/>
        </w:rPr>
        <w:t xml:space="preserve">99 </w:t>
      </w:r>
      <w:r w:rsidRPr="005675E2">
        <w:rPr>
          <w:rFonts w:ascii="Times New Roman" w:hAnsi="Times New Roman" w:cs="Times New Roman"/>
        </w:rPr>
        <w:t xml:space="preserve">(1999) 2161-2200.  </w:t>
      </w:r>
    </w:p>
  </w:endnote>
  <w:endnote w:id="23">
    <w:p w14:paraId="3EECB83E" w14:textId="77777777" w:rsidR="0011291F" w:rsidRPr="005675E2" w:rsidRDefault="0011291F" w:rsidP="00AF5126">
      <w:pPr>
        <w:pStyle w:val="EndnoteText"/>
        <w:jc w:val="both"/>
        <w:rPr>
          <w:rFonts w:ascii="Times New Roman" w:hAnsi="Times New Roman" w:cs="Times New Roman"/>
        </w:rPr>
      </w:pPr>
      <w:r w:rsidRPr="005675E2">
        <w:rPr>
          <w:rStyle w:val="EndnoteReference"/>
          <w:rFonts w:ascii="Times New Roman" w:hAnsi="Times New Roman" w:cs="Times New Roman"/>
        </w:rPr>
        <w:endnoteRef/>
      </w:r>
      <w:r w:rsidRPr="005675E2">
        <w:rPr>
          <w:rFonts w:ascii="Times New Roman" w:hAnsi="Times New Roman" w:cs="Times New Roman"/>
        </w:rPr>
        <w:t xml:space="preserve"> J. D. Thompson, C. J. Cramer, D. G. Truhlar, </w:t>
      </w:r>
      <w:r w:rsidRPr="005675E2">
        <w:rPr>
          <w:rFonts w:ascii="Times New Roman" w:hAnsi="Times New Roman" w:cs="Times New Roman"/>
          <w:i/>
          <w:iCs/>
        </w:rPr>
        <w:t xml:space="preserve">J. Phys. Chem. A </w:t>
      </w:r>
      <w:r w:rsidRPr="005675E2">
        <w:rPr>
          <w:rFonts w:ascii="Times New Roman" w:hAnsi="Times New Roman" w:cs="Times New Roman"/>
          <w:b/>
          <w:bCs/>
        </w:rPr>
        <w:t xml:space="preserve">108 </w:t>
      </w:r>
      <w:r w:rsidRPr="005675E2">
        <w:rPr>
          <w:rFonts w:ascii="Times New Roman" w:hAnsi="Times New Roman" w:cs="Times New Roman"/>
        </w:rPr>
        <w:t xml:space="preserve">(2004) 6532–6542.  </w:t>
      </w:r>
    </w:p>
  </w:endnote>
  <w:endnote w:id="24">
    <w:p w14:paraId="1A650249" w14:textId="77777777" w:rsidR="0011291F" w:rsidRPr="005675E2" w:rsidRDefault="0011291F" w:rsidP="00AF5126">
      <w:pPr>
        <w:pStyle w:val="EndnoteText"/>
        <w:jc w:val="both"/>
        <w:rPr>
          <w:rFonts w:ascii="Times New Roman" w:hAnsi="Times New Roman" w:cs="Times New Roman"/>
        </w:rPr>
      </w:pPr>
      <w:r w:rsidRPr="005675E2">
        <w:rPr>
          <w:rStyle w:val="EndnoteReference"/>
          <w:rFonts w:ascii="Times New Roman" w:hAnsi="Times New Roman" w:cs="Times New Roman"/>
        </w:rPr>
        <w:endnoteRef/>
      </w:r>
      <w:r w:rsidRPr="005675E2">
        <w:rPr>
          <w:rFonts w:ascii="Times New Roman" w:hAnsi="Times New Roman" w:cs="Times New Roman"/>
        </w:rPr>
        <w:t xml:space="preserve"> J. D. Thompson, C. J. Cramer, D. G. Truhlar, </w:t>
      </w:r>
      <w:r w:rsidRPr="005675E2">
        <w:rPr>
          <w:rFonts w:ascii="Times New Roman" w:hAnsi="Times New Roman" w:cs="Times New Roman"/>
          <w:i/>
          <w:iCs/>
        </w:rPr>
        <w:t xml:space="preserve">Theor. Chem. Acc. </w:t>
      </w:r>
      <w:r w:rsidRPr="005675E2">
        <w:rPr>
          <w:rFonts w:ascii="Times New Roman" w:hAnsi="Times New Roman" w:cs="Times New Roman"/>
          <w:b/>
          <w:bCs/>
        </w:rPr>
        <w:t xml:space="preserve">113 </w:t>
      </w:r>
      <w:r w:rsidRPr="005675E2">
        <w:rPr>
          <w:rFonts w:ascii="Times New Roman" w:hAnsi="Times New Roman" w:cs="Times New Roman"/>
        </w:rPr>
        <w:t xml:space="preserve">(2005) 107–131.  </w:t>
      </w:r>
    </w:p>
  </w:endnote>
  <w:endnote w:id="25">
    <w:p w14:paraId="3015633E" w14:textId="77777777" w:rsidR="0011291F" w:rsidRPr="005675E2" w:rsidRDefault="0011291F" w:rsidP="00AF5126">
      <w:pPr>
        <w:pStyle w:val="EndnoteText"/>
        <w:jc w:val="both"/>
        <w:rPr>
          <w:rFonts w:ascii="Times New Roman" w:hAnsi="Times New Roman" w:cs="Times New Roman"/>
        </w:rPr>
      </w:pPr>
      <w:r w:rsidRPr="005675E2">
        <w:rPr>
          <w:rStyle w:val="EndnoteReference"/>
          <w:rFonts w:ascii="Times New Roman" w:hAnsi="Times New Roman" w:cs="Times New Roman"/>
        </w:rPr>
        <w:endnoteRef/>
      </w:r>
      <w:r w:rsidRPr="005675E2">
        <w:rPr>
          <w:rFonts w:ascii="Times New Roman" w:hAnsi="Times New Roman" w:cs="Times New Roman"/>
        </w:rPr>
        <w:t xml:space="preserve"> V. A. Marenich, J. C. Cramer, G. D. Truhlar, </w:t>
      </w:r>
      <w:r w:rsidRPr="005675E2">
        <w:rPr>
          <w:rFonts w:ascii="Times New Roman" w:hAnsi="Times New Roman" w:cs="Times New Roman"/>
          <w:i/>
          <w:iCs/>
        </w:rPr>
        <w:t xml:space="preserve">J. Phys. Chem. B </w:t>
      </w:r>
      <w:r w:rsidRPr="005675E2">
        <w:rPr>
          <w:rFonts w:ascii="Times New Roman" w:hAnsi="Times New Roman" w:cs="Times New Roman"/>
          <w:b/>
          <w:bCs/>
        </w:rPr>
        <w:t xml:space="preserve">113 </w:t>
      </w:r>
      <w:r w:rsidRPr="005675E2">
        <w:rPr>
          <w:rFonts w:ascii="Times New Roman" w:hAnsi="Times New Roman" w:cs="Times New Roman"/>
        </w:rPr>
        <w:t xml:space="preserve">(2009) 6378-6396  </w:t>
      </w:r>
    </w:p>
  </w:endnote>
  <w:endnote w:id="26">
    <w:p w14:paraId="3F8D0842" w14:textId="77777777" w:rsidR="0011291F" w:rsidRPr="005675E2" w:rsidRDefault="0011291F" w:rsidP="00AF5126">
      <w:pPr>
        <w:pStyle w:val="EndnoteText"/>
        <w:jc w:val="both"/>
        <w:rPr>
          <w:rFonts w:ascii="Times New Roman" w:hAnsi="Times New Roman" w:cs="Times New Roman"/>
        </w:rPr>
      </w:pPr>
      <w:r w:rsidRPr="005675E2">
        <w:rPr>
          <w:rStyle w:val="EndnoteReference"/>
          <w:rFonts w:ascii="Times New Roman" w:hAnsi="Times New Roman" w:cs="Times New Roman"/>
        </w:rPr>
        <w:endnoteRef/>
      </w:r>
      <w:r w:rsidRPr="005675E2">
        <w:rPr>
          <w:rFonts w:ascii="Times New Roman" w:hAnsi="Times New Roman" w:cs="Times New Roman"/>
        </w:rPr>
        <w:t xml:space="preserve"> J. C. Cramer, G. D. Truhlar, </w:t>
      </w:r>
      <w:r w:rsidRPr="005675E2">
        <w:rPr>
          <w:rFonts w:ascii="Times New Roman" w:hAnsi="Times New Roman" w:cs="Times New Roman"/>
          <w:i/>
          <w:iCs/>
        </w:rPr>
        <w:t xml:space="preserve">Acc. Chem. Res. </w:t>
      </w:r>
      <w:r w:rsidRPr="005675E2">
        <w:rPr>
          <w:rFonts w:ascii="Times New Roman" w:hAnsi="Times New Roman" w:cs="Times New Roman"/>
          <w:b/>
          <w:bCs/>
        </w:rPr>
        <w:t xml:space="preserve">42 </w:t>
      </w:r>
      <w:r w:rsidRPr="005675E2">
        <w:rPr>
          <w:rFonts w:ascii="Times New Roman" w:hAnsi="Times New Roman" w:cs="Times New Roman"/>
        </w:rPr>
        <w:t xml:space="preserve">(2009) 493-497.  </w:t>
      </w:r>
    </w:p>
  </w:endnote>
  <w:endnote w:id="27">
    <w:p w14:paraId="20829170" w14:textId="77777777" w:rsidR="0011291F" w:rsidRPr="005675E2" w:rsidRDefault="0011291F" w:rsidP="00AF5126">
      <w:pPr>
        <w:pStyle w:val="EndnoteText"/>
        <w:jc w:val="both"/>
        <w:rPr>
          <w:rFonts w:ascii="Times New Roman" w:hAnsi="Times New Roman" w:cs="Times New Roman"/>
        </w:rPr>
      </w:pPr>
      <w:r w:rsidRPr="005675E2">
        <w:rPr>
          <w:rStyle w:val="EndnoteReference"/>
          <w:rFonts w:ascii="Times New Roman" w:hAnsi="Times New Roman" w:cs="Times New Roman"/>
        </w:rPr>
        <w:endnoteRef/>
      </w:r>
      <w:r w:rsidRPr="005675E2">
        <w:rPr>
          <w:rFonts w:ascii="Times New Roman" w:hAnsi="Times New Roman" w:cs="Times New Roman"/>
        </w:rPr>
        <w:t xml:space="preserve"> R. F. Ribeiro, V. A. Marenich, J. C. Cramer, G. D. Truhlar, </w:t>
      </w:r>
      <w:r w:rsidRPr="005675E2">
        <w:rPr>
          <w:rFonts w:ascii="Times New Roman" w:hAnsi="Times New Roman" w:cs="Times New Roman"/>
          <w:i/>
          <w:iCs/>
        </w:rPr>
        <w:t xml:space="preserve">J. Phys. Chem. B </w:t>
      </w:r>
      <w:r w:rsidRPr="005675E2">
        <w:rPr>
          <w:rFonts w:ascii="Times New Roman" w:hAnsi="Times New Roman" w:cs="Times New Roman"/>
          <w:b/>
          <w:bCs/>
        </w:rPr>
        <w:t xml:space="preserve">115 </w:t>
      </w:r>
      <w:r w:rsidRPr="005675E2">
        <w:rPr>
          <w:rFonts w:ascii="Times New Roman" w:hAnsi="Times New Roman" w:cs="Times New Roman"/>
        </w:rPr>
        <w:t xml:space="preserve">(2011) 14556-14562.  </w:t>
      </w:r>
    </w:p>
  </w:endnote>
  <w:endnote w:id="28">
    <w:p w14:paraId="4C1237C6" w14:textId="77777777" w:rsidR="0011291F" w:rsidRPr="005675E2" w:rsidRDefault="0011291F" w:rsidP="00AF5126">
      <w:pPr>
        <w:pStyle w:val="EndnoteText"/>
        <w:jc w:val="both"/>
        <w:rPr>
          <w:rFonts w:ascii="Times New Roman" w:hAnsi="Times New Roman" w:cs="Times New Roman"/>
        </w:rPr>
      </w:pPr>
      <w:r w:rsidRPr="005675E2">
        <w:rPr>
          <w:rStyle w:val="EndnoteReference"/>
          <w:rFonts w:ascii="Times New Roman" w:hAnsi="Times New Roman" w:cs="Times New Roman"/>
        </w:rPr>
        <w:endnoteRef/>
      </w:r>
      <w:r w:rsidRPr="005675E2">
        <w:rPr>
          <w:rFonts w:ascii="Times New Roman" w:hAnsi="Times New Roman" w:cs="Times New Roman"/>
        </w:rPr>
        <w:t xml:space="preserve"> M. Caricato, G. Scalmani, G. W. Trucks, J. M. Frisch, </w:t>
      </w:r>
      <w:r w:rsidRPr="005675E2">
        <w:rPr>
          <w:rFonts w:ascii="Times New Roman" w:hAnsi="Times New Roman" w:cs="Times New Roman"/>
          <w:i/>
          <w:iCs/>
        </w:rPr>
        <w:t xml:space="preserve">J. Phys. Chem. Lett. </w:t>
      </w:r>
      <w:r w:rsidRPr="005675E2">
        <w:rPr>
          <w:rFonts w:ascii="Times New Roman" w:hAnsi="Times New Roman" w:cs="Times New Roman"/>
          <w:b/>
          <w:bCs/>
        </w:rPr>
        <w:t xml:space="preserve">1 </w:t>
      </w:r>
      <w:r w:rsidRPr="005675E2">
        <w:rPr>
          <w:rFonts w:ascii="Times New Roman" w:hAnsi="Times New Roman" w:cs="Times New Roman"/>
        </w:rPr>
        <w:t xml:space="preserve">(2010) 2369-2373.  </w:t>
      </w:r>
    </w:p>
  </w:endnote>
  <w:endnote w:id="29">
    <w:p w14:paraId="07D72B85" w14:textId="0CE6772A" w:rsidR="0011291F" w:rsidRPr="005675E2" w:rsidRDefault="0011291F">
      <w:pPr>
        <w:pStyle w:val="EndnoteText"/>
        <w:rPr>
          <w:rFonts w:ascii="Times New Roman" w:hAnsi="Times New Roman" w:cs="Times New Roman"/>
        </w:rPr>
      </w:pPr>
      <w:r w:rsidRPr="005675E2">
        <w:rPr>
          <w:rStyle w:val="EndnoteReference"/>
          <w:rFonts w:ascii="Times New Roman" w:hAnsi="Times New Roman" w:cs="Times New Roman"/>
        </w:rPr>
        <w:endnoteRef/>
      </w:r>
      <w:r w:rsidRPr="005675E2">
        <w:rPr>
          <w:rFonts w:ascii="Times New Roman" w:hAnsi="Times New Roman" w:cs="Times New Roman"/>
        </w:rPr>
        <w:t xml:space="preserve"> E. Kochanski, </w:t>
      </w:r>
      <w:r w:rsidRPr="005675E2">
        <w:rPr>
          <w:rFonts w:ascii="Times New Roman" w:hAnsi="Times New Roman" w:cs="Times New Roman"/>
          <w:i/>
          <w:iCs/>
        </w:rPr>
        <w:t xml:space="preserve">J. Am. Chem. Soc. </w:t>
      </w:r>
      <w:r w:rsidRPr="005675E2">
        <w:rPr>
          <w:rFonts w:ascii="Times New Roman" w:hAnsi="Times New Roman" w:cs="Times New Roman"/>
          <w:b/>
          <w:bCs/>
        </w:rPr>
        <w:t xml:space="preserve">107 </w:t>
      </w:r>
      <w:r w:rsidRPr="005675E2">
        <w:rPr>
          <w:rFonts w:ascii="Times New Roman" w:hAnsi="Times New Roman" w:cs="Times New Roman"/>
        </w:rPr>
        <w:t xml:space="preserve">(1985) 7869-7873.  </w:t>
      </w:r>
    </w:p>
  </w:endnote>
  <w:endnote w:id="30">
    <w:p w14:paraId="4D79F93D" w14:textId="69ABD3B4" w:rsidR="0011291F" w:rsidRPr="005675E2" w:rsidRDefault="0011291F">
      <w:pPr>
        <w:pStyle w:val="EndnoteText"/>
        <w:rPr>
          <w:rFonts w:ascii="Times New Roman" w:hAnsi="Times New Roman" w:cs="Times New Roman"/>
        </w:rPr>
      </w:pPr>
      <w:r w:rsidRPr="005675E2">
        <w:rPr>
          <w:rStyle w:val="EndnoteReference"/>
          <w:rFonts w:ascii="Times New Roman" w:hAnsi="Times New Roman" w:cs="Times New Roman"/>
        </w:rPr>
        <w:endnoteRef/>
      </w:r>
      <w:r w:rsidRPr="005675E2">
        <w:rPr>
          <w:rFonts w:ascii="Times New Roman" w:hAnsi="Times New Roman" w:cs="Times New Roman"/>
        </w:rPr>
        <w:t xml:space="preserve"> A. Eilmes, P. Kubisiak, </w:t>
      </w:r>
      <w:r w:rsidRPr="005675E2">
        <w:rPr>
          <w:rFonts w:ascii="Times New Roman" w:hAnsi="Times New Roman" w:cs="Times New Roman"/>
          <w:i/>
          <w:iCs/>
        </w:rPr>
        <w:t>J. Phys. Chem. B</w:t>
      </w:r>
      <w:r w:rsidRPr="005675E2">
        <w:rPr>
          <w:rFonts w:ascii="Times New Roman" w:hAnsi="Times New Roman" w:cs="Times New Roman"/>
        </w:rPr>
        <w:t xml:space="preserve">, </w:t>
      </w:r>
      <w:r w:rsidRPr="005675E2">
        <w:rPr>
          <w:rFonts w:ascii="Times New Roman" w:hAnsi="Times New Roman" w:cs="Times New Roman"/>
          <w:b/>
          <w:bCs/>
        </w:rPr>
        <w:t xml:space="preserve">119 </w:t>
      </w:r>
      <w:r w:rsidRPr="005675E2">
        <w:rPr>
          <w:rFonts w:ascii="Times New Roman" w:hAnsi="Times New Roman" w:cs="Times New Roman"/>
        </w:rPr>
        <w:t xml:space="preserve">(2015) 13185–13197.  </w:t>
      </w:r>
    </w:p>
  </w:endnote>
  <w:endnote w:id="31">
    <w:p w14:paraId="4B6FBDFE" w14:textId="367CA3A1" w:rsidR="0011291F" w:rsidRPr="005675E2" w:rsidRDefault="0011291F">
      <w:pPr>
        <w:pStyle w:val="EndnoteText"/>
        <w:rPr>
          <w:rFonts w:ascii="Times New Roman" w:hAnsi="Times New Roman" w:cs="Times New Roman"/>
        </w:rPr>
      </w:pPr>
      <w:r w:rsidRPr="005675E2">
        <w:rPr>
          <w:rStyle w:val="EndnoteReference"/>
          <w:rFonts w:ascii="Times New Roman" w:hAnsi="Times New Roman" w:cs="Times New Roman"/>
        </w:rPr>
        <w:endnoteRef/>
      </w:r>
      <w:r w:rsidRPr="005675E2">
        <w:rPr>
          <w:rFonts w:ascii="Times New Roman" w:hAnsi="Times New Roman" w:cs="Times New Roman"/>
        </w:rPr>
        <w:t xml:space="preserve"> J. J. Guerard, P. R. Tentscher, M. Seijo, J. Samuel Arey, </w:t>
      </w:r>
      <w:r w:rsidRPr="005675E2">
        <w:rPr>
          <w:rFonts w:ascii="Times New Roman" w:hAnsi="Times New Roman" w:cs="Times New Roman"/>
          <w:i/>
          <w:iCs/>
        </w:rPr>
        <w:t>Phys. Chem. Chem. Phys</w:t>
      </w:r>
      <w:r w:rsidRPr="005675E2">
        <w:rPr>
          <w:rFonts w:ascii="Times New Roman" w:hAnsi="Times New Roman" w:cs="Times New Roman"/>
        </w:rPr>
        <w:t xml:space="preserve">., </w:t>
      </w:r>
      <w:r w:rsidRPr="005675E2">
        <w:rPr>
          <w:rFonts w:ascii="Times New Roman" w:hAnsi="Times New Roman" w:cs="Times New Roman"/>
          <w:b/>
          <w:bCs/>
        </w:rPr>
        <w:t xml:space="preserve">17 </w:t>
      </w:r>
      <w:r w:rsidRPr="005675E2">
        <w:rPr>
          <w:rFonts w:ascii="Times New Roman" w:hAnsi="Times New Roman" w:cs="Times New Roman"/>
        </w:rPr>
        <w:t xml:space="preserve">(2015) 14811-14826.  </w:t>
      </w:r>
    </w:p>
  </w:endnote>
  <w:endnote w:id="32">
    <w:p w14:paraId="02F15AFF" w14:textId="51B682DF" w:rsidR="0011291F" w:rsidRPr="005675E2" w:rsidRDefault="0011291F">
      <w:pPr>
        <w:pStyle w:val="EndnoteText"/>
        <w:rPr>
          <w:rFonts w:ascii="Times New Roman" w:hAnsi="Times New Roman" w:cs="Times New Roman"/>
        </w:rPr>
      </w:pPr>
      <w:r w:rsidRPr="005675E2">
        <w:rPr>
          <w:rStyle w:val="EndnoteReference"/>
          <w:rFonts w:ascii="Times New Roman" w:hAnsi="Times New Roman" w:cs="Times New Roman"/>
        </w:rPr>
        <w:endnoteRef/>
      </w:r>
      <w:r w:rsidRPr="005675E2">
        <w:rPr>
          <w:rFonts w:ascii="Times New Roman" w:hAnsi="Times New Roman" w:cs="Times New Roman"/>
        </w:rPr>
        <w:t xml:space="preserve"> V. Kapil, J. VandeVondele, M. Ceriotti, </w:t>
      </w:r>
      <w:r w:rsidRPr="005675E2">
        <w:rPr>
          <w:rFonts w:ascii="Times New Roman" w:hAnsi="Times New Roman" w:cs="Times New Roman"/>
          <w:i/>
          <w:iCs/>
        </w:rPr>
        <w:t xml:space="preserve">J. Chem. Phys. </w:t>
      </w:r>
      <w:r w:rsidRPr="005675E2">
        <w:rPr>
          <w:rFonts w:ascii="Times New Roman" w:hAnsi="Times New Roman" w:cs="Times New Roman"/>
          <w:b/>
          <w:bCs/>
        </w:rPr>
        <w:t>144</w:t>
      </w:r>
      <w:r w:rsidRPr="005675E2">
        <w:rPr>
          <w:rFonts w:ascii="Times New Roman" w:hAnsi="Times New Roman" w:cs="Times New Roman"/>
        </w:rPr>
        <w:t xml:space="preserve">, (2016) 054111.  </w:t>
      </w:r>
    </w:p>
  </w:endnote>
  <w:endnote w:id="33">
    <w:p w14:paraId="7B580E48" w14:textId="14EEBD31" w:rsidR="0011291F" w:rsidRPr="005675E2" w:rsidRDefault="0011291F">
      <w:pPr>
        <w:pStyle w:val="EndnoteText"/>
        <w:rPr>
          <w:rFonts w:ascii="Times New Roman" w:hAnsi="Times New Roman" w:cs="Times New Roman"/>
          <w:b/>
        </w:rPr>
      </w:pPr>
      <w:r w:rsidRPr="005675E2">
        <w:rPr>
          <w:rStyle w:val="EndnoteReference"/>
          <w:rFonts w:ascii="Times New Roman" w:hAnsi="Times New Roman" w:cs="Times New Roman"/>
        </w:rPr>
        <w:endnoteRef/>
      </w:r>
      <w:r w:rsidRPr="005675E2">
        <w:rPr>
          <w:rFonts w:ascii="Times New Roman" w:hAnsi="Times New Roman" w:cs="Times New Roman"/>
        </w:rPr>
        <w:t xml:space="preserve"> J. Zhang, H. Zhang, T. Wu, Q. Wang, D. van der Spoel, </w:t>
      </w:r>
      <w:r w:rsidRPr="005675E2">
        <w:rPr>
          <w:rStyle w:val="HTMLCite"/>
          <w:rFonts w:ascii="Times New Roman" w:hAnsi="Times New Roman" w:cs="Times New Roman"/>
        </w:rPr>
        <w:t>J. Chem. Theory Comput.</w:t>
      </w:r>
      <w:r w:rsidRPr="005675E2">
        <w:rPr>
          <w:rFonts w:ascii="Times New Roman" w:hAnsi="Times New Roman" w:cs="Times New Roman"/>
        </w:rPr>
        <w:t xml:space="preserve">, </w:t>
      </w:r>
      <w:r w:rsidRPr="005675E2">
        <w:rPr>
          <w:rStyle w:val="citationyear"/>
          <w:rFonts w:ascii="Times New Roman" w:hAnsi="Times New Roman" w:cs="Times New Roman"/>
        </w:rPr>
        <w:t>2017</w:t>
      </w:r>
      <w:r w:rsidRPr="005675E2">
        <w:rPr>
          <w:rFonts w:ascii="Times New Roman" w:hAnsi="Times New Roman" w:cs="Times New Roman"/>
        </w:rPr>
        <w:t xml:space="preserve">, </w:t>
      </w:r>
      <w:r w:rsidRPr="005675E2">
        <w:rPr>
          <w:rStyle w:val="citationvolume"/>
          <w:rFonts w:ascii="Times New Roman" w:hAnsi="Times New Roman" w:cs="Times New Roman"/>
          <w:b/>
        </w:rPr>
        <w:t>13</w:t>
      </w:r>
      <w:r w:rsidRPr="005675E2">
        <w:rPr>
          <w:rFonts w:ascii="Times New Roman" w:hAnsi="Times New Roman" w:cs="Times New Roman"/>
        </w:rPr>
        <w:t xml:space="preserve"> (3), pp 1034–1043</w:t>
      </w:r>
      <w:r w:rsidRPr="005675E2">
        <w:rPr>
          <w:rFonts w:ascii="Times New Roman" w:hAnsi="Times New Roman" w:cs="Times New Roman"/>
          <w:i/>
        </w:rPr>
        <w:t xml:space="preserve"> </w:t>
      </w:r>
    </w:p>
  </w:endnote>
  <w:endnote w:id="34">
    <w:p w14:paraId="7725A7A1" w14:textId="48A147E5" w:rsidR="0011291F" w:rsidRDefault="0011291F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DC3122">
        <w:rPr>
          <w:rFonts w:ascii="Times New Roman" w:hAnsi="Times New Roman" w:cs="Times New Roman"/>
        </w:rPr>
        <w:t xml:space="preserve">M. S. Gordon, A. M. Freitag, P. Bandyopadhyay H. J. Jensen, V. Kairys, J. V. Stevens, </w:t>
      </w:r>
      <w:r w:rsidRPr="00DC3122">
        <w:rPr>
          <w:rFonts w:ascii="Times New Roman" w:hAnsi="Times New Roman" w:cs="Times New Roman"/>
          <w:i/>
          <w:iCs/>
        </w:rPr>
        <w:t xml:space="preserve">J. Phys. Chem. A </w:t>
      </w:r>
      <w:r w:rsidRPr="00DC3122">
        <w:rPr>
          <w:rFonts w:ascii="Times New Roman" w:hAnsi="Times New Roman" w:cs="Times New Roman"/>
          <w:b/>
          <w:bCs/>
        </w:rPr>
        <w:t xml:space="preserve">105 </w:t>
      </w:r>
      <w:r w:rsidRPr="00DC3122">
        <w:rPr>
          <w:rFonts w:ascii="Times New Roman" w:hAnsi="Times New Roman" w:cs="Times New Roman"/>
        </w:rPr>
        <w:t xml:space="preserve">(2001) 293-307. </w:t>
      </w:r>
      <w:r>
        <w:t xml:space="preserve"> </w:t>
      </w:r>
    </w:p>
  </w:endnote>
  <w:endnote w:id="35">
    <w:p w14:paraId="00738989" w14:textId="77777777" w:rsidR="0011291F" w:rsidRDefault="0011291F" w:rsidP="007256E8">
      <w:pPr>
        <w:pStyle w:val="EndnoteText"/>
        <w:jc w:val="both"/>
        <w:rPr>
          <w:rFonts w:ascii="Times New Roman" w:hAnsi="Times New Roman" w:cs="Times New Roman"/>
        </w:rPr>
      </w:pPr>
      <w:r w:rsidRPr="005675E2">
        <w:rPr>
          <w:rStyle w:val="EndnoteReference"/>
          <w:rFonts w:ascii="Times New Roman" w:hAnsi="Times New Roman" w:cs="Times New Roman"/>
        </w:rPr>
        <w:endnoteRef/>
      </w:r>
      <w:r w:rsidRPr="005675E2">
        <w:rPr>
          <w:rFonts w:ascii="Times New Roman" w:hAnsi="Times New Roman" w:cs="Times New Roman"/>
        </w:rPr>
        <w:t xml:space="preserve"> R. F. Ribeiro, V. A. Marenich, J. C. Cramer, G. D. Truhlar, </w:t>
      </w:r>
      <w:r w:rsidRPr="005675E2">
        <w:rPr>
          <w:rFonts w:ascii="Times New Roman" w:hAnsi="Times New Roman" w:cs="Times New Roman"/>
          <w:i/>
          <w:iCs/>
        </w:rPr>
        <w:t xml:space="preserve">J. Phys. Chem. B </w:t>
      </w:r>
      <w:r w:rsidRPr="005675E2">
        <w:rPr>
          <w:rFonts w:ascii="Times New Roman" w:hAnsi="Times New Roman" w:cs="Times New Roman"/>
          <w:b/>
          <w:bCs/>
        </w:rPr>
        <w:t xml:space="preserve">115 </w:t>
      </w:r>
      <w:r w:rsidRPr="005675E2">
        <w:rPr>
          <w:rFonts w:ascii="Times New Roman" w:hAnsi="Times New Roman" w:cs="Times New Roman"/>
        </w:rPr>
        <w:t xml:space="preserve">(2011) 14556-14562.  </w:t>
      </w:r>
    </w:p>
    <w:p w14:paraId="2938D527" w14:textId="77777777" w:rsidR="0011291F" w:rsidRDefault="0011291F" w:rsidP="006908DF">
      <w:pPr>
        <w:pStyle w:val="normal2"/>
      </w:pPr>
    </w:p>
    <w:p w14:paraId="4A7700AA" w14:textId="77777777" w:rsidR="0011291F" w:rsidRDefault="0011291F" w:rsidP="007256E8">
      <w:pPr>
        <w:pStyle w:val="EndnoteText"/>
        <w:jc w:val="both"/>
        <w:rPr>
          <w:rFonts w:ascii="Times New Roman" w:hAnsi="Times New Roman" w:cs="Times New Roman"/>
        </w:rPr>
      </w:pPr>
    </w:p>
    <w:p w14:paraId="5261644E" w14:textId="307B57F6" w:rsidR="0011291F" w:rsidRDefault="0011291F" w:rsidP="007256E8">
      <w:pPr>
        <w:pStyle w:val="EndnoteText"/>
        <w:jc w:val="both"/>
        <w:rPr>
          <w:rFonts w:ascii="Times New Roman" w:hAnsi="Times New Roman" w:cs="Times New Roman"/>
        </w:rPr>
      </w:pPr>
    </w:p>
    <w:p w14:paraId="13ADE0A3" w14:textId="77777777" w:rsidR="0011291F" w:rsidRDefault="0011291F" w:rsidP="007256E8">
      <w:pPr>
        <w:pStyle w:val="EndnoteText"/>
        <w:jc w:val="both"/>
        <w:rPr>
          <w:rFonts w:ascii="Times New Roman" w:hAnsi="Times New Roman" w:cs="Times New Roman"/>
        </w:rPr>
      </w:pPr>
    </w:p>
    <w:p w14:paraId="108F7D52" w14:textId="77777777" w:rsidR="0011291F" w:rsidRDefault="0011291F" w:rsidP="007256E8">
      <w:pPr>
        <w:pStyle w:val="EndnoteText"/>
        <w:jc w:val="both"/>
        <w:rPr>
          <w:rFonts w:ascii="Times New Roman" w:hAnsi="Times New Roman" w:cs="Times New Roman"/>
        </w:rPr>
      </w:pPr>
    </w:p>
    <w:p w14:paraId="5F31A7C4" w14:textId="1051D94B" w:rsidR="0011291F" w:rsidRDefault="0011291F" w:rsidP="007256E8">
      <w:pPr>
        <w:pStyle w:val="EndnoteText"/>
        <w:jc w:val="both"/>
        <w:rPr>
          <w:rFonts w:ascii="Times New Roman" w:hAnsi="Times New Roman" w:cs="Times New Roman"/>
        </w:rPr>
      </w:pPr>
    </w:p>
    <w:p w14:paraId="0EFDEDF0" w14:textId="77777777" w:rsidR="0011291F" w:rsidRDefault="0011291F" w:rsidP="007256E8">
      <w:pPr>
        <w:pStyle w:val="EndnoteText"/>
        <w:jc w:val="both"/>
        <w:rPr>
          <w:rFonts w:ascii="Times New Roman" w:hAnsi="Times New Roman" w:cs="Times New Roman"/>
        </w:rPr>
      </w:pPr>
    </w:p>
    <w:p w14:paraId="3E9DBA99" w14:textId="77777777" w:rsidR="0011291F" w:rsidRDefault="0011291F" w:rsidP="007256E8">
      <w:pPr>
        <w:pStyle w:val="EndnoteText"/>
        <w:jc w:val="both"/>
        <w:rPr>
          <w:rFonts w:ascii="Times New Roman" w:hAnsi="Times New Roman" w:cs="Times New Roman"/>
        </w:rPr>
      </w:pPr>
    </w:p>
    <w:p w14:paraId="440C5214" w14:textId="77777777" w:rsidR="0011291F" w:rsidRDefault="0011291F" w:rsidP="007256E8">
      <w:pPr>
        <w:pStyle w:val="EndnoteText"/>
        <w:jc w:val="both"/>
        <w:rPr>
          <w:rFonts w:ascii="Times New Roman" w:hAnsi="Times New Roman" w:cs="Times New Roman"/>
        </w:rPr>
      </w:pPr>
    </w:p>
    <w:p w14:paraId="27B5A295" w14:textId="77777777" w:rsidR="0011291F" w:rsidRDefault="0011291F" w:rsidP="007256E8">
      <w:pPr>
        <w:pStyle w:val="EndnoteText"/>
        <w:jc w:val="both"/>
        <w:rPr>
          <w:rFonts w:ascii="Times New Roman" w:hAnsi="Times New Roman" w:cs="Times New Roman"/>
        </w:rPr>
      </w:pPr>
    </w:p>
    <w:p w14:paraId="7E2AF562" w14:textId="77777777" w:rsidR="0011291F" w:rsidRDefault="0011291F" w:rsidP="007256E8">
      <w:pPr>
        <w:pStyle w:val="EndnoteText"/>
        <w:jc w:val="both"/>
        <w:rPr>
          <w:rFonts w:ascii="Times New Roman" w:hAnsi="Times New Roman" w:cs="Times New Roman"/>
        </w:rPr>
      </w:pPr>
    </w:p>
    <w:p w14:paraId="5114A6D6" w14:textId="77777777" w:rsidR="0011291F" w:rsidRDefault="0011291F" w:rsidP="007256E8">
      <w:pPr>
        <w:pStyle w:val="EndnoteText"/>
        <w:jc w:val="both"/>
        <w:rPr>
          <w:rFonts w:ascii="Times New Roman" w:hAnsi="Times New Roman" w:cs="Times New Roman"/>
        </w:rPr>
      </w:pPr>
    </w:p>
    <w:p w14:paraId="205151B6" w14:textId="77777777" w:rsidR="0011291F" w:rsidRDefault="0011291F" w:rsidP="007256E8">
      <w:pPr>
        <w:pStyle w:val="EndnoteText"/>
        <w:jc w:val="both"/>
        <w:rPr>
          <w:rFonts w:ascii="Times New Roman" w:hAnsi="Times New Roman" w:cs="Times New Roman"/>
        </w:rPr>
      </w:pPr>
    </w:p>
    <w:p w14:paraId="229662F2" w14:textId="41A7F429" w:rsidR="0011291F" w:rsidRDefault="0011291F" w:rsidP="007256E8">
      <w:pPr>
        <w:pStyle w:val="EndnoteText"/>
        <w:jc w:val="both"/>
        <w:rPr>
          <w:rFonts w:ascii="Times New Roman" w:hAnsi="Times New Roman" w:cs="Times New Roman"/>
        </w:rPr>
      </w:pPr>
    </w:p>
    <w:p w14:paraId="6BD94294" w14:textId="77777777" w:rsidR="0011291F" w:rsidRPr="00FA7D4B" w:rsidRDefault="0011291F" w:rsidP="007256E8">
      <w:pPr>
        <w:pStyle w:val="EndnoteText"/>
        <w:jc w:val="both"/>
        <w:rPr>
          <w:rFonts w:ascii="Times New Roman" w:hAnsi="Times New Roman" w:cs="Times New Roman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87FDC2" w14:textId="77777777" w:rsidR="0011291F" w:rsidRDefault="0011291F" w:rsidP="008D4BB6">
    <w:pPr>
      <w:pStyle w:val="Footer"/>
      <w:ind w:left="720"/>
    </w:pPr>
  </w:p>
  <w:p w14:paraId="7E1EFD19" w14:textId="77777777" w:rsidR="0011291F" w:rsidRDefault="0011291F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3427605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18037A7E" w14:textId="77777777" w:rsidR="0011291F" w:rsidRPr="00D31374" w:rsidRDefault="0011291F" w:rsidP="0029712B">
        <w:pPr>
          <w:pStyle w:val="Footer"/>
          <w:jc w:val="right"/>
          <w:rPr>
            <w:rFonts w:ascii="Times New Roman" w:hAnsi="Times New Roman" w:cs="Times New Roman"/>
          </w:rPr>
        </w:pPr>
        <w:r w:rsidRPr="00D31374">
          <w:rPr>
            <w:rFonts w:ascii="Times New Roman" w:hAnsi="Times New Roman" w:cs="Times New Roman"/>
          </w:rPr>
          <w:fldChar w:fldCharType="begin"/>
        </w:r>
        <w:r w:rsidRPr="00D31374">
          <w:rPr>
            <w:rFonts w:ascii="Times New Roman" w:hAnsi="Times New Roman" w:cs="Times New Roman"/>
          </w:rPr>
          <w:instrText xml:space="preserve"> PAGE   \* MERGEFORMAT </w:instrText>
        </w:r>
        <w:r w:rsidRPr="00D31374">
          <w:rPr>
            <w:rFonts w:ascii="Times New Roman" w:hAnsi="Times New Roman" w:cs="Times New Roman"/>
          </w:rPr>
          <w:fldChar w:fldCharType="separate"/>
        </w:r>
        <w:r w:rsidR="004F5C34">
          <w:rPr>
            <w:rFonts w:ascii="Times New Roman" w:hAnsi="Times New Roman" w:cs="Times New Roman"/>
            <w:noProof/>
          </w:rPr>
          <w:t>I</w:t>
        </w:r>
        <w:r w:rsidRPr="00D31374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587EE9B8" w14:textId="77777777" w:rsidR="0011291F" w:rsidRDefault="0011291F" w:rsidP="0029712B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2946060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62C4B07F" w14:textId="4774D4FC" w:rsidR="0011291F" w:rsidRPr="00D31374" w:rsidRDefault="004F5C34">
        <w:pPr>
          <w:pStyle w:val="Foot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t>33</w:t>
        </w:r>
      </w:p>
    </w:sdtContent>
  </w:sdt>
  <w:p w14:paraId="2EB3EC47" w14:textId="77777777" w:rsidR="0011291F" w:rsidRDefault="0011291F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C66DDE" w14:textId="77777777" w:rsidR="0011291F" w:rsidRDefault="0011291F" w:rsidP="007A21AA">
      <w:pPr>
        <w:spacing w:after="0" w:line="240" w:lineRule="auto"/>
      </w:pPr>
      <w:r>
        <w:separator/>
      </w:r>
    </w:p>
  </w:footnote>
  <w:footnote w:type="continuationSeparator" w:id="0">
    <w:p w14:paraId="47742C4B" w14:textId="77777777" w:rsidR="0011291F" w:rsidRDefault="0011291F" w:rsidP="007A21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639900" w14:textId="3292021A" w:rsidR="0011291F" w:rsidRDefault="0011291F">
    <w:pPr>
      <w:pStyle w:val="Header"/>
    </w:pPr>
  </w:p>
  <w:p w14:paraId="65AFC274" w14:textId="2EAD8DB8" w:rsidR="0011291F" w:rsidRDefault="0011291F" w:rsidP="000230C3">
    <w:pPr>
      <w:pStyle w:val="Header"/>
      <w:tabs>
        <w:tab w:val="clear" w:pos="4536"/>
        <w:tab w:val="clear" w:pos="9072"/>
        <w:tab w:val="left" w:pos="3840"/>
      </w:tabs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772AC"/>
    <w:multiLevelType w:val="hybridMultilevel"/>
    <w:tmpl w:val="ED626AB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2958AF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>
    <w:nsid w:val="042F3920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0609348C"/>
    <w:multiLevelType w:val="hybridMultilevel"/>
    <w:tmpl w:val="8AF8F3D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3B2F23"/>
    <w:multiLevelType w:val="hybridMultilevel"/>
    <w:tmpl w:val="371C95D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2F37C9"/>
    <w:multiLevelType w:val="multilevel"/>
    <w:tmpl w:val="F4668D26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5252" w:hanging="432"/>
      </w:pPr>
    </w:lvl>
    <w:lvl w:ilvl="2">
      <w:start w:val="1"/>
      <w:numFmt w:val="decimal"/>
      <w:lvlText w:val="%1.%2.%3."/>
      <w:lvlJc w:val="left"/>
      <w:pPr>
        <w:ind w:left="3056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129D4830"/>
    <w:multiLevelType w:val="hybridMultilevel"/>
    <w:tmpl w:val="D7A803A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5AA4F0C"/>
    <w:multiLevelType w:val="hybridMultilevel"/>
    <w:tmpl w:val="AA70123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C7859AD"/>
    <w:multiLevelType w:val="multilevel"/>
    <w:tmpl w:val="041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20A16DAA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229A2C4E"/>
    <w:multiLevelType w:val="multilevel"/>
    <w:tmpl w:val="CFEADA0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2F992E84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302661E2"/>
    <w:multiLevelType w:val="hybridMultilevel"/>
    <w:tmpl w:val="41FE362E"/>
    <w:lvl w:ilvl="0" w:tplc="A7A2730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>
    <w:nsid w:val="33D23DFA"/>
    <w:multiLevelType w:val="multilevel"/>
    <w:tmpl w:val="041A001F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500" w:hanging="432"/>
      </w:p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14">
    <w:nsid w:val="370C7FC0"/>
    <w:multiLevelType w:val="multilevel"/>
    <w:tmpl w:val="041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374470D6"/>
    <w:multiLevelType w:val="multilevel"/>
    <w:tmpl w:val="041A001F"/>
    <w:lvl w:ilvl="0">
      <w:start w:val="1"/>
      <w:numFmt w:val="decimal"/>
      <w:lvlText w:val="%1."/>
      <w:lvlJc w:val="left"/>
      <w:pPr>
        <w:ind w:left="1776" w:hanging="360"/>
      </w:pPr>
    </w:lvl>
    <w:lvl w:ilvl="1">
      <w:start w:val="1"/>
      <w:numFmt w:val="decimal"/>
      <w:lvlText w:val="%1.%2."/>
      <w:lvlJc w:val="left"/>
      <w:pPr>
        <w:ind w:left="2208" w:hanging="432"/>
      </w:pPr>
    </w:lvl>
    <w:lvl w:ilvl="2">
      <w:start w:val="1"/>
      <w:numFmt w:val="decimal"/>
      <w:lvlText w:val="%1.%2.%3."/>
      <w:lvlJc w:val="left"/>
      <w:pPr>
        <w:ind w:left="2640" w:hanging="504"/>
      </w:pPr>
    </w:lvl>
    <w:lvl w:ilvl="3">
      <w:start w:val="1"/>
      <w:numFmt w:val="decimal"/>
      <w:lvlText w:val="%1.%2.%3.%4."/>
      <w:lvlJc w:val="left"/>
      <w:pPr>
        <w:ind w:left="3144" w:hanging="648"/>
      </w:pPr>
    </w:lvl>
    <w:lvl w:ilvl="4">
      <w:start w:val="1"/>
      <w:numFmt w:val="decimal"/>
      <w:lvlText w:val="%1.%2.%3.%4.%5."/>
      <w:lvlJc w:val="left"/>
      <w:pPr>
        <w:ind w:left="3648" w:hanging="792"/>
      </w:pPr>
    </w:lvl>
    <w:lvl w:ilvl="5">
      <w:start w:val="1"/>
      <w:numFmt w:val="decimal"/>
      <w:lvlText w:val="%1.%2.%3.%4.%5.%6."/>
      <w:lvlJc w:val="left"/>
      <w:pPr>
        <w:ind w:left="4152" w:hanging="936"/>
      </w:pPr>
    </w:lvl>
    <w:lvl w:ilvl="6">
      <w:start w:val="1"/>
      <w:numFmt w:val="decimal"/>
      <w:lvlText w:val="%1.%2.%3.%4.%5.%6.%7."/>
      <w:lvlJc w:val="left"/>
      <w:pPr>
        <w:ind w:left="4656" w:hanging="1080"/>
      </w:pPr>
    </w:lvl>
    <w:lvl w:ilvl="7">
      <w:start w:val="1"/>
      <w:numFmt w:val="decimal"/>
      <w:lvlText w:val="%1.%2.%3.%4.%5.%6.%7.%8."/>
      <w:lvlJc w:val="left"/>
      <w:pPr>
        <w:ind w:left="5160" w:hanging="1224"/>
      </w:pPr>
    </w:lvl>
    <w:lvl w:ilvl="8">
      <w:start w:val="1"/>
      <w:numFmt w:val="decimal"/>
      <w:lvlText w:val="%1.%2.%3.%4.%5.%6.%7.%8.%9."/>
      <w:lvlJc w:val="left"/>
      <w:pPr>
        <w:ind w:left="5736" w:hanging="1440"/>
      </w:pPr>
    </w:lvl>
  </w:abstractNum>
  <w:abstractNum w:abstractNumId="16">
    <w:nsid w:val="37AB50C0"/>
    <w:multiLevelType w:val="multilevel"/>
    <w:tmpl w:val="68423AB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17">
    <w:nsid w:val="449A7DEB"/>
    <w:multiLevelType w:val="multilevel"/>
    <w:tmpl w:val="041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>
    <w:nsid w:val="489955EB"/>
    <w:multiLevelType w:val="hybridMultilevel"/>
    <w:tmpl w:val="E4005EDE"/>
    <w:lvl w:ilvl="0" w:tplc="23140FA8">
      <w:start w:val="1"/>
      <w:numFmt w:val="decimal"/>
      <w:lvlText w:val="(%1)"/>
      <w:lvlJc w:val="left"/>
      <w:pPr>
        <w:ind w:left="2484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3204" w:hanging="360"/>
      </w:pPr>
    </w:lvl>
    <w:lvl w:ilvl="2" w:tplc="041A001B" w:tentative="1">
      <w:start w:val="1"/>
      <w:numFmt w:val="lowerRoman"/>
      <w:lvlText w:val="%3."/>
      <w:lvlJc w:val="right"/>
      <w:pPr>
        <w:ind w:left="3924" w:hanging="180"/>
      </w:pPr>
    </w:lvl>
    <w:lvl w:ilvl="3" w:tplc="041A000F" w:tentative="1">
      <w:start w:val="1"/>
      <w:numFmt w:val="decimal"/>
      <w:lvlText w:val="%4."/>
      <w:lvlJc w:val="left"/>
      <w:pPr>
        <w:ind w:left="4644" w:hanging="360"/>
      </w:pPr>
    </w:lvl>
    <w:lvl w:ilvl="4" w:tplc="041A0019" w:tentative="1">
      <w:start w:val="1"/>
      <w:numFmt w:val="lowerLetter"/>
      <w:lvlText w:val="%5."/>
      <w:lvlJc w:val="left"/>
      <w:pPr>
        <w:ind w:left="5364" w:hanging="360"/>
      </w:pPr>
    </w:lvl>
    <w:lvl w:ilvl="5" w:tplc="041A001B" w:tentative="1">
      <w:start w:val="1"/>
      <w:numFmt w:val="lowerRoman"/>
      <w:lvlText w:val="%6."/>
      <w:lvlJc w:val="right"/>
      <w:pPr>
        <w:ind w:left="6084" w:hanging="180"/>
      </w:pPr>
    </w:lvl>
    <w:lvl w:ilvl="6" w:tplc="041A000F" w:tentative="1">
      <w:start w:val="1"/>
      <w:numFmt w:val="decimal"/>
      <w:lvlText w:val="%7."/>
      <w:lvlJc w:val="left"/>
      <w:pPr>
        <w:ind w:left="6804" w:hanging="360"/>
      </w:pPr>
    </w:lvl>
    <w:lvl w:ilvl="7" w:tplc="041A0019" w:tentative="1">
      <w:start w:val="1"/>
      <w:numFmt w:val="lowerLetter"/>
      <w:lvlText w:val="%8."/>
      <w:lvlJc w:val="left"/>
      <w:pPr>
        <w:ind w:left="7524" w:hanging="360"/>
      </w:pPr>
    </w:lvl>
    <w:lvl w:ilvl="8" w:tplc="041A001B" w:tentative="1">
      <w:start w:val="1"/>
      <w:numFmt w:val="lowerRoman"/>
      <w:lvlText w:val="%9."/>
      <w:lvlJc w:val="right"/>
      <w:pPr>
        <w:ind w:left="8244" w:hanging="180"/>
      </w:pPr>
    </w:lvl>
  </w:abstractNum>
  <w:abstractNum w:abstractNumId="19">
    <w:nsid w:val="497F60F0"/>
    <w:multiLevelType w:val="hybridMultilevel"/>
    <w:tmpl w:val="616AAF28"/>
    <w:lvl w:ilvl="0" w:tplc="041A000B">
      <w:start w:val="1"/>
      <w:numFmt w:val="bullet"/>
      <w:lvlText w:val=""/>
      <w:lvlJc w:val="left"/>
      <w:pPr>
        <w:ind w:left="14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20">
    <w:nsid w:val="4BAD6475"/>
    <w:multiLevelType w:val="multilevel"/>
    <w:tmpl w:val="818E92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9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0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9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0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75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824" w:hanging="1800"/>
      </w:pPr>
      <w:rPr>
        <w:rFonts w:hint="default"/>
      </w:rPr>
    </w:lvl>
  </w:abstractNum>
  <w:abstractNum w:abstractNumId="21">
    <w:nsid w:val="50C436B5"/>
    <w:multiLevelType w:val="multilevel"/>
    <w:tmpl w:val="041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>
    <w:nsid w:val="511550A8"/>
    <w:multiLevelType w:val="hybridMultilevel"/>
    <w:tmpl w:val="2D22F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2FF4897"/>
    <w:multiLevelType w:val="hybridMultilevel"/>
    <w:tmpl w:val="27228EBA"/>
    <w:lvl w:ilvl="0" w:tplc="041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4">
    <w:nsid w:val="59FF5E80"/>
    <w:multiLevelType w:val="hybridMultilevel"/>
    <w:tmpl w:val="0C00A878"/>
    <w:lvl w:ilvl="0" w:tplc="AB9E57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DB76D7C"/>
    <w:multiLevelType w:val="hybridMultilevel"/>
    <w:tmpl w:val="E3F84FB6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13F0B6D"/>
    <w:multiLevelType w:val="hybridMultilevel"/>
    <w:tmpl w:val="FCAA9E8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2E64EB8"/>
    <w:multiLevelType w:val="hybridMultilevel"/>
    <w:tmpl w:val="39EEA83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4764DFF"/>
    <w:multiLevelType w:val="hybridMultilevel"/>
    <w:tmpl w:val="FE5CD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6E956DD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>
    <w:nsid w:val="69E11C00"/>
    <w:multiLevelType w:val="multilevel"/>
    <w:tmpl w:val="F4668D26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Heading2"/>
      <w:lvlText w:val="%1.%2."/>
      <w:lvlJc w:val="left"/>
      <w:pPr>
        <w:ind w:left="5252" w:hanging="432"/>
      </w:pPr>
    </w:lvl>
    <w:lvl w:ilvl="2">
      <w:start w:val="1"/>
      <w:numFmt w:val="decimal"/>
      <w:pStyle w:val="Heading3modified"/>
      <w:lvlText w:val="%1.%2.%3."/>
      <w:lvlJc w:val="left"/>
      <w:pPr>
        <w:ind w:left="3056" w:hanging="504"/>
      </w:pPr>
    </w:lvl>
    <w:lvl w:ilvl="3">
      <w:start w:val="1"/>
      <w:numFmt w:val="decimal"/>
      <w:pStyle w:val="Heading41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>
    <w:nsid w:val="759A56C6"/>
    <w:multiLevelType w:val="hybridMultilevel"/>
    <w:tmpl w:val="9436632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7497A45"/>
    <w:multiLevelType w:val="hybridMultilevel"/>
    <w:tmpl w:val="044E95D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97C6D25"/>
    <w:multiLevelType w:val="hybridMultilevel"/>
    <w:tmpl w:val="F45AA5F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DC074E8"/>
    <w:multiLevelType w:val="multilevel"/>
    <w:tmpl w:val="041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">
    <w:nsid w:val="7E2D4679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0"/>
  </w:num>
  <w:num w:numId="2">
    <w:abstractNumId w:val="16"/>
  </w:num>
  <w:num w:numId="3">
    <w:abstractNumId w:val="12"/>
  </w:num>
  <w:num w:numId="4">
    <w:abstractNumId w:val="17"/>
  </w:num>
  <w:num w:numId="5">
    <w:abstractNumId w:val="14"/>
  </w:num>
  <w:num w:numId="6">
    <w:abstractNumId w:val="33"/>
  </w:num>
  <w:num w:numId="7">
    <w:abstractNumId w:val="30"/>
  </w:num>
  <w:num w:numId="8">
    <w:abstractNumId w:val="2"/>
  </w:num>
  <w:num w:numId="9">
    <w:abstractNumId w:val="11"/>
  </w:num>
  <w:num w:numId="10">
    <w:abstractNumId w:val="27"/>
  </w:num>
  <w:num w:numId="11">
    <w:abstractNumId w:val="23"/>
  </w:num>
  <w:num w:numId="12">
    <w:abstractNumId w:val="19"/>
  </w:num>
  <w:num w:numId="13">
    <w:abstractNumId w:val="28"/>
  </w:num>
  <w:num w:numId="14">
    <w:abstractNumId w:val="13"/>
  </w:num>
  <w:num w:numId="15">
    <w:abstractNumId w:val="29"/>
  </w:num>
  <w:num w:numId="16">
    <w:abstractNumId w:val="9"/>
  </w:num>
  <w:num w:numId="17">
    <w:abstractNumId w:val="1"/>
  </w:num>
  <w:num w:numId="18">
    <w:abstractNumId w:val="21"/>
  </w:num>
  <w:num w:numId="19">
    <w:abstractNumId w:val="34"/>
  </w:num>
  <w:num w:numId="20">
    <w:abstractNumId w:val="22"/>
  </w:num>
  <w:num w:numId="21">
    <w:abstractNumId w:val="31"/>
  </w:num>
  <w:num w:numId="22">
    <w:abstractNumId w:val="26"/>
  </w:num>
  <w:num w:numId="23">
    <w:abstractNumId w:val="32"/>
  </w:num>
  <w:num w:numId="24">
    <w:abstractNumId w:val="0"/>
  </w:num>
  <w:num w:numId="25">
    <w:abstractNumId w:val="6"/>
  </w:num>
  <w:num w:numId="26">
    <w:abstractNumId w:val="7"/>
  </w:num>
  <w:num w:numId="27">
    <w:abstractNumId w:val="15"/>
  </w:num>
  <w:num w:numId="28">
    <w:abstractNumId w:val="8"/>
  </w:num>
  <w:num w:numId="29">
    <w:abstractNumId w:val="10"/>
  </w:num>
  <w:num w:numId="30">
    <w:abstractNumId w:val="35"/>
  </w:num>
  <w:num w:numId="31">
    <w:abstractNumId w:val="3"/>
  </w:num>
  <w:num w:numId="3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8"/>
  </w:num>
  <w:num w:numId="34">
    <w:abstractNumId w:val="30"/>
    <w:lvlOverride w:ilvl="0">
      <w:startOverride w:val="1"/>
    </w:lvlOverride>
  </w:num>
  <w:num w:numId="35">
    <w:abstractNumId w:val="4"/>
  </w:num>
  <w:num w:numId="36">
    <w:abstractNumId w:val="25"/>
  </w:num>
  <w:num w:numId="37">
    <w:abstractNumId w:val="24"/>
  </w:num>
  <w:num w:numId="3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oNotTrackFormatting/>
  <w:defaultTabStop w:val="708"/>
  <w:hyphenationZone w:val="425"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pos w:val="sectEnd"/>
    <w:numFmt w:val="decimal"/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MLY0MTUzNLYwNzZQ0lEKTi0uzszPAykwqgUATDBjTiwAAAA="/>
  </w:docVars>
  <w:rsids>
    <w:rsidRoot w:val="00467F1C"/>
    <w:rsid w:val="00000C68"/>
    <w:rsid w:val="00003327"/>
    <w:rsid w:val="00005A79"/>
    <w:rsid w:val="0001009B"/>
    <w:rsid w:val="000172CD"/>
    <w:rsid w:val="00017A64"/>
    <w:rsid w:val="00021359"/>
    <w:rsid w:val="00021642"/>
    <w:rsid w:val="00022A7A"/>
    <w:rsid w:val="000230C3"/>
    <w:rsid w:val="0003069A"/>
    <w:rsid w:val="0003479F"/>
    <w:rsid w:val="00040F48"/>
    <w:rsid w:val="00043D4A"/>
    <w:rsid w:val="00046DE3"/>
    <w:rsid w:val="00047CF7"/>
    <w:rsid w:val="00050B8C"/>
    <w:rsid w:val="00051330"/>
    <w:rsid w:val="0005217C"/>
    <w:rsid w:val="000525B3"/>
    <w:rsid w:val="00053F1F"/>
    <w:rsid w:val="00061F4C"/>
    <w:rsid w:val="00066407"/>
    <w:rsid w:val="00066F01"/>
    <w:rsid w:val="000721F3"/>
    <w:rsid w:val="000725A5"/>
    <w:rsid w:val="000775E2"/>
    <w:rsid w:val="000816E3"/>
    <w:rsid w:val="000A1BEC"/>
    <w:rsid w:val="000A67E3"/>
    <w:rsid w:val="000A6DAC"/>
    <w:rsid w:val="000A6F4A"/>
    <w:rsid w:val="000B5D47"/>
    <w:rsid w:val="000C0204"/>
    <w:rsid w:val="000C05F9"/>
    <w:rsid w:val="000C1D9D"/>
    <w:rsid w:val="000C24C1"/>
    <w:rsid w:val="000C44C2"/>
    <w:rsid w:val="000D2F96"/>
    <w:rsid w:val="000D4B65"/>
    <w:rsid w:val="000D65F6"/>
    <w:rsid w:val="000E2A25"/>
    <w:rsid w:val="000E4ADC"/>
    <w:rsid w:val="00101610"/>
    <w:rsid w:val="00104452"/>
    <w:rsid w:val="001046EF"/>
    <w:rsid w:val="001073DD"/>
    <w:rsid w:val="001076D0"/>
    <w:rsid w:val="001126EA"/>
    <w:rsid w:val="0011291F"/>
    <w:rsid w:val="001129FC"/>
    <w:rsid w:val="001175B9"/>
    <w:rsid w:val="00120533"/>
    <w:rsid w:val="00121D8F"/>
    <w:rsid w:val="00124AB3"/>
    <w:rsid w:val="001252C2"/>
    <w:rsid w:val="0013273A"/>
    <w:rsid w:val="00134A29"/>
    <w:rsid w:val="00135BE3"/>
    <w:rsid w:val="00135CC9"/>
    <w:rsid w:val="00136EC7"/>
    <w:rsid w:val="00141E28"/>
    <w:rsid w:val="00147E29"/>
    <w:rsid w:val="00147E3D"/>
    <w:rsid w:val="00153438"/>
    <w:rsid w:val="001561A8"/>
    <w:rsid w:val="00156641"/>
    <w:rsid w:val="0016120C"/>
    <w:rsid w:val="0016306D"/>
    <w:rsid w:val="00167814"/>
    <w:rsid w:val="0017242D"/>
    <w:rsid w:val="00173BAE"/>
    <w:rsid w:val="001750E5"/>
    <w:rsid w:val="001768DD"/>
    <w:rsid w:val="0018096A"/>
    <w:rsid w:val="00180DA4"/>
    <w:rsid w:val="00181582"/>
    <w:rsid w:val="0018254B"/>
    <w:rsid w:val="00185450"/>
    <w:rsid w:val="001905A6"/>
    <w:rsid w:val="001912E1"/>
    <w:rsid w:val="00192D20"/>
    <w:rsid w:val="0019597A"/>
    <w:rsid w:val="00196224"/>
    <w:rsid w:val="00196914"/>
    <w:rsid w:val="001A2A33"/>
    <w:rsid w:val="001A57EC"/>
    <w:rsid w:val="001C4133"/>
    <w:rsid w:val="001C5D7D"/>
    <w:rsid w:val="001C6457"/>
    <w:rsid w:val="001D5641"/>
    <w:rsid w:val="001D73CA"/>
    <w:rsid w:val="001E12F0"/>
    <w:rsid w:val="001E1352"/>
    <w:rsid w:val="001E21C0"/>
    <w:rsid w:val="001E3EAA"/>
    <w:rsid w:val="001F1878"/>
    <w:rsid w:val="001F358C"/>
    <w:rsid w:val="001F504B"/>
    <w:rsid w:val="00206281"/>
    <w:rsid w:val="00211C70"/>
    <w:rsid w:val="00211EBA"/>
    <w:rsid w:val="00220DF6"/>
    <w:rsid w:val="00222DA3"/>
    <w:rsid w:val="0022649A"/>
    <w:rsid w:val="00226D79"/>
    <w:rsid w:val="0023087C"/>
    <w:rsid w:val="002312F0"/>
    <w:rsid w:val="002343C7"/>
    <w:rsid w:val="00250354"/>
    <w:rsid w:val="0025108E"/>
    <w:rsid w:val="00253FA8"/>
    <w:rsid w:val="00256517"/>
    <w:rsid w:val="0025712F"/>
    <w:rsid w:val="00260C42"/>
    <w:rsid w:val="00261AA1"/>
    <w:rsid w:val="00263842"/>
    <w:rsid w:val="00263D8B"/>
    <w:rsid w:val="0026499F"/>
    <w:rsid w:val="002658ED"/>
    <w:rsid w:val="002659FB"/>
    <w:rsid w:val="00267FB9"/>
    <w:rsid w:val="002701BA"/>
    <w:rsid w:val="0027394D"/>
    <w:rsid w:val="002824AF"/>
    <w:rsid w:val="002867D0"/>
    <w:rsid w:val="00287BA6"/>
    <w:rsid w:val="0029712B"/>
    <w:rsid w:val="002A5D4A"/>
    <w:rsid w:val="002A5FA9"/>
    <w:rsid w:val="002A6C1F"/>
    <w:rsid w:val="002A72F0"/>
    <w:rsid w:val="002A7C3C"/>
    <w:rsid w:val="002B13F5"/>
    <w:rsid w:val="002B16D4"/>
    <w:rsid w:val="002B2C65"/>
    <w:rsid w:val="002B6A5A"/>
    <w:rsid w:val="002C7AD3"/>
    <w:rsid w:val="002D25FC"/>
    <w:rsid w:val="002D3D5E"/>
    <w:rsid w:val="002E2E82"/>
    <w:rsid w:val="002E2ECE"/>
    <w:rsid w:val="002F4514"/>
    <w:rsid w:val="002F5BD6"/>
    <w:rsid w:val="00302AE0"/>
    <w:rsid w:val="00305460"/>
    <w:rsid w:val="003135B0"/>
    <w:rsid w:val="00316025"/>
    <w:rsid w:val="00317811"/>
    <w:rsid w:val="003305B7"/>
    <w:rsid w:val="00330653"/>
    <w:rsid w:val="00336187"/>
    <w:rsid w:val="00340673"/>
    <w:rsid w:val="0034504C"/>
    <w:rsid w:val="00347B2A"/>
    <w:rsid w:val="003521A1"/>
    <w:rsid w:val="003530B3"/>
    <w:rsid w:val="00353E4E"/>
    <w:rsid w:val="003540C7"/>
    <w:rsid w:val="0035499E"/>
    <w:rsid w:val="00364DEF"/>
    <w:rsid w:val="00371D09"/>
    <w:rsid w:val="003740B1"/>
    <w:rsid w:val="00382B7C"/>
    <w:rsid w:val="003839F3"/>
    <w:rsid w:val="003868EA"/>
    <w:rsid w:val="0039489F"/>
    <w:rsid w:val="003955C9"/>
    <w:rsid w:val="0039780B"/>
    <w:rsid w:val="003A2296"/>
    <w:rsid w:val="003A2E44"/>
    <w:rsid w:val="003A5080"/>
    <w:rsid w:val="003B123F"/>
    <w:rsid w:val="003B184E"/>
    <w:rsid w:val="003B27A2"/>
    <w:rsid w:val="003B6A27"/>
    <w:rsid w:val="003C688D"/>
    <w:rsid w:val="003D2DD2"/>
    <w:rsid w:val="003D3AB9"/>
    <w:rsid w:val="003D5634"/>
    <w:rsid w:val="003E0F8F"/>
    <w:rsid w:val="003E1EE2"/>
    <w:rsid w:val="003E27DE"/>
    <w:rsid w:val="003E41C6"/>
    <w:rsid w:val="003E50CD"/>
    <w:rsid w:val="003E5621"/>
    <w:rsid w:val="003E5C6D"/>
    <w:rsid w:val="003F1F36"/>
    <w:rsid w:val="003F2A1E"/>
    <w:rsid w:val="003F504E"/>
    <w:rsid w:val="004021CE"/>
    <w:rsid w:val="0040289E"/>
    <w:rsid w:val="0040311E"/>
    <w:rsid w:val="00404A21"/>
    <w:rsid w:val="00404F67"/>
    <w:rsid w:val="00405967"/>
    <w:rsid w:val="00412E22"/>
    <w:rsid w:val="00412F19"/>
    <w:rsid w:val="00413D8D"/>
    <w:rsid w:val="00426B4F"/>
    <w:rsid w:val="00426E4C"/>
    <w:rsid w:val="00427E88"/>
    <w:rsid w:val="0044146C"/>
    <w:rsid w:val="00441744"/>
    <w:rsid w:val="00453E79"/>
    <w:rsid w:val="00456626"/>
    <w:rsid w:val="00457367"/>
    <w:rsid w:val="00461825"/>
    <w:rsid w:val="004619E0"/>
    <w:rsid w:val="00467F1C"/>
    <w:rsid w:val="00471281"/>
    <w:rsid w:val="004728CB"/>
    <w:rsid w:val="00472AB1"/>
    <w:rsid w:val="00482DF0"/>
    <w:rsid w:val="004834FB"/>
    <w:rsid w:val="00483686"/>
    <w:rsid w:val="00483FB6"/>
    <w:rsid w:val="004939C8"/>
    <w:rsid w:val="004957FD"/>
    <w:rsid w:val="00495D1B"/>
    <w:rsid w:val="004A140E"/>
    <w:rsid w:val="004B1183"/>
    <w:rsid w:val="004B361F"/>
    <w:rsid w:val="004C3CD1"/>
    <w:rsid w:val="004C4C90"/>
    <w:rsid w:val="004C769C"/>
    <w:rsid w:val="004D687A"/>
    <w:rsid w:val="004E18CE"/>
    <w:rsid w:val="004E54CD"/>
    <w:rsid w:val="004E6A91"/>
    <w:rsid w:val="004F09E5"/>
    <w:rsid w:val="004F212C"/>
    <w:rsid w:val="004F5C34"/>
    <w:rsid w:val="004F73B2"/>
    <w:rsid w:val="004F743E"/>
    <w:rsid w:val="004F7A50"/>
    <w:rsid w:val="004F7ABF"/>
    <w:rsid w:val="00503319"/>
    <w:rsid w:val="0052048F"/>
    <w:rsid w:val="00521EAA"/>
    <w:rsid w:val="00522A6E"/>
    <w:rsid w:val="0052533C"/>
    <w:rsid w:val="0052637C"/>
    <w:rsid w:val="005279AD"/>
    <w:rsid w:val="0053152E"/>
    <w:rsid w:val="00533C2E"/>
    <w:rsid w:val="005355BE"/>
    <w:rsid w:val="00541194"/>
    <w:rsid w:val="0054202B"/>
    <w:rsid w:val="00550C94"/>
    <w:rsid w:val="00551345"/>
    <w:rsid w:val="00552699"/>
    <w:rsid w:val="005540F7"/>
    <w:rsid w:val="00555201"/>
    <w:rsid w:val="00555B74"/>
    <w:rsid w:val="00560E86"/>
    <w:rsid w:val="00561851"/>
    <w:rsid w:val="0056435B"/>
    <w:rsid w:val="00565C89"/>
    <w:rsid w:val="005666F6"/>
    <w:rsid w:val="005675E2"/>
    <w:rsid w:val="00570018"/>
    <w:rsid w:val="00576397"/>
    <w:rsid w:val="00581B54"/>
    <w:rsid w:val="00585B46"/>
    <w:rsid w:val="0059083D"/>
    <w:rsid w:val="005976E0"/>
    <w:rsid w:val="005A4923"/>
    <w:rsid w:val="005A62A6"/>
    <w:rsid w:val="005A62F5"/>
    <w:rsid w:val="005A7180"/>
    <w:rsid w:val="005A7AC2"/>
    <w:rsid w:val="005B27A2"/>
    <w:rsid w:val="005B34FA"/>
    <w:rsid w:val="005B6AB1"/>
    <w:rsid w:val="005C1B7B"/>
    <w:rsid w:val="005C6C51"/>
    <w:rsid w:val="005D2D17"/>
    <w:rsid w:val="005E45A3"/>
    <w:rsid w:val="005E73B9"/>
    <w:rsid w:val="005F3540"/>
    <w:rsid w:val="005F57F4"/>
    <w:rsid w:val="005F7CDC"/>
    <w:rsid w:val="006037CD"/>
    <w:rsid w:val="006240E0"/>
    <w:rsid w:val="00624A05"/>
    <w:rsid w:val="006254A0"/>
    <w:rsid w:val="00625956"/>
    <w:rsid w:val="00630D52"/>
    <w:rsid w:val="00632C75"/>
    <w:rsid w:val="00634BC8"/>
    <w:rsid w:val="00647EA1"/>
    <w:rsid w:val="006542DB"/>
    <w:rsid w:val="00663851"/>
    <w:rsid w:val="00671483"/>
    <w:rsid w:val="006749AA"/>
    <w:rsid w:val="00675EFA"/>
    <w:rsid w:val="0068173B"/>
    <w:rsid w:val="00685160"/>
    <w:rsid w:val="006908DF"/>
    <w:rsid w:val="00691434"/>
    <w:rsid w:val="006A3F5E"/>
    <w:rsid w:val="006A3F84"/>
    <w:rsid w:val="006A542E"/>
    <w:rsid w:val="006B3256"/>
    <w:rsid w:val="006B3492"/>
    <w:rsid w:val="006B4E60"/>
    <w:rsid w:val="006B510F"/>
    <w:rsid w:val="006B68ED"/>
    <w:rsid w:val="006C1E34"/>
    <w:rsid w:val="006C213B"/>
    <w:rsid w:val="006C2D99"/>
    <w:rsid w:val="006C512D"/>
    <w:rsid w:val="006C5410"/>
    <w:rsid w:val="006C5F95"/>
    <w:rsid w:val="006D3088"/>
    <w:rsid w:val="006D6F75"/>
    <w:rsid w:val="006E34DC"/>
    <w:rsid w:val="006F2085"/>
    <w:rsid w:val="007021B8"/>
    <w:rsid w:val="007110E6"/>
    <w:rsid w:val="0071443D"/>
    <w:rsid w:val="0072096E"/>
    <w:rsid w:val="00723067"/>
    <w:rsid w:val="00724543"/>
    <w:rsid w:val="007256E8"/>
    <w:rsid w:val="00736F6D"/>
    <w:rsid w:val="00737B68"/>
    <w:rsid w:val="007427D2"/>
    <w:rsid w:val="00743B31"/>
    <w:rsid w:val="007442E3"/>
    <w:rsid w:val="00750FE9"/>
    <w:rsid w:val="00751914"/>
    <w:rsid w:val="00751FA5"/>
    <w:rsid w:val="00751FEC"/>
    <w:rsid w:val="007530A0"/>
    <w:rsid w:val="0075626B"/>
    <w:rsid w:val="007565BC"/>
    <w:rsid w:val="00756CB5"/>
    <w:rsid w:val="00756F87"/>
    <w:rsid w:val="00760464"/>
    <w:rsid w:val="007641A3"/>
    <w:rsid w:val="00765981"/>
    <w:rsid w:val="00766F58"/>
    <w:rsid w:val="00781EE1"/>
    <w:rsid w:val="00782B9A"/>
    <w:rsid w:val="00783F01"/>
    <w:rsid w:val="0078688F"/>
    <w:rsid w:val="00794A95"/>
    <w:rsid w:val="007A0BAA"/>
    <w:rsid w:val="007A1AB3"/>
    <w:rsid w:val="007A21AA"/>
    <w:rsid w:val="007A2DBA"/>
    <w:rsid w:val="007A38F1"/>
    <w:rsid w:val="007A6E82"/>
    <w:rsid w:val="007A6F96"/>
    <w:rsid w:val="007B1DBC"/>
    <w:rsid w:val="007C1DCF"/>
    <w:rsid w:val="007C38F6"/>
    <w:rsid w:val="007C5754"/>
    <w:rsid w:val="007D00CC"/>
    <w:rsid w:val="007D1BD1"/>
    <w:rsid w:val="007E2C12"/>
    <w:rsid w:val="007E6CF9"/>
    <w:rsid w:val="007E7FF3"/>
    <w:rsid w:val="007F1067"/>
    <w:rsid w:val="007F270E"/>
    <w:rsid w:val="00800903"/>
    <w:rsid w:val="008060B2"/>
    <w:rsid w:val="0081266B"/>
    <w:rsid w:val="00812774"/>
    <w:rsid w:val="00813F18"/>
    <w:rsid w:val="00815E5F"/>
    <w:rsid w:val="00816237"/>
    <w:rsid w:val="008178FC"/>
    <w:rsid w:val="008217FC"/>
    <w:rsid w:val="00834046"/>
    <w:rsid w:val="00835EE1"/>
    <w:rsid w:val="00836A68"/>
    <w:rsid w:val="00836D3E"/>
    <w:rsid w:val="00841738"/>
    <w:rsid w:val="00841D3A"/>
    <w:rsid w:val="00843986"/>
    <w:rsid w:val="008448AF"/>
    <w:rsid w:val="00844EC6"/>
    <w:rsid w:val="008458AE"/>
    <w:rsid w:val="00847496"/>
    <w:rsid w:val="0084789E"/>
    <w:rsid w:val="00847ABF"/>
    <w:rsid w:val="00847E84"/>
    <w:rsid w:val="00855524"/>
    <w:rsid w:val="00855D6B"/>
    <w:rsid w:val="00856429"/>
    <w:rsid w:val="00864000"/>
    <w:rsid w:val="00866296"/>
    <w:rsid w:val="00867EB2"/>
    <w:rsid w:val="00872A03"/>
    <w:rsid w:val="00876D0A"/>
    <w:rsid w:val="00883084"/>
    <w:rsid w:val="0088337C"/>
    <w:rsid w:val="00885AE8"/>
    <w:rsid w:val="00887D18"/>
    <w:rsid w:val="00890EDB"/>
    <w:rsid w:val="008943CE"/>
    <w:rsid w:val="00896E40"/>
    <w:rsid w:val="008A0238"/>
    <w:rsid w:val="008A0A80"/>
    <w:rsid w:val="008A1C77"/>
    <w:rsid w:val="008A2F73"/>
    <w:rsid w:val="008A7BC8"/>
    <w:rsid w:val="008B3BB7"/>
    <w:rsid w:val="008B70BC"/>
    <w:rsid w:val="008C0AB9"/>
    <w:rsid w:val="008C441B"/>
    <w:rsid w:val="008D10C5"/>
    <w:rsid w:val="008D4BB6"/>
    <w:rsid w:val="008D79E3"/>
    <w:rsid w:val="008D7D3F"/>
    <w:rsid w:val="008E0142"/>
    <w:rsid w:val="008E01E2"/>
    <w:rsid w:val="008E2B1E"/>
    <w:rsid w:val="008E522E"/>
    <w:rsid w:val="008E5AB6"/>
    <w:rsid w:val="008F30D9"/>
    <w:rsid w:val="008F32B5"/>
    <w:rsid w:val="008F6266"/>
    <w:rsid w:val="008F7F08"/>
    <w:rsid w:val="00902CFE"/>
    <w:rsid w:val="009070FC"/>
    <w:rsid w:val="009073DA"/>
    <w:rsid w:val="009132B4"/>
    <w:rsid w:val="00921C61"/>
    <w:rsid w:val="00925407"/>
    <w:rsid w:val="00926DC9"/>
    <w:rsid w:val="00927501"/>
    <w:rsid w:val="00933B92"/>
    <w:rsid w:val="00945CB4"/>
    <w:rsid w:val="00950754"/>
    <w:rsid w:val="009513B1"/>
    <w:rsid w:val="0095188A"/>
    <w:rsid w:val="009603EB"/>
    <w:rsid w:val="00961942"/>
    <w:rsid w:val="00961D80"/>
    <w:rsid w:val="00961E45"/>
    <w:rsid w:val="00964D85"/>
    <w:rsid w:val="00967C92"/>
    <w:rsid w:val="00967E0B"/>
    <w:rsid w:val="0097198D"/>
    <w:rsid w:val="00971FA2"/>
    <w:rsid w:val="0097296E"/>
    <w:rsid w:val="00973E5D"/>
    <w:rsid w:val="00974C1B"/>
    <w:rsid w:val="009762D4"/>
    <w:rsid w:val="0097695E"/>
    <w:rsid w:val="00977CAE"/>
    <w:rsid w:val="00985023"/>
    <w:rsid w:val="00987F73"/>
    <w:rsid w:val="00994852"/>
    <w:rsid w:val="009A26F3"/>
    <w:rsid w:val="009A4DA7"/>
    <w:rsid w:val="009A7122"/>
    <w:rsid w:val="009B2E88"/>
    <w:rsid w:val="009B49DD"/>
    <w:rsid w:val="009B4E02"/>
    <w:rsid w:val="009B676E"/>
    <w:rsid w:val="009C31CB"/>
    <w:rsid w:val="009C38AB"/>
    <w:rsid w:val="009C51A5"/>
    <w:rsid w:val="009E3326"/>
    <w:rsid w:val="009E3769"/>
    <w:rsid w:val="009F3143"/>
    <w:rsid w:val="009F3FB0"/>
    <w:rsid w:val="009F515E"/>
    <w:rsid w:val="009F5521"/>
    <w:rsid w:val="009F5A88"/>
    <w:rsid w:val="00A00DF0"/>
    <w:rsid w:val="00A05A74"/>
    <w:rsid w:val="00A07E3F"/>
    <w:rsid w:val="00A1096D"/>
    <w:rsid w:val="00A10A04"/>
    <w:rsid w:val="00A114FF"/>
    <w:rsid w:val="00A11DFC"/>
    <w:rsid w:val="00A123B8"/>
    <w:rsid w:val="00A20148"/>
    <w:rsid w:val="00A312C5"/>
    <w:rsid w:val="00A33275"/>
    <w:rsid w:val="00A37799"/>
    <w:rsid w:val="00A44FC0"/>
    <w:rsid w:val="00A51078"/>
    <w:rsid w:val="00A53EE1"/>
    <w:rsid w:val="00A643F0"/>
    <w:rsid w:val="00A65625"/>
    <w:rsid w:val="00A65F6B"/>
    <w:rsid w:val="00A66C03"/>
    <w:rsid w:val="00A67A04"/>
    <w:rsid w:val="00A67C03"/>
    <w:rsid w:val="00A70C1D"/>
    <w:rsid w:val="00A80295"/>
    <w:rsid w:val="00A81EAA"/>
    <w:rsid w:val="00A92A95"/>
    <w:rsid w:val="00A938EE"/>
    <w:rsid w:val="00A94B39"/>
    <w:rsid w:val="00A97498"/>
    <w:rsid w:val="00A97B30"/>
    <w:rsid w:val="00AA696C"/>
    <w:rsid w:val="00AB56F6"/>
    <w:rsid w:val="00AC2134"/>
    <w:rsid w:val="00AC2908"/>
    <w:rsid w:val="00AC2B11"/>
    <w:rsid w:val="00AC6711"/>
    <w:rsid w:val="00AD1AD8"/>
    <w:rsid w:val="00AE12BE"/>
    <w:rsid w:val="00AE17B7"/>
    <w:rsid w:val="00AE39C1"/>
    <w:rsid w:val="00AE5C3B"/>
    <w:rsid w:val="00AF2BC8"/>
    <w:rsid w:val="00AF2C86"/>
    <w:rsid w:val="00AF3018"/>
    <w:rsid w:val="00AF413E"/>
    <w:rsid w:val="00AF4C9F"/>
    <w:rsid w:val="00AF5126"/>
    <w:rsid w:val="00B005F6"/>
    <w:rsid w:val="00B01635"/>
    <w:rsid w:val="00B023A2"/>
    <w:rsid w:val="00B065C9"/>
    <w:rsid w:val="00B0749F"/>
    <w:rsid w:val="00B10FC7"/>
    <w:rsid w:val="00B13359"/>
    <w:rsid w:val="00B15CAA"/>
    <w:rsid w:val="00B168E4"/>
    <w:rsid w:val="00B16B5E"/>
    <w:rsid w:val="00B2483B"/>
    <w:rsid w:val="00B30285"/>
    <w:rsid w:val="00B30F48"/>
    <w:rsid w:val="00B313AE"/>
    <w:rsid w:val="00B31BCF"/>
    <w:rsid w:val="00B34C1D"/>
    <w:rsid w:val="00B365B6"/>
    <w:rsid w:val="00B36972"/>
    <w:rsid w:val="00B404DD"/>
    <w:rsid w:val="00B41512"/>
    <w:rsid w:val="00B41527"/>
    <w:rsid w:val="00B573E4"/>
    <w:rsid w:val="00B6316E"/>
    <w:rsid w:val="00B66411"/>
    <w:rsid w:val="00B67645"/>
    <w:rsid w:val="00B71D9F"/>
    <w:rsid w:val="00B75785"/>
    <w:rsid w:val="00B76B1D"/>
    <w:rsid w:val="00B829AC"/>
    <w:rsid w:val="00B85B85"/>
    <w:rsid w:val="00B90629"/>
    <w:rsid w:val="00B90A33"/>
    <w:rsid w:val="00B91969"/>
    <w:rsid w:val="00BA0C1E"/>
    <w:rsid w:val="00BA11CA"/>
    <w:rsid w:val="00BA3AEF"/>
    <w:rsid w:val="00BA5B63"/>
    <w:rsid w:val="00BA5E54"/>
    <w:rsid w:val="00BA7FEE"/>
    <w:rsid w:val="00BB00A4"/>
    <w:rsid w:val="00BB05F9"/>
    <w:rsid w:val="00BB2435"/>
    <w:rsid w:val="00BB62A8"/>
    <w:rsid w:val="00BB6AC6"/>
    <w:rsid w:val="00BC3A89"/>
    <w:rsid w:val="00BC728C"/>
    <w:rsid w:val="00BD351A"/>
    <w:rsid w:val="00BD4F1B"/>
    <w:rsid w:val="00BE4CBD"/>
    <w:rsid w:val="00BE5443"/>
    <w:rsid w:val="00BF03DA"/>
    <w:rsid w:val="00BF32FC"/>
    <w:rsid w:val="00BF4683"/>
    <w:rsid w:val="00BF79F0"/>
    <w:rsid w:val="00C0031F"/>
    <w:rsid w:val="00C027DC"/>
    <w:rsid w:val="00C050CC"/>
    <w:rsid w:val="00C05C1D"/>
    <w:rsid w:val="00C07D61"/>
    <w:rsid w:val="00C137F1"/>
    <w:rsid w:val="00C13879"/>
    <w:rsid w:val="00C16014"/>
    <w:rsid w:val="00C23C37"/>
    <w:rsid w:val="00C25A4E"/>
    <w:rsid w:val="00C25D31"/>
    <w:rsid w:val="00C27EF9"/>
    <w:rsid w:val="00C303E3"/>
    <w:rsid w:val="00C30CA2"/>
    <w:rsid w:val="00C31762"/>
    <w:rsid w:val="00C31A2C"/>
    <w:rsid w:val="00C43B1F"/>
    <w:rsid w:val="00C469CA"/>
    <w:rsid w:val="00C539E6"/>
    <w:rsid w:val="00C6013E"/>
    <w:rsid w:val="00C64216"/>
    <w:rsid w:val="00C67B87"/>
    <w:rsid w:val="00C67E89"/>
    <w:rsid w:val="00C724D3"/>
    <w:rsid w:val="00C84488"/>
    <w:rsid w:val="00C90AA1"/>
    <w:rsid w:val="00C93FC0"/>
    <w:rsid w:val="00C9650E"/>
    <w:rsid w:val="00C97387"/>
    <w:rsid w:val="00CA6D42"/>
    <w:rsid w:val="00CB0C6B"/>
    <w:rsid w:val="00CB2014"/>
    <w:rsid w:val="00CB3474"/>
    <w:rsid w:val="00CB3E5A"/>
    <w:rsid w:val="00CB5709"/>
    <w:rsid w:val="00CB5EB8"/>
    <w:rsid w:val="00CD2E62"/>
    <w:rsid w:val="00CD60E5"/>
    <w:rsid w:val="00CD617C"/>
    <w:rsid w:val="00CD723D"/>
    <w:rsid w:val="00CE223E"/>
    <w:rsid w:val="00CE3267"/>
    <w:rsid w:val="00CF2FBA"/>
    <w:rsid w:val="00CF62D4"/>
    <w:rsid w:val="00CF6B88"/>
    <w:rsid w:val="00D021EE"/>
    <w:rsid w:val="00D022F2"/>
    <w:rsid w:val="00D06D4E"/>
    <w:rsid w:val="00D12C49"/>
    <w:rsid w:val="00D130A6"/>
    <w:rsid w:val="00D175B7"/>
    <w:rsid w:val="00D2783A"/>
    <w:rsid w:val="00D31374"/>
    <w:rsid w:val="00D31F8F"/>
    <w:rsid w:val="00D34FF2"/>
    <w:rsid w:val="00D355BD"/>
    <w:rsid w:val="00D36E69"/>
    <w:rsid w:val="00D42D5B"/>
    <w:rsid w:val="00D51545"/>
    <w:rsid w:val="00D64971"/>
    <w:rsid w:val="00D66401"/>
    <w:rsid w:val="00D71386"/>
    <w:rsid w:val="00D736D5"/>
    <w:rsid w:val="00D76689"/>
    <w:rsid w:val="00D857AD"/>
    <w:rsid w:val="00D864B3"/>
    <w:rsid w:val="00D90956"/>
    <w:rsid w:val="00D9319C"/>
    <w:rsid w:val="00D93EBD"/>
    <w:rsid w:val="00D94B05"/>
    <w:rsid w:val="00D94B25"/>
    <w:rsid w:val="00D97B46"/>
    <w:rsid w:val="00DA09F5"/>
    <w:rsid w:val="00DA240B"/>
    <w:rsid w:val="00DA44B6"/>
    <w:rsid w:val="00DA5AD0"/>
    <w:rsid w:val="00DA6556"/>
    <w:rsid w:val="00DB1789"/>
    <w:rsid w:val="00DB393B"/>
    <w:rsid w:val="00DB40B1"/>
    <w:rsid w:val="00DC283B"/>
    <w:rsid w:val="00DC3122"/>
    <w:rsid w:val="00DC4AFA"/>
    <w:rsid w:val="00DC5FFF"/>
    <w:rsid w:val="00DD0A8A"/>
    <w:rsid w:val="00DE6889"/>
    <w:rsid w:val="00DF6939"/>
    <w:rsid w:val="00DF6A2B"/>
    <w:rsid w:val="00E02EBE"/>
    <w:rsid w:val="00E0511C"/>
    <w:rsid w:val="00E103D2"/>
    <w:rsid w:val="00E117B3"/>
    <w:rsid w:val="00E1327A"/>
    <w:rsid w:val="00E14C91"/>
    <w:rsid w:val="00E159BD"/>
    <w:rsid w:val="00E21A79"/>
    <w:rsid w:val="00E22BD4"/>
    <w:rsid w:val="00E243F8"/>
    <w:rsid w:val="00E3008C"/>
    <w:rsid w:val="00E3030C"/>
    <w:rsid w:val="00E32739"/>
    <w:rsid w:val="00E328CA"/>
    <w:rsid w:val="00E32D13"/>
    <w:rsid w:val="00E360FE"/>
    <w:rsid w:val="00E37189"/>
    <w:rsid w:val="00E37C49"/>
    <w:rsid w:val="00E45CB3"/>
    <w:rsid w:val="00E50E69"/>
    <w:rsid w:val="00E51FEC"/>
    <w:rsid w:val="00E53189"/>
    <w:rsid w:val="00E553BB"/>
    <w:rsid w:val="00E55CE5"/>
    <w:rsid w:val="00E613B0"/>
    <w:rsid w:val="00E64AD8"/>
    <w:rsid w:val="00E67E13"/>
    <w:rsid w:val="00E70E2A"/>
    <w:rsid w:val="00E74EBA"/>
    <w:rsid w:val="00E75813"/>
    <w:rsid w:val="00E809B7"/>
    <w:rsid w:val="00E85FF4"/>
    <w:rsid w:val="00E86882"/>
    <w:rsid w:val="00E87682"/>
    <w:rsid w:val="00E90B66"/>
    <w:rsid w:val="00E93206"/>
    <w:rsid w:val="00EA17A9"/>
    <w:rsid w:val="00EA1DF6"/>
    <w:rsid w:val="00EA2338"/>
    <w:rsid w:val="00EA3004"/>
    <w:rsid w:val="00EA448C"/>
    <w:rsid w:val="00EA6B7B"/>
    <w:rsid w:val="00EB151D"/>
    <w:rsid w:val="00EB3893"/>
    <w:rsid w:val="00EB60D9"/>
    <w:rsid w:val="00EC278E"/>
    <w:rsid w:val="00EC4290"/>
    <w:rsid w:val="00EC4BC8"/>
    <w:rsid w:val="00EC6B69"/>
    <w:rsid w:val="00ED2CBA"/>
    <w:rsid w:val="00ED3B51"/>
    <w:rsid w:val="00ED4C1E"/>
    <w:rsid w:val="00ED540C"/>
    <w:rsid w:val="00EE1AAE"/>
    <w:rsid w:val="00EE26DD"/>
    <w:rsid w:val="00EE377C"/>
    <w:rsid w:val="00EE62A7"/>
    <w:rsid w:val="00EF1C89"/>
    <w:rsid w:val="00EF24BC"/>
    <w:rsid w:val="00EF5CE4"/>
    <w:rsid w:val="00F028FD"/>
    <w:rsid w:val="00F20DC9"/>
    <w:rsid w:val="00F24CD9"/>
    <w:rsid w:val="00F253D2"/>
    <w:rsid w:val="00F30695"/>
    <w:rsid w:val="00F32956"/>
    <w:rsid w:val="00F34E5E"/>
    <w:rsid w:val="00F35368"/>
    <w:rsid w:val="00F36AD9"/>
    <w:rsid w:val="00F423B1"/>
    <w:rsid w:val="00F450A6"/>
    <w:rsid w:val="00F463BA"/>
    <w:rsid w:val="00F5354D"/>
    <w:rsid w:val="00F53663"/>
    <w:rsid w:val="00F56485"/>
    <w:rsid w:val="00F56605"/>
    <w:rsid w:val="00F60DA3"/>
    <w:rsid w:val="00F6158F"/>
    <w:rsid w:val="00F64093"/>
    <w:rsid w:val="00F77C9A"/>
    <w:rsid w:val="00F81FB2"/>
    <w:rsid w:val="00F855A9"/>
    <w:rsid w:val="00F8620F"/>
    <w:rsid w:val="00F86F34"/>
    <w:rsid w:val="00F90D5C"/>
    <w:rsid w:val="00F92059"/>
    <w:rsid w:val="00F9296C"/>
    <w:rsid w:val="00F93016"/>
    <w:rsid w:val="00F95E09"/>
    <w:rsid w:val="00FA2885"/>
    <w:rsid w:val="00FA2AB7"/>
    <w:rsid w:val="00FA7D4B"/>
    <w:rsid w:val="00FB09D7"/>
    <w:rsid w:val="00FB603C"/>
    <w:rsid w:val="00FC1670"/>
    <w:rsid w:val="00FC2D9F"/>
    <w:rsid w:val="00FC2DBB"/>
    <w:rsid w:val="00FC69CC"/>
    <w:rsid w:val="00FC73BF"/>
    <w:rsid w:val="00FD4A83"/>
    <w:rsid w:val="00FD60F1"/>
    <w:rsid w:val="00FE430F"/>
    <w:rsid w:val="00FE595B"/>
    <w:rsid w:val="00FE603C"/>
    <w:rsid w:val="00FE7F5C"/>
    <w:rsid w:val="00FF2332"/>
    <w:rsid w:val="00FF2795"/>
    <w:rsid w:val="00FF31A6"/>
    <w:rsid w:val="00FF5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7C47EE1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3FA8"/>
    <w:pPr>
      <w:keepNext/>
      <w:keepLines/>
      <w:numPr>
        <w:numId w:val="7"/>
      </w:numPr>
      <w:spacing w:after="120"/>
      <w:ind w:left="357" w:hanging="357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1374"/>
    <w:pPr>
      <w:keepNext/>
      <w:keepLines/>
      <w:numPr>
        <w:ilvl w:val="1"/>
        <w:numId w:val="7"/>
      </w:numPr>
      <w:spacing w:after="120"/>
      <w:ind w:left="425" w:hanging="425"/>
      <w:outlineLvl w:val="1"/>
    </w:pPr>
    <w:rPr>
      <w:rFonts w:ascii="Times New Roman" w:eastAsiaTheme="majorEastAsia" w:hAnsi="Times New Roman" w:cs="Times New Roman"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50331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E50C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E50C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578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34B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4BC8"/>
    <w:rPr>
      <w:rFonts w:ascii="Tahoma" w:hAnsi="Tahoma" w:cs="Tahoma"/>
      <w:noProof/>
      <w:sz w:val="16"/>
      <w:szCs w:val="16"/>
    </w:rPr>
  </w:style>
  <w:style w:type="table" w:styleId="TableGrid">
    <w:name w:val="Table Grid"/>
    <w:basedOn w:val="TableNormal"/>
    <w:uiPriority w:val="39"/>
    <w:rsid w:val="001750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503319"/>
    <w:rPr>
      <w:rFonts w:ascii="Times New Roman" w:eastAsia="Times New Roman" w:hAnsi="Times New Roman" w:cs="Times New Roman"/>
      <w:b/>
      <w:bCs/>
      <w:sz w:val="27"/>
      <w:szCs w:val="27"/>
      <w:lang w:eastAsia="hr-HR"/>
    </w:rPr>
  </w:style>
  <w:style w:type="character" w:styleId="Hyperlink">
    <w:name w:val="Hyperlink"/>
    <w:basedOn w:val="DefaultParagraphFont"/>
    <w:uiPriority w:val="99"/>
    <w:unhideWhenUsed/>
    <w:rsid w:val="00503319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43D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3D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3D4A"/>
    <w:rPr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3D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3D4A"/>
    <w:rPr>
      <w:b/>
      <w:bCs/>
      <w:noProof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53FA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31374"/>
    <w:rPr>
      <w:rFonts w:ascii="Times New Roman" w:eastAsiaTheme="majorEastAsia" w:hAnsi="Times New Roman" w:cs="Times New Roman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E50CD"/>
    <w:rPr>
      <w:rFonts w:asciiTheme="majorHAnsi" w:eastAsiaTheme="majorEastAsia" w:hAnsiTheme="majorHAnsi" w:cstheme="majorBidi"/>
      <w:i/>
      <w:iCs/>
      <w:noProof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3E50CD"/>
    <w:rPr>
      <w:rFonts w:asciiTheme="majorHAnsi" w:eastAsiaTheme="majorEastAsia" w:hAnsiTheme="majorHAnsi" w:cstheme="majorBidi"/>
      <w:noProof/>
      <w:color w:val="365F91" w:themeColor="accent1" w:themeShade="BF"/>
    </w:rPr>
  </w:style>
  <w:style w:type="paragraph" w:styleId="NoSpacing">
    <w:name w:val="No Spacing"/>
    <w:uiPriority w:val="1"/>
    <w:qFormat/>
    <w:rsid w:val="00E328CA"/>
    <w:pPr>
      <w:spacing w:after="0" w:line="240" w:lineRule="auto"/>
    </w:pPr>
    <w:rPr>
      <w:noProof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A21A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A21AA"/>
    <w:rPr>
      <w:noProof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A21AA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DC283B"/>
    <w:rPr>
      <w:color w:val="808080"/>
    </w:rPr>
  </w:style>
  <w:style w:type="character" w:customStyle="1" w:styleId="tgc">
    <w:name w:val="_tgc"/>
    <w:basedOn w:val="DefaultParagraphFont"/>
    <w:rsid w:val="00765981"/>
  </w:style>
  <w:style w:type="paragraph" w:styleId="EndnoteText">
    <w:name w:val="endnote text"/>
    <w:basedOn w:val="Normal"/>
    <w:link w:val="EndnoteTextChar"/>
    <w:uiPriority w:val="99"/>
    <w:semiHidden/>
    <w:unhideWhenUsed/>
    <w:rsid w:val="00AB56F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56F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B56F6"/>
    <w:rPr>
      <w:vertAlign w:val="superscript"/>
    </w:rPr>
  </w:style>
  <w:style w:type="paragraph" w:customStyle="1" w:styleId="Normal-justified">
    <w:name w:val="Normal - justified"/>
    <w:basedOn w:val="Normal"/>
    <w:link w:val="Normal-justifiedChar"/>
    <w:qFormat/>
    <w:rsid w:val="00046DE3"/>
    <w:pPr>
      <w:spacing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Normal-justifiedChar">
    <w:name w:val="Normal - justified Char"/>
    <w:basedOn w:val="DefaultParagraphFont"/>
    <w:link w:val="Normal-justified"/>
    <w:rsid w:val="00046DE3"/>
    <w:rPr>
      <w:rFonts w:ascii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64093"/>
  </w:style>
  <w:style w:type="paragraph" w:styleId="Footer">
    <w:name w:val="footer"/>
    <w:basedOn w:val="Normal"/>
    <w:link w:val="FooterChar"/>
    <w:uiPriority w:val="99"/>
    <w:unhideWhenUsed/>
    <w:rsid w:val="00F64093"/>
    <w:pPr>
      <w:tabs>
        <w:tab w:val="center" w:pos="4536"/>
        <w:tab w:val="right" w:pos="9072"/>
      </w:tabs>
      <w:suppressAutoHyphens/>
      <w:spacing w:after="0" w:line="240" w:lineRule="auto"/>
    </w:pPr>
  </w:style>
  <w:style w:type="character" w:customStyle="1" w:styleId="FooterChar1">
    <w:name w:val="Footer Char1"/>
    <w:basedOn w:val="DefaultParagraphFont"/>
    <w:uiPriority w:val="99"/>
    <w:semiHidden/>
    <w:rsid w:val="00F64093"/>
  </w:style>
  <w:style w:type="paragraph" w:customStyle="1" w:styleId="normal2">
    <w:name w:val="normal2"/>
    <w:basedOn w:val="Normal"/>
    <w:link w:val="normal2Char"/>
    <w:qFormat/>
    <w:rsid w:val="00F64093"/>
    <w:pPr>
      <w:suppressAutoHyphens/>
      <w:spacing w:after="160"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normal2Char">
    <w:name w:val="normal2 Char"/>
    <w:basedOn w:val="DefaultParagraphFont"/>
    <w:link w:val="normal2"/>
    <w:rsid w:val="00F64093"/>
    <w:rPr>
      <w:rFonts w:ascii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64093"/>
    <w:pPr>
      <w:numPr>
        <w:numId w:val="0"/>
      </w:numPr>
      <w:spacing w:before="240" w:after="0"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6409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64093"/>
    <w:pPr>
      <w:spacing w:after="100"/>
      <w:ind w:left="220"/>
    </w:pPr>
  </w:style>
  <w:style w:type="paragraph" w:styleId="Header">
    <w:name w:val="header"/>
    <w:basedOn w:val="Normal"/>
    <w:link w:val="HeaderChar"/>
    <w:uiPriority w:val="99"/>
    <w:unhideWhenUsed/>
    <w:rsid w:val="00F640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4093"/>
  </w:style>
  <w:style w:type="paragraph" w:customStyle="1" w:styleId="Heading3modified">
    <w:name w:val="Heading 3 modified"/>
    <w:basedOn w:val="Heading2"/>
    <w:link w:val="Heading3modifiedChar"/>
    <w:qFormat/>
    <w:rsid w:val="003A5080"/>
    <w:pPr>
      <w:numPr>
        <w:ilvl w:val="2"/>
      </w:numPr>
      <w:spacing w:line="360" w:lineRule="auto"/>
      <w:ind w:left="1224"/>
    </w:pPr>
    <w:rPr>
      <w:b/>
      <w:i/>
      <w:sz w:val="24"/>
      <w:szCs w:val="24"/>
    </w:rPr>
  </w:style>
  <w:style w:type="character" w:customStyle="1" w:styleId="Heading3modifiedChar">
    <w:name w:val="Heading 3 modified Char"/>
    <w:basedOn w:val="Heading2Char"/>
    <w:link w:val="Heading3modified"/>
    <w:rsid w:val="003A5080"/>
    <w:rPr>
      <w:rFonts w:ascii="Times New Roman" w:eastAsiaTheme="majorEastAsia" w:hAnsi="Times New Roman" w:cs="Times New Roman"/>
      <w:b/>
      <w:i/>
      <w:color w:val="365F91" w:themeColor="accent1" w:themeShade="B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9B2E8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Default">
    <w:name w:val="Default"/>
    <w:rsid w:val="004021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Heading41">
    <w:name w:val="Heading 41"/>
    <w:basedOn w:val="Heading3modified"/>
    <w:link w:val="heading4Char0"/>
    <w:qFormat/>
    <w:rsid w:val="003A5080"/>
    <w:pPr>
      <w:numPr>
        <w:ilvl w:val="3"/>
      </w:numPr>
    </w:pPr>
    <w:rPr>
      <w:b w:val="0"/>
    </w:rPr>
  </w:style>
  <w:style w:type="character" w:customStyle="1" w:styleId="heading4Char0">
    <w:name w:val="heading 4 Char"/>
    <w:basedOn w:val="Heading3modifiedChar"/>
    <w:link w:val="Heading41"/>
    <w:rsid w:val="003A5080"/>
    <w:rPr>
      <w:rFonts w:ascii="Times New Roman" w:eastAsiaTheme="majorEastAsia" w:hAnsi="Times New Roman" w:cs="Times New Roman"/>
      <w:b w:val="0"/>
      <w:i/>
      <w:color w:val="365F91" w:themeColor="accent1" w:themeShade="BF"/>
      <w:sz w:val="24"/>
      <w:szCs w:val="24"/>
    </w:rPr>
  </w:style>
  <w:style w:type="character" w:customStyle="1" w:styleId="hlfld-contribauthor">
    <w:name w:val="hlfld-contribauthor"/>
    <w:basedOn w:val="DefaultParagraphFont"/>
    <w:rsid w:val="00FA7D4B"/>
  </w:style>
  <w:style w:type="character" w:customStyle="1" w:styleId="hlfld-title">
    <w:name w:val="hlfld-title"/>
    <w:basedOn w:val="DefaultParagraphFont"/>
    <w:rsid w:val="00FA7D4B"/>
  </w:style>
  <w:style w:type="character" w:styleId="HTMLCite">
    <w:name w:val="HTML Cite"/>
    <w:basedOn w:val="DefaultParagraphFont"/>
    <w:uiPriority w:val="99"/>
    <w:semiHidden/>
    <w:unhideWhenUsed/>
    <w:rsid w:val="00FA7D4B"/>
    <w:rPr>
      <w:i/>
      <w:iCs/>
    </w:rPr>
  </w:style>
  <w:style w:type="character" w:customStyle="1" w:styleId="citationyear">
    <w:name w:val="citation_year"/>
    <w:basedOn w:val="DefaultParagraphFont"/>
    <w:rsid w:val="00FA7D4B"/>
  </w:style>
  <w:style w:type="character" w:customStyle="1" w:styleId="citationvolume">
    <w:name w:val="citation_volume"/>
    <w:basedOn w:val="DefaultParagraphFont"/>
    <w:rsid w:val="00FA7D4B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3FA8"/>
    <w:pPr>
      <w:keepNext/>
      <w:keepLines/>
      <w:numPr>
        <w:numId w:val="7"/>
      </w:numPr>
      <w:spacing w:after="120"/>
      <w:ind w:left="357" w:hanging="357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1374"/>
    <w:pPr>
      <w:keepNext/>
      <w:keepLines/>
      <w:numPr>
        <w:ilvl w:val="1"/>
        <w:numId w:val="7"/>
      </w:numPr>
      <w:spacing w:after="120"/>
      <w:ind w:left="425" w:hanging="425"/>
      <w:outlineLvl w:val="1"/>
    </w:pPr>
    <w:rPr>
      <w:rFonts w:ascii="Times New Roman" w:eastAsiaTheme="majorEastAsia" w:hAnsi="Times New Roman" w:cs="Times New Roman"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50331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E50C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E50C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578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34B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4BC8"/>
    <w:rPr>
      <w:rFonts w:ascii="Tahoma" w:hAnsi="Tahoma" w:cs="Tahoma"/>
      <w:noProof/>
      <w:sz w:val="16"/>
      <w:szCs w:val="16"/>
    </w:rPr>
  </w:style>
  <w:style w:type="table" w:styleId="TableGrid">
    <w:name w:val="Table Grid"/>
    <w:basedOn w:val="TableNormal"/>
    <w:uiPriority w:val="39"/>
    <w:rsid w:val="001750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503319"/>
    <w:rPr>
      <w:rFonts w:ascii="Times New Roman" w:eastAsia="Times New Roman" w:hAnsi="Times New Roman" w:cs="Times New Roman"/>
      <w:b/>
      <w:bCs/>
      <w:sz w:val="27"/>
      <w:szCs w:val="27"/>
      <w:lang w:eastAsia="hr-HR"/>
    </w:rPr>
  </w:style>
  <w:style w:type="character" w:styleId="Hyperlink">
    <w:name w:val="Hyperlink"/>
    <w:basedOn w:val="DefaultParagraphFont"/>
    <w:uiPriority w:val="99"/>
    <w:unhideWhenUsed/>
    <w:rsid w:val="00503319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43D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3D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3D4A"/>
    <w:rPr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3D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3D4A"/>
    <w:rPr>
      <w:b/>
      <w:bCs/>
      <w:noProof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53FA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31374"/>
    <w:rPr>
      <w:rFonts w:ascii="Times New Roman" w:eastAsiaTheme="majorEastAsia" w:hAnsi="Times New Roman" w:cs="Times New Roman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E50CD"/>
    <w:rPr>
      <w:rFonts w:asciiTheme="majorHAnsi" w:eastAsiaTheme="majorEastAsia" w:hAnsiTheme="majorHAnsi" w:cstheme="majorBidi"/>
      <w:i/>
      <w:iCs/>
      <w:noProof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3E50CD"/>
    <w:rPr>
      <w:rFonts w:asciiTheme="majorHAnsi" w:eastAsiaTheme="majorEastAsia" w:hAnsiTheme="majorHAnsi" w:cstheme="majorBidi"/>
      <w:noProof/>
      <w:color w:val="365F91" w:themeColor="accent1" w:themeShade="BF"/>
    </w:rPr>
  </w:style>
  <w:style w:type="paragraph" w:styleId="NoSpacing">
    <w:name w:val="No Spacing"/>
    <w:uiPriority w:val="1"/>
    <w:qFormat/>
    <w:rsid w:val="00E328CA"/>
    <w:pPr>
      <w:spacing w:after="0" w:line="240" w:lineRule="auto"/>
    </w:pPr>
    <w:rPr>
      <w:noProof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A21A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A21AA"/>
    <w:rPr>
      <w:noProof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A21AA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DC283B"/>
    <w:rPr>
      <w:color w:val="808080"/>
    </w:rPr>
  </w:style>
  <w:style w:type="character" w:customStyle="1" w:styleId="tgc">
    <w:name w:val="_tgc"/>
    <w:basedOn w:val="DefaultParagraphFont"/>
    <w:rsid w:val="00765981"/>
  </w:style>
  <w:style w:type="paragraph" w:styleId="EndnoteText">
    <w:name w:val="endnote text"/>
    <w:basedOn w:val="Normal"/>
    <w:link w:val="EndnoteTextChar"/>
    <w:uiPriority w:val="99"/>
    <w:semiHidden/>
    <w:unhideWhenUsed/>
    <w:rsid w:val="00AB56F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56F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B56F6"/>
    <w:rPr>
      <w:vertAlign w:val="superscript"/>
    </w:rPr>
  </w:style>
  <w:style w:type="paragraph" w:customStyle="1" w:styleId="Normal-justified">
    <w:name w:val="Normal - justified"/>
    <w:basedOn w:val="Normal"/>
    <w:link w:val="Normal-justifiedChar"/>
    <w:qFormat/>
    <w:rsid w:val="00046DE3"/>
    <w:pPr>
      <w:spacing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Normal-justifiedChar">
    <w:name w:val="Normal - justified Char"/>
    <w:basedOn w:val="DefaultParagraphFont"/>
    <w:link w:val="Normal-justified"/>
    <w:rsid w:val="00046DE3"/>
    <w:rPr>
      <w:rFonts w:ascii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64093"/>
  </w:style>
  <w:style w:type="paragraph" w:styleId="Footer">
    <w:name w:val="footer"/>
    <w:basedOn w:val="Normal"/>
    <w:link w:val="FooterChar"/>
    <w:uiPriority w:val="99"/>
    <w:unhideWhenUsed/>
    <w:rsid w:val="00F64093"/>
    <w:pPr>
      <w:tabs>
        <w:tab w:val="center" w:pos="4536"/>
        <w:tab w:val="right" w:pos="9072"/>
      </w:tabs>
      <w:suppressAutoHyphens/>
      <w:spacing w:after="0" w:line="240" w:lineRule="auto"/>
    </w:pPr>
  </w:style>
  <w:style w:type="character" w:customStyle="1" w:styleId="FooterChar1">
    <w:name w:val="Footer Char1"/>
    <w:basedOn w:val="DefaultParagraphFont"/>
    <w:uiPriority w:val="99"/>
    <w:semiHidden/>
    <w:rsid w:val="00F64093"/>
  </w:style>
  <w:style w:type="paragraph" w:customStyle="1" w:styleId="normal2">
    <w:name w:val="normal2"/>
    <w:basedOn w:val="Normal"/>
    <w:link w:val="normal2Char"/>
    <w:qFormat/>
    <w:rsid w:val="00F64093"/>
    <w:pPr>
      <w:suppressAutoHyphens/>
      <w:spacing w:after="160"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normal2Char">
    <w:name w:val="normal2 Char"/>
    <w:basedOn w:val="DefaultParagraphFont"/>
    <w:link w:val="normal2"/>
    <w:rsid w:val="00F64093"/>
    <w:rPr>
      <w:rFonts w:ascii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64093"/>
    <w:pPr>
      <w:numPr>
        <w:numId w:val="0"/>
      </w:numPr>
      <w:spacing w:before="240" w:after="0"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6409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64093"/>
    <w:pPr>
      <w:spacing w:after="100"/>
      <w:ind w:left="220"/>
    </w:pPr>
  </w:style>
  <w:style w:type="paragraph" w:styleId="Header">
    <w:name w:val="header"/>
    <w:basedOn w:val="Normal"/>
    <w:link w:val="HeaderChar"/>
    <w:uiPriority w:val="99"/>
    <w:unhideWhenUsed/>
    <w:rsid w:val="00F640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4093"/>
  </w:style>
  <w:style w:type="paragraph" w:customStyle="1" w:styleId="Heading3modified">
    <w:name w:val="Heading 3 modified"/>
    <w:basedOn w:val="Heading2"/>
    <w:link w:val="Heading3modifiedChar"/>
    <w:qFormat/>
    <w:rsid w:val="003A5080"/>
    <w:pPr>
      <w:numPr>
        <w:ilvl w:val="2"/>
      </w:numPr>
      <w:spacing w:line="360" w:lineRule="auto"/>
      <w:ind w:left="1224"/>
    </w:pPr>
    <w:rPr>
      <w:b/>
      <w:i/>
      <w:sz w:val="24"/>
      <w:szCs w:val="24"/>
    </w:rPr>
  </w:style>
  <w:style w:type="character" w:customStyle="1" w:styleId="Heading3modifiedChar">
    <w:name w:val="Heading 3 modified Char"/>
    <w:basedOn w:val="Heading2Char"/>
    <w:link w:val="Heading3modified"/>
    <w:rsid w:val="003A5080"/>
    <w:rPr>
      <w:rFonts w:ascii="Times New Roman" w:eastAsiaTheme="majorEastAsia" w:hAnsi="Times New Roman" w:cs="Times New Roman"/>
      <w:b/>
      <w:i/>
      <w:color w:val="365F91" w:themeColor="accent1" w:themeShade="B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9B2E8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Default">
    <w:name w:val="Default"/>
    <w:rsid w:val="004021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Heading41">
    <w:name w:val="Heading 41"/>
    <w:basedOn w:val="Heading3modified"/>
    <w:link w:val="heading4Char0"/>
    <w:qFormat/>
    <w:rsid w:val="003A5080"/>
    <w:pPr>
      <w:numPr>
        <w:ilvl w:val="3"/>
      </w:numPr>
    </w:pPr>
    <w:rPr>
      <w:b w:val="0"/>
    </w:rPr>
  </w:style>
  <w:style w:type="character" w:customStyle="1" w:styleId="heading4Char0">
    <w:name w:val="heading 4 Char"/>
    <w:basedOn w:val="Heading3modifiedChar"/>
    <w:link w:val="Heading41"/>
    <w:rsid w:val="003A5080"/>
    <w:rPr>
      <w:rFonts w:ascii="Times New Roman" w:eastAsiaTheme="majorEastAsia" w:hAnsi="Times New Roman" w:cs="Times New Roman"/>
      <w:b w:val="0"/>
      <w:i/>
      <w:color w:val="365F91" w:themeColor="accent1" w:themeShade="BF"/>
      <w:sz w:val="24"/>
      <w:szCs w:val="24"/>
    </w:rPr>
  </w:style>
  <w:style w:type="character" w:customStyle="1" w:styleId="hlfld-contribauthor">
    <w:name w:val="hlfld-contribauthor"/>
    <w:basedOn w:val="DefaultParagraphFont"/>
    <w:rsid w:val="00FA7D4B"/>
  </w:style>
  <w:style w:type="character" w:customStyle="1" w:styleId="hlfld-title">
    <w:name w:val="hlfld-title"/>
    <w:basedOn w:val="DefaultParagraphFont"/>
    <w:rsid w:val="00FA7D4B"/>
  </w:style>
  <w:style w:type="character" w:styleId="HTMLCite">
    <w:name w:val="HTML Cite"/>
    <w:basedOn w:val="DefaultParagraphFont"/>
    <w:uiPriority w:val="99"/>
    <w:semiHidden/>
    <w:unhideWhenUsed/>
    <w:rsid w:val="00FA7D4B"/>
    <w:rPr>
      <w:i/>
      <w:iCs/>
    </w:rPr>
  </w:style>
  <w:style w:type="character" w:customStyle="1" w:styleId="citationyear">
    <w:name w:val="citation_year"/>
    <w:basedOn w:val="DefaultParagraphFont"/>
    <w:rsid w:val="00FA7D4B"/>
  </w:style>
  <w:style w:type="character" w:customStyle="1" w:styleId="citationvolume">
    <w:name w:val="citation_volume"/>
    <w:basedOn w:val="DefaultParagraphFont"/>
    <w:rsid w:val="00FA7D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3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2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5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8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6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0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7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5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41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0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1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7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53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0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9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7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9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6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7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8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7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2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8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17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7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6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7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2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7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8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5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5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emf"/><Relationship Id="rId14" Type="http://schemas.openxmlformats.org/officeDocument/2006/relationships/chart" Target="charts/chart1.xml"/><Relationship Id="rId15" Type="http://schemas.openxmlformats.org/officeDocument/2006/relationships/image" Target="media/image3.emf"/><Relationship Id="rId16" Type="http://schemas.openxmlformats.org/officeDocument/2006/relationships/chart" Target="charts/chart2.xml"/><Relationship Id="rId17" Type="http://schemas.openxmlformats.org/officeDocument/2006/relationships/image" Target="media/image4.tiff"/><Relationship Id="rId18" Type="http://schemas.openxmlformats.org/officeDocument/2006/relationships/image" Target="media/image5.tiff"/><Relationship Id="rId19" Type="http://schemas.openxmlformats.org/officeDocument/2006/relationships/image" Target="media/image6.tiff"/><Relationship Id="rId52" Type="http://schemas.openxmlformats.org/officeDocument/2006/relationships/image" Target="media/image31.png"/><Relationship Id="rId53" Type="http://schemas.openxmlformats.org/officeDocument/2006/relationships/image" Target="media/image32.png"/><Relationship Id="rId54" Type="http://schemas.openxmlformats.org/officeDocument/2006/relationships/image" Target="media/image33.png"/><Relationship Id="rId55" Type="http://schemas.openxmlformats.org/officeDocument/2006/relationships/chart" Target="charts/chart9.xml"/><Relationship Id="rId56" Type="http://schemas.openxmlformats.org/officeDocument/2006/relationships/footer" Target="footer3.xml"/><Relationship Id="rId57" Type="http://schemas.openxmlformats.org/officeDocument/2006/relationships/fontTable" Target="fontTable.xml"/><Relationship Id="rId58" Type="http://schemas.openxmlformats.org/officeDocument/2006/relationships/theme" Target="theme/theme1.xml"/><Relationship Id="rId40" Type="http://schemas.openxmlformats.org/officeDocument/2006/relationships/image" Target="media/image25.jpeg"/><Relationship Id="rId41" Type="http://schemas.openxmlformats.org/officeDocument/2006/relationships/image" Target="media/image26.png"/><Relationship Id="rId42" Type="http://schemas.openxmlformats.org/officeDocument/2006/relationships/chart" Target="charts/chart5.xml"/><Relationship Id="rId43" Type="http://schemas.openxmlformats.org/officeDocument/2006/relationships/chart" Target="charts/chart6.xml"/><Relationship Id="rId44" Type="http://schemas.openxmlformats.org/officeDocument/2006/relationships/chart" Target="charts/chart7.xml"/><Relationship Id="rId45" Type="http://schemas.openxmlformats.org/officeDocument/2006/relationships/chart" Target="charts/chart8.xml"/><Relationship Id="rId46" Type="http://schemas.openxmlformats.org/officeDocument/2006/relationships/image" Target="media/image27.png"/><Relationship Id="rId47" Type="http://schemas.openxmlformats.org/officeDocument/2006/relationships/image" Target="media/image28.png"/><Relationship Id="rId48" Type="http://schemas.openxmlformats.org/officeDocument/2006/relationships/image" Target="media/image29.png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30" Type="http://schemas.openxmlformats.org/officeDocument/2006/relationships/image" Target="media/image17.tiff"/><Relationship Id="rId31" Type="http://schemas.openxmlformats.org/officeDocument/2006/relationships/chart" Target="charts/chart3.xml"/><Relationship Id="rId32" Type="http://schemas.openxmlformats.org/officeDocument/2006/relationships/chart" Target="charts/chart4.xml"/><Relationship Id="rId33" Type="http://schemas.openxmlformats.org/officeDocument/2006/relationships/image" Target="media/image18.tiff"/><Relationship Id="rId34" Type="http://schemas.openxmlformats.org/officeDocument/2006/relationships/image" Target="media/image19.tiff"/><Relationship Id="rId35" Type="http://schemas.openxmlformats.org/officeDocument/2006/relationships/image" Target="media/image20.tiff"/><Relationship Id="rId36" Type="http://schemas.openxmlformats.org/officeDocument/2006/relationships/image" Target="media/image21.tiff"/><Relationship Id="rId37" Type="http://schemas.openxmlformats.org/officeDocument/2006/relationships/image" Target="media/image22.tiff"/><Relationship Id="rId38" Type="http://schemas.openxmlformats.org/officeDocument/2006/relationships/image" Target="media/image23.tiff"/><Relationship Id="rId39" Type="http://schemas.openxmlformats.org/officeDocument/2006/relationships/image" Target="media/image24.tiff"/><Relationship Id="rId20" Type="http://schemas.openxmlformats.org/officeDocument/2006/relationships/image" Target="media/image7.tiff"/><Relationship Id="rId21" Type="http://schemas.openxmlformats.org/officeDocument/2006/relationships/image" Target="media/image8.tiff"/><Relationship Id="rId22" Type="http://schemas.openxmlformats.org/officeDocument/2006/relationships/image" Target="media/image9.jpeg"/><Relationship Id="rId23" Type="http://schemas.openxmlformats.org/officeDocument/2006/relationships/image" Target="media/image10.tiff"/><Relationship Id="rId24" Type="http://schemas.openxmlformats.org/officeDocument/2006/relationships/image" Target="media/image11.tiff"/><Relationship Id="rId25" Type="http://schemas.openxmlformats.org/officeDocument/2006/relationships/image" Target="media/image12.emf"/><Relationship Id="rId26" Type="http://schemas.openxmlformats.org/officeDocument/2006/relationships/image" Target="media/image13.tiff"/><Relationship Id="rId27" Type="http://schemas.openxmlformats.org/officeDocument/2006/relationships/image" Target="media/image14.tiff"/><Relationship Id="rId28" Type="http://schemas.openxmlformats.org/officeDocument/2006/relationships/image" Target="media/image15.tiff"/><Relationship Id="rId29" Type="http://schemas.openxmlformats.org/officeDocument/2006/relationships/image" Target="media/image16.tiff"/><Relationship Id="rId10" Type="http://schemas.openxmlformats.org/officeDocument/2006/relationships/footer" Target="footer1.xml"/><Relationship Id="rId11" Type="http://schemas.openxmlformats.org/officeDocument/2006/relationships/footer" Target="footer2.xml"/><Relationship Id="rId12" Type="http://schemas.openxmlformats.org/officeDocument/2006/relationships/image" Target="media/image1.emf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pubs.acs.org/author/Bender%2C+Myron+L.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E:\summary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E:\summary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Kristin\AppData\Roaming\Microsoft\Excel\g1%20histogram%20(version%201).xlsb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F:\g1%20histogram%20(Autosaved).xlsm" TargetMode="External"/><Relationship Id="rId2" Type="http://schemas.openxmlformats.org/officeDocument/2006/relationships/chartUserShapes" Target="../drawings/drawing1.xm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F:\summary.xlsx" TargetMode="External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oleObject" Target="file:///F:\summary.xlsx" TargetMode="External"/></Relationships>
</file>

<file path=word/charts/_rels/chart7.xml.rels><?xml version="1.0" encoding="UTF-8" standalone="yes"?>
<Relationships xmlns="http://schemas.openxmlformats.org/package/2006/relationships"><Relationship Id="rId1" Type="http://schemas.openxmlformats.org/officeDocument/2006/relationships/oleObject" Target="file:///F:\summary.xlsx" TargetMode="External"/></Relationships>
</file>

<file path=word/charts/_rels/chart8.xml.rels><?xml version="1.0" encoding="UTF-8" standalone="yes"?>
<Relationships xmlns="http://schemas.openxmlformats.org/package/2006/relationships"><Relationship Id="rId1" Type="http://schemas.openxmlformats.org/officeDocument/2006/relationships/oleObject" Target="file:///F:\summary.xlsx" TargetMode="External"/></Relationships>
</file>

<file path=word/charts/_rels/chart9.xml.rels><?xml version="1.0" encoding="UTF-8" standalone="yes"?>
<Relationships xmlns="http://schemas.openxmlformats.org/package/2006/relationships"><Relationship Id="rId1" Type="http://schemas.openxmlformats.org/officeDocument/2006/relationships/oleObject" Target="file:///F:\summary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mehanizmi '!$B$2:$B$8</c:f>
              <c:numCache>
                <c:formatCode>0.00</c:formatCode>
                <c:ptCount val="7"/>
                <c:pt idx="0">
                  <c:v>0.9</c:v>
                </c:pt>
                <c:pt idx="1">
                  <c:v>1.0</c:v>
                </c:pt>
                <c:pt idx="2">
                  <c:v>2.0</c:v>
                </c:pt>
                <c:pt idx="3">
                  <c:v>3.0</c:v>
                </c:pt>
                <c:pt idx="4">
                  <c:v>4.0</c:v>
                </c:pt>
                <c:pt idx="5">
                  <c:v>5.0</c:v>
                </c:pt>
                <c:pt idx="6">
                  <c:v>5.1</c:v>
                </c:pt>
              </c:numCache>
            </c:numRef>
          </c:xVal>
          <c:yVal>
            <c:numRef>
              <c:f>'mehanizmi '!$C$2:$C$8</c:f>
              <c:numCache>
                <c:formatCode>General</c:formatCode>
                <c:ptCount val="7"/>
                <c:pt idx="0">
                  <c:v>0.5</c:v>
                </c:pt>
                <c:pt idx="1">
                  <c:v>0.0</c:v>
                </c:pt>
                <c:pt idx="2">
                  <c:v>30.0</c:v>
                </c:pt>
                <c:pt idx="3">
                  <c:v>10.0</c:v>
                </c:pt>
                <c:pt idx="4">
                  <c:v>15.0</c:v>
                </c:pt>
                <c:pt idx="5">
                  <c:v>-20.0</c:v>
                </c:pt>
                <c:pt idx="6">
                  <c:v>-19.5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4F56-4489-8627-D8F6CC678A5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44299096"/>
        <c:axId val="475463320"/>
      </c:scatterChart>
      <c:valAx>
        <c:axId val="344299096"/>
        <c:scaling>
          <c:orientation val="minMax"/>
        </c:scaling>
        <c:delete val="1"/>
        <c:axPos val="b"/>
        <c:numFmt formatCode="0.00" sourceLinked="1"/>
        <c:majorTickMark val="none"/>
        <c:minorTickMark val="none"/>
        <c:tickLblPos val="none"/>
        <c:crossAx val="475463320"/>
        <c:crosses val="autoZero"/>
        <c:crossBetween val="midCat"/>
      </c:valAx>
      <c:valAx>
        <c:axId val="475463320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hr-HR" sz="1400">
                    <a:latin typeface="+mn-lt"/>
                    <a:cs typeface="Arial" panose="020B0604020202020204" pitchFamily="34" charset="0"/>
                  </a:rPr>
                  <a:t>E</a:t>
                </a:r>
                <a:endParaRPr lang="hr-HR" sz="1100">
                  <a:latin typeface="+mn-lt"/>
                  <a:cs typeface="Arial" panose="020B0604020202020204" pitchFamily="34" charset="0"/>
                </a:endParaRPr>
              </a:p>
            </c:rich>
          </c:tx>
          <c:layout>
            <c:manualLayout>
              <c:xMode val="edge"/>
              <c:yMode val="edge"/>
              <c:x val="0.0166332110654074"/>
              <c:y val="0.085914260717410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one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429909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mehanizmi '!$B$10:$B$16</c:f>
              <c:numCache>
                <c:formatCode>0.00</c:formatCode>
                <c:ptCount val="7"/>
                <c:pt idx="0">
                  <c:v>0.95</c:v>
                </c:pt>
                <c:pt idx="1">
                  <c:v>1.0</c:v>
                </c:pt>
                <c:pt idx="2">
                  <c:v>2.0</c:v>
                </c:pt>
                <c:pt idx="3">
                  <c:v>3.0</c:v>
                </c:pt>
                <c:pt idx="4">
                  <c:v>3.05</c:v>
                </c:pt>
              </c:numCache>
            </c:numRef>
          </c:xVal>
          <c:yVal>
            <c:numRef>
              <c:f>'mehanizmi '!$C$10:$C$16</c:f>
              <c:numCache>
                <c:formatCode>General</c:formatCode>
                <c:ptCount val="7"/>
                <c:pt idx="0">
                  <c:v>0.5</c:v>
                </c:pt>
                <c:pt idx="1">
                  <c:v>0.0</c:v>
                </c:pt>
                <c:pt idx="2">
                  <c:v>20.0</c:v>
                </c:pt>
                <c:pt idx="3">
                  <c:v>-20.0</c:v>
                </c:pt>
                <c:pt idx="4">
                  <c:v>-19.5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D35D-4FC8-A692-31D6E3A6A5D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07226344"/>
        <c:axId val="2079454648"/>
      </c:scatterChart>
      <c:valAx>
        <c:axId val="2107226344"/>
        <c:scaling>
          <c:orientation val="minMax"/>
          <c:min val="0.5"/>
        </c:scaling>
        <c:delete val="1"/>
        <c:axPos val="b"/>
        <c:numFmt formatCode="0.00" sourceLinked="1"/>
        <c:majorTickMark val="out"/>
        <c:minorTickMark val="none"/>
        <c:tickLblPos val="none"/>
        <c:crossAx val="2079454648"/>
        <c:crosses val="autoZero"/>
        <c:crossBetween val="midCat"/>
      </c:valAx>
      <c:valAx>
        <c:axId val="2079454648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hr-HR" sz="1100">
                    <a:latin typeface="Arial" panose="020B0604020202020204" pitchFamily="34" charset="0"/>
                    <a:cs typeface="Arial" panose="020B0604020202020204" pitchFamily="34" charset="0"/>
                  </a:rPr>
                  <a:t>E</a:t>
                </a:r>
              </a:p>
            </c:rich>
          </c:tx>
          <c:layout>
            <c:manualLayout>
              <c:xMode val="edge"/>
              <c:yMode val="edge"/>
              <c:x val="0.0166332110654074"/>
              <c:y val="0.085914260717410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one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0722634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1055532798285"/>
          <c:y val="0.0509640563921936"/>
          <c:w val="0.850684993855537"/>
          <c:h val="0.791786951579412"/>
        </c:manualLayout>
      </c:layout>
      <c:barChart>
        <c:barDir val="col"/>
        <c:grouping val="clustered"/>
        <c:varyColors val="0"/>
        <c:ser>
          <c:idx val="0"/>
          <c:order val="0"/>
          <c:invertIfNegative val="0"/>
          <c:val>
            <c:numRef>
              <c:f>Sheet1!$A$18:$A$28</c:f>
              <c:numCache>
                <c:formatCode>General</c:formatCode>
                <c:ptCount val="11"/>
                <c:pt idx="0">
                  <c:v>15.0</c:v>
                </c:pt>
                <c:pt idx="1">
                  <c:v>32.0</c:v>
                </c:pt>
                <c:pt idx="2">
                  <c:v>29.0</c:v>
                </c:pt>
                <c:pt idx="3">
                  <c:v>20.0</c:v>
                </c:pt>
                <c:pt idx="4">
                  <c:v>11.0</c:v>
                </c:pt>
                <c:pt idx="5">
                  <c:v>3.0</c:v>
                </c:pt>
                <c:pt idx="6">
                  <c:v>2.0</c:v>
                </c:pt>
                <c:pt idx="7">
                  <c:v>1.0</c:v>
                </c:pt>
                <c:pt idx="8">
                  <c:v>0.0</c:v>
                </c:pt>
                <c:pt idx="9">
                  <c:v>0.0</c:v>
                </c:pt>
                <c:pt idx="10">
                  <c:v>0.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189F-4DC8-920F-763BCFACCC1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300"/>
        <c:axId val="337617192"/>
        <c:axId val="2079510488"/>
      </c:barChart>
      <c:catAx>
        <c:axId val="33761719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hr-HR" sz="1000" b="0" i="1" baseline="0">
                    <a:effectLst/>
                  </a:rPr>
                  <a:t>N</a:t>
                </a:r>
                <a:endParaRPr lang="en-US" sz="1000">
                  <a:effectLst/>
                </a:endParaRPr>
              </a:p>
            </c:rich>
          </c:tx>
          <c:layout>
            <c:manualLayout>
              <c:xMode val="edge"/>
              <c:yMode val="edge"/>
              <c:x val="0.571516797394545"/>
              <c:y val="0.925613773834846"/>
            </c:manualLayout>
          </c:layout>
          <c:overlay val="0"/>
        </c:title>
        <c:majorTickMark val="none"/>
        <c:minorTickMark val="none"/>
        <c:tickLblPos val="nextTo"/>
        <c:crossAx val="2079510488"/>
        <c:crosses val="autoZero"/>
        <c:auto val="0"/>
        <c:lblAlgn val="ctr"/>
        <c:lblOffset val="100"/>
        <c:noMultiLvlLbl val="0"/>
      </c:catAx>
      <c:valAx>
        <c:axId val="2079510488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hr-HR" b="0" baseline="0"/>
                  <a:t>broj  geometrija </a:t>
                </a:r>
                <a:endParaRPr lang="hr-HR" b="0"/>
              </a:p>
            </c:rich>
          </c:tx>
          <c:layout>
            <c:manualLayout>
              <c:xMode val="edge"/>
              <c:yMode val="edge"/>
              <c:x val="0.0179833012202954"/>
              <c:y val="0.30188401685043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crossAx val="337617192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18601291161307"/>
          <c:y val="0.0456236683174003"/>
          <c:w val="0.84119858376052"/>
          <c:h val="0.80127712102558"/>
        </c:manualLayout>
      </c:layout>
      <c:scatterChart>
        <c:scatterStyle val="smoothMarker"/>
        <c:varyColors val="0"/>
        <c:ser>
          <c:idx val="0"/>
          <c:order val="0"/>
          <c:marker>
            <c:symbol val="none"/>
          </c:marker>
          <c:xVal>
            <c:numRef>
              <c:f>Sheet1!$A$2:$A$12</c:f>
              <c:numCache>
                <c:formatCode>General</c:formatCode>
                <c:ptCount val="11"/>
                <c:pt idx="0">
                  <c:v>1.0</c:v>
                </c:pt>
                <c:pt idx="1">
                  <c:v>2.0</c:v>
                </c:pt>
                <c:pt idx="2">
                  <c:v>3.0</c:v>
                </c:pt>
                <c:pt idx="3">
                  <c:v>4.0</c:v>
                </c:pt>
                <c:pt idx="4">
                  <c:v>5.0</c:v>
                </c:pt>
                <c:pt idx="5">
                  <c:v>6.0</c:v>
                </c:pt>
                <c:pt idx="6">
                  <c:v>7.0</c:v>
                </c:pt>
                <c:pt idx="7">
                  <c:v>8.0</c:v>
                </c:pt>
                <c:pt idx="8">
                  <c:v>9.0</c:v>
                </c:pt>
                <c:pt idx="9">
                  <c:v>10.0</c:v>
                </c:pt>
                <c:pt idx="10">
                  <c:v>11.0</c:v>
                </c:pt>
              </c:numCache>
            </c:numRef>
          </c:xVal>
          <c:yVal>
            <c:numRef>
              <c:f>Sheet1!$D$2:$D$12</c:f>
              <c:numCache>
                <c:formatCode>General</c:formatCode>
                <c:ptCount val="11"/>
                <c:pt idx="0">
                  <c:v>0.132743362831859</c:v>
                </c:pt>
                <c:pt idx="1">
                  <c:v>0.407079646017699</c:v>
                </c:pt>
                <c:pt idx="2">
                  <c:v>0.646017699115044</c:v>
                </c:pt>
                <c:pt idx="3">
                  <c:v>0.831858407079646</c:v>
                </c:pt>
                <c:pt idx="4">
                  <c:v>0.938053097345133</c:v>
                </c:pt>
                <c:pt idx="5">
                  <c:v>0.973451327433628</c:v>
                </c:pt>
                <c:pt idx="6">
                  <c:v>0.991150442477877</c:v>
                </c:pt>
                <c:pt idx="7">
                  <c:v>1.0</c:v>
                </c:pt>
                <c:pt idx="8">
                  <c:v>1.0</c:v>
                </c:pt>
                <c:pt idx="9">
                  <c:v>1.0</c:v>
                </c:pt>
                <c:pt idx="10">
                  <c:v>1.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287E-4826-A972-81DEF806A9F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79666072"/>
        <c:axId val="344214328"/>
      </c:scatterChart>
      <c:valAx>
        <c:axId val="207966607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hr-HR" b="0" i="1"/>
                  <a:t>N</a:t>
                </a:r>
                <a:r>
                  <a:rPr lang="hr-HR" b="0" baseline="0"/>
                  <a:t> (H</a:t>
                </a:r>
                <a:r>
                  <a:rPr lang="hr-HR" b="0" baseline="-25000"/>
                  <a:t>2</a:t>
                </a:r>
                <a:r>
                  <a:rPr lang="hr-HR" b="0" baseline="0"/>
                  <a:t>O)</a:t>
                </a:r>
                <a:endParaRPr lang="hr-HR" b="0"/>
              </a:p>
            </c:rich>
          </c:tx>
          <c:layout>
            <c:manualLayout>
              <c:xMode val="edge"/>
              <c:yMode val="edge"/>
              <c:x val="0.469212943128826"/>
              <c:y val="0.92518989369189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crossAx val="344214328"/>
        <c:crosses val="autoZero"/>
        <c:crossBetween val="midCat"/>
        <c:majorUnit val="1.0"/>
      </c:valAx>
      <c:valAx>
        <c:axId val="344214328"/>
        <c:scaling>
          <c:orientation val="minMax"/>
          <c:max val="1.05"/>
          <c:min val="0.0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hr-HR" sz="1000" b="0" i="0" baseline="0">
                    <a:effectLst/>
                  </a:rPr>
                  <a:t>udio  geometrija </a:t>
                </a:r>
                <a:endParaRPr lang="en-US" sz="400">
                  <a:effectLst/>
                </a:endParaRP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crossAx val="2079666072"/>
        <c:crosses val="autoZero"/>
        <c:crossBetween val="midCat"/>
        <c:majorUnit val="0.1"/>
      </c:valAx>
    </c:plotArea>
    <c:plotVisOnly val="1"/>
    <c:dispBlanksAs val="gap"/>
    <c:showDLblsOverMax val="0"/>
  </c:chart>
  <c:spPr>
    <a:ln>
      <a:noFill/>
    </a:ln>
  </c:spPr>
  <c:externalData r:id="rId1">
    <c:autoUpdate val="0"/>
  </c:externalData>
  <c:userShapes r:id="rId2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4239198533789"/>
          <c:y val="0.0965366171333846"/>
          <c:w val="0.763024726047874"/>
          <c:h val="0.748367058341869"/>
        </c:manualLayout>
      </c:layout>
      <c:scatterChart>
        <c:scatterStyle val="smoothMarker"/>
        <c:varyColors val="0"/>
        <c:ser>
          <c:idx val="1"/>
          <c:order val="0"/>
          <c:xVal>
            <c:numRef>
              <c:f>IRC!$D$48:$D$68</c:f>
              <c:numCache>
                <c:formatCode>0.0000</c:formatCode>
                <c:ptCount val="21"/>
                <c:pt idx="0">
                  <c:v>2.9127</c:v>
                </c:pt>
                <c:pt idx="1">
                  <c:v>2.6208</c:v>
                </c:pt>
                <c:pt idx="2">
                  <c:v>2.329</c:v>
                </c:pt>
                <c:pt idx="3">
                  <c:v>2.0371</c:v>
                </c:pt>
                <c:pt idx="4">
                  <c:v>1.7456</c:v>
                </c:pt>
                <c:pt idx="5">
                  <c:v>1.4539</c:v>
                </c:pt>
                <c:pt idx="6">
                  <c:v>1.1622</c:v>
                </c:pt>
                <c:pt idx="7">
                  <c:v>0.8704</c:v>
                </c:pt>
                <c:pt idx="8">
                  <c:v>0.5786</c:v>
                </c:pt>
                <c:pt idx="9">
                  <c:v>0.2877</c:v>
                </c:pt>
                <c:pt idx="10">
                  <c:v>0.0</c:v>
                </c:pt>
                <c:pt idx="11">
                  <c:v>-0.2832</c:v>
                </c:pt>
                <c:pt idx="12">
                  <c:v>-0.5746</c:v>
                </c:pt>
                <c:pt idx="13">
                  <c:v>-0.8665</c:v>
                </c:pt>
                <c:pt idx="14">
                  <c:v>-1.1585</c:v>
                </c:pt>
                <c:pt idx="15">
                  <c:v>-1.4504</c:v>
                </c:pt>
                <c:pt idx="16">
                  <c:v>-1.7424</c:v>
                </c:pt>
                <c:pt idx="17">
                  <c:v>-2.0344</c:v>
                </c:pt>
                <c:pt idx="18">
                  <c:v>-2.326299999999998</c:v>
                </c:pt>
                <c:pt idx="19">
                  <c:v>-2.6183</c:v>
                </c:pt>
                <c:pt idx="20">
                  <c:v>-2.9102</c:v>
                </c:pt>
              </c:numCache>
            </c:numRef>
          </c:xVal>
          <c:yVal>
            <c:numRef>
              <c:f>IRC!$G$48:$G$68</c:f>
              <c:numCache>
                <c:formatCode>0.00000</c:formatCode>
                <c:ptCount val="21"/>
                <c:pt idx="0">
                  <c:v>0.0</c:v>
                </c:pt>
                <c:pt idx="1">
                  <c:v>0.770675178384408</c:v>
                </c:pt>
                <c:pt idx="2">
                  <c:v>1.457395927631296</c:v>
                </c:pt>
                <c:pt idx="3">
                  <c:v>2.077588172745891</c:v>
                </c:pt>
                <c:pt idx="4">
                  <c:v>2.64370169211179</c:v>
                </c:pt>
                <c:pt idx="5">
                  <c:v>3.170326070277952</c:v>
                </c:pt>
                <c:pt idx="6">
                  <c:v>3.657856637611985</c:v>
                </c:pt>
                <c:pt idx="7">
                  <c:v>4.082686505746095</c:v>
                </c:pt>
                <c:pt idx="8">
                  <c:v>4.41003912582528</c:v>
                </c:pt>
                <c:pt idx="9">
                  <c:v>4.617688128841109</c:v>
                </c:pt>
                <c:pt idx="10">
                  <c:v>4.687228676280927</c:v>
                </c:pt>
                <c:pt idx="11">
                  <c:v>4.588396008708514</c:v>
                </c:pt>
                <c:pt idx="12">
                  <c:v>4.36076711898204</c:v>
                </c:pt>
                <c:pt idx="13">
                  <c:v>3.980728843365796</c:v>
                </c:pt>
                <c:pt idx="14">
                  <c:v>3.471680992399341</c:v>
                </c:pt>
                <c:pt idx="15">
                  <c:v>2.872874254127964</c:v>
                </c:pt>
                <c:pt idx="16">
                  <c:v>2.204188113450073</c:v>
                </c:pt>
                <c:pt idx="17">
                  <c:v>1.485320078209042</c:v>
                </c:pt>
                <c:pt idx="18">
                  <c:v>0.762818765826523</c:v>
                </c:pt>
                <c:pt idx="19">
                  <c:v>0.0599396597826853</c:v>
                </c:pt>
                <c:pt idx="20">
                  <c:v>-0.596083349199034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037E-4F64-93A0-47CB03838EE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987547240"/>
        <c:axId val="486873096"/>
      </c:scatterChart>
      <c:valAx>
        <c:axId val="-987547240"/>
        <c:scaling>
          <c:orientation val="minMax"/>
          <c:max val="3.5"/>
          <c:min val="-3.5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hr-HR" sz="1000" b="0" i="0" baseline="0">
                    <a:effectLst/>
                    <a:latin typeface="Times New Roman" pitchFamily="18" charset="0"/>
                    <a:cs typeface="Times New Roman" pitchFamily="18" charset="0"/>
                  </a:rPr>
                  <a:t>reakcijska koordinata</a:t>
                </a:r>
                <a:endParaRPr lang="hr-HR" sz="1000">
                  <a:effectLst/>
                  <a:latin typeface="Times New Roman" pitchFamily="18" charset="0"/>
                  <a:cs typeface="Times New Roman" pitchFamily="18" charset="0"/>
                </a:endParaRPr>
              </a:p>
            </c:rich>
          </c:tx>
          <c:layout>
            <c:manualLayout>
              <c:xMode val="edge"/>
              <c:yMode val="edge"/>
              <c:x val="0.426557421891096"/>
              <c:y val="0.848044797427934"/>
            </c:manualLayout>
          </c:layout>
          <c:overlay val="0"/>
        </c:title>
        <c:numFmt formatCode="0.0" sourceLinked="0"/>
        <c:majorTickMark val="none"/>
        <c:minorTickMark val="none"/>
        <c:tickLblPos val="nextTo"/>
        <c:txPr>
          <a:bodyPr/>
          <a:lstStyle/>
          <a:p>
            <a:pPr>
              <a:defRPr strike="noStrike" baseline="0">
                <a:solidFill>
                  <a:schemeClr val="bg1"/>
                </a:solidFill>
              </a:defRPr>
            </a:pPr>
            <a:endParaRPr lang="en-US"/>
          </a:p>
        </c:txPr>
        <c:crossAx val="486873096"/>
        <c:crossesAt val="-6.0"/>
        <c:crossBetween val="midCat"/>
      </c:valAx>
      <c:valAx>
        <c:axId val="486873096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 b="0"/>
                </a:pPr>
                <a:r>
                  <a:rPr lang="el-GR" b="0"/>
                  <a:t>Δ</a:t>
                </a:r>
                <a:r>
                  <a:rPr lang="hr-HR" b="0"/>
                  <a:t>Erel</a:t>
                </a:r>
              </a:p>
            </c:rich>
          </c:tx>
          <c:layout>
            <c:manualLayout>
              <c:xMode val="edge"/>
              <c:yMode val="edge"/>
              <c:x val="0.0244381073987373"/>
              <c:y val="0.0452686187664042"/>
            </c:manualLayout>
          </c:layout>
          <c:overlay val="0"/>
        </c:title>
        <c:numFmt formatCode="0.00" sourceLinked="0"/>
        <c:majorTickMark val="none"/>
        <c:minorTickMark val="none"/>
        <c:tickLblPos val="nextTo"/>
        <c:crossAx val="-987547240"/>
        <c:crossesAt val="-4.0"/>
        <c:crossBetween val="midCat"/>
      </c:valAx>
    </c:plotArea>
    <c:plotVisOnly val="1"/>
    <c:dispBlanksAs val="gap"/>
    <c:showDLblsOverMax val="0"/>
  </c:chart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49123250785362"/>
          <c:y val="0.0514005540974045"/>
          <c:w val="0.782059755483932"/>
          <c:h val="0.81341151504998"/>
        </c:manualLayout>
      </c:layout>
      <c:scatterChart>
        <c:scatterStyle val="smoothMarker"/>
        <c:varyColors val="0"/>
        <c:ser>
          <c:idx val="0"/>
          <c:order val="0"/>
          <c:xVal>
            <c:numRef>
              <c:f>IRC!$E$5:$E$25</c:f>
              <c:numCache>
                <c:formatCode>0.0000</c:formatCode>
                <c:ptCount val="21"/>
                <c:pt idx="0">
                  <c:v>-2.916949999999986</c:v>
                </c:pt>
                <c:pt idx="1">
                  <c:v>-2.62486</c:v>
                </c:pt>
                <c:pt idx="2">
                  <c:v>-2.33278</c:v>
                </c:pt>
                <c:pt idx="3">
                  <c:v>-2.04071</c:v>
                </c:pt>
                <c:pt idx="4">
                  <c:v>-1.74858</c:v>
                </c:pt>
                <c:pt idx="5">
                  <c:v>-1.45645</c:v>
                </c:pt>
                <c:pt idx="6">
                  <c:v>-1.16433</c:v>
                </c:pt>
                <c:pt idx="7">
                  <c:v>-0.87222</c:v>
                </c:pt>
                <c:pt idx="8">
                  <c:v>-0.58013</c:v>
                </c:pt>
                <c:pt idx="9">
                  <c:v>-0.28828</c:v>
                </c:pt>
                <c:pt idx="10">
                  <c:v>0.0</c:v>
                </c:pt>
                <c:pt idx="11">
                  <c:v>0.29068</c:v>
                </c:pt>
                <c:pt idx="12">
                  <c:v>0.58234</c:v>
                </c:pt>
                <c:pt idx="13">
                  <c:v>0.87434</c:v>
                </c:pt>
                <c:pt idx="14">
                  <c:v>1.16631</c:v>
                </c:pt>
                <c:pt idx="15">
                  <c:v>1.45814</c:v>
                </c:pt>
                <c:pt idx="16">
                  <c:v>1.74989</c:v>
                </c:pt>
                <c:pt idx="17">
                  <c:v>2.0417</c:v>
                </c:pt>
                <c:pt idx="18">
                  <c:v>2.333619999999998</c:v>
                </c:pt>
                <c:pt idx="19">
                  <c:v>2.62564</c:v>
                </c:pt>
                <c:pt idx="20">
                  <c:v>2.91771</c:v>
                </c:pt>
              </c:numCache>
            </c:numRef>
          </c:xVal>
          <c:yVal>
            <c:numRef>
              <c:f>IRC!$K$5:$K$25</c:f>
              <c:numCache>
                <c:formatCode>0.0000</c:formatCode>
                <c:ptCount val="21"/>
                <c:pt idx="0">
                  <c:v>0.0</c:v>
                </c:pt>
                <c:pt idx="1">
                  <c:v>0.675613839994185</c:v>
                </c:pt>
                <c:pt idx="2">
                  <c:v>1.395874945330433</c:v>
                </c:pt>
                <c:pt idx="3">
                  <c:v>2.145999203785323</c:v>
                </c:pt>
                <c:pt idx="4">
                  <c:v>2.898244442767464</c:v>
                </c:pt>
                <c:pt idx="5">
                  <c:v>3.592219196143557</c:v>
                </c:pt>
                <c:pt idx="6">
                  <c:v>4.223581101396121</c:v>
                </c:pt>
                <c:pt idx="7">
                  <c:v>4.768861321965232</c:v>
                </c:pt>
                <c:pt idx="8">
                  <c:v>5.17305869411212</c:v>
                </c:pt>
                <c:pt idx="9">
                  <c:v>5.410388873075135</c:v>
                </c:pt>
                <c:pt idx="10">
                  <c:v>5.498735865112394</c:v>
                </c:pt>
                <c:pt idx="11">
                  <c:v>5.4167769147316</c:v>
                </c:pt>
                <c:pt idx="12">
                  <c:v>5.182257976150137</c:v>
                </c:pt>
                <c:pt idx="13">
                  <c:v>4.82764009013772</c:v>
                </c:pt>
                <c:pt idx="14">
                  <c:v>4.37582733493764</c:v>
                </c:pt>
                <c:pt idx="15">
                  <c:v>3.856689139269275</c:v>
                </c:pt>
                <c:pt idx="16">
                  <c:v>3.294748554588295</c:v>
                </c:pt>
                <c:pt idx="17">
                  <c:v>2.692559542832896</c:v>
                </c:pt>
                <c:pt idx="18">
                  <c:v>2.03441555344034</c:v>
                </c:pt>
                <c:pt idx="19">
                  <c:v>1.309699134202674</c:v>
                </c:pt>
                <c:pt idx="20">
                  <c:v>0.516446182038635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86879144"/>
        <c:axId val="487369320"/>
      </c:scatterChart>
      <c:valAx>
        <c:axId val="486879144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 marL="0" marR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hr-HR" sz="1000" b="0" i="0" baseline="0">
                  <a:effectLst/>
                </a:endParaRPr>
              </a:p>
              <a:p>
                <a:pPr marL="0" marR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hr-HR" sz="1000" b="0" i="0" baseline="0">
                  <a:effectLst/>
                </a:endParaRPr>
              </a:p>
              <a:p>
                <a:pPr marL="0" marR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hr-HR" sz="1000" b="0" i="0" baseline="0">
                    <a:effectLst/>
                  </a:rPr>
                  <a:t>reakcijska koordinata</a:t>
                </a:r>
                <a:endParaRPr lang="hr-HR" sz="1000">
                  <a:effectLst/>
                </a:endParaRPr>
              </a:p>
              <a:p>
                <a:pPr marL="0" marR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hr-HR"/>
              </a:p>
            </c:rich>
          </c:tx>
          <c:layout>
            <c:manualLayout>
              <c:xMode val="edge"/>
              <c:yMode val="edge"/>
              <c:x val="0.409146981627297"/>
              <c:y val="0.793448891805191"/>
            </c:manualLayout>
          </c:layout>
          <c:overlay val="0"/>
          <c:spPr>
            <a:ln>
              <a:noFill/>
            </a:ln>
          </c:spPr>
        </c:title>
        <c:numFmt formatCode="0.0000" sourceLinked="1"/>
        <c:majorTickMark val="none"/>
        <c:minorTickMark val="none"/>
        <c:tickLblPos val="nextTo"/>
        <c:txPr>
          <a:bodyPr/>
          <a:lstStyle/>
          <a:p>
            <a:pPr>
              <a:defRPr baseline="0">
                <a:solidFill>
                  <a:schemeClr val="bg1"/>
                </a:solidFill>
              </a:defRPr>
            </a:pPr>
            <a:endParaRPr lang="en-US"/>
          </a:p>
        </c:txPr>
        <c:crossAx val="487369320"/>
        <c:crossesAt val="-0.5"/>
        <c:crossBetween val="midCat"/>
      </c:valAx>
      <c:valAx>
        <c:axId val="487369320"/>
        <c:scaling>
          <c:orientation val="minMax"/>
          <c:min val="-0.5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l-GR" sz="1000" b="0" i="0" baseline="0">
                    <a:effectLst/>
                  </a:rPr>
                  <a:t>Δ</a:t>
                </a:r>
                <a:r>
                  <a:rPr lang="hr-HR" sz="1000" b="0" i="0" baseline="0">
                    <a:effectLst/>
                  </a:rPr>
                  <a:t>E</a:t>
                </a:r>
                <a:r>
                  <a:rPr lang="hr-HR" sz="1000" b="0" i="0" baseline="-25000">
                    <a:effectLst/>
                  </a:rPr>
                  <a:t>rel</a:t>
                </a:r>
                <a:endParaRPr lang="hr-HR" sz="1000">
                  <a:effectLst/>
                </a:endParaRPr>
              </a:p>
            </c:rich>
          </c:tx>
          <c:layout>
            <c:manualLayout>
              <c:xMode val="edge"/>
              <c:yMode val="edge"/>
              <c:x val="0.00240655746908642"/>
              <c:y val="0.0292075685661244"/>
            </c:manualLayout>
          </c:layout>
          <c:overlay val="0"/>
        </c:title>
        <c:numFmt formatCode="0.00" sourceLinked="0"/>
        <c:majorTickMark val="none"/>
        <c:minorTickMark val="none"/>
        <c:tickLblPos val="nextTo"/>
        <c:crossAx val="486879144"/>
        <c:crossesAt val="-4.0"/>
        <c:crossBetween val="midCat"/>
      </c:valAx>
    </c:plotArea>
    <c:plotVisOnly val="1"/>
    <c:dispBlanksAs val="gap"/>
    <c:showDLblsOverMax val="0"/>
  </c:chart>
  <c:externalData r:id="rId1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4488626421697"/>
          <c:y val="0.102437051827852"/>
          <c:w val="0.798485035786908"/>
          <c:h val="0.742231096710998"/>
        </c:manualLayout>
      </c:layout>
      <c:scatterChart>
        <c:scatterStyle val="smoothMarker"/>
        <c:varyColors val="0"/>
        <c:ser>
          <c:idx val="0"/>
          <c:order val="0"/>
          <c:xVal>
            <c:numRef>
              <c:f>IRC!$D$72:$D$112</c:f>
              <c:numCache>
                <c:formatCode>0.0000</c:formatCode>
                <c:ptCount val="41"/>
                <c:pt idx="0">
                  <c:v>5.9115</c:v>
                </c:pt>
                <c:pt idx="1">
                  <c:v>5.615799999999996</c:v>
                </c:pt>
                <c:pt idx="2">
                  <c:v>5.3198</c:v>
                </c:pt>
                <c:pt idx="3">
                  <c:v>5.024099999999987</c:v>
                </c:pt>
                <c:pt idx="4">
                  <c:v>4.7288</c:v>
                </c:pt>
                <c:pt idx="5">
                  <c:v>4.433300000000007</c:v>
                </c:pt>
                <c:pt idx="6">
                  <c:v>4.1383</c:v>
                </c:pt>
                <c:pt idx="7">
                  <c:v>3.844</c:v>
                </c:pt>
                <c:pt idx="8">
                  <c:v>3.5493</c:v>
                </c:pt>
                <c:pt idx="9">
                  <c:v>3.2537</c:v>
                </c:pt>
                <c:pt idx="10">
                  <c:v>2.9574</c:v>
                </c:pt>
                <c:pt idx="11">
                  <c:v>2.6608</c:v>
                </c:pt>
                <c:pt idx="12">
                  <c:v>2.3642</c:v>
                </c:pt>
                <c:pt idx="13">
                  <c:v>2.0676</c:v>
                </c:pt>
                <c:pt idx="14">
                  <c:v>1.771199999999999</c:v>
                </c:pt>
                <c:pt idx="15">
                  <c:v>1.474799999999999</c:v>
                </c:pt>
                <c:pt idx="16">
                  <c:v>1.1783</c:v>
                </c:pt>
                <c:pt idx="17">
                  <c:v>0.8817</c:v>
                </c:pt>
                <c:pt idx="18">
                  <c:v>0.5813</c:v>
                </c:pt>
                <c:pt idx="19">
                  <c:v>0.2895</c:v>
                </c:pt>
                <c:pt idx="20" formatCode="0">
                  <c:v>0.0</c:v>
                </c:pt>
                <c:pt idx="21">
                  <c:v>-0.288</c:v>
                </c:pt>
                <c:pt idx="22">
                  <c:v>-0.5841</c:v>
                </c:pt>
                <c:pt idx="23">
                  <c:v>-0.8808</c:v>
                </c:pt>
                <c:pt idx="24">
                  <c:v>-1.1775</c:v>
                </c:pt>
                <c:pt idx="25">
                  <c:v>-1.474299999999999</c:v>
                </c:pt>
                <c:pt idx="26">
                  <c:v>-1.771099999999999</c:v>
                </c:pt>
                <c:pt idx="27">
                  <c:v>-2.0678</c:v>
                </c:pt>
                <c:pt idx="28">
                  <c:v>-2.3646</c:v>
                </c:pt>
                <c:pt idx="29">
                  <c:v>-2.6613</c:v>
                </c:pt>
                <c:pt idx="30">
                  <c:v>-2.9581</c:v>
                </c:pt>
                <c:pt idx="31">
                  <c:v>-3.2548</c:v>
                </c:pt>
                <c:pt idx="32">
                  <c:v>-3.551599999999999</c:v>
                </c:pt>
                <c:pt idx="33">
                  <c:v>-3.8482</c:v>
                </c:pt>
                <c:pt idx="34">
                  <c:v>-4.144799999999996</c:v>
                </c:pt>
                <c:pt idx="35">
                  <c:v>-4.441</c:v>
                </c:pt>
                <c:pt idx="36">
                  <c:v>-4.7359</c:v>
                </c:pt>
                <c:pt idx="37">
                  <c:v>-5.0299</c:v>
                </c:pt>
                <c:pt idx="38">
                  <c:v>-5.322899999999985</c:v>
                </c:pt>
                <c:pt idx="39">
                  <c:v>-5.615799999999996</c:v>
                </c:pt>
                <c:pt idx="40">
                  <c:v>-5.907</c:v>
                </c:pt>
              </c:numCache>
            </c:numRef>
          </c:xVal>
          <c:yVal>
            <c:numRef>
              <c:f>IRC!$F$72:$F$112</c:f>
              <c:numCache>
                <c:formatCode>0.0000</c:formatCode>
                <c:ptCount val="41"/>
                <c:pt idx="0">
                  <c:v>-0.0223816600000646</c:v>
                </c:pt>
                <c:pt idx="1">
                  <c:v>-0.0210072299998956</c:v>
                </c:pt>
                <c:pt idx="2">
                  <c:v>-0.0196514899998874</c:v>
                </c:pt>
                <c:pt idx="3">
                  <c:v>-0.0182765600000039</c:v>
                </c:pt>
                <c:pt idx="4">
                  <c:v>-0.016867990000037</c:v>
                </c:pt>
                <c:pt idx="5">
                  <c:v>-0.0153929799998878</c:v>
                </c:pt>
                <c:pt idx="6">
                  <c:v>-0.0138618199998746</c:v>
                </c:pt>
                <c:pt idx="7">
                  <c:v>-0.0124086799999077</c:v>
                </c:pt>
                <c:pt idx="8">
                  <c:v>-0.0109282299999904</c:v>
                </c:pt>
                <c:pt idx="9">
                  <c:v>-0.00949336999997285</c:v>
                </c:pt>
                <c:pt idx="10">
                  <c:v>-0.00809585999991215</c:v>
                </c:pt>
                <c:pt idx="11">
                  <c:v>-0.00678371000003608</c:v>
                </c:pt>
                <c:pt idx="12">
                  <c:v>-0.00558621999994103</c:v>
                </c:pt>
                <c:pt idx="13">
                  <c:v>-0.00450230000001284</c:v>
                </c:pt>
                <c:pt idx="14">
                  <c:v>-0.00351049999994757</c:v>
                </c:pt>
                <c:pt idx="15">
                  <c:v>-0.00258991999999125</c:v>
                </c:pt>
                <c:pt idx="16">
                  <c:v>-0.0017461600000388</c:v>
                </c:pt>
                <c:pt idx="17">
                  <c:v>-0.00101825000001554</c:v>
                </c:pt>
                <c:pt idx="18">
                  <c:v>-0.000460219999922629</c:v>
                </c:pt>
                <c:pt idx="19">
                  <c:v>-9.45500000852932E-5</c:v>
                </c:pt>
                <c:pt idx="20">
                  <c:v>0.0</c:v>
                </c:pt>
                <c:pt idx="21">
                  <c:v>-0.000176340000052733</c:v>
                </c:pt>
                <c:pt idx="22">
                  <c:v>-0.000596019999875353</c:v>
                </c:pt>
                <c:pt idx="23">
                  <c:v>-0.00126516000000265</c:v>
                </c:pt>
                <c:pt idx="24">
                  <c:v>-0.00212951000003159</c:v>
                </c:pt>
                <c:pt idx="25">
                  <c:v>-0.00313084999993407</c:v>
                </c:pt>
                <c:pt idx="26">
                  <c:v>-0.00424006999992344</c:v>
                </c:pt>
                <c:pt idx="27">
                  <c:v>-0.00542597000003298</c:v>
                </c:pt>
                <c:pt idx="28">
                  <c:v>-0.00660655000001498</c:v>
                </c:pt>
                <c:pt idx="29">
                  <c:v>-0.00774208000007093</c:v>
                </c:pt>
                <c:pt idx="30">
                  <c:v>-0.00881811999988714</c:v>
                </c:pt>
                <c:pt idx="31">
                  <c:v>-0.00984750999987228</c:v>
                </c:pt>
                <c:pt idx="32">
                  <c:v>-0.0108038099999703</c:v>
                </c:pt>
                <c:pt idx="33">
                  <c:v>-0.0116787699998895</c:v>
                </c:pt>
                <c:pt idx="34">
                  <c:v>-0.0124535099998866</c:v>
                </c:pt>
                <c:pt idx="35">
                  <c:v>-0.0131407399999262</c:v>
                </c:pt>
                <c:pt idx="36">
                  <c:v>-0.0137226599999849</c:v>
                </c:pt>
                <c:pt idx="37">
                  <c:v>-0.0142067599999791</c:v>
                </c:pt>
                <c:pt idx="38">
                  <c:v>-0.0146322099999452</c:v>
                </c:pt>
                <c:pt idx="39">
                  <c:v>-0.0150701800000661</c:v>
                </c:pt>
                <c:pt idx="40" formatCode="General">
                  <c:v>-0.015425119999918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2957-4775-8469-6298AA44DE5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41199592"/>
        <c:axId val="487147848"/>
      </c:scatterChart>
      <c:valAx>
        <c:axId val="2041199592"/>
        <c:scaling>
          <c:orientation val="minMax"/>
          <c:max val="7.0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hr-HR" sz="1000" b="0" i="0" baseline="0">
                    <a:effectLst/>
                    <a:latin typeface="Times New Roman" pitchFamily="18" charset="0"/>
                    <a:cs typeface="Times New Roman" pitchFamily="18" charset="0"/>
                  </a:rPr>
                  <a:t>reakcijska koordinata</a:t>
                </a:r>
                <a:endParaRPr lang="hr-HR" sz="1000">
                  <a:effectLst/>
                  <a:latin typeface="Times New Roman" pitchFamily="18" charset="0"/>
                  <a:cs typeface="Times New Roman" pitchFamily="18" charset="0"/>
                </a:endParaRPr>
              </a:p>
            </c:rich>
          </c:tx>
          <c:layout>
            <c:manualLayout>
              <c:xMode val="edge"/>
              <c:yMode val="edge"/>
              <c:x val="0.344812734585652"/>
              <c:y val="0.868055477836844"/>
            </c:manualLayout>
          </c:layout>
          <c:overlay val="0"/>
        </c:title>
        <c:numFmt formatCode="0.0" sourceLinked="0"/>
        <c:majorTickMark val="none"/>
        <c:minorTickMark val="none"/>
        <c:tickLblPos val="nextTo"/>
        <c:txPr>
          <a:bodyPr/>
          <a:lstStyle/>
          <a:p>
            <a:pPr>
              <a:defRPr baseline="0">
                <a:solidFill>
                  <a:schemeClr val="bg1"/>
                </a:solidFill>
              </a:defRPr>
            </a:pPr>
            <a:endParaRPr lang="en-US"/>
          </a:p>
        </c:txPr>
        <c:crossAx val="487147848"/>
        <c:crossesAt val="-4.0"/>
        <c:crossBetween val="midCat"/>
      </c:valAx>
      <c:valAx>
        <c:axId val="487147848"/>
        <c:scaling>
          <c:orientation val="minMax"/>
          <c:max val="0.0"/>
        </c:scaling>
        <c:delete val="0"/>
        <c:axPos val="l"/>
        <c:title>
          <c:tx>
            <c:rich>
              <a:bodyPr rot="0" vert="horz"/>
              <a:lstStyle/>
              <a:p>
                <a:pPr>
                  <a:defRPr b="0"/>
                </a:pPr>
                <a:r>
                  <a:rPr lang="el-GR" b="0"/>
                  <a:t>Δ</a:t>
                </a:r>
                <a:r>
                  <a:rPr lang="hr-HR" b="0"/>
                  <a:t>Erel</a:t>
                </a:r>
              </a:p>
            </c:rich>
          </c:tx>
          <c:layout>
            <c:manualLayout>
              <c:xMode val="edge"/>
              <c:yMode val="edge"/>
              <c:x val="0.0497781122069639"/>
              <c:y val="0.00537541977558483"/>
            </c:manualLayout>
          </c:layout>
          <c:overlay val="0"/>
        </c:title>
        <c:numFmt formatCode="0.000" sourceLinked="0"/>
        <c:majorTickMark val="none"/>
        <c:minorTickMark val="none"/>
        <c:tickLblPos val="nextTo"/>
        <c:crossAx val="2041199592"/>
        <c:crossesAt val="-7.5"/>
        <c:crossBetween val="midCat"/>
      </c:valAx>
    </c:plotArea>
    <c:plotVisOnly val="1"/>
    <c:dispBlanksAs val="gap"/>
    <c:showDLblsOverMax val="0"/>
  </c:chart>
  <c:externalData r:id="rId1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82333763463513"/>
          <c:y val="0.129831712212444"/>
          <c:w val="0.762738788086272"/>
          <c:h val="0.745016805026068"/>
        </c:manualLayout>
      </c:layout>
      <c:scatterChart>
        <c:scatterStyle val="smoothMarker"/>
        <c:varyColors val="0"/>
        <c:ser>
          <c:idx val="1"/>
          <c:order val="0"/>
          <c:xVal>
            <c:numRef>
              <c:f>IRC!$D$27:$D$46</c:f>
              <c:numCache>
                <c:formatCode>0.0000</c:formatCode>
                <c:ptCount val="20"/>
                <c:pt idx="0">
                  <c:v>-2.894869999999996</c:v>
                </c:pt>
                <c:pt idx="1">
                  <c:v>-2.60447</c:v>
                </c:pt>
                <c:pt idx="2">
                  <c:v>-2.314209999999997</c:v>
                </c:pt>
                <c:pt idx="3">
                  <c:v>-2.024</c:v>
                </c:pt>
                <c:pt idx="4">
                  <c:v>-1.733859999999999</c:v>
                </c:pt>
                <c:pt idx="5">
                  <c:v>-1.443789999999999</c:v>
                </c:pt>
                <c:pt idx="6">
                  <c:v>-1.15361</c:v>
                </c:pt>
                <c:pt idx="7">
                  <c:v>-0.8633</c:v>
                </c:pt>
                <c:pt idx="8">
                  <c:v>-0.57301</c:v>
                </c:pt>
                <c:pt idx="9">
                  <c:v>-0.2838</c:v>
                </c:pt>
                <c:pt idx="10" formatCode="0">
                  <c:v>0.0</c:v>
                </c:pt>
                <c:pt idx="11">
                  <c:v>0.28167</c:v>
                </c:pt>
                <c:pt idx="12">
                  <c:v>0.57152</c:v>
                </c:pt>
                <c:pt idx="13">
                  <c:v>0.861920000000001</c:v>
                </c:pt>
                <c:pt idx="14">
                  <c:v>1.152350000000001</c:v>
                </c:pt>
                <c:pt idx="15">
                  <c:v>1.442799999999999</c:v>
                </c:pt>
                <c:pt idx="16">
                  <c:v>1.73325</c:v>
                </c:pt>
                <c:pt idx="17">
                  <c:v>2.0237</c:v>
                </c:pt>
                <c:pt idx="18">
                  <c:v>2.314079999999997</c:v>
                </c:pt>
                <c:pt idx="19">
                  <c:v>2.60449</c:v>
                </c:pt>
              </c:numCache>
            </c:numRef>
          </c:xVal>
          <c:yVal>
            <c:numRef>
              <c:f>IRC!$F$27:$F$46</c:f>
              <c:numCache>
                <c:formatCode>0.0000</c:formatCode>
                <c:ptCount val="20"/>
                <c:pt idx="0">
                  <c:v>-0.00767560000008417</c:v>
                </c:pt>
                <c:pt idx="1">
                  <c:v>-0.00644650999993247</c:v>
                </c:pt>
                <c:pt idx="2">
                  <c:v>-0.00532119000013154</c:v>
                </c:pt>
                <c:pt idx="3">
                  <c:v>-0.00429780000013125</c:v>
                </c:pt>
                <c:pt idx="4">
                  <c:v>-0.00335651000000325</c:v>
                </c:pt>
                <c:pt idx="5">
                  <c:v>-0.00247688000013113</c:v>
                </c:pt>
                <c:pt idx="6">
                  <c:v>-0.00166667000007692</c:v>
                </c:pt>
                <c:pt idx="7">
                  <c:v>-0.000969539999914561</c:v>
                </c:pt>
                <c:pt idx="8">
                  <c:v>-0.000435319999951389</c:v>
                </c:pt>
                <c:pt idx="9">
                  <c:v>-0.000100279999969644</c:v>
                </c:pt>
                <c:pt idx="10">
                  <c:v>0.0</c:v>
                </c:pt>
                <c:pt idx="11">
                  <c:v>-0.000179130000105943</c:v>
                </c:pt>
                <c:pt idx="12">
                  <c:v>-0.000581179999926464</c:v>
                </c:pt>
                <c:pt idx="13">
                  <c:v>-0.00124354000013227</c:v>
                </c:pt>
                <c:pt idx="14">
                  <c:v>-0.00212088000012045</c:v>
                </c:pt>
                <c:pt idx="15">
                  <c:v>-0.00312849000010829</c:v>
                </c:pt>
                <c:pt idx="16">
                  <c:v>-0.00423489000013433</c:v>
                </c:pt>
                <c:pt idx="17">
                  <c:v>-0.00543422999999167</c:v>
                </c:pt>
                <c:pt idx="18">
                  <c:v>-0.00662233999992168</c:v>
                </c:pt>
                <c:pt idx="19">
                  <c:v>-0.00775808999992479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7E80-4FC6-B5BB-0B984475F80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86877432"/>
        <c:axId val="-987552648"/>
      </c:scatterChart>
      <c:valAx>
        <c:axId val="486877432"/>
        <c:scaling>
          <c:orientation val="minMax"/>
          <c:max val="3.5"/>
          <c:min val="-3.5"/>
        </c:scaling>
        <c:delete val="0"/>
        <c:axPos val="b"/>
        <c:title>
          <c:tx>
            <c:rich>
              <a:bodyPr/>
              <a:lstStyle/>
              <a:p>
                <a:pPr algn="ctr">
                  <a:defRPr sz="1000"/>
                </a:pPr>
                <a:r>
                  <a:rPr lang="hr-HR" sz="1000" b="0" i="0" baseline="0">
                    <a:effectLst/>
                    <a:latin typeface="Times New Roman" pitchFamily="18" charset="0"/>
                    <a:cs typeface="Times New Roman" pitchFamily="18" charset="0"/>
                  </a:rPr>
                  <a:t>reakcijska koordinata</a:t>
                </a:r>
                <a:endParaRPr lang="hr-HR" sz="1000">
                  <a:effectLst/>
                  <a:latin typeface="Times New Roman" pitchFamily="18" charset="0"/>
                  <a:cs typeface="Times New Roman" pitchFamily="18" charset="0"/>
                </a:endParaRPr>
              </a:p>
            </c:rich>
          </c:tx>
          <c:layout>
            <c:manualLayout>
              <c:xMode val="edge"/>
              <c:yMode val="edge"/>
              <c:x val="0.390844020751587"/>
              <c:y val="0.892203180484792"/>
            </c:manualLayout>
          </c:layout>
          <c:overlay val="0"/>
        </c:title>
        <c:numFmt formatCode="0.0" sourceLinked="0"/>
        <c:majorTickMark val="none"/>
        <c:minorTickMark val="none"/>
        <c:tickLblPos val="nextTo"/>
        <c:txPr>
          <a:bodyPr/>
          <a:lstStyle/>
          <a:p>
            <a:pPr>
              <a:defRPr baseline="0">
                <a:solidFill>
                  <a:schemeClr val="bg1"/>
                </a:solidFill>
              </a:defRPr>
            </a:pPr>
            <a:endParaRPr lang="en-US"/>
          </a:p>
        </c:txPr>
        <c:crossAx val="-987552648"/>
        <c:crossesAt val="-4.0"/>
        <c:crossBetween val="midCat"/>
      </c:valAx>
      <c:valAx>
        <c:axId val="-987552648"/>
        <c:scaling>
          <c:orientation val="minMax"/>
        </c:scaling>
        <c:delete val="0"/>
        <c:axPos val="l"/>
        <c:title>
          <c:tx>
            <c:rich>
              <a:bodyPr rot="0" vert="horz"/>
              <a:lstStyle/>
              <a:p>
                <a:pPr>
                  <a:defRPr/>
                </a:pPr>
                <a:r>
                  <a:rPr lang="el-GR" b="0"/>
                  <a:t>Δ</a:t>
                </a:r>
                <a:r>
                  <a:rPr lang="hr-HR" b="0"/>
                  <a:t>E</a:t>
                </a:r>
                <a:r>
                  <a:rPr lang="hr-HR" b="0" baseline="-25000"/>
                  <a:t>rel</a:t>
                </a:r>
              </a:p>
            </c:rich>
          </c:tx>
          <c:layout>
            <c:manualLayout>
              <c:xMode val="edge"/>
              <c:yMode val="edge"/>
              <c:x val="0.0489779580228057"/>
              <c:y val="0.00480374342347479"/>
            </c:manualLayout>
          </c:layout>
          <c:overlay val="0"/>
        </c:title>
        <c:numFmt formatCode="0.000" sourceLinked="0"/>
        <c:majorTickMark val="none"/>
        <c:minorTickMark val="none"/>
        <c:tickLblPos val="nextTo"/>
        <c:crossAx val="486877432"/>
        <c:crossesAt val="-4.0"/>
        <c:crossBetween val="midCat"/>
      </c:valAx>
    </c:plotArea>
    <c:plotVisOnly val="1"/>
    <c:dispBlanksAs val="gap"/>
    <c:showDLblsOverMax val="0"/>
  </c:chart>
  <c:externalData r:id="rId1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17043128484679"/>
          <c:y val="0.0314015383227957"/>
          <c:w val="0.861260619049838"/>
          <c:h val="0.865795515416368"/>
        </c:manualLayout>
      </c:layout>
      <c:scatterChart>
        <c:scatterStyle val="lineMarker"/>
        <c:varyColors val="0"/>
        <c:ser>
          <c:idx val="0"/>
          <c:order val="0"/>
          <c:xVal>
            <c:numRef>
              <c:f>Sheet1!$C$23:$C$25</c:f>
              <c:numCache>
                <c:formatCode>General</c:formatCode>
                <c:ptCount val="3"/>
                <c:pt idx="0">
                  <c:v>0.5</c:v>
                </c:pt>
                <c:pt idx="1">
                  <c:v>1.5</c:v>
                </c:pt>
                <c:pt idx="2">
                  <c:v>2.5</c:v>
                </c:pt>
              </c:numCache>
            </c:numRef>
          </c:xVal>
          <c:yVal>
            <c:numRef>
              <c:f>Sheet1!$D$23:$D$25</c:f>
              <c:numCache>
                <c:formatCode>0.000</c:formatCode>
                <c:ptCount val="3"/>
                <c:pt idx="0">
                  <c:v>2.304213048075326</c:v>
                </c:pt>
                <c:pt idx="1">
                  <c:v>14.54063854820561</c:v>
                </c:pt>
                <c:pt idx="2">
                  <c:v>-14.58142663282342</c:v>
                </c:pt>
              </c:numCache>
            </c:numRef>
          </c:yVal>
          <c:smooth val="0"/>
        </c:ser>
        <c:ser>
          <c:idx val="1"/>
          <c:order val="1"/>
          <c:xVal>
            <c:numRef>
              <c:f>Sheet1!$C$26:$C$28</c:f>
              <c:numCache>
                <c:formatCode>General</c:formatCode>
                <c:ptCount val="3"/>
                <c:pt idx="0">
                  <c:v>0.5</c:v>
                </c:pt>
                <c:pt idx="1">
                  <c:v>1.5</c:v>
                </c:pt>
                <c:pt idx="2">
                  <c:v>2.5</c:v>
                </c:pt>
              </c:numCache>
            </c:numRef>
          </c:xVal>
          <c:yVal>
            <c:numRef>
              <c:f>Sheet1!$D$26:$D$28</c:f>
              <c:numCache>
                <c:formatCode>0.000</c:formatCode>
                <c:ptCount val="3"/>
                <c:pt idx="0">
                  <c:v>1.404365142108872</c:v>
                </c:pt>
                <c:pt idx="1">
                  <c:v>18.15885544219055</c:v>
                </c:pt>
                <c:pt idx="2">
                  <c:v>-12.10527611884754</c:v>
                </c:pt>
              </c:numCache>
            </c:numRef>
          </c:yVal>
          <c:smooth val="0"/>
        </c:ser>
        <c:ser>
          <c:idx val="2"/>
          <c:order val="2"/>
          <c:xVal>
            <c:numRef>
              <c:f>Sheet1!$C$29:$C$31</c:f>
              <c:numCache>
                <c:formatCode>General</c:formatCode>
                <c:ptCount val="3"/>
                <c:pt idx="0">
                  <c:v>0.5</c:v>
                </c:pt>
                <c:pt idx="1">
                  <c:v>1.5</c:v>
                </c:pt>
                <c:pt idx="2">
                  <c:v>2.5</c:v>
                </c:pt>
              </c:numCache>
            </c:numRef>
          </c:xVal>
          <c:yVal>
            <c:numRef>
              <c:f>Sheet1!$D$29:$D$31</c:f>
              <c:numCache>
                <c:formatCode>0.000</c:formatCode>
                <c:ptCount val="3"/>
                <c:pt idx="0">
                  <c:v>0.668924594065175</c:v>
                </c:pt>
                <c:pt idx="1">
                  <c:v>14.3894088792149</c:v>
                </c:pt>
                <c:pt idx="2">
                  <c:v>-14.93534170882776</c:v>
                </c:pt>
              </c:numCache>
            </c:numRef>
          </c:yVal>
          <c:smooth val="0"/>
        </c:ser>
        <c:ser>
          <c:idx val="3"/>
          <c:order val="3"/>
          <c:xVal>
            <c:numRef>
              <c:f>Sheet1!$C$32:$C$34</c:f>
              <c:numCache>
                <c:formatCode>General</c:formatCode>
                <c:ptCount val="3"/>
                <c:pt idx="0">
                  <c:v>0.5</c:v>
                </c:pt>
                <c:pt idx="1">
                  <c:v>1.5</c:v>
                </c:pt>
                <c:pt idx="2">
                  <c:v>2.5</c:v>
                </c:pt>
              </c:numCache>
            </c:numRef>
          </c:xVal>
          <c:yVal>
            <c:numRef>
              <c:f>Sheet1!$D$32:$D$34</c:f>
              <c:numCache>
                <c:formatCode>0.000</c:formatCode>
                <c:ptCount val="3"/>
                <c:pt idx="0">
                  <c:v>0.0</c:v>
                </c:pt>
                <c:pt idx="1">
                  <c:v>15.52896522311494</c:v>
                </c:pt>
                <c:pt idx="2">
                  <c:v>-2.102782658883371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36812536"/>
        <c:axId val="2107747752"/>
      </c:scatterChart>
      <c:valAx>
        <c:axId val="336812536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hr-HR" b="0">
                    <a:latin typeface="Times New Roman" pitchFamily="18" charset="0"/>
                    <a:cs typeface="Times New Roman" pitchFamily="18" charset="0"/>
                  </a:rPr>
                  <a:t>reakcijska koordinata</a:t>
                </a:r>
              </a:p>
            </c:rich>
          </c:tx>
          <c:layout/>
          <c:overlay val="0"/>
        </c:title>
        <c:numFmt formatCode="General" sourceLinked="0"/>
        <c:majorTickMark val="none"/>
        <c:minorTickMark val="none"/>
        <c:tickLblPos val="none"/>
        <c:crossAx val="2107747752"/>
        <c:crossesAt val="-20.0"/>
        <c:crossBetween val="midCat"/>
      </c:valAx>
      <c:valAx>
        <c:axId val="2107747752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hr-HR" sz="1200" b="0">
                    <a:latin typeface="Times New Roman" pitchFamily="18" charset="0"/>
                    <a:cs typeface="Times New Roman" pitchFamily="18" charset="0"/>
                  </a:rPr>
                  <a:t>G</a:t>
                </a:r>
                <a:r>
                  <a:rPr lang="hr-HR" sz="1200" b="0" baseline="-25000">
                    <a:latin typeface="Times New Roman" pitchFamily="18" charset="0"/>
                    <a:cs typeface="Times New Roman" pitchFamily="18" charset="0"/>
                  </a:rPr>
                  <a:t>rel</a:t>
                </a:r>
                <a:r>
                  <a:rPr lang="hr-HR" sz="1200" b="0">
                    <a:latin typeface="Times New Roman" pitchFamily="18" charset="0"/>
                    <a:cs typeface="Times New Roman" pitchFamily="18" charset="0"/>
                  </a:rPr>
                  <a:t> / kcalmol</a:t>
                </a:r>
                <a:r>
                  <a:rPr lang="hr-HR" sz="1200" b="0" baseline="30000">
                    <a:latin typeface="Times New Roman" pitchFamily="18" charset="0"/>
                    <a:cs typeface="Times New Roman" pitchFamily="18" charset="0"/>
                  </a:rPr>
                  <a:t>-1</a:t>
                </a:r>
              </a:p>
            </c:rich>
          </c:tx>
          <c:layout>
            <c:manualLayout>
              <c:xMode val="edge"/>
              <c:yMode val="edge"/>
              <c:x val="0.0177514792899408"/>
              <c:y val="0.0657437961303978"/>
            </c:manualLayout>
          </c:layout>
          <c:overlay val="0"/>
        </c:title>
        <c:numFmt formatCode="0.0" sourceLinked="0"/>
        <c:majorTickMark val="none"/>
        <c:minorTickMark val="none"/>
        <c:tickLblPos val="nextTo"/>
        <c:crossAx val="336812536"/>
        <c:crosses val="autoZero"/>
        <c:crossBetween val="midCat"/>
        <c:majorUnit val="5.0"/>
      </c:valAx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2148</cdr:x>
      <cdr:y>0.12497</cdr:y>
    </cdr:from>
    <cdr:to>
      <cdr:x>0.92636</cdr:x>
      <cdr:y>0.12806</cdr:y>
    </cdr:to>
    <cdr:cxnSp macro="">
      <cdr:nvCxnSpPr>
        <cdr:cNvPr id="3" name="Straight Connector 2"/>
        <cdr:cNvCxnSpPr/>
      </cdr:nvCxnSpPr>
      <cdr:spPr>
        <a:xfrm xmlns:a="http://schemas.openxmlformats.org/drawingml/2006/main" flipV="1">
          <a:off x="616747" y="386236"/>
          <a:ext cx="4086235" cy="9549"/>
        </a:xfrm>
        <a:prstGeom xmlns:a="http://schemas.openxmlformats.org/drawingml/2006/main" prst="line">
          <a:avLst/>
        </a:prstGeom>
        <a:ln xmlns:a="http://schemas.openxmlformats.org/drawingml/2006/main">
          <a:prstDash val="dash"/>
        </a:ln>
      </cdr:spPr>
      <cdr:style>
        <a:lnRef xmlns:a="http://schemas.openxmlformats.org/drawingml/2006/main" idx="1">
          <a:schemeClr val="accent2"/>
        </a:lnRef>
        <a:fillRef xmlns:a="http://schemas.openxmlformats.org/drawingml/2006/main" idx="0">
          <a:schemeClr val="accent2"/>
        </a:fillRef>
        <a:effectRef xmlns:a="http://schemas.openxmlformats.org/drawingml/2006/main" idx="0">
          <a:schemeClr val="accent2"/>
        </a:effectRef>
        <a:fontRef xmlns:a="http://schemas.openxmlformats.org/drawingml/2006/main" idx="minor">
          <a:schemeClr val="tx1"/>
        </a:fontRef>
      </cdr:style>
    </cdr:cxn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401EEB-9652-0746-BD2D-520A47DE78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9</Pages>
  <Words>7212</Words>
  <Characters>41110</Characters>
  <Application>Microsoft Macintosh Word</Application>
  <DocSecurity>0</DocSecurity>
  <Lines>342</Lines>
  <Paragraphs>9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2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dumi</dc:creator>
  <cp:lastModifiedBy/>
  <cp:revision>4</cp:revision>
  <cp:lastPrinted>2018-02-05T14:14:00Z</cp:lastPrinted>
  <dcterms:created xsi:type="dcterms:W3CDTF">2018-05-04T11:35:00Z</dcterms:created>
  <dcterms:modified xsi:type="dcterms:W3CDTF">2018-05-04T11:42:00Z</dcterms:modified>
</cp:coreProperties>
</file>